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74E2F" w14:textId="03B99514" w:rsidR="003D1BA6" w:rsidRPr="004E4A3B" w:rsidRDefault="003D1BA6" w:rsidP="003D1BA6">
      <w:pPr>
        <w:pStyle w:val="WSHeadings"/>
        <w:jc w:val="center"/>
        <w:rPr>
          <w:color w:val="auto"/>
          <w:sz w:val="36"/>
        </w:rPr>
      </w:pPr>
      <w:bookmarkStart w:id="0" w:name="_Hlk70523341"/>
      <w:r w:rsidRPr="004E4A3B">
        <w:rPr>
          <w:color w:val="auto"/>
          <w:sz w:val="36"/>
        </w:rPr>
        <w:t>Lesson 08</w:t>
      </w:r>
      <w:r w:rsidR="00E776AA">
        <w:rPr>
          <w:color w:val="auto"/>
          <w:sz w:val="36"/>
        </w:rPr>
        <w:t>B</w:t>
      </w:r>
    </w:p>
    <w:bookmarkEnd w:id="0"/>
    <w:p w14:paraId="1C734664" w14:textId="77777777" w:rsidR="00E776AA" w:rsidRPr="004E4A3B" w:rsidRDefault="00E776AA" w:rsidP="00E776AA">
      <w:pPr>
        <w:pStyle w:val="WSHeadings"/>
        <w:spacing w:after="240"/>
        <w:rPr>
          <w:color w:val="auto"/>
          <w:lang w:val="en-SG"/>
        </w:rPr>
      </w:pPr>
      <w:r w:rsidRPr="004E4A3B">
        <w:rPr>
          <w:color w:val="auto"/>
        </w:rPr>
        <w:t>Section A – HTML</w:t>
      </w:r>
    </w:p>
    <w:p w14:paraId="76E0C9CE" w14:textId="6EF81C4E" w:rsidR="00332531" w:rsidRPr="004E4A3B" w:rsidRDefault="00332531" w:rsidP="00332531">
      <w:pPr>
        <w:rPr>
          <w:rFonts w:asciiTheme="minorHAnsi" w:hAnsiTheme="minorHAnsi" w:cstheme="minorHAnsi"/>
          <w:szCs w:val="20"/>
        </w:rPr>
      </w:pPr>
      <w:bookmarkStart w:id="1" w:name="_Hlk65676438"/>
      <w:r w:rsidRPr="004E4A3B">
        <w:rPr>
          <w:rFonts w:asciiTheme="minorHAnsi" w:hAnsiTheme="minorHAnsi" w:cstheme="minorHAnsi"/>
          <w:b/>
          <w:sz w:val="24"/>
          <w:u w:val="single"/>
          <w:lang w:val="en-SG"/>
        </w:rPr>
        <w:t>Exercise 4</w:t>
      </w:r>
    </w:p>
    <w:p w14:paraId="28AAE431" w14:textId="71ADA231" w:rsidR="00332531" w:rsidRPr="004E4A3B" w:rsidRDefault="004E4A3B" w:rsidP="00332531">
      <w:pPr>
        <w:rPr>
          <w:rFonts w:asciiTheme="minorHAnsi" w:eastAsia="Verdana" w:hAnsiTheme="minorHAnsi" w:cstheme="minorHAnsi"/>
          <w:szCs w:val="20"/>
        </w:rPr>
      </w:pPr>
      <w:r w:rsidRPr="004E4A3B">
        <w:rPr>
          <w:rFonts w:asciiTheme="minorHAnsi" w:hAnsiTheme="minorHAnsi" w:cstheme="minorHAnsi"/>
          <w:b/>
          <w:noProof/>
        </w:rPr>
        <w:drawing>
          <wp:inline distT="0" distB="0" distL="0" distR="0" wp14:anchorId="2D3418E7" wp14:editId="0634923C">
            <wp:extent cx="276225" cy="295275"/>
            <wp:effectExtent l="0" t="0" r="9525" b="9525"/>
            <wp:docPr id="399460052" name="Picture 399460052" descr="A picture containing text, office supplies, pen, station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460052" name="Picture 399460052" descr="A picture containing text, office supplies, pen, stationer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225" cy="295275"/>
                    </a:xfrm>
                    <a:prstGeom prst="rect">
                      <a:avLst/>
                    </a:prstGeom>
                    <a:noFill/>
                    <a:ln>
                      <a:noFill/>
                    </a:ln>
                  </pic:spPr>
                </pic:pic>
              </a:graphicData>
            </a:graphic>
          </wp:inline>
        </w:drawing>
      </w:r>
    </w:p>
    <w:p w14:paraId="3B1A2402" w14:textId="54053667" w:rsidR="0065162D" w:rsidRPr="004E4A3B" w:rsidRDefault="0065162D" w:rsidP="004E4A3B">
      <w:pPr>
        <w:pStyle w:val="ListParagraph"/>
        <w:numPr>
          <w:ilvl w:val="0"/>
          <w:numId w:val="19"/>
        </w:numPr>
        <w:shd w:val="clear" w:color="auto" w:fill="FFFFFE"/>
        <w:spacing w:line="360" w:lineRule="atLeast"/>
        <w:rPr>
          <w:rFonts w:asciiTheme="minorHAnsi" w:eastAsia="Verdana" w:hAnsiTheme="minorHAnsi" w:cstheme="minorHAnsi"/>
          <w:szCs w:val="20"/>
        </w:rPr>
      </w:pPr>
      <w:r w:rsidRPr="004E4A3B">
        <w:rPr>
          <w:rFonts w:asciiTheme="minorHAnsi" w:eastAsia="Verdana" w:hAnsiTheme="minorHAnsi" w:cstheme="minorHAnsi"/>
          <w:szCs w:val="20"/>
        </w:rPr>
        <w:t xml:space="preserve">Create a file named “L08_Exercise4.html”. </w:t>
      </w:r>
    </w:p>
    <w:p w14:paraId="74E42FC6" w14:textId="78B571F1" w:rsidR="0065162D" w:rsidRPr="004E4A3B" w:rsidRDefault="0065162D" w:rsidP="004E4A3B">
      <w:pPr>
        <w:shd w:val="clear" w:color="auto" w:fill="FFFFFE"/>
        <w:spacing w:line="360" w:lineRule="atLeast"/>
        <w:ind w:left="360"/>
        <w:rPr>
          <w:rFonts w:asciiTheme="minorHAnsi" w:eastAsia="Verdana" w:hAnsiTheme="minorHAnsi" w:cstheme="minorHAnsi"/>
          <w:szCs w:val="20"/>
        </w:rPr>
      </w:pPr>
      <w:r w:rsidRPr="004E4A3B">
        <w:rPr>
          <w:rFonts w:asciiTheme="minorHAnsi" w:eastAsia="Verdana" w:hAnsiTheme="minorHAnsi" w:cstheme="minorHAnsi"/>
          <w:szCs w:val="20"/>
        </w:rPr>
        <w:t>Open and copy the code from “L08_ Exercise3.html” into “L08_Exercise4.html”.</w:t>
      </w:r>
    </w:p>
    <w:p w14:paraId="63F8152B" w14:textId="77777777" w:rsidR="0065162D" w:rsidRPr="004E4A3B" w:rsidRDefault="0065162D" w:rsidP="004E4A3B">
      <w:pPr>
        <w:shd w:val="clear" w:color="auto" w:fill="FFFFFE"/>
        <w:spacing w:line="360" w:lineRule="atLeast"/>
        <w:ind w:left="360"/>
        <w:rPr>
          <w:rFonts w:asciiTheme="minorHAnsi" w:eastAsia="Verdana" w:hAnsiTheme="minorHAnsi" w:cstheme="minorHAnsi"/>
          <w:szCs w:val="20"/>
        </w:rPr>
      </w:pPr>
      <w:r w:rsidRPr="004E4A3B">
        <w:rPr>
          <w:rFonts w:asciiTheme="minorHAnsi" w:eastAsia="Verdana" w:hAnsiTheme="minorHAnsi" w:cstheme="minorHAnsi"/>
          <w:szCs w:val="20"/>
        </w:rPr>
        <w:t>Imagine that playing games is a hobby of yours.</w:t>
      </w:r>
    </w:p>
    <w:p w14:paraId="3F51082F" w14:textId="40097C09" w:rsidR="0065162D" w:rsidRPr="004E4A3B" w:rsidRDefault="0065162D" w:rsidP="004E4A3B">
      <w:pPr>
        <w:shd w:val="clear" w:color="auto" w:fill="FFFFFE"/>
        <w:spacing w:line="360" w:lineRule="atLeast"/>
        <w:ind w:left="360"/>
        <w:rPr>
          <w:rFonts w:asciiTheme="minorHAnsi" w:eastAsia="Verdana" w:hAnsiTheme="minorHAnsi" w:cstheme="minorHAnsi"/>
          <w:szCs w:val="20"/>
        </w:rPr>
      </w:pPr>
      <w:r w:rsidRPr="004E4A3B">
        <w:rPr>
          <w:rFonts w:asciiTheme="minorHAnsi" w:eastAsia="Verdana" w:hAnsiTheme="minorHAnsi" w:cstheme="minorHAnsi"/>
          <w:szCs w:val="20"/>
        </w:rPr>
        <w:t>Modify the code in “L08_Exercise4.html” to accomplish the following 2 tasks:</w:t>
      </w:r>
    </w:p>
    <w:p w14:paraId="22B3CCB1" w14:textId="55F5306A" w:rsidR="0065162D" w:rsidRPr="004E4A3B" w:rsidRDefault="0065162D" w:rsidP="004E4A3B">
      <w:pPr>
        <w:pStyle w:val="ListParagraph"/>
        <w:numPr>
          <w:ilvl w:val="0"/>
          <w:numId w:val="10"/>
        </w:numPr>
        <w:shd w:val="clear" w:color="auto" w:fill="FFFFFE"/>
        <w:spacing w:line="360" w:lineRule="atLeast"/>
        <w:ind w:left="1080"/>
        <w:rPr>
          <w:rFonts w:asciiTheme="minorHAnsi" w:eastAsia="Verdana" w:hAnsiTheme="minorHAnsi" w:cstheme="minorHAnsi"/>
          <w:szCs w:val="20"/>
        </w:rPr>
      </w:pPr>
      <w:r w:rsidRPr="004E4A3B">
        <w:rPr>
          <w:rFonts w:asciiTheme="minorHAnsi" w:eastAsia="Verdana" w:hAnsiTheme="minorHAnsi" w:cstheme="minorHAnsi"/>
          <w:szCs w:val="20"/>
        </w:rPr>
        <w:t>Add the “Playing games” text under the “My hobbies are” section</w:t>
      </w:r>
    </w:p>
    <w:p w14:paraId="3A1CC16C" w14:textId="75F36E3C" w:rsidR="0065162D" w:rsidRPr="004E4A3B" w:rsidRDefault="0065162D" w:rsidP="004E4A3B">
      <w:pPr>
        <w:pStyle w:val="ListParagraph"/>
        <w:numPr>
          <w:ilvl w:val="0"/>
          <w:numId w:val="10"/>
        </w:numPr>
        <w:shd w:val="clear" w:color="auto" w:fill="FFFFFE"/>
        <w:spacing w:line="360" w:lineRule="atLeast"/>
        <w:ind w:left="1080"/>
        <w:rPr>
          <w:rFonts w:asciiTheme="minorHAnsi" w:eastAsia="Verdana" w:hAnsiTheme="minorHAnsi" w:cstheme="minorHAnsi"/>
          <w:szCs w:val="20"/>
        </w:rPr>
      </w:pPr>
      <w:r w:rsidRPr="004E4A3B">
        <w:rPr>
          <w:rFonts w:asciiTheme="minorHAnsi" w:eastAsia="Verdana" w:hAnsiTheme="minorHAnsi" w:cstheme="minorHAnsi"/>
          <w:szCs w:val="20"/>
        </w:rPr>
        <w:t>Turn all the hobbies listed under the “My hobbies are” section into an UNORDERED LIST of hobbies.</w:t>
      </w:r>
    </w:p>
    <w:p w14:paraId="2365F130" w14:textId="77777777" w:rsidR="0065162D" w:rsidRPr="004E4A3B" w:rsidRDefault="0065162D" w:rsidP="0065162D">
      <w:pPr>
        <w:shd w:val="clear" w:color="auto" w:fill="FFFFFE"/>
        <w:spacing w:line="360" w:lineRule="atLeast"/>
        <w:ind w:left="360"/>
        <w:rPr>
          <w:rFonts w:asciiTheme="minorHAnsi" w:eastAsia="Verdana" w:hAnsiTheme="minorHAnsi" w:cstheme="minorHAnsi"/>
          <w:szCs w:val="20"/>
        </w:rPr>
      </w:pPr>
    </w:p>
    <w:p w14:paraId="2ED88EBB" w14:textId="43780153" w:rsidR="0065162D" w:rsidRPr="004E4A3B" w:rsidRDefault="0065162D" w:rsidP="0065162D">
      <w:pPr>
        <w:shd w:val="clear" w:color="auto" w:fill="FFFFFE"/>
        <w:spacing w:line="360" w:lineRule="atLeast"/>
        <w:ind w:left="360"/>
        <w:rPr>
          <w:rFonts w:asciiTheme="minorHAnsi" w:eastAsia="Verdana" w:hAnsiTheme="minorHAnsi" w:cstheme="minorHAnsi"/>
          <w:szCs w:val="20"/>
          <w:lang w:val="en-SG"/>
        </w:rPr>
      </w:pPr>
      <w:r w:rsidRPr="004E4A3B">
        <w:rPr>
          <w:rFonts w:asciiTheme="minorHAnsi" w:eastAsia="Verdana" w:hAnsiTheme="minorHAnsi" w:cstheme="minorHAnsi"/>
          <w:szCs w:val="20"/>
        </w:rPr>
        <w:t>It should look something like this:</w:t>
      </w:r>
    </w:p>
    <w:p w14:paraId="16D8ED1C" w14:textId="77777777" w:rsidR="0065162D" w:rsidRPr="004E4A3B" w:rsidRDefault="0065162D" w:rsidP="0065162D">
      <w:pPr>
        <w:shd w:val="clear" w:color="auto" w:fill="FFFFFE"/>
        <w:spacing w:line="360" w:lineRule="atLeast"/>
        <w:rPr>
          <w:rFonts w:asciiTheme="minorHAnsi" w:eastAsia="Verdana" w:hAnsiTheme="minorHAnsi" w:cstheme="minorHAnsi"/>
          <w:szCs w:val="20"/>
        </w:rPr>
      </w:pPr>
    </w:p>
    <w:p w14:paraId="217B67AD" w14:textId="66BB4425" w:rsidR="0065162D" w:rsidRPr="004E4A3B" w:rsidRDefault="00577CEC" w:rsidP="0065162D">
      <w:pPr>
        <w:shd w:val="clear" w:color="auto" w:fill="FFFFFE"/>
        <w:spacing w:line="360" w:lineRule="atLeast"/>
        <w:rPr>
          <w:rFonts w:asciiTheme="minorHAnsi" w:eastAsia="Verdana" w:hAnsiTheme="minorHAnsi" w:cstheme="minorHAnsi"/>
          <w:szCs w:val="20"/>
        </w:rPr>
      </w:pPr>
      <w:r w:rsidRPr="004E4A3B">
        <w:rPr>
          <w:rFonts w:asciiTheme="minorHAnsi" w:hAnsiTheme="minorHAnsi" w:cstheme="minorHAnsi"/>
          <w:noProof/>
        </w:rPr>
        <w:drawing>
          <wp:inline distT="0" distB="0" distL="0" distR="0" wp14:anchorId="3932300F" wp14:editId="36D7E47D">
            <wp:extent cx="4130441" cy="3562350"/>
            <wp:effectExtent l="0" t="0" r="0" b="0"/>
            <wp:docPr id="1301846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846618" name="Picture 1" descr="A screenshot of a computer&#10;&#10;Description automatically generated"/>
                    <pic:cNvPicPr/>
                  </pic:nvPicPr>
                  <pic:blipFill>
                    <a:blip r:embed="rId12"/>
                    <a:stretch>
                      <a:fillRect/>
                    </a:stretch>
                  </pic:blipFill>
                  <pic:spPr>
                    <a:xfrm>
                      <a:off x="0" y="0"/>
                      <a:ext cx="4131853" cy="3563568"/>
                    </a:xfrm>
                    <a:prstGeom prst="rect">
                      <a:avLst/>
                    </a:prstGeom>
                  </pic:spPr>
                </pic:pic>
              </a:graphicData>
            </a:graphic>
          </wp:inline>
        </w:drawing>
      </w:r>
    </w:p>
    <w:p w14:paraId="35BC6AF6" w14:textId="08675BF5" w:rsidR="00E27015" w:rsidRPr="004E4A3B" w:rsidRDefault="00577CEC" w:rsidP="00332531">
      <w:pPr>
        <w:shd w:val="clear" w:color="auto" w:fill="FFFFFE"/>
        <w:spacing w:line="360" w:lineRule="atLeast"/>
        <w:rPr>
          <w:rFonts w:asciiTheme="minorHAnsi" w:eastAsia="Verdana" w:hAnsiTheme="minorHAnsi" w:cstheme="minorHAnsi"/>
          <w:szCs w:val="20"/>
        </w:rPr>
      </w:pPr>
      <w:r w:rsidRPr="004E4A3B">
        <w:rPr>
          <w:rFonts w:asciiTheme="minorHAnsi" w:eastAsia="Verdana" w:hAnsiTheme="minorHAnsi" w:cstheme="minorHAnsi"/>
          <w:szCs w:val="20"/>
        </w:rPr>
        <w:t>Paste the code into your worksheet.</w:t>
      </w:r>
    </w:p>
    <w:tbl>
      <w:tblPr>
        <w:tblStyle w:val="TableGrid"/>
        <w:tblW w:w="0" w:type="auto"/>
        <w:tblLook w:val="04A0" w:firstRow="1" w:lastRow="0" w:firstColumn="1" w:lastColumn="0" w:noHBand="0" w:noVBand="1"/>
      </w:tblPr>
      <w:tblGrid>
        <w:gridCol w:w="9980"/>
      </w:tblGrid>
      <w:tr w:rsidR="00332531" w:rsidRPr="004E4A3B" w14:paraId="2D8D3070" w14:textId="77777777" w:rsidTr="00E67930">
        <w:tc>
          <w:tcPr>
            <w:tcW w:w="9980" w:type="dxa"/>
          </w:tcPr>
          <w:p w14:paraId="1AA0AA28"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DOCTYPE</w:t>
            </w:r>
            <w:r w:rsidRPr="00411018">
              <w:rPr>
                <w:rFonts w:ascii="Consolas" w:hAnsi="Consolas"/>
                <w:color w:val="CCCCCC"/>
                <w:sz w:val="21"/>
                <w:szCs w:val="21"/>
                <w:lang w:val="en-SG" w:eastAsia="zh-CN"/>
              </w:rPr>
              <w:t xml:space="preserve"> </w:t>
            </w:r>
            <w:r w:rsidRPr="00411018">
              <w:rPr>
                <w:rFonts w:ascii="Consolas" w:hAnsi="Consolas"/>
                <w:color w:val="9CDCFE"/>
                <w:sz w:val="21"/>
                <w:szCs w:val="21"/>
                <w:lang w:val="en-SG" w:eastAsia="zh-CN"/>
              </w:rPr>
              <w:t>html</w:t>
            </w:r>
            <w:r w:rsidRPr="00411018">
              <w:rPr>
                <w:rFonts w:ascii="Consolas" w:hAnsi="Consolas"/>
                <w:color w:val="808080"/>
                <w:sz w:val="21"/>
                <w:szCs w:val="21"/>
                <w:lang w:val="en-SG" w:eastAsia="zh-CN"/>
              </w:rPr>
              <w:t>&gt;</w:t>
            </w:r>
          </w:p>
          <w:p w14:paraId="20AC92E1"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html</w:t>
            </w:r>
            <w:r w:rsidRPr="00411018">
              <w:rPr>
                <w:rFonts w:ascii="Consolas" w:hAnsi="Consolas"/>
                <w:color w:val="808080"/>
                <w:sz w:val="21"/>
                <w:szCs w:val="21"/>
                <w:lang w:val="en-SG" w:eastAsia="zh-CN"/>
              </w:rPr>
              <w:t>&gt;</w:t>
            </w:r>
          </w:p>
          <w:p w14:paraId="178B8D1E"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head</w:t>
            </w:r>
            <w:r w:rsidRPr="00411018">
              <w:rPr>
                <w:rFonts w:ascii="Consolas" w:hAnsi="Consolas"/>
                <w:color w:val="808080"/>
                <w:sz w:val="21"/>
                <w:szCs w:val="21"/>
                <w:lang w:val="en-SG" w:eastAsia="zh-CN"/>
              </w:rPr>
              <w:t>&gt;</w:t>
            </w:r>
          </w:p>
          <w:p w14:paraId="5FB18765"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title</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Exercise 1</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title</w:t>
            </w:r>
            <w:r w:rsidRPr="00411018">
              <w:rPr>
                <w:rFonts w:ascii="Consolas" w:hAnsi="Consolas"/>
                <w:color w:val="808080"/>
                <w:sz w:val="21"/>
                <w:szCs w:val="21"/>
                <w:lang w:val="en-SG" w:eastAsia="zh-CN"/>
              </w:rPr>
              <w:t>&gt;</w:t>
            </w:r>
          </w:p>
          <w:p w14:paraId="38A4232E"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808080"/>
                <w:sz w:val="21"/>
                <w:szCs w:val="21"/>
                <w:lang w:val="en-SG" w:eastAsia="zh-CN"/>
              </w:rPr>
              <w:lastRenderedPageBreak/>
              <w:t>&lt;/</w:t>
            </w:r>
            <w:r w:rsidRPr="00411018">
              <w:rPr>
                <w:rFonts w:ascii="Consolas" w:hAnsi="Consolas"/>
                <w:color w:val="569CD6"/>
                <w:sz w:val="21"/>
                <w:szCs w:val="21"/>
                <w:lang w:val="en-SG" w:eastAsia="zh-CN"/>
              </w:rPr>
              <w:t>head</w:t>
            </w:r>
            <w:r w:rsidRPr="00411018">
              <w:rPr>
                <w:rFonts w:ascii="Consolas" w:hAnsi="Consolas"/>
                <w:color w:val="808080"/>
                <w:sz w:val="21"/>
                <w:szCs w:val="21"/>
                <w:lang w:val="en-SG" w:eastAsia="zh-CN"/>
              </w:rPr>
              <w:t>&gt;</w:t>
            </w:r>
          </w:p>
          <w:p w14:paraId="0BE66E5C"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body</w:t>
            </w:r>
            <w:r w:rsidRPr="00411018">
              <w:rPr>
                <w:rFonts w:ascii="Consolas" w:hAnsi="Consolas"/>
                <w:color w:val="808080"/>
                <w:sz w:val="21"/>
                <w:szCs w:val="21"/>
                <w:lang w:val="en-SG" w:eastAsia="zh-CN"/>
              </w:rPr>
              <w:t>&gt;</w:t>
            </w:r>
          </w:p>
          <w:p w14:paraId="22248050"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h1</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My Webpage</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h1</w:t>
            </w:r>
            <w:r w:rsidRPr="00411018">
              <w:rPr>
                <w:rFonts w:ascii="Consolas" w:hAnsi="Consolas"/>
                <w:color w:val="808080"/>
                <w:sz w:val="21"/>
                <w:szCs w:val="21"/>
                <w:lang w:val="en-SG" w:eastAsia="zh-CN"/>
              </w:rPr>
              <w:t>&gt;</w:t>
            </w:r>
          </w:p>
          <w:p w14:paraId="6D5B3C13"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p</w:t>
            </w:r>
            <w:r w:rsidRPr="00411018">
              <w:rPr>
                <w:rFonts w:ascii="Consolas" w:hAnsi="Consolas"/>
                <w:color w:val="808080"/>
                <w:sz w:val="21"/>
                <w:szCs w:val="21"/>
                <w:lang w:val="en-SG" w:eastAsia="zh-CN"/>
              </w:rPr>
              <w:t>&gt;</w:t>
            </w:r>
          </w:p>
          <w:p w14:paraId="601C9BE3"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Hi I'm Ying Xuan! Welcome to my webpage.</w:t>
            </w:r>
          </w:p>
          <w:p w14:paraId="44953E63"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p</w:t>
            </w:r>
            <w:r w:rsidRPr="00411018">
              <w:rPr>
                <w:rFonts w:ascii="Consolas" w:hAnsi="Consolas"/>
                <w:color w:val="808080"/>
                <w:sz w:val="21"/>
                <w:szCs w:val="21"/>
                <w:lang w:val="en-SG" w:eastAsia="zh-CN"/>
              </w:rPr>
              <w:t>&gt;</w:t>
            </w:r>
          </w:p>
          <w:p w14:paraId="2C873D86"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proofErr w:type="spellStart"/>
            <w:r w:rsidRPr="00411018">
              <w:rPr>
                <w:rFonts w:ascii="Consolas" w:hAnsi="Consolas"/>
                <w:color w:val="569CD6"/>
                <w:sz w:val="21"/>
                <w:szCs w:val="21"/>
                <w:lang w:val="en-SG" w:eastAsia="zh-CN"/>
              </w:rPr>
              <w:t>img</w:t>
            </w:r>
            <w:proofErr w:type="spellEnd"/>
            <w:r w:rsidRPr="00411018">
              <w:rPr>
                <w:rFonts w:ascii="Consolas" w:hAnsi="Consolas"/>
                <w:color w:val="CCCCCC"/>
                <w:sz w:val="21"/>
                <w:szCs w:val="21"/>
                <w:lang w:val="en-SG" w:eastAsia="zh-CN"/>
              </w:rPr>
              <w:t xml:space="preserve"> </w:t>
            </w:r>
            <w:proofErr w:type="spellStart"/>
            <w:r w:rsidRPr="00411018">
              <w:rPr>
                <w:rFonts w:ascii="Consolas" w:hAnsi="Consolas"/>
                <w:color w:val="9CDCFE"/>
                <w:sz w:val="21"/>
                <w:szCs w:val="21"/>
                <w:lang w:val="en-SG" w:eastAsia="zh-CN"/>
              </w:rPr>
              <w:t>src</w:t>
            </w:r>
            <w:proofErr w:type="spellEnd"/>
            <w:r w:rsidRPr="00411018">
              <w:rPr>
                <w:rFonts w:ascii="Consolas" w:hAnsi="Consolas"/>
                <w:color w:val="CCCCCC"/>
                <w:sz w:val="21"/>
                <w:szCs w:val="21"/>
                <w:lang w:val="en-SG" w:eastAsia="zh-CN"/>
              </w:rPr>
              <w:t>=</w:t>
            </w:r>
            <w:r w:rsidRPr="00411018">
              <w:rPr>
                <w:rFonts w:ascii="Consolas" w:hAnsi="Consolas"/>
                <w:color w:val="CE9178"/>
                <w:sz w:val="21"/>
                <w:szCs w:val="21"/>
                <w:lang w:val="en-SG" w:eastAsia="zh-CN"/>
              </w:rPr>
              <w:t>"Anonymous.jpg"</w:t>
            </w:r>
            <w:r w:rsidRPr="00411018">
              <w:rPr>
                <w:rFonts w:ascii="Consolas" w:hAnsi="Consolas"/>
                <w:color w:val="CCCCCC"/>
                <w:sz w:val="21"/>
                <w:szCs w:val="21"/>
                <w:lang w:val="en-SG" w:eastAsia="zh-CN"/>
              </w:rPr>
              <w:t xml:space="preserve"> </w:t>
            </w:r>
            <w:r w:rsidRPr="00411018">
              <w:rPr>
                <w:rFonts w:ascii="Consolas" w:hAnsi="Consolas"/>
                <w:color w:val="9CDCFE"/>
                <w:sz w:val="21"/>
                <w:szCs w:val="21"/>
                <w:lang w:val="en-SG" w:eastAsia="zh-CN"/>
              </w:rPr>
              <w:t>alt</w:t>
            </w:r>
            <w:r w:rsidRPr="00411018">
              <w:rPr>
                <w:rFonts w:ascii="Consolas" w:hAnsi="Consolas"/>
                <w:color w:val="CCCCCC"/>
                <w:sz w:val="21"/>
                <w:szCs w:val="21"/>
                <w:lang w:val="en-SG" w:eastAsia="zh-CN"/>
              </w:rPr>
              <w:t>=</w:t>
            </w:r>
            <w:r w:rsidRPr="00411018">
              <w:rPr>
                <w:rFonts w:ascii="Consolas" w:hAnsi="Consolas"/>
                <w:color w:val="CE9178"/>
                <w:sz w:val="21"/>
                <w:szCs w:val="21"/>
                <w:lang w:val="en-SG" w:eastAsia="zh-CN"/>
              </w:rPr>
              <w:t>"Anonymous"</w:t>
            </w:r>
            <w:r w:rsidRPr="00411018">
              <w:rPr>
                <w:rFonts w:ascii="Consolas" w:hAnsi="Consolas"/>
                <w:color w:val="808080"/>
                <w:sz w:val="21"/>
                <w:szCs w:val="21"/>
                <w:lang w:val="en-SG" w:eastAsia="zh-CN"/>
              </w:rPr>
              <w:t>&gt;</w:t>
            </w:r>
          </w:p>
          <w:p w14:paraId="5B500430"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p</w:t>
            </w:r>
            <w:r w:rsidRPr="00411018">
              <w:rPr>
                <w:rFonts w:ascii="Consolas" w:hAnsi="Consolas"/>
                <w:color w:val="808080"/>
                <w:sz w:val="21"/>
                <w:szCs w:val="21"/>
                <w:lang w:val="en-SG" w:eastAsia="zh-CN"/>
              </w:rPr>
              <w:t>&gt;</w:t>
            </w:r>
          </w:p>
          <w:p w14:paraId="27BD7C5B"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You can connect with me at my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a</w:t>
            </w:r>
            <w:r w:rsidRPr="00411018">
              <w:rPr>
                <w:rFonts w:ascii="Consolas" w:hAnsi="Consolas"/>
                <w:color w:val="CCCCCC"/>
                <w:sz w:val="21"/>
                <w:szCs w:val="21"/>
                <w:lang w:val="en-SG" w:eastAsia="zh-CN"/>
              </w:rPr>
              <w:t xml:space="preserve"> </w:t>
            </w:r>
            <w:proofErr w:type="spellStart"/>
            <w:r w:rsidRPr="00411018">
              <w:rPr>
                <w:rFonts w:ascii="Consolas" w:hAnsi="Consolas"/>
                <w:color w:val="9CDCFE"/>
                <w:sz w:val="21"/>
                <w:szCs w:val="21"/>
                <w:lang w:val="en-SG" w:eastAsia="zh-CN"/>
              </w:rPr>
              <w:t>href</w:t>
            </w:r>
            <w:proofErr w:type="spellEnd"/>
            <w:r w:rsidRPr="00411018">
              <w:rPr>
                <w:rFonts w:ascii="Consolas" w:hAnsi="Consolas"/>
                <w:color w:val="CCCCCC"/>
                <w:sz w:val="21"/>
                <w:szCs w:val="21"/>
                <w:lang w:val="en-SG" w:eastAsia="zh-CN"/>
              </w:rPr>
              <w:t>=</w:t>
            </w:r>
            <w:r w:rsidRPr="00411018">
              <w:rPr>
                <w:rFonts w:ascii="Consolas" w:hAnsi="Consolas"/>
                <w:color w:val="CE9178"/>
                <w:sz w:val="21"/>
                <w:szCs w:val="21"/>
                <w:lang w:val="en-SG" w:eastAsia="zh-CN"/>
              </w:rPr>
              <w:t>"https://www.instagram.com"</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Instagram</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a</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 xml:space="preserve"> account!</w:t>
            </w:r>
          </w:p>
          <w:p w14:paraId="2B587D83"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p</w:t>
            </w:r>
            <w:r w:rsidRPr="00411018">
              <w:rPr>
                <w:rFonts w:ascii="Consolas" w:hAnsi="Consolas"/>
                <w:color w:val="808080"/>
                <w:sz w:val="21"/>
                <w:szCs w:val="21"/>
                <w:lang w:val="en-SG" w:eastAsia="zh-CN"/>
              </w:rPr>
              <w:t>&gt;</w:t>
            </w:r>
          </w:p>
          <w:p w14:paraId="7CD3C4E1"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p>
          <w:p w14:paraId="6334F814"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h2</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My hobbies are</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h2</w:t>
            </w:r>
            <w:r w:rsidRPr="00411018">
              <w:rPr>
                <w:rFonts w:ascii="Consolas" w:hAnsi="Consolas"/>
                <w:color w:val="808080"/>
                <w:sz w:val="21"/>
                <w:szCs w:val="21"/>
                <w:lang w:val="en-SG" w:eastAsia="zh-CN"/>
              </w:rPr>
              <w:t>&gt;</w:t>
            </w:r>
          </w:p>
          <w:p w14:paraId="021DF95A"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proofErr w:type="spellStart"/>
            <w:r w:rsidRPr="00411018">
              <w:rPr>
                <w:rFonts w:ascii="Consolas" w:hAnsi="Consolas"/>
                <w:color w:val="569CD6"/>
                <w:sz w:val="21"/>
                <w:szCs w:val="21"/>
                <w:lang w:val="en-SG" w:eastAsia="zh-CN"/>
              </w:rPr>
              <w:t>ul</w:t>
            </w:r>
            <w:proofErr w:type="spellEnd"/>
            <w:r w:rsidRPr="00411018">
              <w:rPr>
                <w:rFonts w:ascii="Consolas" w:hAnsi="Consolas"/>
                <w:color w:val="808080"/>
                <w:sz w:val="21"/>
                <w:szCs w:val="21"/>
                <w:lang w:val="en-SG" w:eastAsia="zh-CN"/>
              </w:rPr>
              <w:t>&gt;</w:t>
            </w:r>
          </w:p>
          <w:p w14:paraId="52F39C41" w14:textId="07284BF6"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li</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 xml:space="preserve">Playing </w:t>
            </w:r>
            <w:r w:rsidR="009C35EB" w:rsidRPr="00411018">
              <w:rPr>
                <w:rFonts w:ascii="Consolas" w:hAnsi="Consolas"/>
                <w:color w:val="CCCCCC"/>
                <w:sz w:val="21"/>
                <w:szCs w:val="21"/>
                <w:lang w:val="en-SG" w:eastAsia="zh-CN"/>
              </w:rPr>
              <w:t>with</w:t>
            </w:r>
            <w:r w:rsidRPr="00411018">
              <w:rPr>
                <w:rFonts w:ascii="Consolas" w:hAnsi="Consolas"/>
                <w:color w:val="CCCCCC"/>
                <w:sz w:val="21"/>
                <w:szCs w:val="21"/>
                <w:lang w:val="en-SG" w:eastAsia="zh-CN"/>
              </w:rPr>
              <w:t xml:space="preserve"> my cat</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li</w:t>
            </w:r>
            <w:r w:rsidRPr="00411018">
              <w:rPr>
                <w:rFonts w:ascii="Consolas" w:hAnsi="Consolas"/>
                <w:color w:val="808080"/>
                <w:sz w:val="21"/>
                <w:szCs w:val="21"/>
                <w:lang w:val="en-SG" w:eastAsia="zh-CN"/>
              </w:rPr>
              <w:t>&gt;</w:t>
            </w:r>
          </w:p>
          <w:p w14:paraId="66BE4A0C"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li</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Playing Games</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li</w:t>
            </w:r>
            <w:r w:rsidRPr="00411018">
              <w:rPr>
                <w:rFonts w:ascii="Consolas" w:hAnsi="Consolas"/>
                <w:color w:val="808080"/>
                <w:sz w:val="21"/>
                <w:szCs w:val="21"/>
                <w:lang w:val="en-SG" w:eastAsia="zh-CN"/>
              </w:rPr>
              <w:t>&gt;</w:t>
            </w:r>
          </w:p>
          <w:p w14:paraId="2D2B9670" w14:textId="7F29584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li</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 xml:space="preserve">Building websites with HTML and </w:t>
            </w:r>
            <w:proofErr w:type="gramStart"/>
            <w:r w:rsidR="009C35EB" w:rsidRPr="00411018">
              <w:rPr>
                <w:rFonts w:ascii="Consolas" w:hAnsi="Consolas"/>
                <w:color w:val="CCCCCC"/>
                <w:sz w:val="21"/>
                <w:szCs w:val="21"/>
                <w:lang w:val="en-SG" w:eastAsia="zh-CN"/>
              </w:rPr>
              <w:t>CSS</w:t>
            </w:r>
            <w:r w:rsidR="009C35EB">
              <w:rPr>
                <w:rFonts w:ascii="Consolas" w:hAnsi="Consolas"/>
                <w:color w:val="CCCCCC"/>
                <w:sz w:val="21"/>
                <w:szCs w:val="21"/>
                <w:lang w:val="en-SG" w:eastAsia="zh-CN"/>
              </w:rPr>
              <w:t xml:space="preserve"> :p</w:t>
            </w:r>
            <w:proofErr w:type="gramEnd"/>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li</w:t>
            </w:r>
            <w:r w:rsidRPr="00411018">
              <w:rPr>
                <w:rFonts w:ascii="Consolas" w:hAnsi="Consolas"/>
                <w:color w:val="808080"/>
                <w:sz w:val="21"/>
                <w:szCs w:val="21"/>
                <w:lang w:val="en-SG" w:eastAsia="zh-CN"/>
              </w:rPr>
              <w:t>&gt;</w:t>
            </w:r>
          </w:p>
          <w:p w14:paraId="7C3705A0"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proofErr w:type="spellStart"/>
            <w:r w:rsidRPr="00411018">
              <w:rPr>
                <w:rFonts w:ascii="Consolas" w:hAnsi="Consolas"/>
                <w:color w:val="569CD6"/>
                <w:sz w:val="21"/>
                <w:szCs w:val="21"/>
                <w:lang w:val="en-SG" w:eastAsia="zh-CN"/>
              </w:rPr>
              <w:t>ul</w:t>
            </w:r>
            <w:proofErr w:type="spellEnd"/>
            <w:r w:rsidRPr="00411018">
              <w:rPr>
                <w:rFonts w:ascii="Consolas" w:hAnsi="Consolas"/>
                <w:color w:val="808080"/>
                <w:sz w:val="21"/>
                <w:szCs w:val="21"/>
                <w:lang w:val="en-SG" w:eastAsia="zh-CN"/>
              </w:rPr>
              <w:t>&gt;</w:t>
            </w:r>
          </w:p>
          <w:p w14:paraId="65DFBB24"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p</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 xml:space="preserve">Playing with my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a</w:t>
            </w:r>
            <w:r w:rsidRPr="00411018">
              <w:rPr>
                <w:rFonts w:ascii="Consolas" w:hAnsi="Consolas"/>
                <w:color w:val="CCCCCC"/>
                <w:sz w:val="21"/>
                <w:szCs w:val="21"/>
                <w:lang w:val="en-SG" w:eastAsia="zh-CN"/>
              </w:rPr>
              <w:t xml:space="preserve"> </w:t>
            </w:r>
            <w:proofErr w:type="spellStart"/>
            <w:r w:rsidRPr="00411018">
              <w:rPr>
                <w:rFonts w:ascii="Consolas" w:hAnsi="Consolas"/>
                <w:color w:val="9CDCFE"/>
                <w:sz w:val="21"/>
                <w:szCs w:val="21"/>
                <w:lang w:val="en-SG" w:eastAsia="zh-CN"/>
              </w:rPr>
              <w:t>href</w:t>
            </w:r>
            <w:proofErr w:type="spellEnd"/>
            <w:r w:rsidRPr="00411018">
              <w:rPr>
                <w:rFonts w:ascii="Consolas" w:hAnsi="Consolas"/>
                <w:color w:val="CCCCCC"/>
                <w:sz w:val="21"/>
                <w:szCs w:val="21"/>
                <w:lang w:val="en-SG" w:eastAsia="zh-CN"/>
              </w:rPr>
              <w:t>=</w:t>
            </w:r>
            <w:r w:rsidRPr="00411018">
              <w:rPr>
                <w:rFonts w:ascii="Consolas" w:hAnsi="Consolas"/>
                <w:color w:val="CE9178"/>
                <w:sz w:val="21"/>
                <w:szCs w:val="21"/>
                <w:lang w:val="en-SG" w:eastAsia="zh-CN"/>
              </w:rPr>
              <w:t>"https://bit.ly/</w:t>
            </w:r>
            <w:proofErr w:type="spellStart"/>
            <w:r w:rsidRPr="00411018">
              <w:rPr>
                <w:rFonts w:ascii="Consolas" w:hAnsi="Consolas"/>
                <w:color w:val="CE9178"/>
                <w:sz w:val="21"/>
                <w:szCs w:val="21"/>
                <w:lang w:val="en-SG" w:eastAsia="zh-CN"/>
              </w:rPr>
              <w:t>fcc</w:t>
            </w:r>
            <w:proofErr w:type="spellEnd"/>
            <w:r w:rsidRPr="00411018">
              <w:rPr>
                <w:rFonts w:ascii="Consolas" w:hAnsi="Consolas"/>
                <w:color w:val="CE9178"/>
                <w:sz w:val="21"/>
                <w:szCs w:val="21"/>
                <w:lang w:val="en-SG" w:eastAsia="zh-CN"/>
              </w:rPr>
              <w:t>-relaxing-cat"</w:t>
            </w:r>
            <w:r w:rsidRPr="00411018">
              <w:rPr>
                <w:rFonts w:ascii="Consolas" w:hAnsi="Consolas"/>
                <w:color w:val="808080"/>
                <w:sz w:val="21"/>
                <w:szCs w:val="21"/>
                <w:lang w:val="en-SG" w:eastAsia="zh-CN"/>
              </w:rPr>
              <w:t>&gt;</w:t>
            </w:r>
            <w:r w:rsidRPr="00411018">
              <w:rPr>
                <w:rFonts w:ascii="Consolas" w:hAnsi="Consolas"/>
                <w:color w:val="CCCCCC"/>
                <w:sz w:val="21"/>
                <w:szCs w:val="21"/>
                <w:lang w:val="en-SG" w:eastAsia="zh-CN"/>
              </w:rPr>
              <w:t>cat</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a</w:t>
            </w:r>
            <w:r w:rsidRPr="00411018">
              <w:rPr>
                <w:rFonts w:ascii="Consolas" w:hAnsi="Consolas"/>
                <w:color w:val="808080"/>
                <w:sz w:val="21"/>
                <w:szCs w:val="21"/>
                <w:lang w:val="en-SG" w:eastAsia="zh-CN"/>
              </w:rPr>
              <w:t>&gt;&lt;/</w:t>
            </w:r>
            <w:r w:rsidRPr="00411018">
              <w:rPr>
                <w:rFonts w:ascii="Consolas" w:hAnsi="Consolas"/>
                <w:color w:val="569CD6"/>
                <w:sz w:val="21"/>
                <w:szCs w:val="21"/>
                <w:lang w:val="en-SG" w:eastAsia="zh-CN"/>
              </w:rPr>
              <w:t>p</w:t>
            </w:r>
            <w:r w:rsidRPr="00411018">
              <w:rPr>
                <w:rFonts w:ascii="Consolas" w:hAnsi="Consolas"/>
                <w:color w:val="808080"/>
                <w:sz w:val="21"/>
                <w:szCs w:val="21"/>
                <w:lang w:val="en-SG" w:eastAsia="zh-CN"/>
              </w:rPr>
              <w:t>&gt;</w:t>
            </w:r>
          </w:p>
          <w:p w14:paraId="531B4332"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a</w:t>
            </w:r>
            <w:r w:rsidRPr="00411018">
              <w:rPr>
                <w:rFonts w:ascii="Consolas" w:hAnsi="Consolas"/>
                <w:color w:val="CCCCCC"/>
                <w:sz w:val="21"/>
                <w:szCs w:val="21"/>
                <w:lang w:val="en-SG" w:eastAsia="zh-CN"/>
              </w:rPr>
              <w:t xml:space="preserve"> </w:t>
            </w:r>
            <w:proofErr w:type="spellStart"/>
            <w:r w:rsidRPr="00411018">
              <w:rPr>
                <w:rFonts w:ascii="Consolas" w:hAnsi="Consolas"/>
                <w:color w:val="9CDCFE"/>
                <w:sz w:val="21"/>
                <w:szCs w:val="21"/>
                <w:lang w:val="en-SG" w:eastAsia="zh-CN"/>
              </w:rPr>
              <w:t>href</w:t>
            </w:r>
            <w:proofErr w:type="spellEnd"/>
            <w:r w:rsidRPr="00411018">
              <w:rPr>
                <w:rFonts w:ascii="Consolas" w:hAnsi="Consolas"/>
                <w:color w:val="CCCCCC"/>
                <w:sz w:val="21"/>
                <w:szCs w:val="21"/>
                <w:lang w:val="en-SG" w:eastAsia="zh-CN"/>
              </w:rPr>
              <w:t>=</w:t>
            </w:r>
            <w:r w:rsidRPr="00411018">
              <w:rPr>
                <w:rFonts w:ascii="Consolas" w:hAnsi="Consolas"/>
                <w:color w:val="CE9178"/>
                <w:sz w:val="21"/>
                <w:szCs w:val="21"/>
                <w:lang w:val="en-SG" w:eastAsia="zh-CN"/>
              </w:rPr>
              <w:t>"https://en.wikipedia.org/wiki/</w:t>
            </w:r>
            <w:proofErr w:type="spellStart"/>
            <w:r w:rsidRPr="00411018">
              <w:rPr>
                <w:rFonts w:ascii="Consolas" w:hAnsi="Consolas"/>
                <w:color w:val="CE9178"/>
                <w:sz w:val="21"/>
                <w:szCs w:val="21"/>
                <w:lang w:val="en-SG" w:eastAsia="zh-CN"/>
              </w:rPr>
              <w:t>List_of_cat_breeds</w:t>
            </w:r>
            <w:proofErr w:type="spellEnd"/>
            <w:r w:rsidRPr="00411018">
              <w:rPr>
                <w:rFonts w:ascii="Consolas" w:hAnsi="Consolas"/>
                <w:color w:val="CE9178"/>
                <w:sz w:val="21"/>
                <w:szCs w:val="21"/>
                <w:lang w:val="en-SG" w:eastAsia="zh-CN"/>
              </w:rPr>
              <w:t>"</w:t>
            </w:r>
            <w:r w:rsidRPr="00411018">
              <w:rPr>
                <w:rFonts w:ascii="Consolas" w:hAnsi="Consolas"/>
                <w:color w:val="808080"/>
                <w:sz w:val="21"/>
                <w:szCs w:val="21"/>
                <w:lang w:val="en-SG" w:eastAsia="zh-CN"/>
              </w:rPr>
              <w:t>&gt;</w:t>
            </w:r>
          </w:p>
          <w:p w14:paraId="57EDBD50"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proofErr w:type="spellStart"/>
            <w:r w:rsidRPr="00411018">
              <w:rPr>
                <w:rFonts w:ascii="Consolas" w:hAnsi="Consolas"/>
                <w:color w:val="569CD6"/>
                <w:sz w:val="21"/>
                <w:szCs w:val="21"/>
                <w:lang w:val="en-SG" w:eastAsia="zh-CN"/>
              </w:rPr>
              <w:t>img</w:t>
            </w:r>
            <w:proofErr w:type="spellEnd"/>
            <w:r w:rsidRPr="00411018">
              <w:rPr>
                <w:rFonts w:ascii="Consolas" w:hAnsi="Consolas"/>
                <w:color w:val="CCCCCC"/>
                <w:sz w:val="21"/>
                <w:szCs w:val="21"/>
                <w:lang w:val="en-SG" w:eastAsia="zh-CN"/>
              </w:rPr>
              <w:t xml:space="preserve"> </w:t>
            </w:r>
            <w:proofErr w:type="spellStart"/>
            <w:r w:rsidRPr="00411018">
              <w:rPr>
                <w:rFonts w:ascii="Consolas" w:hAnsi="Consolas"/>
                <w:color w:val="9CDCFE"/>
                <w:sz w:val="21"/>
                <w:szCs w:val="21"/>
                <w:lang w:val="en-SG" w:eastAsia="zh-CN"/>
              </w:rPr>
              <w:t>src</w:t>
            </w:r>
            <w:proofErr w:type="spellEnd"/>
            <w:r w:rsidRPr="00411018">
              <w:rPr>
                <w:rFonts w:ascii="Consolas" w:hAnsi="Consolas"/>
                <w:color w:val="CCCCCC"/>
                <w:sz w:val="21"/>
                <w:szCs w:val="21"/>
                <w:lang w:val="en-SG" w:eastAsia="zh-CN"/>
              </w:rPr>
              <w:t>=</w:t>
            </w:r>
            <w:r w:rsidRPr="00411018">
              <w:rPr>
                <w:rFonts w:ascii="Consolas" w:hAnsi="Consolas"/>
                <w:color w:val="CE9178"/>
                <w:sz w:val="21"/>
                <w:szCs w:val="21"/>
                <w:lang w:val="en-SG" w:eastAsia="zh-CN"/>
              </w:rPr>
              <w:t>"cat.jpg"</w:t>
            </w:r>
            <w:r w:rsidRPr="00411018">
              <w:rPr>
                <w:rFonts w:ascii="Consolas" w:hAnsi="Consolas"/>
                <w:color w:val="CCCCCC"/>
                <w:sz w:val="21"/>
                <w:szCs w:val="21"/>
                <w:lang w:val="en-SG" w:eastAsia="zh-CN"/>
              </w:rPr>
              <w:t xml:space="preserve"> </w:t>
            </w:r>
            <w:r w:rsidRPr="00411018">
              <w:rPr>
                <w:rFonts w:ascii="Consolas" w:hAnsi="Consolas"/>
                <w:color w:val="9CDCFE"/>
                <w:sz w:val="21"/>
                <w:szCs w:val="21"/>
                <w:lang w:val="en-SG" w:eastAsia="zh-CN"/>
              </w:rPr>
              <w:t>alt</w:t>
            </w:r>
            <w:r w:rsidRPr="00411018">
              <w:rPr>
                <w:rFonts w:ascii="Consolas" w:hAnsi="Consolas"/>
                <w:color w:val="CCCCCC"/>
                <w:sz w:val="21"/>
                <w:szCs w:val="21"/>
                <w:lang w:val="en-SG" w:eastAsia="zh-CN"/>
              </w:rPr>
              <w:t>=</w:t>
            </w:r>
            <w:r w:rsidRPr="00411018">
              <w:rPr>
                <w:rFonts w:ascii="Consolas" w:hAnsi="Consolas"/>
                <w:color w:val="CE9178"/>
                <w:sz w:val="21"/>
                <w:szCs w:val="21"/>
                <w:lang w:val="en-SG" w:eastAsia="zh-CN"/>
              </w:rPr>
              <w:t>"cat"</w:t>
            </w:r>
            <w:r w:rsidRPr="00411018">
              <w:rPr>
                <w:rFonts w:ascii="Consolas" w:hAnsi="Consolas"/>
                <w:color w:val="808080"/>
                <w:sz w:val="21"/>
                <w:szCs w:val="21"/>
                <w:lang w:val="en-SG" w:eastAsia="zh-CN"/>
              </w:rPr>
              <w:t>&gt;</w:t>
            </w:r>
          </w:p>
          <w:p w14:paraId="56849255"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CCCCCC"/>
                <w:sz w:val="21"/>
                <w:szCs w:val="21"/>
                <w:lang w:val="en-SG" w:eastAsia="zh-CN"/>
              </w:rPr>
              <w:t xml:space="preserve">  </w:t>
            </w: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a</w:t>
            </w:r>
            <w:r w:rsidRPr="00411018">
              <w:rPr>
                <w:rFonts w:ascii="Consolas" w:hAnsi="Consolas"/>
                <w:color w:val="808080"/>
                <w:sz w:val="21"/>
                <w:szCs w:val="21"/>
                <w:lang w:val="en-SG" w:eastAsia="zh-CN"/>
              </w:rPr>
              <w:t>&gt;</w:t>
            </w:r>
          </w:p>
          <w:p w14:paraId="36EEB2C7"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body</w:t>
            </w:r>
            <w:r w:rsidRPr="00411018">
              <w:rPr>
                <w:rFonts w:ascii="Consolas" w:hAnsi="Consolas"/>
                <w:color w:val="808080"/>
                <w:sz w:val="21"/>
                <w:szCs w:val="21"/>
                <w:lang w:val="en-SG" w:eastAsia="zh-CN"/>
              </w:rPr>
              <w:t>&gt;</w:t>
            </w:r>
          </w:p>
          <w:p w14:paraId="7E4D4558" w14:textId="77777777" w:rsidR="00411018" w:rsidRPr="00411018" w:rsidRDefault="00411018" w:rsidP="00411018">
            <w:pPr>
              <w:shd w:val="clear" w:color="auto" w:fill="1F1F1F"/>
              <w:spacing w:line="285" w:lineRule="atLeast"/>
              <w:rPr>
                <w:rFonts w:ascii="Consolas" w:hAnsi="Consolas"/>
                <w:color w:val="CCCCCC"/>
                <w:sz w:val="21"/>
                <w:szCs w:val="21"/>
                <w:lang w:val="en-SG" w:eastAsia="zh-CN"/>
              </w:rPr>
            </w:pPr>
            <w:r w:rsidRPr="00411018">
              <w:rPr>
                <w:rFonts w:ascii="Consolas" w:hAnsi="Consolas"/>
                <w:color w:val="808080"/>
                <w:sz w:val="21"/>
                <w:szCs w:val="21"/>
                <w:lang w:val="en-SG" w:eastAsia="zh-CN"/>
              </w:rPr>
              <w:t>&lt;/</w:t>
            </w:r>
            <w:r w:rsidRPr="00411018">
              <w:rPr>
                <w:rFonts w:ascii="Consolas" w:hAnsi="Consolas"/>
                <w:color w:val="569CD6"/>
                <w:sz w:val="21"/>
                <w:szCs w:val="21"/>
                <w:lang w:val="en-SG" w:eastAsia="zh-CN"/>
              </w:rPr>
              <w:t>html</w:t>
            </w:r>
            <w:r w:rsidRPr="00411018">
              <w:rPr>
                <w:rFonts w:ascii="Consolas" w:hAnsi="Consolas"/>
                <w:color w:val="808080"/>
                <w:sz w:val="21"/>
                <w:szCs w:val="21"/>
                <w:lang w:val="en-SG" w:eastAsia="zh-CN"/>
              </w:rPr>
              <w:t>&gt;</w:t>
            </w:r>
          </w:p>
          <w:p w14:paraId="04C88A18" w14:textId="77777777" w:rsidR="00332531" w:rsidRPr="004E4A3B" w:rsidRDefault="00332531" w:rsidP="00E67930">
            <w:pPr>
              <w:spacing w:line="360" w:lineRule="atLeast"/>
              <w:rPr>
                <w:rFonts w:asciiTheme="minorHAnsi" w:eastAsia="Verdana" w:hAnsiTheme="minorHAnsi" w:cstheme="minorHAnsi"/>
                <w:szCs w:val="20"/>
              </w:rPr>
            </w:pPr>
          </w:p>
          <w:p w14:paraId="1C667FCE" w14:textId="3A74A67C" w:rsidR="00332531" w:rsidRPr="004E4A3B" w:rsidRDefault="00332531" w:rsidP="00E67930">
            <w:pPr>
              <w:spacing w:line="360" w:lineRule="atLeast"/>
              <w:rPr>
                <w:rFonts w:asciiTheme="minorHAnsi" w:eastAsia="Verdana" w:hAnsiTheme="minorHAnsi" w:cstheme="minorHAnsi"/>
                <w:szCs w:val="20"/>
              </w:rPr>
            </w:pPr>
          </w:p>
          <w:p w14:paraId="2823AFDA" w14:textId="7C1DF8A3" w:rsidR="00E27015" w:rsidRPr="004E4A3B" w:rsidRDefault="00E27015" w:rsidP="00E67930">
            <w:pPr>
              <w:spacing w:line="360" w:lineRule="atLeast"/>
              <w:rPr>
                <w:rFonts w:asciiTheme="minorHAnsi" w:eastAsia="Verdana" w:hAnsiTheme="minorHAnsi" w:cstheme="minorHAnsi"/>
                <w:szCs w:val="20"/>
              </w:rPr>
            </w:pPr>
          </w:p>
          <w:p w14:paraId="01E99FBF" w14:textId="7AA207C6" w:rsidR="00E27015" w:rsidRPr="004E4A3B" w:rsidRDefault="00E27015" w:rsidP="00E67930">
            <w:pPr>
              <w:spacing w:line="360" w:lineRule="atLeast"/>
              <w:rPr>
                <w:rFonts w:asciiTheme="minorHAnsi" w:eastAsia="Verdana" w:hAnsiTheme="minorHAnsi" w:cstheme="minorHAnsi"/>
                <w:szCs w:val="20"/>
              </w:rPr>
            </w:pPr>
          </w:p>
          <w:p w14:paraId="35114045" w14:textId="77777777" w:rsidR="00E27015" w:rsidRPr="004E4A3B" w:rsidRDefault="00E27015" w:rsidP="00E67930">
            <w:pPr>
              <w:spacing w:line="360" w:lineRule="atLeast"/>
              <w:rPr>
                <w:rFonts w:asciiTheme="minorHAnsi" w:eastAsia="Verdana" w:hAnsiTheme="minorHAnsi" w:cstheme="minorHAnsi"/>
                <w:szCs w:val="20"/>
              </w:rPr>
            </w:pPr>
          </w:p>
          <w:p w14:paraId="2341C772" w14:textId="77777777" w:rsidR="00332531" w:rsidRPr="004E4A3B" w:rsidRDefault="00332531" w:rsidP="00E67930">
            <w:pPr>
              <w:spacing w:line="360" w:lineRule="atLeast"/>
              <w:rPr>
                <w:rFonts w:asciiTheme="minorHAnsi" w:eastAsia="Verdana" w:hAnsiTheme="minorHAnsi" w:cstheme="minorHAnsi"/>
                <w:szCs w:val="20"/>
              </w:rPr>
            </w:pPr>
          </w:p>
        </w:tc>
      </w:tr>
    </w:tbl>
    <w:p w14:paraId="5760C987" w14:textId="77777777" w:rsidR="000078FC" w:rsidRPr="004E4A3B" w:rsidRDefault="000078FC" w:rsidP="002C06FB">
      <w:pPr>
        <w:rPr>
          <w:rFonts w:asciiTheme="minorHAnsi" w:hAnsiTheme="minorHAnsi" w:cstheme="minorHAnsi"/>
          <w:b/>
          <w:sz w:val="24"/>
          <w:u w:val="single"/>
          <w:lang w:val="en-SG"/>
        </w:rPr>
      </w:pPr>
    </w:p>
    <w:p w14:paraId="705DD7D5" w14:textId="372029EB" w:rsidR="002C06FB" w:rsidRPr="004E4A3B" w:rsidRDefault="002C06FB" w:rsidP="002C06FB">
      <w:pPr>
        <w:rPr>
          <w:rFonts w:asciiTheme="minorHAnsi" w:hAnsiTheme="minorHAnsi" w:cstheme="minorHAnsi"/>
          <w:szCs w:val="20"/>
        </w:rPr>
      </w:pPr>
      <w:r w:rsidRPr="004E4A3B">
        <w:rPr>
          <w:rFonts w:asciiTheme="minorHAnsi" w:hAnsiTheme="minorHAnsi" w:cstheme="minorHAnsi"/>
          <w:b/>
          <w:sz w:val="24"/>
          <w:u w:val="single"/>
          <w:lang w:val="en-SG"/>
        </w:rPr>
        <w:t xml:space="preserve">Exercise </w:t>
      </w:r>
      <w:r w:rsidR="00477608" w:rsidRPr="004E4A3B">
        <w:rPr>
          <w:rFonts w:asciiTheme="minorHAnsi" w:hAnsiTheme="minorHAnsi" w:cstheme="minorHAnsi"/>
          <w:b/>
          <w:sz w:val="24"/>
          <w:u w:val="single"/>
          <w:lang w:val="en-SG"/>
        </w:rPr>
        <w:t>5</w:t>
      </w:r>
    </w:p>
    <w:p w14:paraId="5B2E0455" w14:textId="0F3DA6BC" w:rsidR="002C06FB" w:rsidRPr="004E4A3B" w:rsidRDefault="004E4A3B" w:rsidP="002C06FB">
      <w:pPr>
        <w:rPr>
          <w:rFonts w:asciiTheme="minorHAnsi" w:eastAsia="Verdana" w:hAnsiTheme="minorHAnsi" w:cstheme="minorHAnsi"/>
          <w:szCs w:val="20"/>
        </w:rPr>
      </w:pPr>
      <w:r w:rsidRPr="004E4A3B">
        <w:rPr>
          <w:rFonts w:asciiTheme="minorHAnsi" w:hAnsiTheme="minorHAnsi" w:cstheme="minorHAnsi"/>
          <w:b/>
          <w:noProof/>
        </w:rPr>
        <w:drawing>
          <wp:inline distT="0" distB="0" distL="0" distR="0" wp14:anchorId="4B324334" wp14:editId="3F1AE79F">
            <wp:extent cx="276225" cy="295275"/>
            <wp:effectExtent l="0" t="0" r="9525" b="9525"/>
            <wp:docPr id="48676280" name="Picture 48676280" descr="A picture containing text, office supplies, pen, station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6280" name="Picture 48676280" descr="A picture containing text, office supplies, pen, stationer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225" cy="295275"/>
                    </a:xfrm>
                    <a:prstGeom prst="rect">
                      <a:avLst/>
                    </a:prstGeom>
                    <a:noFill/>
                    <a:ln>
                      <a:noFill/>
                    </a:ln>
                  </pic:spPr>
                </pic:pic>
              </a:graphicData>
            </a:graphic>
          </wp:inline>
        </w:drawing>
      </w:r>
    </w:p>
    <w:p w14:paraId="46936659" w14:textId="3B9192FB" w:rsidR="00D669FF" w:rsidRPr="007349AE" w:rsidRDefault="00D669FF" w:rsidP="006F4E80">
      <w:pPr>
        <w:pStyle w:val="ListParagraph"/>
        <w:numPr>
          <w:ilvl w:val="0"/>
          <w:numId w:val="14"/>
        </w:numPr>
        <w:shd w:val="clear" w:color="auto" w:fill="FFFFFE"/>
        <w:spacing w:line="360" w:lineRule="atLeast"/>
        <w:rPr>
          <w:rFonts w:asciiTheme="minorHAnsi" w:eastAsia="Verdana" w:hAnsiTheme="minorHAnsi" w:cstheme="minorHAnsi"/>
          <w:i/>
          <w:iCs/>
          <w:szCs w:val="20"/>
        </w:rPr>
      </w:pPr>
      <w:r w:rsidRPr="007349AE">
        <w:rPr>
          <w:rFonts w:asciiTheme="minorHAnsi" w:eastAsia="Verdana" w:hAnsiTheme="minorHAnsi" w:cstheme="minorHAnsi"/>
          <w:i/>
          <w:iCs/>
          <w:szCs w:val="20"/>
        </w:rPr>
        <w:t xml:space="preserve">Create a file named “L08_Exercise5.html”. </w:t>
      </w:r>
    </w:p>
    <w:p w14:paraId="1FCA2FCA" w14:textId="2662BD0A" w:rsidR="00D669FF" w:rsidRPr="007349AE" w:rsidRDefault="00D669FF" w:rsidP="006F4E80">
      <w:pPr>
        <w:shd w:val="clear" w:color="auto" w:fill="FFFFFE"/>
        <w:spacing w:line="360" w:lineRule="atLeast"/>
        <w:ind w:left="360"/>
        <w:rPr>
          <w:rFonts w:asciiTheme="minorHAnsi" w:eastAsia="Verdana" w:hAnsiTheme="minorHAnsi" w:cstheme="minorHAnsi"/>
          <w:i/>
          <w:iCs/>
          <w:szCs w:val="20"/>
        </w:rPr>
      </w:pPr>
      <w:r w:rsidRPr="007349AE">
        <w:rPr>
          <w:rFonts w:asciiTheme="minorHAnsi" w:eastAsia="Verdana" w:hAnsiTheme="minorHAnsi" w:cstheme="minorHAnsi"/>
          <w:i/>
          <w:iCs/>
          <w:szCs w:val="20"/>
        </w:rPr>
        <w:t>Open and copy the code from “L08_ Exercise4.html” into “L08_Exercise5.html”.</w:t>
      </w:r>
    </w:p>
    <w:p w14:paraId="0CB994F0" w14:textId="77777777" w:rsidR="00D669FF" w:rsidRPr="007349AE" w:rsidRDefault="00D669FF" w:rsidP="006F4E80">
      <w:pPr>
        <w:ind w:left="360"/>
        <w:rPr>
          <w:rFonts w:asciiTheme="minorHAnsi" w:eastAsia="Verdana" w:hAnsiTheme="minorHAnsi" w:cstheme="minorHAnsi"/>
          <w:i/>
          <w:iCs/>
          <w:szCs w:val="20"/>
        </w:rPr>
      </w:pPr>
    </w:p>
    <w:p w14:paraId="0F6917C2" w14:textId="6740F78A" w:rsidR="002C06FB" w:rsidRPr="007349AE" w:rsidRDefault="000078FC" w:rsidP="006F4E80">
      <w:pPr>
        <w:ind w:left="360"/>
        <w:rPr>
          <w:rFonts w:asciiTheme="minorHAnsi" w:eastAsia="Verdana" w:hAnsiTheme="minorHAnsi" w:cstheme="minorHAnsi"/>
          <w:i/>
          <w:iCs/>
          <w:szCs w:val="20"/>
        </w:rPr>
      </w:pPr>
      <w:r w:rsidRPr="007349AE">
        <w:rPr>
          <w:rFonts w:asciiTheme="minorHAnsi" w:eastAsia="Verdana" w:hAnsiTheme="minorHAnsi" w:cstheme="minorHAnsi"/>
          <w:i/>
          <w:iCs/>
          <w:szCs w:val="20"/>
        </w:rPr>
        <w:t xml:space="preserve">Try using the tags below to </w:t>
      </w:r>
      <w:r w:rsidR="00477608" w:rsidRPr="007349AE">
        <w:rPr>
          <w:rFonts w:asciiTheme="minorHAnsi" w:eastAsia="Verdana" w:hAnsiTheme="minorHAnsi" w:cstheme="minorHAnsi"/>
          <w:i/>
          <w:iCs/>
          <w:szCs w:val="20"/>
        </w:rPr>
        <w:t>structure</w:t>
      </w:r>
      <w:r w:rsidR="00E5593D" w:rsidRPr="007349AE">
        <w:rPr>
          <w:rFonts w:asciiTheme="minorHAnsi" w:eastAsia="Verdana" w:hAnsiTheme="minorHAnsi" w:cstheme="minorHAnsi"/>
          <w:i/>
          <w:iCs/>
          <w:szCs w:val="20"/>
        </w:rPr>
        <w:t xml:space="preserve"> your </w:t>
      </w:r>
      <w:r w:rsidR="002C06FB" w:rsidRPr="007349AE">
        <w:rPr>
          <w:rFonts w:asciiTheme="minorHAnsi" w:eastAsia="Verdana" w:hAnsiTheme="minorHAnsi" w:cstheme="minorHAnsi"/>
          <w:i/>
          <w:iCs/>
          <w:szCs w:val="20"/>
        </w:rPr>
        <w:t>Personal Webpage</w:t>
      </w:r>
      <w:r w:rsidR="00D669FF" w:rsidRPr="007349AE">
        <w:rPr>
          <w:rFonts w:asciiTheme="minorHAnsi" w:eastAsia="Verdana" w:hAnsiTheme="minorHAnsi" w:cstheme="minorHAnsi"/>
          <w:i/>
          <w:iCs/>
          <w:szCs w:val="20"/>
        </w:rPr>
        <w:t xml:space="preserve"> in “L08_Exercise5.html”.</w:t>
      </w:r>
    </w:p>
    <w:p w14:paraId="3E9EA221" w14:textId="27B27E63" w:rsidR="005E4B2F" w:rsidRPr="007349AE" w:rsidRDefault="004C3DD0" w:rsidP="006F4E80">
      <w:pPr>
        <w:numPr>
          <w:ilvl w:val="1"/>
          <w:numId w:val="5"/>
        </w:numPr>
        <w:tabs>
          <w:tab w:val="clear" w:pos="1440"/>
          <w:tab w:val="num" w:pos="1800"/>
        </w:tabs>
        <w:ind w:left="1800"/>
        <w:rPr>
          <w:rFonts w:asciiTheme="minorHAnsi" w:eastAsia="Verdana" w:hAnsiTheme="minorHAnsi" w:cstheme="minorHAnsi"/>
          <w:i/>
          <w:iCs/>
          <w:szCs w:val="20"/>
        </w:rPr>
      </w:pPr>
      <w:r w:rsidRPr="007349AE">
        <w:rPr>
          <w:rFonts w:asciiTheme="minorHAnsi" w:eastAsia="Verdana" w:hAnsiTheme="minorHAnsi" w:cstheme="minorHAnsi"/>
          <w:i/>
          <w:iCs/>
          <w:szCs w:val="20"/>
        </w:rPr>
        <w:t>&lt;header&gt;</w:t>
      </w:r>
    </w:p>
    <w:p w14:paraId="66BE9664" w14:textId="00717542" w:rsidR="005E4B2F" w:rsidRPr="007349AE" w:rsidRDefault="004C3DD0" w:rsidP="006F4E80">
      <w:pPr>
        <w:numPr>
          <w:ilvl w:val="1"/>
          <w:numId w:val="5"/>
        </w:numPr>
        <w:tabs>
          <w:tab w:val="clear" w:pos="1440"/>
          <w:tab w:val="num" w:pos="1800"/>
        </w:tabs>
        <w:ind w:left="1800"/>
        <w:rPr>
          <w:rFonts w:asciiTheme="minorHAnsi" w:eastAsia="Verdana" w:hAnsiTheme="minorHAnsi" w:cstheme="minorHAnsi"/>
          <w:i/>
          <w:iCs/>
          <w:szCs w:val="20"/>
        </w:rPr>
      </w:pPr>
      <w:r w:rsidRPr="007349AE">
        <w:rPr>
          <w:rFonts w:asciiTheme="minorHAnsi" w:eastAsia="Verdana" w:hAnsiTheme="minorHAnsi" w:cstheme="minorHAnsi"/>
          <w:i/>
          <w:iCs/>
          <w:szCs w:val="20"/>
        </w:rPr>
        <w:t>&lt;nav&gt;</w:t>
      </w:r>
    </w:p>
    <w:p w14:paraId="389C6254" w14:textId="58145BFB" w:rsidR="005E4B2F" w:rsidRPr="007349AE" w:rsidRDefault="004C3DD0" w:rsidP="006F4E80">
      <w:pPr>
        <w:numPr>
          <w:ilvl w:val="1"/>
          <w:numId w:val="5"/>
        </w:numPr>
        <w:tabs>
          <w:tab w:val="clear" w:pos="1440"/>
          <w:tab w:val="num" w:pos="1800"/>
        </w:tabs>
        <w:ind w:left="1800"/>
        <w:rPr>
          <w:rFonts w:asciiTheme="minorHAnsi" w:eastAsia="Verdana" w:hAnsiTheme="minorHAnsi" w:cstheme="minorHAnsi"/>
          <w:i/>
          <w:iCs/>
          <w:szCs w:val="20"/>
        </w:rPr>
      </w:pPr>
      <w:r w:rsidRPr="007349AE">
        <w:rPr>
          <w:rFonts w:asciiTheme="minorHAnsi" w:eastAsia="Verdana" w:hAnsiTheme="minorHAnsi" w:cstheme="minorHAnsi"/>
          <w:i/>
          <w:iCs/>
          <w:szCs w:val="20"/>
        </w:rPr>
        <w:t>&lt;section&gt;</w:t>
      </w:r>
    </w:p>
    <w:p w14:paraId="20199EAD" w14:textId="25F6D81C" w:rsidR="005959CB" w:rsidRPr="007349AE" w:rsidRDefault="005959CB" w:rsidP="006F4E80">
      <w:pPr>
        <w:numPr>
          <w:ilvl w:val="1"/>
          <w:numId w:val="5"/>
        </w:numPr>
        <w:tabs>
          <w:tab w:val="clear" w:pos="1440"/>
          <w:tab w:val="num" w:pos="1800"/>
        </w:tabs>
        <w:ind w:left="1800"/>
        <w:rPr>
          <w:rFonts w:asciiTheme="minorHAnsi" w:eastAsia="Verdana" w:hAnsiTheme="minorHAnsi" w:cstheme="minorHAnsi"/>
          <w:i/>
          <w:iCs/>
          <w:szCs w:val="20"/>
        </w:rPr>
      </w:pPr>
      <w:r w:rsidRPr="007349AE">
        <w:rPr>
          <w:rFonts w:asciiTheme="minorHAnsi" w:eastAsia="Verdana" w:hAnsiTheme="minorHAnsi" w:cstheme="minorHAnsi"/>
          <w:i/>
          <w:iCs/>
          <w:szCs w:val="20"/>
        </w:rPr>
        <w:t>&lt;article&gt;</w:t>
      </w:r>
    </w:p>
    <w:p w14:paraId="3FC78EF9" w14:textId="46831145" w:rsidR="005E4B2F" w:rsidRPr="007349AE" w:rsidRDefault="004C3DD0" w:rsidP="006F4E80">
      <w:pPr>
        <w:numPr>
          <w:ilvl w:val="1"/>
          <w:numId w:val="5"/>
        </w:numPr>
        <w:tabs>
          <w:tab w:val="clear" w:pos="1440"/>
          <w:tab w:val="num" w:pos="1800"/>
        </w:tabs>
        <w:ind w:left="1800"/>
        <w:rPr>
          <w:rFonts w:asciiTheme="minorHAnsi" w:eastAsia="Verdana" w:hAnsiTheme="minorHAnsi" w:cstheme="minorHAnsi"/>
          <w:i/>
          <w:iCs/>
          <w:szCs w:val="20"/>
        </w:rPr>
      </w:pPr>
      <w:r w:rsidRPr="007349AE">
        <w:rPr>
          <w:rFonts w:asciiTheme="minorHAnsi" w:eastAsia="Verdana" w:hAnsiTheme="minorHAnsi" w:cstheme="minorHAnsi"/>
          <w:i/>
          <w:iCs/>
          <w:szCs w:val="20"/>
        </w:rPr>
        <w:t>&lt;footer&gt;</w:t>
      </w:r>
    </w:p>
    <w:p w14:paraId="65C4AEC3" w14:textId="2D3A6703" w:rsidR="005E4B2F" w:rsidRPr="007349AE" w:rsidRDefault="004C3DD0" w:rsidP="006F4E80">
      <w:pPr>
        <w:numPr>
          <w:ilvl w:val="1"/>
          <w:numId w:val="5"/>
        </w:numPr>
        <w:tabs>
          <w:tab w:val="clear" w:pos="1440"/>
          <w:tab w:val="num" w:pos="1800"/>
        </w:tabs>
        <w:ind w:left="1800"/>
        <w:rPr>
          <w:rFonts w:asciiTheme="minorHAnsi" w:eastAsia="Verdana" w:hAnsiTheme="minorHAnsi" w:cstheme="minorHAnsi"/>
          <w:i/>
          <w:iCs/>
          <w:szCs w:val="20"/>
        </w:rPr>
      </w:pPr>
      <w:r w:rsidRPr="007349AE">
        <w:rPr>
          <w:rFonts w:asciiTheme="minorHAnsi" w:eastAsia="Verdana" w:hAnsiTheme="minorHAnsi" w:cstheme="minorHAnsi"/>
          <w:i/>
          <w:iCs/>
          <w:szCs w:val="20"/>
        </w:rPr>
        <w:t>&lt;div&gt;</w:t>
      </w:r>
    </w:p>
    <w:p w14:paraId="679C2D4F" w14:textId="77777777" w:rsidR="00B5417C" w:rsidRPr="004E4A3B" w:rsidRDefault="00B5417C" w:rsidP="002C06FB">
      <w:pPr>
        <w:rPr>
          <w:rFonts w:asciiTheme="minorHAnsi" w:eastAsia="Verdana" w:hAnsiTheme="minorHAnsi" w:cstheme="minorHAnsi"/>
          <w:szCs w:val="20"/>
        </w:rPr>
      </w:pPr>
    </w:p>
    <w:p w14:paraId="1461062F" w14:textId="46877349" w:rsidR="003941C3" w:rsidRPr="004E4A3B" w:rsidRDefault="003941C3" w:rsidP="002C06FB">
      <w:pPr>
        <w:rPr>
          <w:rFonts w:asciiTheme="minorHAnsi" w:eastAsia="Verdana" w:hAnsiTheme="minorHAnsi" w:cstheme="minorHAnsi"/>
          <w:szCs w:val="20"/>
        </w:rPr>
      </w:pPr>
      <w:r w:rsidRPr="004E4A3B">
        <w:rPr>
          <w:rFonts w:asciiTheme="minorHAnsi" w:eastAsia="Verdana" w:hAnsiTheme="minorHAnsi" w:cstheme="minorHAnsi"/>
          <w:szCs w:val="20"/>
        </w:rPr>
        <w:t xml:space="preserve">Paste the code </w:t>
      </w:r>
      <w:r w:rsidR="000078FC" w:rsidRPr="004E4A3B">
        <w:rPr>
          <w:rFonts w:asciiTheme="minorHAnsi" w:eastAsia="Verdana" w:hAnsiTheme="minorHAnsi" w:cstheme="minorHAnsi"/>
          <w:szCs w:val="20"/>
        </w:rPr>
        <w:t>below</w:t>
      </w:r>
    </w:p>
    <w:tbl>
      <w:tblPr>
        <w:tblStyle w:val="TableGrid"/>
        <w:tblW w:w="0" w:type="auto"/>
        <w:tblLook w:val="04A0" w:firstRow="1" w:lastRow="0" w:firstColumn="1" w:lastColumn="0" w:noHBand="0" w:noVBand="1"/>
      </w:tblPr>
      <w:tblGrid>
        <w:gridCol w:w="9980"/>
      </w:tblGrid>
      <w:tr w:rsidR="003941C3" w:rsidRPr="004E4A3B" w14:paraId="3E7CFFF7" w14:textId="77777777" w:rsidTr="003941C3">
        <w:tc>
          <w:tcPr>
            <w:tcW w:w="9980" w:type="dxa"/>
          </w:tcPr>
          <w:p w14:paraId="2BB5B4B4"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DOCTYPE</w:t>
            </w:r>
            <w:r w:rsidRPr="007349AE">
              <w:rPr>
                <w:rFonts w:ascii="Consolas" w:hAnsi="Consolas"/>
                <w:color w:val="CCCCCC"/>
                <w:sz w:val="21"/>
                <w:szCs w:val="21"/>
                <w:lang w:val="en-SG" w:eastAsia="zh-CN"/>
              </w:rPr>
              <w:t xml:space="preserve"> </w:t>
            </w:r>
            <w:r w:rsidRPr="007349AE">
              <w:rPr>
                <w:rFonts w:ascii="Consolas" w:hAnsi="Consolas"/>
                <w:color w:val="9CDCFE"/>
                <w:sz w:val="21"/>
                <w:szCs w:val="21"/>
                <w:lang w:val="en-SG" w:eastAsia="zh-CN"/>
              </w:rPr>
              <w:t>html</w:t>
            </w:r>
            <w:r w:rsidRPr="007349AE">
              <w:rPr>
                <w:rFonts w:ascii="Consolas" w:hAnsi="Consolas"/>
                <w:color w:val="808080"/>
                <w:sz w:val="21"/>
                <w:szCs w:val="21"/>
                <w:lang w:val="en-SG" w:eastAsia="zh-CN"/>
              </w:rPr>
              <w:t>&gt;</w:t>
            </w:r>
          </w:p>
          <w:p w14:paraId="74E22458"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tml</w:t>
            </w:r>
            <w:r w:rsidRPr="007349AE">
              <w:rPr>
                <w:rFonts w:ascii="Consolas" w:hAnsi="Consolas"/>
                <w:color w:val="808080"/>
                <w:sz w:val="21"/>
                <w:szCs w:val="21"/>
                <w:lang w:val="en-SG" w:eastAsia="zh-CN"/>
              </w:rPr>
              <w:t>&gt;</w:t>
            </w:r>
          </w:p>
          <w:p w14:paraId="229944B3"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ead</w:t>
            </w:r>
            <w:r w:rsidRPr="007349AE">
              <w:rPr>
                <w:rFonts w:ascii="Consolas" w:hAnsi="Consolas"/>
                <w:color w:val="808080"/>
                <w:sz w:val="21"/>
                <w:szCs w:val="21"/>
                <w:lang w:val="en-SG" w:eastAsia="zh-CN"/>
              </w:rPr>
              <w:t>&gt;</w:t>
            </w:r>
          </w:p>
          <w:p w14:paraId="6CED3CE6"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title</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Exercise</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title</w:t>
            </w:r>
            <w:r w:rsidRPr="007349AE">
              <w:rPr>
                <w:rFonts w:ascii="Consolas" w:hAnsi="Consolas"/>
                <w:color w:val="808080"/>
                <w:sz w:val="21"/>
                <w:szCs w:val="21"/>
                <w:lang w:val="en-SG" w:eastAsia="zh-CN"/>
              </w:rPr>
              <w:t>&gt;</w:t>
            </w:r>
          </w:p>
          <w:p w14:paraId="64463465"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ead</w:t>
            </w:r>
            <w:r w:rsidRPr="007349AE">
              <w:rPr>
                <w:rFonts w:ascii="Consolas" w:hAnsi="Consolas"/>
                <w:color w:val="808080"/>
                <w:sz w:val="21"/>
                <w:szCs w:val="21"/>
                <w:lang w:val="en-SG" w:eastAsia="zh-CN"/>
              </w:rPr>
              <w:t>&gt;</w:t>
            </w:r>
          </w:p>
          <w:p w14:paraId="7454F5CF"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body</w:t>
            </w:r>
            <w:r w:rsidRPr="007349AE">
              <w:rPr>
                <w:rFonts w:ascii="Consolas" w:hAnsi="Consolas"/>
                <w:color w:val="808080"/>
                <w:sz w:val="21"/>
                <w:szCs w:val="21"/>
                <w:lang w:val="en-SG" w:eastAsia="zh-CN"/>
              </w:rPr>
              <w:t>&gt;</w:t>
            </w:r>
          </w:p>
          <w:p w14:paraId="7A66EE59"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eader</w:t>
            </w:r>
            <w:r w:rsidRPr="007349AE">
              <w:rPr>
                <w:rFonts w:ascii="Consolas" w:hAnsi="Consolas"/>
                <w:color w:val="808080"/>
                <w:sz w:val="21"/>
                <w:szCs w:val="21"/>
                <w:lang w:val="en-SG" w:eastAsia="zh-CN"/>
              </w:rPr>
              <w:t>&gt;</w:t>
            </w:r>
          </w:p>
          <w:p w14:paraId="59D2B8C1"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1</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My Webpage</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1</w:t>
            </w:r>
            <w:r w:rsidRPr="007349AE">
              <w:rPr>
                <w:rFonts w:ascii="Consolas" w:hAnsi="Consolas"/>
                <w:color w:val="808080"/>
                <w:sz w:val="21"/>
                <w:szCs w:val="21"/>
                <w:lang w:val="en-SG" w:eastAsia="zh-CN"/>
              </w:rPr>
              <w:t>&gt;</w:t>
            </w:r>
          </w:p>
          <w:p w14:paraId="040697AA"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eader</w:t>
            </w:r>
            <w:r w:rsidRPr="007349AE">
              <w:rPr>
                <w:rFonts w:ascii="Consolas" w:hAnsi="Consolas"/>
                <w:color w:val="808080"/>
                <w:sz w:val="21"/>
                <w:szCs w:val="21"/>
                <w:lang w:val="en-SG" w:eastAsia="zh-CN"/>
              </w:rPr>
              <w:t>&gt;</w:t>
            </w:r>
          </w:p>
          <w:p w14:paraId="0BF4F62E"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p>
          <w:p w14:paraId="4F94F6A3"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Hi I'm Ying Xuan! Welcome to my webpage.</w:t>
            </w:r>
          </w:p>
          <w:p w14:paraId="20C6A056"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p>
          <w:p w14:paraId="7F01C3E7"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proofErr w:type="spellStart"/>
            <w:r w:rsidRPr="007349AE">
              <w:rPr>
                <w:rFonts w:ascii="Consolas" w:hAnsi="Consolas"/>
                <w:color w:val="569CD6"/>
                <w:sz w:val="21"/>
                <w:szCs w:val="21"/>
                <w:lang w:val="en-SG" w:eastAsia="zh-CN"/>
              </w:rPr>
              <w:t>img</w:t>
            </w:r>
            <w:proofErr w:type="spellEnd"/>
            <w:r w:rsidRPr="007349AE">
              <w:rPr>
                <w:rFonts w:ascii="Consolas" w:hAnsi="Consolas"/>
                <w:color w:val="CCCCCC"/>
                <w:sz w:val="21"/>
                <w:szCs w:val="21"/>
                <w:lang w:val="en-SG" w:eastAsia="zh-CN"/>
              </w:rPr>
              <w:t xml:space="preserve"> </w:t>
            </w:r>
            <w:proofErr w:type="spellStart"/>
            <w:r w:rsidRPr="007349AE">
              <w:rPr>
                <w:rFonts w:ascii="Consolas" w:hAnsi="Consolas"/>
                <w:color w:val="9CDCFE"/>
                <w:sz w:val="21"/>
                <w:szCs w:val="21"/>
                <w:lang w:val="en-SG" w:eastAsia="zh-CN"/>
              </w:rPr>
              <w:t>src</w:t>
            </w:r>
            <w:proofErr w:type="spellEnd"/>
            <w:r w:rsidRPr="007349AE">
              <w:rPr>
                <w:rFonts w:ascii="Consolas" w:hAnsi="Consolas"/>
                <w:color w:val="CCCCCC"/>
                <w:sz w:val="21"/>
                <w:szCs w:val="21"/>
                <w:lang w:val="en-SG" w:eastAsia="zh-CN"/>
              </w:rPr>
              <w:t>=</w:t>
            </w:r>
            <w:r w:rsidRPr="007349AE">
              <w:rPr>
                <w:rFonts w:ascii="Consolas" w:hAnsi="Consolas"/>
                <w:color w:val="CE9178"/>
                <w:sz w:val="21"/>
                <w:szCs w:val="21"/>
                <w:lang w:val="en-SG" w:eastAsia="zh-CN"/>
              </w:rPr>
              <w:t>"Anonymous.jpg"</w:t>
            </w:r>
            <w:r w:rsidRPr="007349AE">
              <w:rPr>
                <w:rFonts w:ascii="Consolas" w:hAnsi="Consolas"/>
                <w:color w:val="CCCCCC"/>
                <w:sz w:val="21"/>
                <w:szCs w:val="21"/>
                <w:lang w:val="en-SG" w:eastAsia="zh-CN"/>
              </w:rPr>
              <w:t xml:space="preserve"> </w:t>
            </w:r>
            <w:r w:rsidRPr="007349AE">
              <w:rPr>
                <w:rFonts w:ascii="Consolas" w:hAnsi="Consolas"/>
                <w:color w:val="9CDCFE"/>
                <w:sz w:val="21"/>
                <w:szCs w:val="21"/>
                <w:lang w:val="en-SG" w:eastAsia="zh-CN"/>
              </w:rPr>
              <w:t>alt</w:t>
            </w:r>
            <w:r w:rsidRPr="007349AE">
              <w:rPr>
                <w:rFonts w:ascii="Consolas" w:hAnsi="Consolas"/>
                <w:color w:val="CCCCCC"/>
                <w:sz w:val="21"/>
                <w:szCs w:val="21"/>
                <w:lang w:val="en-SG" w:eastAsia="zh-CN"/>
              </w:rPr>
              <w:t>=</w:t>
            </w:r>
            <w:r w:rsidRPr="007349AE">
              <w:rPr>
                <w:rFonts w:ascii="Consolas" w:hAnsi="Consolas"/>
                <w:color w:val="CE9178"/>
                <w:sz w:val="21"/>
                <w:szCs w:val="21"/>
                <w:lang w:val="en-SG" w:eastAsia="zh-CN"/>
              </w:rPr>
              <w:t>"Anonymous"</w:t>
            </w:r>
            <w:r w:rsidRPr="007349AE">
              <w:rPr>
                <w:rFonts w:ascii="Consolas" w:hAnsi="Consolas"/>
                <w:color w:val="808080"/>
                <w:sz w:val="21"/>
                <w:szCs w:val="21"/>
                <w:lang w:val="en-SG" w:eastAsia="zh-CN"/>
              </w:rPr>
              <w:t>&gt;</w:t>
            </w:r>
          </w:p>
          <w:p w14:paraId="01C56BC2"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p>
          <w:p w14:paraId="0DC3A841"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You can connect with me at my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w:t>
            </w:r>
            <w:r w:rsidRPr="007349AE">
              <w:rPr>
                <w:rFonts w:ascii="Consolas" w:hAnsi="Consolas"/>
                <w:color w:val="CCCCCC"/>
                <w:sz w:val="21"/>
                <w:szCs w:val="21"/>
                <w:lang w:val="en-SG" w:eastAsia="zh-CN"/>
              </w:rPr>
              <w:t xml:space="preserve"> </w:t>
            </w:r>
            <w:proofErr w:type="spellStart"/>
            <w:r w:rsidRPr="007349AE">
              <w:rPr>
                <w:rFonts w:ascii="Consolas" w:hAnsi="Consolas"/>
                <w:color w:val="9CDCFE"/>
                <w:sz w:val="21"/>
                <w:szCs w:val="21"/>
                <w:lang w:val="en-SG" w:eastAsia="zh-CN"/>
              </w:rPr>
              <w:t>href</w:t>
            </w:r>
            <w:proofErr w:type="spellEnd"/>
            <w:r w:rsidRPr="007349AE">
              <w:rPr>
                <w:rFonts w:ascii="Consolas" w:hAnsi="Consolas"/>
                <w:color w:val="CCCCCC"/>
                <w:sz w:val="21"/>
                <w:szCs w:val="21"/>
                <w:lang w:val="en-SG" w:eastAsia="zh-CN"/>
              </w:rPr>
              <w:t>=</w:t>
            </w:r>
            <w:r w:rsidRPr="007349AE">
              <w:rPr>
                <w:rFonts w:ascii="Consolas" w:hAnsi="Consolas"/>
                <w:color w:val="CE9178"/>
                <w:sz w:val="21"/>
                <w:szCs w:val="21"/>
                <w:lang w:val="en-SG" w:eastAsia="zh-CN"/>
              </w:rPr>
              <w:t>"https://www.instagram.com"</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Instagram</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 xml:space="preserve"> account!</w:t>
            </w:r>
          </w:p>
          <w:p w14:paraId="261A70A0"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p>
          <w:p w14:paraId="5F5F7EA4"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section</w:t>
            </w:r>
            <w:r w:rsidRPr="007349AE">
              <w:rPr>
                <w:rFonts w:ascii="Consolas" w:hAnsi="Consolas"/>
                <w:color w:val="808080"/>
                <w:sz w:val="21"/>
                <w:szCs w:val="21"/>
                <w:lang w:val="en-SG" w:eastAsia="zh-CN"/>
              </w:rPr>
              <w:t>&gt;</w:t>
            </w:r>
          </w:p>
          <w:p w14:paraId="6D8A5595"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nav</w:t>
            </w:r>
            <w:r w:rsidRPr="007349AE">
              <w:rPr>
                <w:rFonts w:ascii="Consolas" w:hAnsi="Consolas"/>
                <w:color w:val="808080"/>
                <w:sz w:val="21"/>
                <w:szCs w:val="21"/>
                <w:lang w:val="en-SG" w:eastAsia="zh-CN"/>
              </w:rPr>
              <w:t>&gt;</w:t>
            </w:r>
          </w:p>
          <w:p w14:paraId="6F022691"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2</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My hobbies are</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2</w:t>
            </w:r>
            <w:r w:rsidRPr="007349AE">
              <w:rPr>
                <w:rFonts w:ascii="Consolas" w:hAnsi="Consolas"/>
                <w:color w:val="808080"/>
                <w:sz w:val="21"/>
                <w:szCs w:val="21"/>
                <w:lang w:val="en-SG" w:eastAsia="zh-CN"/>
              </w:rPr>
              <w:t>&gt;</w:t>
            </w:r>
          </w:p>
          <w:p w14:paraId="408E892E"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proofErr w:type="spellStart"/>
            <w:r w:rsidRPr="007349AE">
              <w:rPr>
                <w:rFonts w:ascii="Consolas" w:hAnsi="Consolas"/>
                <w:color w:val="569CD6"/>
                <w:sz w:val="21"/>
                <w:szCs w:val="21"/>
                <w:lang w:val="en-SG" w:eastAsia="zh-CN"/>
              </w:rPr>
              <w:t>ul</w:t>
            </w:r>
            <w:proofErr w:type="spellEnd"/>
            <w:r w:rsidRPr="007349AE">
              <w:rPr>
                <w:rFonts w:ascii="Consolas" w:hAnsi="Consolas"/>
                <w:color w:val="808080"/>
                <w:sz w:val="21"/>
                <w:szCs w:val="21"/>
                <w:lang w:val="en-SG" w:eastAsia="zh-CN"/>
              </w:rPr>
              <w:t>&gt;</w:t>
            </w:r>
          </w:p>
          <w:p w14:paraId="373170F8"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li</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Playing with my cat</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li</w:t>
            </w:r>
            <w:r w:rsidRPr="007349AE">
              <w:rPr>
                <w:rFonts w:ascii="Consolas" w:hAnsi="Consolas"/>
                <w:color w:val="808080"/>
                <w:sz w:val="21"/>
                <w:szCs w:val="21"/>
                <w:lang w:val="en-SG" w:eastAsia="zh-CN"/>
              </w:rPr>
              <w:t>&gt;</w:t>
            </w:r>
          </w:p>
          <w:p w14:paraId="7EC7A9F7"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li</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Playing Games</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li</w:t>
            </w:r>
            <w:r w:rsidRPr="007349AE">
              <w:rPr>
                <w:rFonts w:ascii="Consolas" w:hAnsi="Consolas"/>
                <w:color w:val="808080"/>
                <w:sz w:val="21"/>
                <w:szCs w:val="21"/>
                <w:lang w:val="en-SG" w:eastAsia="zh-CN"/>
              </w:rPr>
              <w:t>&gt;</w:t>
            </w:r>
          </w:p>
          <w:p w14:paraId="4CD05AB2"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li</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 xml:space="preserve">Building websites with HTML and </w:t>
            </w:r>
            <w:proofErr w:type="gramStart"/>
            <w:r w:rsidRPr="007349AE">
              <w:rPr>
                <w:rFonts w:ascii="Consolas" w:hAnsi="Consolas"/>
                <w:color w:val="CCCCCC"/>
                <w:sz w:val="21"/>
                <w:szCs w:val="21"/>
                <w:lang w:val="en-SG" w:eastAsia="zh-CN"/>
              </w:rPr>
              <w:t>CSS :p</w:t>
            </w:r>
            <w:proofErr w:type="gramEnd"/>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li</w:t>
            </w:r>
            <w:r w:rsidRPr="007349AE">
              <w:rPr>
                <w:rFonts w:ascii="Consolas" w:hAnsi="Consolas"/>
                <w:color w:val="808080"/>
                <w:sz w:val="21"/>
                <w:szCs w:val="21"/>
                <w:lang w:val="en-SG" w:eastAsia="zh-CN"/>
              </w:rPr>
              <w:t>&gt;</w:t>
            </w:r>
          </w:p>
          <w:p w14:paraId="70344324"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proofErr w:type="spellStart"/>
            <w:r w:rsidRPr="007349AE">
              <w:rPr>
                <w:rFonts w:ascii="Consolas" w:hAnsi="Consolas"/>
                <w:color w:val="569CD6"/>
                <w:sz w:val="21"/>
                <w:szCs w:val="21"/>
                <w:lang w:val="en-SG" w:eastAsia="zh-CN"/>
              </w:rPr>
              <w:t>ul</w:t>
            </w:r>
            <w:proofErr w:type="spellEnd"/>
            <w:r w:rsidRPr="007349AE">
              <w:rPr>
                <w:rFonts w:ascii="Consolas" w:hAnsi="Consolas"/>
                <w:color w:val="808080"/>
                <w:sz w:val="21"/>
                <w:szCs w:val="21"/>
                <w:lang w:val="en-SG" w:eastAsia="zh-CN"/>
              </w:rPr>
              <w:t>&gt;</w:t>
            </w:r>
          </w:p>
          <w:p w14:paraId="2000AC2C"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 xml:space="preserve">Playing with my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w:t>
            </w:r>
            <w:r w:rsidRPr="007349AE">
              <w:rPr>
                <w:rFonts w:ascii="Consolas" w:hAnsi="Consolas"/>
                <w:color w:val="CCCCCC"/>
                <w:sz w:val="21"/>
                <w:szCs w:val="21"/>
                <w:lang w:val="en-SG" w:eastAsia="zh-CN"/>
              </w:rPr>
              <w:t xml:space="preserve"> </w:t>
            </w:r>
            <w:proofErr w:type="spellStart"/>
            <w:r w:rsidRPr="007349AE">
              <w:rPr>
                <w:rFonts w:ascii="Consolas" w:hAnsi="Consolas"/>
                <w:color w:val="9CDCFE"/>
                <w:sz w:val="21"/>
                <w:szCs w:val="21"/>
                <w:lang w:val="en-SG" w:eastAsia="zh-CN"/>
              </w:rPr>
              <w:t>href</w:t>
            </w:r>
            <w:proofErr w:type="spellEnd"/>
            <w:r w:rsidRPr="007349AE">
              <w:rPr>
                <w:rFonts w:ascii="Consolas" w:hAnsi="Consolas"/>
                <w:color w:val="CCCCCC"/>
                <w:sz w:val="21"/>
                <w:szCs w:val="21"/>
                <w:lang w:val="en-SG" w:eastAsia="zh-CN"/>
              </w:rPr>
              <w:t>=</w:t>
            </w:r>
            <w:r w:rsidRPr="007349AE">
              <w:rPr>
                <w:rFonts w:ascii="Consolas" w:hAnsi="Consolas"/>
                <w:color w:val="CE9178"/>
                <w:sz w:val="21"/>
                <w:szCs w:val="21"/>
                <w:lang w:val="en-SG" w:eastAsia="zh-CN"/>
              </w:rPr>
              <w:t>"https://bit.ly/</w:t>
            </w:r>
            <w:proofErr w:type="spellStart"/>
            <w:r w:rsidRPr="007349AE">
              <w:rPr>
                <w:rFonts w:ascii="Consolas" w:hAnsi="Consolas"/>
                <w:color w:val="CE9178"/>
                <w:sz w:val="21"/>
                <w:szCs w:val="21"/>
                <w:lang w:val="en-SG" w:eastAsia="zh-CN"/>
              </w:rPr>
              <w:t>fcc</w:t>
            </w:r>
            <w:proofErr w:type="spellEnd"/>
            <w:r w:rsidRPr="007349AE">
              <w:rPr>
                <w:rFonts w:ascii="Consolas" w:hAnsi="Consolas"/>
                <w:color w:val="CE9178"/>
                <w:sz w:val="21"/>
                <w:szCs w:val="21"/>
                <w:lang w:val="en-SG" w:eastAsia="zh-CN"/>
              </w:rPr>
              <w:t>-relaxing-cat"</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cat</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w:t>
            </w:r>
            <w:r w:rsidRPr="007349AE">
              <w:rPr>
                <w:rFonts w:ascii="Consolas" w:hAnsi="Consolas"/>
                <w:color w:val="808080"/>
                <w:sz w:val="21"/>
                <w:szCs w:val="21"/>
                <w:lang w:val="en-SG" w:eastAsia="zh-CN"/>
              </w:rPr>
              <w:t>&g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p>
          <w:p w14:paraId="54D9E3A2"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w:t>
            </w:r>
            <w:r w:rsidRPr="007349AE">
              <w:rPr>
                <w:rFonts w:ascii="Consolas" w:hAnsi="Consolas"/>
                <w:color w:val="CCCCCC"/>
                <w:sz w:val="21"/>
                <w:szCs w:val="21"/>
                <w:lang w:val="en-SG" w:eastAsia="zh-CN"/>
              </w:rPr>
              <w:t xml:space="preserve"> </w:t>
            </w:r>
            <w:proofErr w:type="spellStart"/>
            <w:r w:rsidRPr="007349AE">
              <w:rPr>
                <w:rFonts w:ascii="Consolas" w:hAnsi="Consolas"/>
                <w:color w:val="9CDCFE"/>
                <w:sz w:val="21"/>
                <w:szCs w:val="21"/>
                <w:lang w:val="en-SG" w:eastAsia="zh-CN"/>
              </w:rPr>
              <w:t>href</w:t>
            </w:r>
            <w:proofErr w:type="spellEnd"/>
            <w:r w:rsidRPr="007349AE">
              <w:rPr>
                <w:rFonts w:ascii="Consolas" w:hAnsi="Consolas"/>
                <w:color w:val="CCCCCC"/>
                <w:sz w:val="21"/>
                <w:szCs w:val="21"/>
                <w:lang w:val="en-SG" w:eastAsia="zh-CN"/>
              </w:rPr>
              <w:t>=</w:t>
            </w:r>
            <w:r w:rsidRPr="007349AE">
              <w:rPr>
                <w:rFonts w:ascii="Consolas" w:hAnsi="Consolas"/>
                <w:color w:val="CE9178"/>
                <w:sz w:val="21"/>
                <w:szCs w:val="21"/>
                <w:lang w:val="en-SG" w:eastAsia="zh-CN"/>
              </w:rPr>
              <w:t>"https://en.wikipedia.org/wiki/</w:t>
            </w:r>
            <w:proofErr w:type="spellStart"/>
            <w:r w:rsidRPr="007349AE">
              <w:rPr>
                <w:rFonts w:ascii="Consolas" w:hAnsi="Consolas"/>
                <w:color w:val="CE9178"/>
                <w:sz w:val="21"/>
                <w:szCs w:val="21"/>
                <w:lang w:val="en-SG" w:eastAsia="zh-CN"/>
              </w:rPr>
              <w:t>List_of_cat_breeds</w:t>
            </w:r>
            <w:proofErr w:type="spellEnd"/>
            <w:r w:rsidRPr="007349AE">
              <w:rPr>
                <w:rFonts w:ascii="Consolas" w:hAnsi="Consolas"/>
                <w:color w:val="CE9178"/>
                <w:sz w:val="21"/>
                <w:szCs w:val="21"/>
                <w:lang w:val="en-SG" w:eastAsia="zh-CN"/>
              </w:rPr>
              <w:t>"</w:t>
            </w:r>
            <w:r w:rsidRPr="007349AE">
              <w:rPr>
                <w:rFonts w:ascii="Consolas" w:hAnsi="Consolas"/>
                <w:color w:val="808080"/>
                <w:sz w:val="21"/>
                <w:szCs w:val="21"/>
                <w:lang w:val="en-SG" w:eastAsia="zh-CN"/>
              </w:rPr>
              <w:t>&gt;</w:t>
            </w:r>
          </w:p>
          <w:p w14:paraId="45FE9AEA"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proofErr w:type="spellStart"/>
            <w:r w:rsidRPr="007349AE">
              <w:rPr>
                <w:rFonts w:ascii="Consolas" w:hAnsi="Consolas"/>
                <w:color w:val="569CD6"/>
                <w:sz w:val="21"/>
                <w:szCs w:val="21"/>
                <w:lang w:val="en-SG" w:eastAsia="zh-CN"/>
              </w:rPr>
              <w:t>img</w:t>
            </w:r>
            <w:proofErr w:type="spellEnd"/>
            <w:r w:rsidRPr="007349AE">
              <w:rPr>
                <w:rFonts w:ascii="Consolas" w:hAnsi="Consolas"/>
                <w:color w:val="CCCCCC"/>
                <w:sz w:val="21"/>
                <w:szCs w:val="21"/>
                <w:lang w:val="en-SG" w:eastAsia="zh-CN"/>
              </w:rPr>
              <w:t xml:space="preserve"> </w:t>
            </w:r>
            <w:proofErr w:type="spellStart"/>
            <w:r w:rsidRPr="007349AE">
              <w:rPr>
                <w:rFonts w:ascii="Consolas" w:hAnsi="Consolas"/>
                <w:color w:val="9CDCFE"/>
                <w:sz w:val="21"/>
                <w:szCs w:val="21"/>
                <w:lang w:val="en-SG" w:eastAsia="zh-CN"/>
              </w:rPr>
              <w:t>src</w:t>
            </w:r>
            <w:proofErr w:type="spellEnd"/>
            <w:r w:rsidRPr="007349AE">
              <w:rPr>
                <w:rFonts w:ascii="Consolas" w:hAnsi="Consolas"/>
                <w:color w:val="CCCCCC"/>
                <w:sz w:val="21"/>
                <w:szCs w:val="21"/>
                <w:lang w:val="en-SG" w:eastAsia="zh-CN"/>
              </w:rPr>
              <w:t>=</w:t>
            </w:r>
            <w:r w:rsidRPr="007349AE">
              <w:rPr>
                <w:rFonts w:ascii="Consolas" w:hAnsi="Consolas"/>
                <w:color w:val="CE9178"/>
                <w:sz w:val="21"/>
                <w:szCs w:val="21"/>
                <w:lang w:val="en-SG" w:eastAsia="zh-CN"/>
              </w:rPr>
              <w:t>"cat.jpg"</w:t>
            </w:r>
            <w:r w:rsidRPr="007349AE">
              <w:rPr>
                <w:rFonts w:ascii="Consolas" w:hAnsi="Consolas"/>
                <w:color w:val="CCCCCC"/>
                <w:sz w:val="21"/>
                <w:szCs w:val="21"/>
                <w:lang w:val="en-SG" w:eastAsia="zh-CN"/>
              </w:rPr>
              <w:t xml:space="preserve"> </w:t>
            </w:r>
            <w:r w:rsidRPr="007349AE">
              <w:rPr>
                <w:rFonts w:ascii="Consolas" w:hAnsi="Consolas"/>
                <w:color w:val="9CDCFE"/>
                <w:sz w:val="21"/>
                <w:szCs w:val="21"/>
                <w:lang w:val="en-SG" w:eastAsia="zh-CN"/>
              </w:rPr>
              <w:t>alt</w:t>
            </w:r>
            <w:r w:rsidRPr="007349AE">
              <w:rPr>
                <w:rFonts w:ascii="Consolas" w:hAnsi="Consolas"/>
                <w:color w:val="CCCCCC"/>
                <w:sz w:val="21"/>
                <w:szCs w:val="21"/>
                <w:lang w:val="en-SG" w:eastAsia="zh-CN"/>
              </w:rPr>
              <w:t>=</w:t>
            </w:r>
            <w:r w:rsidRPr="007349AE">
              <w:rPr>
                <w:rFonts w:ascii="Consolas" w:hAnsi="Consolas"/>
                <w:color w:val="CE9178"/>
                <w:sz w:val="21"/>
                <w:szCs w:val="21"/>
                <w:lang w:val="en-SG" w:eastAsia="zh-CN"/>
              </w:rPr>
              <w:t>"cat"</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 xml:space="preserve"> </w:t>
            </w:r>
          </w:p>
          <w:p w14:paraId="5389CD69"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w:t>
            </w:r>
            <w:r w:rsidRPr="007349AE">
              <w:rPr>
                <w:rFonts w:ascii="Consolas" w:hAnsi="Consolas"/>
                <w:color w:val="808080"/>
                <w:sz w:val="21"/>
                <w:szCs w:val="21"/>
                <w:lang w:val="en-SG" w:eastAsia="zh-CN"/>
              </w:rPr>
              <w:t>&gt;</w:t>
            </w:r>
          </w:p>
          <w:p w14:paraId="689A1D25"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nav</w:t>
            </w:r>
            <w:r w:rsidRPr="007349AE">
              <w:rPr>
                <w:rFonts w:ascii="Consolas" w:hAnsi="Consolas"/>
                <w:color w:val="808080"/>
                <w:sz w:val="21"/>
                <w:szCs w:val="21"/>
                <w:lang w:val="en-SG" w:eastAsia="zh-CN"/>
              </w:rPr>
              <w:t>&gt;</w:t>
            </w:r>
          </w:p>
          <w:p w14:paraId="7B5CF2C6"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rticle</w:t>
            </w:r>
            <w:r w:rsidRPr="007349AE">
              <w:rPr>
                <w:rFonts w:ascii="Consolas" w:hAnsi="Consolas"/>
                <w:color w:val="808080"/>
                <w:sz w:val="21"/>
                <w:szCs w:val="21"/>
                <w:lang w:val="en-SG" w:eastAsia="zh-CN"/>
              </w:rPr>
              <w:t>&gt;</w:t>
            </w:r>
          </w:p>
          <w:p w14:paraId="37DA8A12"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article</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p>
          <w:p w14:paraId="55EF9CFE"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article</w:t>
            </w:r>
            <w:r w:rsidRPr="007349AE">
              <w:rPr>
                <w:rFonts w:ascii="Consolas" w:hAnsi="Consolas"/>
                <w:color w:val="808080"/>
                <w:sz w:val="21"/>
                <w:szCs w:val="21"/>
                <w:lang w:val="en-SG" w:eastAsia="zh-CN"/>
              </w:rPr>
              <w:t>&gt;</w:t>
            </w:r>
          </w:p>
          <w:p w14:paraId="6466AEE9"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section</w:t>
            </w:r>
            <w:r w:rsidRPr="007349AE">
              <w:rPr>
                <w:rFonts w:ascii="Consolas" w:hAnsi="Consolas"/>
                <w:color w:val="808080"/>
                <w:sz w:val="21"/>
                <w:szCs w:val="21"/>
                <w:lang w:val="en-SG" w:eastAsia="zh-CN"/>
              </w:rPr>
              <w:t>&gt;</w:t>
            </w:r>
          </w:p>
          <w:p w14:paraId="52511D66"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p>
          <w:p w14:paraId="0CE1BC75"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footer</w:t>
            </w:r>
            <w:r w:rsidRPr="007349AE">
              <w:rPr>
                <w:rFonts w:ascii="Consolas" w:hAnsi="Consolas"/>
                <w:color w:val="808080"/>
                <w:sz w:val="21"/>
                <w:szCs w:val="21"/>
                <w:lang w:val="en-SG" w:eastAsia="zh-CN"/>
              </w:rPr>
              <w:t>&gt;</w:t>
            </w:r>
          </w:p>
          <w:p w14:paraId="4B078548"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CCCCCC"/>
                <w:sz w:val="21"/>
                <w:szCs w:val="21"/>
                <w:lang w:val="en-SG" w:eastAsia="zh-CN"/>
              </w:rPr>
              <w:t xml:space="preserve">  </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footer</w:t>
            </w: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p</w:t>
            </w:r>
            <w:r w:rsidRPr="007349AE">
              <w:rPr>
                <w:rFonts w:ascii="Consolas" w:hAnsi="Consolas"/>
                <w:color w:val="808080"/>
                <w:sz w:val="21"/>
                <w:szCs w:val="21"/>
                <w:lang w:val="en-SG" w:eastAsia="zh-CN"/>
              </w:rPr>
              <w:t>&gt;</w:t>
            </w:r>
          </w:p>
          <w:p w14:paraId="7A90FE82"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footer</w:t>
            </w:r>
            <w:r w:rsidRPr="007349AE">
              <w:rPr>
                <w:rFonts w:ascii="Consolas" w:hAnsi="Consolas"/>
                <w:color w:val="808080"/>
                <w:sz w:val="21"/>
                <w:szCs w:val="21"/>
                <w:lang w:val="en-SG" w:eastAsia="zh-CN"/>
              </w:rPr>
              <w:t>&gt;</w:t>
            </w:r>
          </w:p>
          <w:p w14:paraId="2780BBE3"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body</w:t>
            </w:r>
            <w:r w:rsidRPr="007349AE">
              <w:rPr>
                <w:rFonts w:ascii="Consolas" w:hAnsi="Consolas"/>
                <w:color w:val="808080"/>
                <w:sz w:val="21"/>
                <w:szCs w:val="21"/>
                <w:lang w:val="en-SG" w:eastAsia="zh-CN"/>
              </w:rPr>
              <w:t>&gt;</w:t>
            </w:r>
            <w:r w:rsidRPr="007349AE">
              <w:rPr>
                <w:rFonts w:ascii="Consolas" w:hAnsi="Consolas"/>
                <w:color w:val="CCCCCC"/>
                <w:sz w:val="21"/>
                <w:szCs w:val="21"/>
                <w:lang w:val="en-SG" w:eastAsia="zh-CN"/>
              </w:rPr>
              <w:t xml:space="preserve"> </w:t>
            </w:r>
          </w:p>
          <w:p w14:paraId="10B4B448" w14:textId="77777777" w:rsidR="007349AE" w:rsidRPr="007349AE" w:rsidRDefault="007349AE" w:rsidP="007349AE">
            <w:pPr>
              <w:shd w:val="clear" w:color="auto" w:fill="1F1F1F"/>
              <w:spacing w:line="285" w:lineRule="atLeast"/>
              <w:rPr>
                <w:rFonts w:ascii="Consolas" w:hAnsi="Consolas"/>
                <w:color w:val="CCCCCC"/>
                <w:sz w:val="21"/>
                <w:szCs w:val="21"/>
                <w:lang w:val="en-SG" w:eastAsia="zh-CN"/>
              </w:rPr>
            </w:pPr>
            <w:r w:rsidRPr="007349AE">
              <w:rPr>
                <w:rFonts w:ascii="Consolas" w:hAnsi="Consolas"/>
                <w:color w:val="808080"/>
                <w:sz w:val="21"/>
                <w:szCs w:val="21"/>
                <w:lang w:val="en-SG" w:eastAsia="zh-CN"/>
              </w:rPr>
              <w:t>&lt;/</w:t>
            </w:r>
            <w:r w:rsidRPr="007349AE">
              <w:rPr>
                <w:rFonts w:ascii="Consolas" w:hAnsi="Consolas"/>
                <w:color w:val="569CD6"/>
                <w:sz w:val="21"/>
                <w:szCs w:val="21"/>
                <w:lang w:val="en-SG" w:eastAsia="zh-CN"/>
              </w:rPr>
              <w:t>html</w:t>
            </w:r>
            <w:r w:rsidRPr="007349AE">
              <w:rPr>
                <w:rFonts w:ascii="Consolas" w:hAnsi="Consolas"/>
                <w:color w:val="808080"/>
                <w:sz w:val="21"/>
                <w:szCs w:val="21"/>
                <w:lang w:val="en-SG" w:eastAsia="zh-CN"/>
              </w:rPr>
              <w:t>&gt;</w:t>
            </w:r>
          </w:p>
          <w:p w14:paraId="7BF0F8A8" w14:textId="77777777" w:rsidR="003941C3" w:rsidRPr="004E4A3B" w:rsidRDefault="003941C3" w:rsidP="002C06FB">
            <w:pPr>
              <w:rPr>
                <w:rFonts w:asciiTheme="minorHAnsi" w:eastAsia="Verdana" w:hAnsiTheme="minorHAnsi" w:cstheme="minorHAnsi"/>
                <w:szCs w:val="20"/>
              </w:rPr>
            </w:pPr>
          </w:p>
          <w:p w14:paraId="61856533" w14:textId="77777777" w:rsidR="003941C3" w:rsidRPr="004E4A3B" w:rsidRDefault="003941C3" w:rsidP="002C06FB">
            <w:pPr>
              <w:rPr>
                <w:rFonts w:asciiTheme="minorHAnsi" w:eastAsia="Verdana" w:hAnsiTheme="minorHAnsi" w:cstheme="minorHAnsi"/>
                <w:szCs w:val="20"/>
              </w:rPr>
            </w:pPr>
          </w:p>
          <w:p w14:paraId="64C4985C" w14:textId="77777777" w:rsidR="003941C3" w:rsidRPr="004E4A3B" w:rsidRDefault="003941C3" w:rsidP="002C06FB">
            <w:pPr>
              <w:rPr>
                <w:rFonts w:asciiTheme="minorHAnsi" w:eastAsia="Verdana" w:hAnsiTheme="minorHAnsi" w:cstheme="minorHAnsi"/>
                <w:szCs w:val="20"/>
              </w:rPr>
            </w:pPr>
          </w:p>
          <w:p w14:paraId="17FB8C4B" w14:textId="77777777" w:rsidR="003941C3" w:rsidRPr="004E4A3B" w:rsidRDefault="003941C3" w:rsidP="002C06FB">
            <w:pPr>
              <w:rPr>
                <w:rFonts w:asciiTheme="minorHAnsi" w:eastAsia="Verdana" w:hAnsiTheme="minorHAnsi" w:cstheme="minorHAnsi"/>
                <w:szCs w:val="20"/>
              </w:rPr>
            </w:pPr>
          </w:p>
          <w:p w14:paraId="7EB3CE3F" w14:textId="77777777" w:rsidR="003941C3" w:rsidRPr="004E4A3B" w:rsidRDefault="003941C3" w:rsidP="002C06FB">
            <w:pPr>
              <w:rPr>
                <w:rFonts w:asciiTheme="minorHAnsi" w:eastAsia="Verdana" w:hAnsiTheme="minorHAnsi" w:cstheme="minorHAnsi"/>
                <w:szCs w:val="20"/>
              </w:rPr>
            </w:pPr>
          </w:p>
          <w:p w14:paraId="33E3E7A8" w14:textId="77777777" w:rsidR="003941C3" w:rsidRPr="004E4A3B" w:rsidRDefault="003941C3" w:rsidP="002C06FB">
            <w:pPr>
              <w:rPr>
                <w:rFonts w:asciiTheme="minorHAnsi" w:eastAsia="Verdana" w:hAnsiTheme="minorHAnsi" w:cstheme="minorHAnsi"/>
                <w:szCs w:val="20"/>
              </w:rPr>
            </w:pPr>
          </w:p>
          <w:p w14:paraId="3E57C84B" w14:textId="48ABB186" w:rsidR="00B5417C" w:rsidRDefault="00B5417C" w:rsidP="002C06FB">
            <w:pPr>
              <w:rPr>
                <w:rFonts w:asciiTheme="minorHAnsi" w:eastAsia="Verdana" w:hAnsiTheme="minorHAnsi" w:cstheme="minorHAnsi"/>
                <w:szCs w:val="20"/>
              </w:rPr>
            </w:pPr>
          </w:p>
          <w:p w14:paraId="053A57D8" w14:textId="77777777" w:rsidR="00A43657" w:rsidRPr="004E4A3B" w:rsidRDefault="00A43657" w:rsidP="002C06FB">
            <w:pPr>
              <w:rPr>
                <w:rFonts w:asciiTheme="minorHAnsi" w:eastAsia="Verdana" w:hAnsiTheme="minorHAnsi" w:cstheme="minorHAnsi"/>
                <w:szCs w:val="20"/>
              </w:rPr>
            </w:pPr>
          </w:p>
          <w:p w14:paraId="7DC63812" w14:textId="3861F4F0" w:rsidR="00B5417C" w:rsidRPr="004E4A3B" w:rsidRDefault="00B5417C" w:rsidP="002C06FB">
            <w:pPr>
              <w:rPr>
                <w:rFonts w:asciiTheme="minorHAnsi" w:eastAsia="Verdana" w:hAnsiTheme="minorHAnsi" w:cstheme="minorHAnsi"/>
                <w:szCs w:val="20"/>
              </w:rPr>
            </w:pPr>
          </w:p>
          <w:p w14:paraId="3C858EF7" w14:textId="77777777" w:rsidR="003941C3" w:rsidRPr="004E4A3B" w:rsidRDefault="003941C3" w:rsidP="002C06FB">
            <w:pPr>
              <w:rPr>
                <w:rFonts w:asciiTheme="minorHAnsi" w:eastAsia="Verdana" w:hAnsiTheme="minorHAnsi" w:cstheme="minorHAnsi"/>
                <w:szCs w:val="20"/>
              </w:rPr>
            </w:pPr>
          </w:p>
          <w:p w14:paraId="73927BC7" w14:textId="77777777" w:rsidR="003941C3" w:rsidRPr="004E4A3B" w:rsidRDefault="003941C3" w:rsidP="002C06FB">
            <w:pPr>
              <w:rPr>
                <w:rFonts w:asciiTheme="minorHAnsi" w:eastAsia="Verdana" w:hAnsiTheme="minorHAnsi" w:cstheme="minorHAnsi"/>
                <w:szCs w:val="20"/>
              </w:rPr>
            </w:pPr>
          </w:p>
          <w:p w14:paraId="7B024A05" w14:textId="77777777" w:rsidR="003941C3" w:rsidRPr="004E4A3B" w:rsidRDefault="003941C3" w:rsidP="002C06FB">
            <w:pPr>
              <w:rPr>
                <w:rFonts w:asciiTheme="minorHAnsi" w:eastAsia="Verdana" w:hAnsiTheme="minorHAnsi" w:cstheme="minorHAnsi"/>
                <w:szCs w:val="20"/>
              </w:rPr>
            </w:pPr>
          </w:p>
          <w:p w14:paraId="755F071C" w14:textId="77777777" w:rsidR="003941C3" w:rsidRDefault="003941C3" w:rsidP="002C06FB">
            <w:pPr>
              <w:rPr>
                <w:rFonts w:asciiTheme="minorHAnsi" w:eastAsia="Verdana" w:hAnsiTheme="minorHAnsi" w:cstheme="minorHAnsi"/>
                <w:szCs w:val="20"/>
              </w:rPr>
            </w:pPr>
          </w:p>
          <w:p w14:paraId="61C5B5DF" w14:textId="77777777" w:rsidR="00A43657" w:rsidRDefault="00A43657" w:rsidP="002C06FB">
            <w:pPr>
              <w:rPr>
                <w:rFonts w:asciiTheme="minorHAnsi" w:eastAsia="Verdana" w:hAnsiTheme="minorHAnsi" w:cstheme="minorHAnsi"/>
                <w:szCs w:val="20"/>
              </w:rPr>
            </w:pPr>
          </w:p>
          <w:p w14:paraId="23349CBA" w14:textId="77777777" w:rsidR="00A43657" w:rsidRDefault="00A43657" w:rsidP="002C06FB">
            <w:pPr>
              <w:rPr>
                <w:rFonts w:asciiTheme="minorHAnsi" w:eastAsia="Verdana" w:hAnsiTheme="minorHAnsi" w:cstheme="minorHAnsi"/>
                <w:szCs w:val="20"/>
              </w:rPr>
            </w:pPr>
          </w:p>
          <w:p w14:paraId="5F1575A6" w14:textId="77777777" w:rsidR="00A43657" w:rsidRDefault="00A43657" w:rsidP="002C06FB">
            <w:pPr>
              <w:rPr>
                <w:rFonts w:asciiTheme="minorHAnsi" w:eastAsia="Verdana" w:hAnsiTheme="minorHAnsi" w:cstheme="minorHAnsi"/>
                <w:szCs w:val="20"/>
              </w:rPr>
            </w:pPr>
          </w:p>
          <w:p w14:paraId="5EB068AD" w14:textId="77777777" w:rsidR="00A43657" w:rsidRPr="004E4A3B" w:rsidRDefault="00A43657" w:rsidP="002C06FB">
            <w:pPr>
              <w:rPr>
                <w:rFonts w:asciiTheme="minorHAnsi" w:eastAsia="Verdana" w:hAnsiTheme="minorHAnsi" w:cstheme="minorHAnsi"/>
                <w:szCs w:val="20"/>
              </w:rPr>
            </w:pPr>
          </w:p>
          <w:p w14:paraId="44B06770" w14:textId="21DEA4A5" w:rsidR="003941C3" w:rsidRPr="004E4A3B" w:rsidRDefault="003941C3" w:rsidP="002C06FB">
            <w:pPr>
              <w:rPr>
                <w:rFonts w:asciiTheme="minorHAnsi" w:eastAsia="Verdana" w:hAnsiTheme="minorHAnsi" w:cstheme="minorHAnsi"/>
                <w:szCs w:val="20"/>
              </w:rPr>
            </w:pPr>
          </w:p>
        </w:tc>
      </w:tr>
    </w:tbl>
    <w:p w14:paraId="6150B489" w14:textId="77777777" w:rsidR="00A43657" w:rsidRDefault="00A43657" w:rsidP="00A43657">
      <w:pPr>
        <w:rPr>
          <w:rFonts w:asciiTheme="minorHAnsi" w:eastAsia="Verdana" w:hAnsiTheme="minorHAnsi" w:cstheme="minorHAnsi"/>
          <w:szCs w:val="20"/>
        </w:rPr>
      </w:pPr>
    </w:p>
    <w:p w14:paraId="6A1B22E1" w14:textId="77777777" w:rsidR="00A43657" w:rsidRDefault="00A43657" w:rsidP="00A43657">
      <w:pPr>
        <w:rPr>
          <w:rFonts w:asciiTheme="minorHAnsi" w:eastAsia="Verdana" w:hAnsiTheme="minorHAnsi" w:cstheme="minorHAnsi"/>
          <w:szCs w:val="20"/>
        </w:rPr>
      </w:pPr>
    </w:p>
    <w:p w14:paraId="1CBE7EA0" w14:textId="77777777" w:rsidR="00A43657" w:rsidRDefault="00A43657" w:rsidP="00A43657">
      <w:pPr>
        <w:rPr>
          <w:rFonts w:asciiTheme="minorHAnsi" w:eastAsia="Verdana" w:hAnsiTheme="minorHAnsi" w:cstheme="minorHAnsi"/>
          <w:szCs w:val="20"/>
        </w:rPr>
      </w:pPr>
    </w:p>
    <w:p w14:paraId="22F78760" w14:textId="77777777" w:rsidR="00A43657" w:rsidRDefault="00A43657" w:rsidP="00A43657">
      <w:pPr>
        <w:rPr>
          <w:rFonts w:asciiTheme="minorHAnsi" w:eastAsia="Verdana" w:hAnsiTheme="minorHAnsi" w:cstheme="minorHAnsi"/>
          <w:szCs w:val="20"/>
        </w:rPr>
      </w:pPr>
    </w:p>
    <w:p w14:paraId="65840801" w14:textId="77777777" w:rsidR="00A43657" w:rsidRDefault="00A43657" w:rsidP="00A43657">
      <w:pPr>
        <w:rPr>
          <w:rFonts w:asciiTheme="minorHAnsi" w:eastAsia="Verdana" w:hAnsiTheme="minorHAnsi" w:cstheme="minorHAnsi"/>
          <w:szCs w:val="20"/>
        </w:rPr>
      </w:pPr>
    </w:p>
    <w:p w14:paraId="047F57A2" w14:textId="77777777" w:rsidR="00A43657" w:rsidRDefault="00A43657" w:rsidP="00A43657">
      <w:pPr>
        <w:rPr>
          <w:rFonts w:asciiTheme="minorHAnsi" w:eastAsia="Verdana" w:hAnsiTheme="minorHAnsi" w:cstheme="minorHAnsi"/>
          <w:szCs w:val="20"/>
        </w:rPr>
      </w:pPr>
    </w:p>
    <w:p w14:paraId="6A44B8E4" w14:textId="77777777" w:rsidR="00A43657" w:rsidRDefault="00A43657" w:rsidP="00A43657">
      <w:pPr>
        <w:rPr>
          <w:rFonts w:asciiTheme="minorHAnsi" w:eastAsia="Verdana" w:hAnsiTheme="minorHAnsi" w:cstheme="minorHAnsi"/>
          <w:szCs w:val="20"/>
        </w:rPr>
      </w:pPr>
    </w:p>
    <w:p w14:paraId="6C3A3FC9" w14:textId="77777777" w:rsidR="00A43657" w:rsidRDefault="00A43657" w:rsidP="00A43657">
      <w:pPr>
        <w:rPr>
          <w:rFonts w:asciiTheme="minorHAnsi" w:eastAsia="Verdana" w:hAnsiTheme="minorHAnsi" w:cstheme="minorHAnsi"/>
          <w:szCs w:val="20"/>
        </w:rPr>
      </w:pPr>
    </w:p>
    <w:p w14:paraId="5BF9D20E" w14:textId="77777777" w:rsidR="00A43657" w:rsidRDefault="00A43657" w:rsidP="00A43657">
      <w:pPr>
        <w:rPr>
          <w:rFonts w:asciiTheme="minorHAnsi" w:eastAsia="Verdana" w:hAnsiTheme="minorHAnsi" w:cstheme="minorHAnsi"/>
          <w:szCs w:val="20"/>
        </w:rPr>
      </w:pPr>
    </w:p>
    <w:p w14:paraId="7FB3DF7F" w14:textId="77777777" w:rsidR="00A43657" w:rsidRDefault="00A43657" w:rsidP="00A43657">
      <w:pPr>
        <w:rPr>
          <w:rFonts w:asciiTheme="minorHAnsi" w:eastAsia="Verdana" w:hAnsiTheme="minorHAnsi" w:cstheme="minorHAnsi"/>
          <w:szCs w:val="20"/>
        </w:rPr>
      </w:pPr>
    </w:p>
    <w:p w14:paraId="25099A1D" w14:textId="77777777" w:rsidR="00A43657" w:rsidRDefault="00A43657" w:rsidP="00A43657">
      <w:pPr>
        <w:rPr>
          <w:rFonts w:asciiTheme="minorHAnsi" w:eastAsia="Verdana" w:hAnsiTheme="minorHAnsi" w:cstheme="minorHAnsi"/>
          <w:szCs w:val="20"/>
        </w:rPr>
      </w:pPr>
    </w:p>
    <w:p w14:paraId="51419F7F" w14:textId="77777777" w:rsidR="00A43657" w:rsidRDefault="00A43657" w:rsidP="00A43657">
      <w:pPr>
        <w:rPr>
          <w:rFonts w:asciiTheme="minorHAnsi" w:eastAsia="Verdana" w:hAnsiTheme="minorHAnsi" w:cstheme="minorHAnsi"/>
          <w:szCs w:val="20"/>
        </w:rPr>
      </w:pPr>
    </w:p>
    <w:p w14:paraId="14AAD33D" w14:textId="77777777" w:rsidR="00A43657" w:rsidRDefault="00A43657" w:rsidP="00A43657">
      <w:pPr>
        <w:rPr>
          <w:rFonts w:asciiTheme="minorHAnsi" w:eastAsia="Verdana" w:hAnsiTheme="minorHAnsi" w:cstheme="minorHAnsi"/>
          <w:szCs w:val="20"/>
        </w:rPr>
      </w:pPr>
    </w:p>
    <w:p w14:paraId="393B662C" w14:textId="77777777" w:rsidR="00A43657" w:rsidRDefault="00A43657" w:rsidP="00A43657">
      <w:pPr>
        <w:rPr>
          <w:rFonts w:asciiTheme="minorHAnsi" w:eastAsia="Verdana" w:hAnsiTheme="minorHAnsi" w:cstheme="minorHAnsi"/>
          <w:szCs w:val="20"/>
        </w:rPr>
      </w:pPr>
    </w:p>
    <w:p w14:paraId="0916C08E" w14:textId="52596560" w:rsidR="004555E1" w:rsidRPr="00A43657" w:rsidRDefault="004555E1" w:rsidP="00A43657">
      <w:pPr>
        <w:pStyle w:val="ListParagraph"/>
        <w:numPr>
          <w:ilvl w:val="0"/>
          <w:numId w:val="14"/>
        </w:numPr>
        <w:spacing w:line="360" w:lineRule="auto"/>
        <w:rPr>
          <w:rFonts w:asciiTheme="minorHAnsi" w:eastAsia="Verdana" w:hAnsiTheme="minorHAnsi" w:cstheme="minorHAnsi"/>
          <w:szCs w:val="20"/>
        </w:rPr>
      </w:pPr>
      <w:r w:rsidRPr="00A43657">
        <w:rPr>
          <w:rFonts w:asciiTheme="minorHAnsi" w:eastAsia="Verdana" w:hAnsiTheme="minorHAnsi" w:cstheme="minorHAnsi"/>
          <w:szCs w:val="20"/>
        </w:rPr>
        <w:t>Create two files named “L08_Exercise5_about.html” and “L08_Exercise5_hobbies.html</w:t>
      </w:r>
      <w:proofErr w:type="gramStart"/>
      <w:r w:rsidRPr="00A43657">
        <w:rPr>
          <w:rFonts w:asciiTheme="minorHAnsi" w:eastAsia="Verdana" w:hAnsiTheme="minorHAnsi" w:cstheme="minorHAnsi"/>
          <w:szCs w:val="20"/>
        </w:rPr>
        <w:t>” .</w:t>
      </w:r>
      <w:proofErr w:type="gramEnd"/>
      <w:r w:rsidRPr="00A43657">
        <w:rPr>
          <w:rFonts w:asciiTheme="minorHAnsi" w:eastAsia="Verdana" w:hAnsiTheme="minorHAnsi" w:cstheme="minorHAnsi"/>
          <w:szCs w:val="20"/>
        </w:rPr>
        <w:t xml:space="preserve"> </w:t>
      </w:r>
    </w:p>
    <w:p w14:paraId="569B57CE" w14:textId="2EBC5834" w:rsidR="000078FC" w:rsidRPr="004E4A3B" w:rsidRDefault="004555E1" w:rsidP="00A43657">
      <w:pPr>
        <w:spacing w:line="360" w:lineRule="auto"/>
        <w:ind w:left="360"/>
        <w:rPr>
          <w:rFonts w:asciiTheme="minorHAnsi" w:eastAsia="Verdana" w:hAnsiTheme="minorHAnsi" w:cstheme="minorHAnsi"/>
          <w:szCs w:val="20"/>
        </w:rPr>
      </w:pPr>
      <w:r w:rsidRPr="004E4A3B">
        <w:rPr>
          <w:rFonts w:asciiTheme="minorHAnsi" w:eastAsia="Verdana" w:hAnsiTheme="minorHAnsi" w:cstheme="minorHAnsi"/>
          <w:szCs w:val="20"/>
        </w:rPr>
        <w:t>Open and copy the code from “L08_ Exercise5.html” into “L08_Exercise5_about.html” and “L08_Exercise5_hobbies.html</w:t>
      </w:r>
      <w:proofErr w:type="gramStart"/>
      <w:r w:rsidRPr="004E4A3B">
        <w:rPr>
          <w:rFonts w:asciiTheme="minorHAnsi" w:eastAsia="Verdana" w:hAnsiTheme="minorHAnsi" w:cstheme="minorHAnsi"/>
          <w:szCs w:val="20"/>
        </w:rPr>
        <w:t>” .</w:t>
      </w:r>
      <w:proofErr w:type="gramEnd"/>
    </w:p>
    <w:p w14:paraId="1C46824B" w14:textId="77777777" w:rsidR="004555E1" w:rsidRPr="004555E1" w:rsidRDefault="004555E1" w:rsidP="00A43657">
      <w:pPr>
        <w:spacing w:line="360" w:lineRule="auto"/>
        <w:ind w:left="360"/>
        <w:rPr>
          <w:rFonts w:asciiTheme="minorHAnsi" w:eastAsia="Verdana" w:hAnsiTheme="minorHAnsi" w:cstheme="minorHAnsi"/>
          <w:szCs w:val="20"/>
        </w:rPr>
      </w:pPr>
      <w:r w:rsidRPr="004555E1">
        <w:rPr>
          <w:rFonts w:asciiTheme="minorHAnsi" w:eastAsia="Verdana" w:hAnsiTheme="minorHAnsi" w:cstheme="minorHAnsi"/>
          <w:szCs w:val="20"/>
        </w:rPr>
        <w:t xml:space="preserve">Modify the code “L08_Exercise5_about.html” and “L08_Exercise5_hobbies.html” to include the following using the relevant HTML elements(&lt;nav&gt;, &lt;header&gt;, &lt;article&gt;, </w:t>
      </w:r>
      <w:proofErr w:type="spellStart"/>
      <w:r w:rsidRPr="004555E1">
        <w:rPr>
          <w:rFonts w:asciiTheme="minorHAnsi" w:eastAsia="Verdana" w:hAnsiTheme="minorHAnsi" w:cstheme="minorHAnsi"/>
          <w:szCs w:val="20"/>
        </w:rPr>
        <w:t>etc</w:t>
      </w:r>
      <w:proofErr w:type="spellEnd"/>
      <w:r w:rsidRPr="004555E1">
        <w:rPr>
          <w:rFonts w:asciiTheme="minorHAnsi" w:eastAsia="Verdana" w:hAnsiTheme="minorHAnsi" w:cstheme="minorHAnsi"/>
          <w:szCs w:val="20"/>
        </w:rPr>
        <w:t>):</w:t>
      </w:r>
    </w:p>
    <w:p w14:paraId="580147CB" w14:textId="77777777" w:rsidR="004555E1" w:rsidRPr="004E4A3B" w:rsidRDefault="004555E1" w:rsidP="004555E1">
      <w:pPr>
        <w:pStyle w:val="ListParagraph"/>
        <w:numPr>
          <w:ilvl w:val="0"/>
          <w:numId w:val="15"/>
        </w:numPr>
        <w:rPr>
          <w:rFonts w:asciiTheme="minorHAnsi" w:eastAsia="Verdana" w:hAnsiTheme="minorHAnsi" w:cstheme="minorHAnsi"/>
          <w:szCs w:val="20"/>
        </w:rPr>
      </w:pPr>
      <w:r w:rsidRPr="004E4A3B">
        <w:rPr>
          <w:rFonts w:asciiTheme="minorHAnsi" w:eastAsia="Verdana" w:hAnsiTheme="minorHAnsi" w:cstheme="minorHAnsi"/>
          <w:szCs w:val="20"/>
        </w:rPr>
        <w:t>Navigation links for the 2 webpages</w:t>
      </w:r>
    </w:p>
    <w:p w14:paraId="442C1AB3" w14:textId="77777777" w:rsidR="004555E1" w:rsidRPr="004E4A3B" w:rsidRDefault="004555E1" w:rsidP="004555E1">
      <w:pPr>
        <w:pStyle w:val="ListParagraph"/>
        <w:numPr>
          <w:ilvl w:val="0"/>
          <w:numId w:val="15"/>
        </w:numPr>
        <w:rPr>
          <w:rFonts w:asciiTheme="minorHAnsi" w:eastAsia="Verdana" w:hAnsiTheme="minorHAnsi" w:cstheme="minorHAnsi"/>
          <w:szCs w:val="20"/>
        </w:rPr>
      </w:pPr>
      <w:r w:rsidRPr="004E4A3B">
        <w:rPr>
          <w:rFonts w:asciiTheme="minorHAnsi" w:eastAsia="Verdana" w:hAnsiTheme="minorHAnsi" w:cstheme="minorHAnsi"/>
          <w:szCs w:val="20"/>
        </w:rPr>
        <w:t>Focused content for the 2 webpages</w:t>
      </w:r>
    </w:p>
    <w:p w14:paraId="6B092AB4" w14:textId="77777777" w:rsidR="004555E1" w:rsidRPr="004E4A3B" w:rsidRDefault="004555E1" w:rsidP="004555E1">
      <w:pPr>
        <w:pStyle w:val="ListParagraph"/>
        <w:numPr>
          <w:ilvl w:val="0"/>
          <w:numId w:val="15"/>
        </w:numPr>
        <w:rPr>
          <w:rFonts w:asciiTheme="minorHAnsi" w:eastAsia="Verdana" w:hAnsiTheme="minorHAnsi" w:cstheme="minorHAnsi"/>
          <w:szCs w:val="20"/>
        </w:rPr>
      </w:pPr>
      <w:r w:rsidRPr="004E4A3B">
        <w:rPr>
          <w:rFonts w:asciiTheme="minorHAnsi" w:eastAsia="Verdana" w:hAnsiTheme="minorHAnsi" w:cstheme="minorHAnsi"/>
          <w:szCs w:val="20"/>
        </w:rPr>
        <w:t>Details about personal social media accounts in the footer</w:t>
      </w:r>
    </w:p>
    <w:p w14:paraId="59B827E3" w14:textId="77777777" w:rsidR="004555E1" w:rsidRPr="004555E1" w:rsidRDefault="004555E1" w:rsidP="004555E1">
      <w:pPr>
        <w:rPr>
          <w:rFonts w:asciiTheme="minorHAnsi" w:eastAsia="Verdana" w:hAnsiTheme="minorHAnsi" w:cstheme="minorHAnsi"/>
          <w:szCs w:val="20"/>
        </w:rPr>
      </w:pPr>
    </w:p>
    <w:p w14:paraId="3A6205D3" w14:textId="0743683A" w:rsidR="004555E1" w:rsidRPr="004E4A3B" w:rsidRDefault="004555E1" w:rsidP="004555E1">
      <w:pPr>
        <w:ind w:left="284"/>
        <w:rPr>
          <w:rFonts w:asciiTheme="minorHAnsi" w:eastAsia="Verdana" w:hAnsiTheme="minorHAnsi" w:cstheme="minorHAnsi"/>
          <w:szCs w:val="20"/>
        </w:rPr>
      </w:pPr>
      <w:r w:rsidRPr="004E4A3B">
        <w:rPr>
          <w:rFonts w:asciiTheme="minorHAnsi" w:eastAsia="Verdana" w:hAnsiTheme="minorHAnsi" w:cstheme="minorHAnsi"/>
          <w:szCs w:val="20"/>
        </w:rPr>
        <w:t xml:space="preserve">The webpages should look </w:t>
      </w:r>
      <w:proofErr w:type="gramStart"/>
      <w:r w:rsidRPr="004E4A3B">
        <w:rPr>
          <w:rFonts w:asciiTheme="minorHAnsi" w:eastAsia="Verdana" w:hAnsiTheme="minorHAnsi" w:cstheme="minorHAnsi"/>
          <w:szCs w:val="20"/>
        </w:rPr>
        <w:t>similar to</w:t>
      </w:r>
      <w:proofErr w:type="gramEnd"/>
      <w:r w:rsidRPr="004E4A3B">
        <w:rPr>
          <w:rFonts w:asciiTheme="minorHAnsi" w:eastAsia="Verdana" w:hAnsiTheme="minorHAnsi" w:cstheme="minorHAnsi"/>
          <w:szCs w:val="20"/>
        </w:rPr>
        <w:t xml:space="preserve"> below, and the navigation links should bring me to the correct webpage when it is clicked.</w:t>
      </w:r>
    </w:p>
    <w:p w14:paraId="008DDD2E" w14:textId="77777777" w:rsidR="004555E1" w:rsidRPr="004E4A3B" w:rsidRDefault="004555E1">
      <w:pPr>
        <w:rPr>
          <w:rFonts w:asciiTheme="minorHAnsi" w:eastAsia="Verdana" w:hAnsiTheme="minorHAnsi" w:cstheme="minorHAnsi"/>
          <w:szCs w:val="20"/>
        </w:rPr>
      </w:pPr>
    </w:p>
    <w:p w14:paraId="6568217A" w14:textId="77777777" w:rsidR="004555E1" w:rsidRPr="004E4A3B" w:rsidRDefault="004555E1">
      <w:pPr>
        <w:rPr>
          <w:rFonts w:asciiTheme="minorHAnsi" w:eastAsia="Verdana" w:hAnsiTheme="minorHAnsi" w:cstheme="minorHAnsi"/>
          <w:szCs w:val="20"/>
        </w:rPr>
      </w:pPr>
    </w:p>
    <w:p w14:paraId="5C3F2632" w14:textId="01BA04E2" w:rsidR="006F4E80" w:rsidRPr="004E4A3B" w:rsidRDefault="004555E1">
      <w:pPr>
        <w:rPr>
          <w:rFonts w:asciiTheme="minorHAnsi" w:eastAsia="Verdana" w:hAnsiTheme="minorHAnsi" w:cstheme="minorHAnsi"/>
          <w:szCs w:val="20"/>
        </w:rPr>
      </w:pPr>
      <w:r w:rsidRPr="004E4A3B">
        <w:rPr>
          <w:rFonts w:asciiTheme="minorHAnsi" w:hAnsiTheme="minorHAnsi" w:cstheme="minorHAnsi"/>
          <w:noProof/>
        </w:rPr>
        <w:lastRenderedPageBreak/>
        <w:drawing>
          <wp:inline distT="0" distB="0" distL="0" distR="0" wp14:anchorId="585A0B58" wp14:editId="24F97B09">
            <wp:extent cx="4286707" cy="1996646"/>
            <wp:effectExtent l="0" t="0" r="0" b="0"/>
            <wp:docPr id="71507780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077805" name="Picture 1" descr="A screenshot of a computer&#10;&#10;Description automatically generated with medium confidence"/>
                    <pic:cNvPicPr/>
                  </pic:nvPicPr>
                  <pic:blipFill>
                    <a:blip r:embed="rId13"/>
                    <a:stretch>
                      <a:fillRect/>
                    </a:stretch>
                  </pic:blipFill>
                  <pic:spPr>
                    <a:xfrm>
                      <a:off x="0" y="0"/>
                      <a:ext cx="4291347" cy="1998807"/>
                    </a:xfrm>
                    <a:prstGeom prst="rect">
                      <a:avLst/>
                    </a:prstGeom>
                  </pic:spPr>
                </pic:pic>
              </a:graphicData>
            </a:graphic>
          </wp:inline>
        </w:drawing>
      </w:r>
    </w:p>
    <w:p w14:paraId="618A9356" w14:textId="77777777" w:rsidR="006F4E80" w:rsidRPr="004E4A3B" w:rsidRDefault="006F4E80">
      <w:pPr>
        <w:rPr>
          <w:rFonts w:asciiTheme="minorHAnsi" w:eastAsia="Verdana" w:hAnsiTheme="minorHAnsi" w:cstheme="minorHAnsi"/>
          <w:szCs w:val="20"/>
        </w:rPr>
      </w:pPr>
    </w:p>
    <w:p w14:paraId="76F6828A" w14:textId="77777777" w:rsidR="004555E1" w:rsidRPr="004E4A3B" w:rsidRDefault="004555E1" w:rsidP="004555E1">
      <w:pPr>
        <w:rPr>
          <w:rFonts w:asciiTheme="minorHAnsi" w:eastAsia="Verdana" w:hAnsiTheme="minorHAnsi" w:cstheme="minorHAnsi"/>
          <w:szCs w:val="20"/>
        </w:rPr>
      </w:pPr>
      <w:r w:rsidRPr="004E4A3B">
        <w:rPr>
          <w:rFonts w:asciiTheme="minorHAnsi" w:eastAsia="Verdana" w:hAnsiTheme="minorHAnsi" w:cstheme="minorHAnsi"/>
          <w:szCs w:val="20"/>
        </w:rPr>
        <w:t>Paste the code below</w:t>
      </w:r>
    </w:p>
    <w:tbl>
      <w:tblPr>
        <w:tblStyle w:val="TableGrid"/>
        <w:tblW w:w="0" w:type="auto"/>
        <w:tblLook w:val="04A0" w:firstRow="1" w:lastRow="0" w:firstColumn="1" w:lastColumn="0" w:noHBand="0" w:noVBand="1"/>
      </w:tblPr>
      <w:tblGrid>
        <w:gridCol w:w="9980"/>
      </w:tblGrid>
      <w:tr w:rsidR="004555E1" w:rsidRPr="004E4A3B" w14:paraId="06914669" w14:textId="77777777">
        <w:tc>
          <w:tcPr>
            <w:tcW w:w="9980" w:type="dxa"/>
          </w:tcPr>
          <w:p w14:paraId="391F83BF"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DOCTYPE</w:t>
            </w:r>
            <w:r w:rsidRPr="00C13CEF">
              <w:rPr>
                <w:rFonts w:ascii="Consolas" w:hAnsi="Consolas"/>
                <w:color w:val="CCCCCC"/>
                <w:sz w:val="21"/>
                <w:szCs w:val="21"/>
                <w:lang w:val="en-SG" w:eastAsia="zh-CN"/>
              </w:rPr>
              <w:t xml:space="preserve"> </w:t>
            </w:r>
            <w:r w:rsidRPr="00C13CEF">
              <w:rPr>
                <w:rFonts w:ascii="Consolas" w:hAnsi="Consolas"/>
                <w:color w:val="9CDCFE"/>
                <w:sz w:val="21"/>
                <w:szCs w:val="21"/>
                <w:lang w:val="en-SG" w:eastAsia="zh-CN"/>
              </w:rPr>
              <w:t>html</w:t>
            </w:r>
            <w:r w:rsidRPr="00C13CEF">
              <w:rPr>
                <w:rFonts w:ascii="Consolas" w:hAnsi="Consolas"/>
                <w:color w:val="808080"/>
                <w:sz w:val="21"/>
                <w:szCs w:val="21"/>
                <w:lang w:val="en-SG" w:eastAsia="zh-CN"/>
              </w:rPr>
              <w:t>&gt;</w:t>
            </w:r>
          </w:p>
          <w:p w14:paraId="090E1985"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tml</w:t>
            </w:r>
            <w:r w:rsidRPr="00C13CEF">
              <w:rPr>
                <w:rFonts w:ascii="Consolas" w:hAnsi="Consolas"/>
                <w:color w:val="808080"/>
                <w:sz w:val="21"/>
                <w:szCs w:val="21"/>
                <w:lang w:val="en-SG" w:eastAsia="zh-CN"/>
              </w:rPr>
              <w:t>&gt;</w:t>
            </w:r>
          </w:p>
          <w:p w14:paraId="7CF5C2B4"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w:t>
            </w:r>
            <w:r w:rsidRPr="00C13CEF">
              <w:rPr>
                <w:rFonts w:ascii="Consolas" w:hAnsi="Consolas"/>
                <w:color w:val="808080"/>
                <w:sz w:val="21"/>
                <w:szCs w:val="21"/>
                <w:lang w:val="en-SG" w:eastAsia="zh-CN"/>
              </w:rPr>
              <w:t>&gt;</w:t>
            </w:r>
          </w:p>
          <w:p w14:paraId="7B3B66DA"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title</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About</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title</w:t>
            </w:r>
            <w:r w:rsidRPr="00C13CEF">
              <w:rPr>
                <w:rFonts w:ascii="Consolas" w:hAnsi="Consolas"/>
                <w:color w:val="808080"/>
                <w:sz w:val="21"/>
                <w:szCs w:val="21"/>
                <w:lang w:val="en-SG" w:eastAsia="zh-CN"/>
              </w:rPr>
              <w:t>&gt;</w:t>
            </w:r>
          </w:p>
          <w:p w14:paraId="30E5B5F4"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w:t>
            </w:r>
            <w:r w:rsidRPr="00C13CEF">
              <w:rPr>
                <w:rFonts w:ascii="Consolas" w:hAnsi="Consolas"/>
                <w:color w:val="808080"/>
                <w:sz w:val="21"/>
                <w:szCs w:val="21"/>
                <w:lang w:val="en-SG" w:eastAsia="zh-CN"/>
              </w:rPr>
              <w:t>&gt;</w:t>
            </w:r>
          </w:p>
          <w:p w14:paraId="778215BF"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body</w:t>
            </w:r>
            <w:r w:rsidRPr="00C13CEF">
              <w:rPr>
                <w:rFonts w:ascii="Consolas" w:hAnsi="Consolas"/>
                <w:color w:val="808080"/>
                <w:sz w:val="21"/>
                <w:szCs w:val="21"/>
                <w:lang w:val="en-SG" w:eastAsia="zh-CN"/>
              </w:rPr>
              <w:t>&gt;</w:t>
            </w:r>
          </w:p>
          <w:p w14:paraId="548944DC"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er</w:t>
            </w:r>
            <w:r w:rsidRPr="00C13CEF">
              <w:rPr>
                <w:rFonts w:ascii="Consolas" w:hAnsi="Consolas"/>
                <w:color w:val="808080"/>
                <w:sz w:val="21"/>
                <w:szCs w:val="21"/>
                <w:lang w:val="en-SG" w:eastAsia="zh-CN"/>
              </w:rPr>
              <w:t>&gt;</w:t>
            </w:r>
          </w:p>
          <w:p w14:paraId="31238B28"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1</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About Me</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1</w:t>
            </w:r>
            <w:r w:rsidRPr="00C13CEF">
              <w:rPr>
                <w:rFonts w:ascii="Consolas" w:hAnsi="Consolas"/>
                <w:color w:val="808080"/>
                <w:sz w:val="21"/>
                <w:szCs w:val="21"/>
                <w:lang w:val="en-SG" w:eastAsia="zh-CN"/>
              </w:rPr>
              <w:t>&gt;</w:t>
            </w:r>
          </w:p>
          <w:p w14:paraId="3B9E5233"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er</w:t>
            </w:r>
            <w:r w:rsidRPr="00C13CEF">
              <w:rPr>
                <w:rFonts w:ascii="Consolas" w:hAnsi="Consolas"/>
                <w:color w:val="808080"/>
                <w:sz w:val="21"/>
                <w:szCs w:val="21"/>
                <w:lang w:val="en-SG" w:eastAsia="zh-CN"/>
              </w:rPr>
              <w:t>&gt;</w:t>
            </w:r>
          </w:p>
          <w:p w14:paraId="43C4521B"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href</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L08_Exercise5_about.html"</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About Me</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href</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L08_Exercise5_hobbies.html"</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My Hobbies</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808080"/>
                <w:sz w:val="21"/>
                <w:szCs w:val="21"/>
                <w:lang w:val="en-SG" w:eastAsia="zh-CN"/>
              </w:rPr>
              <w:t>&gt;</w:t>
            </w:r>
          </w:p>
          <w:p w14:paraId="5D8EBF02"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p</w:t>
            </w:r>
            <w:r w:rsidRPr="00C13CEF">
              <w:rPr>
                <w:rFonts w:ascii="Consolas" w:hAnsi="Consolas"/>
                <w:color w:val="808080"/>
                <w:sz w:val="21"/>
                <w:szCs w:val="21"/>
                <w:lang w:val="en-SG" w:eastAsia="zh-CN"/>
              </w:rPr>
              <w:t>&gt;</w:t>
            </w:r>
          </w:p>
          <w:p w14:paraId="48428A77"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Hi I'm Ying Xuan! Welcome to my webpage.</w:t>
            </w:r>
          </w:p>
          <w:p w14:paraId="3BC6CFCC"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p</w:t>
            </w:r>
            <w:r w:rsidRPr="00C13CEF">
              <w:rPr>
                <w:rFonts w:ascii="Consolas" w:hAnsi="Consolas"/>
                <w:color w:val="808080"/>
                <w:sz w:val="21"/>
                <w:szCs w:val="21"/>
                <w:lang w:val="en-SG" w:eastAsia="zh-CN"/>
              </w:rPr>
              <w:t>&gt;</w:t>
            </w:r>
          </w:p>
          <w:p w14:paraId="551E9369"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proofErr w:type="spellStart"/>
            <w:r w:rsidRPr="00C13CEF">
              <w:rPr>
                <w:rFonts w:ascii="Consolas" w:hAnsi="Consolas"/>
                <w:color w:val="569CD6"/>
                <w:sz w:val="21"/>
                <w:szCs w:val="21"/>
                <w:lang w:val="en-SG" w:eastAsia="zh-CN"/>
              </w:rPr>
              <w:t>img</w:t>
            </w:r>
            <w:proofErr w:type="spellEnd"/>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src</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Anonymous.jpg"</w:t>
            </w:r>
            <w:r w:rsidRPr="00C13CEF">
              <w:rPr>
                <w:rFonts w:ascii="Consolas" w:hAnsi="Consolas"/>
                <w:color w:val="CCCCCC"/>
                <w:sz w:val="21"/>
                <w:szCs w:val="21"/>
                <w:lang w:val="en-SG" w:eastAsia="zh-CN"/>
              </w:rPr>
              <w:t xml:space="preserve"> </w:t>
            </w:r>
            <w:r w:rsidRPr="00C13CEF">
              <w:rPr>
                <w:rFonts w:ascii="Consolas" w:hAnsi="Consolas"/>
                <w:color w:val="9CDCFE"/>
                <w:sz w:val="21"/>
                <w:szCs w:val="21"/>
                <w:lang w:val="en-SG" w:eastAsia="zh-CN"/>
              </w:rPr>
              <w:t>alt</w:t>
            </w:r>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Anonymous"</w:t>
            </w:r>
            <w:r w:rsidRPr="00C13CEF">
              <w:rPr>
                <w:rFonts w:ascii="Consolas" w:hAnsi="Consolas"/>
                <w:color w:val="808080"/>
                <w:sz w:val="21"/>
                <w:szCs w:val="21"/>
                <w:lang w:val="en-SG" w:eastAsia="zh-CN"/>
              </w:rPr>
              <w:t>&gt;</w:t>
            </w:r>
          </w:p>
          <w:p w14:paraId="1109F5DE"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p</w:t>
            </w:r>
            <w:r w:rsidRPr="00C13CEF">
              <w:rPr>
                <w:rFonts w:ascii="Consolas" w:hAnsi="Consolas"/>
                <w:color w:val="808080"/>
                <w:sz w:val="21"/>
                <w:szCs w:val="21"/>
                <w:lang w:val="en-SG" w:eastAsia="zh-CN"/>
              </w:rPr>
              <w:t>&gt;</w:t>
            </w:r>
          </w:p>
          <w:p w14:paraId="462A0D81"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You can connect with me at my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href</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https://www.instagram.com"</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Instagram</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 account!</w:t>
            </w:r>
          </w:p>
          <w:p w14:paraId="5654EF1F"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p</w:t>
            </w:r>
            <w:r w:rsidRPr="00C13CEF">
              <w:rPr>
                <w:rFonts w:ascii="Consolas" w:hAnsi="Consolas"/>
                <w:color w:val="808080"/>
                <w:sz w:val="21"/>
                <w:szCs w:val="21"/>
                <w:lang w:val="en-SG" w:eastAsia="zh-CN"/>
              </w:rPr>
              <w:t>&gt;</w:t>
            </w:r>
          </w:p>
          <w:p w14:paraId="13664943"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body</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 </w:t>
            </w:r>
          </w:p>
          <w:p w14:paraId="56155060"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tml</w:t>
            </w:r>
            <w:r w:rsidRPr="00C13CEF">
              <w:rPr>
                <w:rFonts w:ascii="Consolas" w:hAnsi="Consolas"/>
                <w:color w:val="808080"/>
                <w:sz w:val="21"/>
                <w:szCs w:val="21"/>
                <w:lang w:val="en-SG" w:eastAsia="zh-CN"/>
              </w:rPr>
              <w:t>&gt;</w:t>
            </w:r>
          </w:p>
          <w:p w14:paraId="69FAEA22" w14:textId="6AB2A833" w:rsidR="004555E1" w:rsidRDefault="00C13CEF">
            <w:pPr>
              <w:rPr>
                <w:rFonts w:asciiTheme="minorHAnsi" w:eastAsia="Verdana" w:hAnsiTheme="minorHAnsi" w:cstheme="minorHAnsi"/>
                <w:szCs w:val="20"/>
              </w:rPr>
            </w:pPr>
            <w:r>
              <w:rPr>
                <w:rFonts w:asciiTheme="minorHAnsi" w:eastAsia="Verdana" w:hAnsiTheme="minorHAnsi" w:cstheme="minorHAnsi"/>
                <w:szCs w:val="20"/>
              </w:rPr>
              <w:br/>
            </w:r>
            <w:r>
              <w:rPr>
                <w:rFonts w:asciiTheme="minorHAnsi" w:eastAsia="Verdana" w:hAnsiTheme="minorHAnsi" w:cstheme="minorHAnsi"/>
                <w:szCs w:val="20"/>
              </w:rPr>
              <w:br/>
            </w:r>
            <w:r>
              <w:rPr>
                <w:rFonts w:asciiTheme="minorHAnsi" w:eastAsia="Verdana" w:hAnsiTheme="minorHAnsi" w:cstheme="minorHAnsi"/>
                <w:szCs w:val="20"/>
              </w:rPr>
              <w:br/>
            </w:r>
            <w:r>
              <w:rPr>
                <w:rFonts w:asciiTheme="minorHAnsi" w:eastAsia="Verdana" w:hAnsiTheme="minorHAnsi" w:cstheme="minorHAnsi"/>
                <w:szCs w:val="20"/>
              </w:rPr>
              <w:br/>
            </w:r>
          </w:p>
          <w:p w14:paraId="02D0B9CD"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DOCTYPE</w:t>
            </w:r>
            <w:r w:rsidRPr="00C13CEF">
              <w:rPr>
                <w:rFonts w:ascii="Consolas" w:hAnsi="Consolas"/>
                <w:color w:val="CCCCCC"/>
                <w:sz w:val="21"/>
                <w:szCs w:val="21"/>
                <w:lang w:val="en-SG" w:eastAsia="zh-CN"/>
              </w:rPr>
              <w:t xml:space="preserve"> </w:t>
            </w:r>
            <w:r w:rsidRPr="00C13CEF">
              <w:rPr>
                <w:rFonts w:ascii="Consolas" w:hAnsi="Consolas"/>
                <w:color w:val="9CDCFE"/>
                <w:sz w:val="21"/>
                <w:szCs w:val="21"/>
                <w:lang w:val="en-SG" w:eastAsia="zh-CN"/>
              </w:rPr>
              <w:t>html</w:t>
            </w:r>
            <w:r w:rsidRPr="00C13CEF">
              <w:rPr>
                <w:rFonts w:ascii="Consolas" w:hAnsi="Consolas"/>
                <w:color w:val="808080"/>
                <w:sz w:val="21"/>
                <w:szCs w:val="21"/>
                <w:lang w:val="en-SG" w:eastAsia="zh-CN"/>
              </w:rPr>
              <w:t>&gt;</w:t>
            </w:r>
          </w:p>
          <w:p w14:paraId="1C749590"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tml</w:t>
            </w:r>
            <w:r w:rsidRPr="00C13CEF">
              <w:rPr>
                <w:rFonts w:ascii="Consolas" w:hAnsi="Consolas"/>
                <w:color w:val="808080"/>
                <w:sz w:val="21"/>
                <w:szCs w:val="21"/>
                <w:lang w:val="en-SG" w:eastAsia="zh-CN"/>
              </w:rPr>
              <w:t>&gt;</w:t>
            </w:r>
          </w:p>
          <w:p w14:paraId="3F9A6F9C"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w:t>
            </w:r>
            <w:r w:rsidRPr="00C13CEF">
              <w:rPr>
                <w:rFonts w:ascii="Consolas" w:hAnsi="Consolas"/>
                <w:color w:val="808080"/>
                <w:sz w:val="21"/>
                <w:szCs w:val="21"/>
                <w:lang w:val="en-SG" w:eastAsia="zh-CN"/>
              </w:rPr>
              <w:t>&gt;</w:t>
            </w:r>
          </w:p>
          <w:p w14:paraId="22B88A4B"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title</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Hobbies</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title</w:t>
            </w:r>
            <w:r w:rsidRPr="00C13CEF">
              <w:rPr>
                <w:rFonts w:ascii="Consolas" w:hAnsi="Consolas"/>
                <w:color w:val="808080"/>
                <w:sz w:val="21"/>
                <w:szCs w:val="21"/>
                <w:lang w:val="en-SG" w:eastAsia="zh-CN"/>
              </w:rPr>
              <w:t>&gt;</w:t>
            </w:r>
          </w:p>
          <w:p w14:paraId="1C9E11D3"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w:t>
            </w:r>
            <w:r w:rsidRPr="00C13CEF">
              <w:rPr>
                <w:rFonts w:ascii="Consolas" w:hAnsi="Consolas"/>
                <w:color w:val="808080"/>
                <w:sz w:val="21"/>
                <w:szCs w:val="21"/>
                <w:lang w:val="en-SG" w:eastAsia="zh-CN"/>
              </w:rPr>
              <w:t>&gt;</w:t>
            </w:r>
          </w:p>
          <w:p w14:paraId="771E966E"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body</w:t>
            </w:r>
            <w:r w:rsidRPr="00C13CEF">
              <w:rPr>
                <w:rFonts w:ascii="Consolas" w:hAnsi="Consolas"/>
                <w:color w:val="808080"/>
                <w:sz w:val="21"/>
                <w:szCs w:val="21"/>
                <w:lang w:val="en-SG" w:eastAsia="zh-CN"/>
              </w:rPr>
              <w:t>&gt;</w:t>
            </w:r>
          </w:p>
          <w:p w14:paraId="6B7DDE70"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er</w:t>
            </w:r>
            <w:r w:rsidRPr="00C13CEF">
              <w:rPr>
                <w:rFonts w:ascii="Consolas" w:hAnsi="Consolas"/>
                <w:color w:val="808080"/>
                <w:sz w:val="21"/>
                <w:szCs w:val="21"/>
                <w:lang w:val="en-SG" w:eastAsia="zh-CN"/>
              </w:rPr>
              <w:t>&gt;</w:t>
            </w:r>
          </w:p>
          <w:p w14:paraId="56CB5EDB"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lastRenderedPageBreak/>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1</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My Webpage</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1</w:t>
            </w:r>
            <w:r w:rsidRPr="00C13CEF">
              <w:rPr>
                <w:rFonts w:ascii="Consolas" w:hAnsi="Consolas"/>
                <w:color w:val="808080"/>
                <w:sz w:val="21"/>
                <w:szCs w:val="21"/>
                <w:lang w:val="en-SG" w:eastAsia="zh-CN"/>
              </w:rPr>
              <w:t>&gt;</w:t>
            </w:r>
          </w:p>
          <w:p w14:paraId="5302CE40"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eader</w:t>
            </w:r>
            <w:r w:rsidRPr="00C13CEF">
              <w:rPr>
                <w:rFonts w:ascii="Consolas" w:hAnsi="Consolas"/>
                <w:color w:val="808080"/>
                <w:sz w:val="21"/>
                <w:szCs w:val="21"/>
                <w:lang w:val="en-SG" w:eastAsia="zh-CN"/>
              </w:rPr>
              <w:t>&gt;</w:t>
            </w:r>
          </w:p>
          <w:p w14:paraId="2DAF4D29"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href</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L08_Exercise5_about.html"</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About Me</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href</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L08_Exercise5_hobbies.html"</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My Hobbies</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808080"/>
                <w:sz w:val="21"/>
                <w:szCs w:val="21"/>
                <w:lang w:val="en-SG" w:eastAsia="zh-CN"/>
              </w:rPr>
              <w:t>&gt;</w:t>
            </w:r>
          </w:p>
          <w:p w14:paraId="392FE48D"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2</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My hobbies are</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2</w:t>
            </w:r>
            <w:r w:rsidRPr="00C13CEF">
              <w:rPr>
                <w:rFonts w:ascii="Consolas" w:hAnsi="Consolas"/>
                <w:color w:val="808080"/>
                <w:sz w:val="21"/>
                <w:szCs w:val="21"/>
                <w:lang w:val="en-SG" w:eastAsia="zh-CN"/>
              </w:rPr>
              <w:t>&gt;</w:t>
            </w:r>
          </w:p>
          <w:p w14:paraId="7D5FDA13"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proofErr w:type="spellStart"/>
            <w:r w:rsidRPr="00C13CEF">
              <w:rPr>
                <w:rFonts w:ascii="Consolas" w:hAnsi="Consolas"/>
                <w:color w:val="569CD6"/>
                <w:sz w:val="21"/>
                <w:szCs w:val="21"/>
                <w:lang w:val="en-SG" w:eastAsia="zh-CN"/>
              </w:rPr>
              <w:t>ul</w:t>
            </w:r>
            <w:proofErr w:type="spellEnd"/>
            <w:r w:rsidRPr="00C13CEF">
              <w:rPr>
                <w:rFonts w:ascii="Consolas" w:hAnsi="Consolas"/>
                <w:color w:val="808080"/>
                <w:sz w:val="21"/>
                <w:szCs w:val="21"/>
                <w:lang w:val="en-SG" w:eastAsia="zh-CN"/>
              </w:rPr>
              <w:t>&gt;</w:t>
            </w:r>
          </w:p>
          <w:p w14:paraId="613DF779"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li</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Playing with my cat</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li</w:t>
            </w:r>
            <w:r w:rsidRPr="00C13CEF">
              <w:rPr>
                <w:rFonts w:ascii="Consolas" w:hAnsi="Consolas"/>
                <w:color w:val="808080"/>
                <w:sz w:val="21"/>
                <w:szCs w:val="21"/>
                <w:lang w:val="en-SG" w:eastAsia="zh-CN"/>
              </w:rPr>
              <w:t>&gt;</w:t>
            </w:r>
          </w:p>
          <w:p w14:paraId="214BBE71"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li</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Playing Games</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li</w:t>
            </w:r>
            <w:r w:rsidRPr="00C13CEF">
              <w:rPr>
                <w:rFonts w:ascii="Consolas" w:hAnsi="Consolas"/>
                <w:color w:val="808080"/>
                <w:sz w:val="21"/>
                <w:szCs w:val="21"/>
                <w:lang w:val="en-SG" w:eastAsia="zh-CN"/>
              </w:rPr>
              <w:t>&gt;</w:t>
            </w:r>
          </w:p>
          <w:p w14:paraId="71D5B496"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li</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Building websites with HTML and </w:t>
            </w:r>
            <w:proofErr w:type="gramStart"/>
            <w:r w:rsidRPr="00C13CEF">
              <w:rPr>
                <w:rFonts w:ascii="Consolas" w:hAnsi="Consolas"/>
                <w:color w:val="CCCCCC"/>
                <w:sz w:val="21"/>
                <w:szCs w:val="21"/>
                <w:lang w:val="en-SG" w:eastAsia="zh-CN"/>
              </w:rPr>
              <w:t>CSS :p</w:t>
            </w:r>
            <w:proofErr w:type="gramEnd"/>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li</w:t>
            </w:r>
            <w:r w:rsidRPr="00C13CEF">
              <w:rPr>
                <w:rFonts w:ascii="Consolas" w:hAnsi="Consolas"/>
                <w:color w:val="808080"/>
                <w:sz w:val="21"/>
                <w:szCs w:val="21"/>
                <w:lang w:val="en-SG" w:eastAsia="zh-CN"/>
              </w:rPr>
              <w:t>&gt;</w:t>
            </w:r>
          </w:p>
          <w:p w14:paraId="2E7DDFE5"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proofErr w:type="spellStart"/>
            <w:r w:rsidRPr="00C13CEF">
              <w:rPr>
                <w:rFonts w:ascii="Consolas" w:hAnsi="Consolas"/>
                <w:color w:val="569CD6"/>
                <w:sz w:val="21"/>
                <w:szCs w:val="21"/>
                <w:lang w:val="en-SG" w:eastAsia="zh-CN"/>
              </w:rPr>
              <w:t>ul</w:t>
            </w:r>
            <w:proofErr w:type="spellEnd"/>
            <w:r w:rsidRPr="00C13CEF">
              <w:rPr>
                <w:rFonts w:ascii="Consolas" w:hAnsi="Consolas"/>
                <w:color w:val="808080"/>
                <w:sz w:val="21"/>
                <w:szCs w:val="21"/>
                <w:lang w:val="en-SG" w:eastAsia="zh-CN"/>
              </w:rPr>
              <w:t>&gt;</w:t>
            </w:r>
          </w:p>
          <w:p w14:paraId="2E032258"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href</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https://en.wikipedia.org/wiki/</w:t>
            </w:r>
            <w:proofErr w:type="spellStart"/>
            <w:r w:rsidRPr="00C13CEF">
              <w:rPr>
                <w:rFonts w:ascii="Consolas" w:hAnsi="Consolas"/>
                <w:color w:val="CE9178"/>
                <w:sz w:val="21"/>
                <w:szCs w:val="21"/>
                <w:lang w:val="en-SG" w:eastAsia="zh-CN"/>
              </w:rPr>
              <w:t>List_of_cat_breeds</w:t>
            </w:r>
            <w:proofErr w:type="spellEnd"/>
            <w:r w:rsidRPr="00C13CEF">
              <w:rPr>
                <w:rFonts w:ascii="Consolas" w:hAnsi="Consolas"/>
                <w:color w:val="CE9178"/>
                <w:sz w:val="21"/>
                <w:szCs w:val="21"/>
                <w:lang w:val="en-SG" w:eastAsia="zh-CN"/>
              </w:rPr>
              <w:t>"</w:t>
            </w:r>
            <w:r w:rsidRPr="00C13CEF">
              <w:rPr>
                <w:rFonts w:ascii="Consolas" w:hAnsi="Consolas"/>
                <w:color w:val="808080"/>
                <w:sz w:val="21"/>
                <w:szCs w:val="21"/>
                <w:lang w:val="en-SG" w:eastAsia="zh-CN"/>
              </w:rPr>
              <w:t>&gt;</w:t>
            </w:r>
          </w:p>
          <w:p w14:paraId="49494EC1"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proofErr w:type="spellStart"/>
            <w:r w:rsidRPr="00C13CEF">
              <w:rPr>
                <w:rFonts w:ascii="Consolas" w:hAnsi="Consolas"/>
                <w:color w:val="569CD6"/>
                <w:sz w:val="21"/>
                <w:szCs w:val="21"/>
                <w:lang w:val="en-SG" w:eastAsia="zh-CN"/>
              </w:rPr>
              <w:t>img</w:t>
            </w:r>
            <w:proofErr w:type="spellEnd"/>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src</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cat.jpg"</w:t>
            </w:r>
            <w:r w:rsidRPr="00C13CEF">
              <w:rPr>
                <w:rFonts w:ascii="Consolas" w:hAnsi="Consolas"/>
                <w:color w:val="CCCCCC"/>
                <w:sz w:val="21"/>
                <w:szCs w:val="21"/>
                <w:lang w:val="en-SG" w:eastAsia="zh-CN"/>
              </w:rPr>
              <w:t xml:space="preserve"> </w:t>
            </w:r>
            <w:r w:rsidRPr="00C13CEF">
              <w:rPr>
                <w:rFonts w:ascii="Consolas" w:hAnsi="Consolas"/>
                <w:color w:val="9CDCFE"/>
                <w:sz w:val="21"/>
                <w:szCs w:val="21"/>
                <w:lang w:val="en-SG" w:eastAsia="zh-CN"/>
              </w:rPr>
              <w:t>alt</w:t>
            </w:r>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cat"</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 </w:t>
            </w:r>
          </w:p>
          <w:p w14:paraId="1C5F1237"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808080"/>
                <w:sz w:val="21"/>
                <w:szCs w:val="21"/>
                <w:lang w:val="en-SG" w:eastAsia="zh-CN"/>
              </w:rPr>
              <w:t>&gt;</w:t>
            </w:r>
          </w:p>
          <w:p w14:paraId="064A8221"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p</w:t>
            </w:r>
            <w:r w:rsidRPr="00C13CEF">
              <w:rPr>
                <w:rFonts w:ascii="Consolas" w:hAnsi="Consolas"/>
                <w:color w:val="808080"/>
                <w:sz w:val="21"/>
                <w:szCs w:val="21"/>
                <w:lang w:val="en-SG" w:eastAsia="zh-CN"/>
              </w:rPr>
              <w:t>&gt;</w:t>
            </w:r>
          </w:p>
          <w:p w14:paraId="736EDDAA"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xml:space="preserve">    You can connect with me at my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CCCCCC"/>
                <w:sz w:val="21"/>
                <w:szCs w:val="21"/>
                <w:lang w:val="en-SG" w:eastAsia="zh-CN"/>
              </w:rPr>
              <w:t xml:space="preserve"> </w:t>
            </w:r>
            <w:proofErr w:type="spellStart"/>
            <w:r w:rsidRPr="00C13CEF">
              <w:rPr>
                <w:rFonts w:ascii="Consolas" w:hAnsi="Consolas"/>
                <w:color w:val="9CDCFE"/>
                <w:sz w:val="21"/>
                <w:szCs w:val="21"/>
                <w:lang w:val="en-SG" w:eastAsia="zh-CN"/>
              </w:rPr>
              <w:t>href</w:t>
            </w:r>
            <w:proofErr w:type="spellEnd"/>
            <w:r w:rsidRPr="00C13CEF">
              <w:rPr>
                <w:rFonts w:ascii="Consolas" w:hAnsi="Consolas"/>
                <w:color w:val="CCCCCC"/>
                <w:sz w:val="21"/>
                <w:szCs w:val="21"/>
                <w:lang w:val="en-SG" w:eastAsia="zh-CN"/>
              </w:rPr>
              <w:t>=</w:t>
            </w:r>
            <w:r w:rsidRPr="00C13CEF">
              <w:rPr>
                <w:rFonts w:ascii="Consolas" w:hAnsi="Consolas"/>
                <w:color w:val="CE9178"/>
                <w:sz w:val="21"/>
                <w:szCs w:val="21"/>
                <w:lang w:val="en-SG" w:eastAsia="zh-CN"/>
              </w:rPr>
              <w:t>"https://www.instagram.com"</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Instagram</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a</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 account!</w:t>
            </w:r>
          </w:p>
          <w:p w14:paraId="7F3AAD01"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CCCCCC"/>
                <w:sz w:val="21"/>
                <w:szCs w:val="21"/>
                <w:lang w:val="en-SG" w:eastAsia="zh-CN"/>
              </w:rPr>
              <w:t>   </w:t>
            </w: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p</w:t>
            </w:r>
            <w:r w:rsidRPr="00C13CEF">
              <w:rPr>
                <w:rFonts w:ascii="Consolas" w:hAnsi="Consolas"/>
                <w:color w:val="808080"/>
                <w:sz w:val="21"/>
                <w:szCs w:val="21"/>
                <w:lang w:val="en-SG" w:eastAsia="zh-CN"/>
              </w:rPr>
              <w:t>&gt;</w:t>
            </w:r>
          </w:p>
          <w:p w14:paraId="090BEF16"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body</w:t>
            </w:r>
            <w:r w:rsidRPr="00C13CEF">
              <w:rPr>
                <w:rFonts w:ascii="Consolas" w:hAnsi="Consolas"/>
                <w:color w:val="808080"/>
                <w:sz w:val="21"/>
                <w:szCs w:val="21"/>
                <w:lang w:val="en-SG" w:eastAsia="zh-CN"/>
              </w:rPr>
              <w:t>&gt;</w:t>
            </w:r>
            <w:r w:rsidRPr="00C13CEF">
              <w:rPr>
                <w:rFonts w:ascii="Consolas" w:hAnsi="Consolas"/>
                <w:color w:val="CCCCCC"/>
                <w:sz w:val="21"/>
                <w:szCs w:val="21"/>
                <w:lang w:val="en-SG" w:eastAsia="zh-CN"/>
              </w:rPr>
              <w:t xml:space="preserve"> </w:t>
            </w:r>
          </w:p>
          <w:p w14:paraId="29DFCBE0" w14:textId="77777777" w:rsidR="00C13CEF" w:rsidRPr="00C13CEF" w:rsidRDefault="00C13CEF" w:rsidP="00C13CEF">
            <w:pPr>
              <w:shd w:val="clear" w:color="auto" w:fill="1F1F1F"/>
              <w:spacing w:line="285" w:lineRule="atLeast"/>
              <w:rPr>
                <w:rFonts w:ascii="Consolas" w:hAnsi="Consolas"/>
                <w:color w:val="CCCCCC"/>
                <w:sz w:val="21"/>
                <w:szCs w:val="21"/>
                <w:lang w:val="en-SG" w:eastAsia="zh-CN"/>
              </w:rPr>
            </w:pPr>
            <w:r w:rsidRPr="00C13CEF">
              <w:rPr>
                <w:rFonts w:ascii="Consolas" w:hAnsi="Consolas"/>
                <w:color w:val="808080"/>
                <w:sz w:val="21"/>
                <w:szCs w:val="21"/>
                <w:lang w:val="en-SG" w:eastAsia="zh-CN"/>
              </w:rPr>
              <w:t>&lt;/</w:t>
            </w:r>
            <w:r w:rsidRPr="00C13CEF">
              <w:rPr>
                <w:rFonts w:ascii="Consolas" w:hAnsi="Consolas"/>
                <w:color w:val="569CD6"/>
                <w:sz w:val="21"/>
                <w:szCs w:val="21"/>
                <w:lang w:val="en-SG" w:eastAsia="zh-CN"/>
              </w:rPr>
              <w:t>html</w:t>
            </w:r>
            <w:r w:rsidRPr="00C13CEF">
              <w:rPr>
                <w:rFonts w:ascii="Consolas" w:hAnsi="Consolas"/>
                <w:color w:val="808080"/>
                <w:sz w:val="21"/>
                <w:szCs w:val="21"/>
                <w:lang w:val="en-SG" w:eastAsia="zh-CN"/>
              </w:rPr>
              <w:t>&gt;</w:t>
            </w:r>
          </w:p>
          <w:p w14:paraId="01B98860" w14:textId="77777777" w:rsidR="00C13CEF" w:rsidRPr="004E4A3B" w:rsidRDefault="00C13CEF">
            <w:pPr>
              <w:rPr>
                <w:rFonts w:asciiTheme="minorHAnsi" w:eastAsia="Verdana" w:hAnsiTheme="minorHAnsi" w:cstheme="minorHAnsi"/>
                <w:szCs w:val="20"/>
              </w:rPr>
            </w:pPr>
          </w:p>
          <w:p w14:paraId="59F4F9E2" w14:textId="77777777" w:rsidR="004555E1" w:rsidRPr="004E4A3B" w:rsidRDefault="004555E1">
            <w:pPr>
              <w:rPr>
                <w:rFonts w:asciiTheme="minorHAnsi" w:eastAsia="Verdana" w:hAnsiTheme="minorHAnsi" w:cstheme="minorHAnsi"/>
                <w:szCs w:val="20"/>
              </w:rPr>
            </w:pPr>
          </w:p>
          <w:p w14:paraId="262343A5" w14:textId="77777777" w:rsidR="004555E1" w:rsidRPr="004E4A3B" w:rsidRDefault="004555E1">
            <w:pPr>
              <w:rPr>
                <w:rFonts w:asciiTheme="minorHAnsi" w:eastAsia="Verdana" w:hAnsiTheme="minorHAnsi" w:cstheme="minorHAnsi"/>
                <w:szCs w:val="20"/>
              </w:rPr>
            </w:pPr>
          </w:p>
          <w:p w14:paraId="31E6E40A" w14:textId="77777777" w:rsidR="004555E1" w:rsidRPr="004E4A3B" w:rsidRDefault="004555E1">
            <w:pPr>
              <w:rPr>
                <w:rFonts w:asciiTheme="minorHAnsi" w:eastAsia="Verdana" w:hAnsiTheme="minorHAnsi" w:cstheme="minorHAnsi"/>
                <w:szCs w:val="20"/>
              </w:rPr>
            </w:pPr>
          </w:p>
          <w:p w14:paraId="01C717F9" w14:textId="77777777" w:rsidR="004555E1" w:rsidRPr="004E4A3B" w:rsidRDefault="004555E1">
            <w:pPr>
              <w:rPr>
                <w:rFonts w:asciiTheme="minorHAnsi" w:eastAsia="Verdana" w:hAnsiTheme="minorHAnsi" w:cstheme="minorHAnsi"/>
                <w:szCs w:val="20"/>
              </w:rPr>
            </w:pPr>
          </w:p>
          <w:p w14:paraId="4DEF51BF" w14:textId="77777777" w:rsidR="004555E1" w:rsidRPr="004E4A3B" w:rsidRDefault="004555E1">
            <w:pPr>
              <w:rPr>
                <w:rFonts w:asciiTheme="minorHAnsi" w:eastAsia="Verdana" w:hAnsiTheme="minorHAnsi" w:cstheme="minorHAnsi"/>
                <w:szCs w:val="20"/>
              </w:rPr>
            </w:pPr>
          </w:p>
          <w:p w14:paraId="711FDF42" w14:textId="77777777" w:rsidR="004555E1" w:rsidRPr="004E4A3B" w:rsidRDefault="004555E1">
            <w:pPr>
              <w:rPr>
                <w:rFonts w:asciiTheme="minorHAnsi" w:eastAsia="Verdana" w:hAnsiTheme="minorHAnsi" w:cstheme="minorHAnsi"/>
                <w:szCs w:val="20"/>
              </w:rPr>
            </w:pPr>
          </w:p>
          <w:p w14:paraId="6EC4D3C5" w14:textId="77777777" w:rsidR="004555E1" w:rsidRPr="004E4A3B" w:rsidRDefault="004555E1">
            <w:pPr>
              <w:rPr>
                <w:rFonts w:asciiTheme="minorHAnsi" w:eastAsia="Verdana" w:hAnsiTheme="minorHAnsi" w:cstheme="minorHAnsi"/>
                <w:szCs w:val="20"/>
              </w:rPr>
            </w:pPr>
          </w:p>
          <w:p w14:paraId="0FFD22E2" w14:textId="77777777" w:rsidR="004555E1" w:rsidRPr="004E4A3B" w:rsidRDefault="004555E1">
            <w:pPr>
              <w:rPr>
                <w:rFonts w:asciiTheme="minorHAnsi" w:eastAsia="Verdana" w:hAnsiTheme="minorHAnsi" w:cstheme="minorHAnsi"/>
                <w:szCs w:val="20"/>
              </w:rPr>
            </w:pPr>
          </w:p>
          <w:p w14:paraId="7D2FE461" w14:textId="77777777" w:rsidR="004555E1" w:rsidRDefault="004555E1">
            <w:pPr>
              <w:rPr>
                <w:rFonts w:asciiTheme="minorHAnsi" w:eastAsia="Verdana" w:hAnsiTheme="minorHAnsi" w:cstheme="minorHAnsi"/>
                <w:szCs w:val="20"/>
              </w:rPr>
            </w:pPr>
          </w:p>
          <w:p w14:paraId="7909B52A" w14:textId="77777777" w:rsidR="00A43657" w:rsidRDefault="00A43657">
            <w:pPr>
              <w:rPr>
                <w:rFonts w:asciiTheme="minorHAnsi" w:eastAsia="Verdana" w:hAnsiTheme="minorHAnsi" w:cstheme="minorHAnsi"/>
                <w:szCs w:val="20"/>
              </w:rPr>
            </w:pPr>
          </w:p>
          <w:p w14:paraId="08C8878E" w14:textId="77777777" w:rsidR="00A43657" w:rsidRDefault="00A43657">
            <w:pPr>
              <w:rPr>
                <w:rFonts w:asciiTheme="minorHAnsi" w:eastAsia="Verdana" w:hAnsiTheme="minorHAnsi" w:cstheme="minorHAnsi"/>
                <w:szCs w:val="20"/>
              </w:rPr>
            </w:pPr>
          </w:p>
          <w:p w14:paraId="2AD2107B" w14:textId="77777777" w:rsidR="00A43657" w:rsidRDefault="00A43657">
            <w:pPr>
              <w:rPr>
                <w:rFonts w:asciiTheme="minorHAnsi" w:eastAsia="Verdana" w:hAnsiTheme="minorHAnsi" w:cstheme="minorHAnsi"/>
                <w:szCs w:val="20"/>
              </w:rPr>
            </w:pPr>
          </w:p>
          <w:p w14:paraId="39DC38AE" w14:textId="77777777" w:rsidR="00A43657" w:rsidRPr="004E4A3B" w:rsidRDefault="00A43657">
            <w:pPr>
              <w:rPr>
                <w:rFonts w:asciiTheme="minorHAnsi" w:eastAsia="Verdana" w:hAnsiTheme="minorHAnsi" w:cstheme="minorHAnsi"/>
                <w:szCs w:val="20"/>
              </w:rPr>
            </w:pPr>
          </w:p>
          <w:p w14:paraId="31596ADB" w14:textId="77777777" w:rsidR="004555E1" w:rsidRPr="004E4A3B" w:rsidRDefault="004555E1">
            <w:pPr>
              <w:rPr>
                <w:rFonts w:asciiTheme="minorHAnsi" w:eastAsia="Verdana" w:hAnsiTheme="minorHAnsi" w:cstheme="minorHAnsi"/>
                <w:szCs w:val="20"/>
              </w:rPr>
            </w:pPr>
          </w:p>
          <w:p w14:paraId="4E6512B9" w14:textId="77777777" w:rsidR="004555E1" w:rsidRPr="004E4A3B" w:rsidRDefault="004555E1">
            <w:pPr>
              <w:rPr>
                <w:rFonts w:asciiTheme="minorHAnsi" w:eastAsia="Verdana" w:hAnsiTheme="minorHAnsi" w:cstheme="minorHAnsi"/>
                <w:szCs w:val="20"/>
              </w:rPr>
            </w:pPr>
          </w:p>
          <w:p w14:paraId="168C21C5" w14:textId="77777777" w:rsidR="004555E1" w:rsidRPr="004E4A3B" w:rsidRDefault="004555E1">
            <w:pPr>
              <w:rPr>
                <w:rFonts w:asciiTheme="minorHAnsi" w:eastAsia="Verdana" w:hAnsiTheme="minorHAnsi" w:cstheme="minorHAnsi"/>
                <w:szCs w:val="20"/>
              </w:rPr>
            </w:pPr>
          </w:p>
          <w:p w14:paraId="18F83EE3" w14:textId="77777777" w:rsidR="004555E1" w:rsidRPr="004E4A3B" w:rsidRDefault="004555E1">
            <w:pPr>
              <w:rPr>
                <w:rFonts w:asciiTheme="minorHAnsi" w:eastAsia="Verdana" w:hAnsiTheme="minorHAnsi" w:cstheme="minorHAnsi"/>
                <w:szCs w:val="20"/>
              </w:rPr>
            </w:pPr>
          </w:p>
        </w:tc>
      </w:tr>
    </w:tbl>
    <w:p w14:paraId="5BDF50D8" w14:textId="77777777" w:rsidR="006F4E80" w:rsidRPr="004E4A3B" w:rsidRDefault="006F4E80">
      <w:pPr>
        <w:rPr>
          <w:rFonts w:asciiTheme="minorHAnsi" w:eastAsia="Verdana" w:hAnsiTheme="minorHAnsi" w:cstheme="minorHAnsi"/>
          <w:szCs w:val="20"/>
        </w:rPr>
      </w:pPr>
    </w:p>
    <w:p w14:paraId="0D8F82FC" w14:textId="5C136BBB" w:rsidR="00255C6C" w:rsidRPr="004E4A3B" w:rsidRDefault="00255C6C" w:rsidP="00255C6C">
      <w:pPr>
        <w:pStyle w:val="WSHeadings"/>
        <w:spacing w:after="240"/>
        <w:rPr>
          <w:color w:val="auto"/>
          <w:lang w:val="en-SG"/>
        </w:rPr>
      </w:pPr>
      <w:r w:rsidRPr="004E4A3B">
        <w:rPr>
          <w:color w:val="auto"/>
        </w:rPr>
        <w:t xml:space="preserve">Section </w:t>
      </w:r>
      <w:r w:rsidR="003D1BA6" w:rsidRPr="004E4A3B">
        <w:rPr>
          <w:color w:val="auto"/>
        </w:rPr>
        <w:t>B</w:t>
      </w:r>
      <w:r w:rsidRPr="004E4A3B">
        <w:rPr>
          <w:color w:val="auto"/>
        </w:rPr>
        <w:t xml:space="preserve"> – Linking to the Problem Statement</w:t>
      </w:r>
    </w:p>
    <w:bookmarkEnd w:id="1"/>
    <w:p w14:paraId="15A2D8C8" w14:textId="77777777" w:rsidR="004E4A3B" w:rsidRDefault="004E4A3B" w:rsidP="00C617AF">
      <w:pPr>
        <w:rPr>
          <w:rFonts w:asciiTheme="minorHAnsi" w:eastAsia="Verdana" w:hAnsiTheme="minorHAnsi" w:cstheme="minorHAnsi"/>
          <w:szCs w:val="20"/>
        </w:rPr>
      </w:pPr>
      <w:r w:rsidRPr="004E4A3B">
        <w:rPr>
          <w:rFonts w:asciiTheme="minorHAnsi" w:hAnsiTheme="minorHAnsi" w:cstheme="minorHAnsi"/>
          <w:noProof/>
        </w:rPr>
        <w:drawing>
          <wp:inline distT="0" distB="0" distL="0" distR="0" wp14:anchorId="6A3EF59C" wp14:editId="640F6ECF">
            <wp:extent cx="752475" cy="247650"/>
            <wp:effectExtent l="0" t="0" r="9525" b="0"/>
            <wp:docPr id="464896894" name="Picture 464896894" descr="A picture containing animated cartoon, clipart, animation,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896894" name="Picture 464896894" descr="A picture containing animated cartoon, clipart, animation, carto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t="12238" b="22169"/>
                    <a:stretch>
                      <a:fillRect/>
                    </a:stretch>
                  </pic:blipFill>
                  <pic:spPr bwMode="auto">
                    <a:xfrm>
                      <a:off x="0" y="0"/>
                      <a:ext cx="752475" cy="247650"/>
                    </a:xfrm>
                    <a:prstGeom prst="rect">
                      <a:avLst/>
                    </a:prstGeom>
                    <a:noFill/>
                    <a:ln>
                      <a:noFill/>
                    </a:ln>
                  </pic:spPr>
                </pic:pic>
              </a:graphicData>
            </a:graphic>
          </wp:inline>
        </w:drawing>
      </w:r>
    </w:p>
    <w:p w14:paraId="7DC22715" w14:textId="1110ABC5" w:rsidR="00C617AF" w:rsidRPr="004E4A3B" w:rsidRDefault="00C617AF" w:rsidP="00C617AF">
      <w:pPr>
        <w:rPr>
          <w:rFonts w:asciiTheme="minorHAnsi" w:eastAsia="Verdana" w:hAnsiTheme="minorHAnsi" w:cstheme="minorHAnsi"/>
          <w:szCs w:val="20"/>
        </w:rPr>
      </w:pPr>
      <w:r w:rsidRPr="004E4A3B">
        <w:rPr>
          <w:rFonts w:asciiTheme="minorHAnsi" w:eastAsia="Verdana" w:hAnsiTheme="minorHAnsi" w:cstheme="minorHAnsi"/>
          <w:szCs w:val="20"/>
        </w:rPr>
        <w:t>In your teams, discuss the following</w:t>
      </w:r>
      <w:r w:rsidR="004E4A3B">
        <w:rPr>
          <w:rFonts w:asciiTheme="minorHAnsi" w:eastAsia="Verdana" w:hAnsiTheme="minorHAnsi" w:cstheme="minorHAnsi"/>
          <w:szCs w:val="20"/>
        </w:rPr>
        <w:t xml:space="preserve"> questions:</w:t>
      </w:r>
    </w:p>
    <w:p w14:paraId="03E8FFF0" w14:textId="77777777" w:rsidR="00C617AF" w:rsidRPr="004E4A3B" w:rsidRDefault="00C617AF" w:rsidP="00C617AF">
      <w:pPr>
        <w:rPr>
          <w:rFonts w:asciiTheme="minorHAnsi" w:eastAsia="Verdana" w:hAnsiTheme="minorHAnsi" w:cstheme="minorHAnsi"/>
          <w:szCs w:val="20"/>
        </w:rPr>
      </w:pPr>
    </w:p>
    <w:p w14:paraId="2E1D1EE5" w14:textId="09340A63" w:rsidR="00C617AF" w:rsidRPr="004E4A3B" w:rsidRDefault="00C617AF" w:rsidP="00C617AF">
      <w:pPr>
        <w:pStyle w:val="ListParagraph"/>
        <w:numPr>
          <w:ilvl w:val="0"/>
          <w:numId w:val="16"/>
        </w:numPr>
        <w:rPr>
          <w:rFonts w:asciiTheme="minorHAnsi" w:eastAsia="Verdana" w:hAnsiTheme="minorHAnsi" w:cstheme="minorHAnsi"/>
          <w:szCs w:val="20"/>
        </w:rPr>
      </w:pPr>
      <w:r w:rsidRPr="004E4A3B">
        <w:rPr>
          <w:rFonts w:asciiTheme="minorHAnsi" w:eastAsia="Verdana" w:hAnsiTheme="minorHAnsi" w:cstheme="minorHAnsi"/>
          <w:szCs w:val="20"/>
        </w:rPr>
        <w:t xml:space="preserve">What are the webpages that would be required for the </w:t>
      </w:r>
      <w:proofErr w:type="gramStart"/>
      <w:r w:rsidRPr="004E4A3B">
        <w:rPr>
          <w:rFonts w:asciiTheme="minorHAnsi" w:eastAsia="Verdana" w:hAnsiTheme="minorHAnsi" w:cstheme="minorHAnsi"/>
          <w:szCs w:val="20"/>
        </w:rPr>
        <w:t>option(</w:t>
      </w:r>
      <w:proofErr w:type="gramEnd"/>
      <w:r w:rsidRPr="004E4A3B">
        <w:rPr>
          <w:rFonts w:asciiTheme="minorHAnsi" w:eastAsia="Verdana" w:hAnsiTheme="minorHAnsi" w:cstheme="minorHAnsi"/>
          <w:szCs w:val="20"/>
        </w:rPr>
        <w:t>Refer to PS for options) that you have selected?</w:t>
      </w:r>
    </w:p>
    <w:tbl>
      <w:tblPr>
        <w:tblStyle w:val="TableGrid"/>
        <w:tblW w:w="0" w:type="auto"/>
        <w:tblLook w:val="04A0" w:firstRow="1" w:lastRow="0" w:firstColumn="1" w:lastColumn="0" w:noHBand="0" w:noVBand="1"/>
      </w:tblPr>
      <w:tblGrid>
        <w:gridCol w:w="9980"/>
      </w:tblGrid>
      <w:tr w:rsidR="00C617AF" w:rsidRPr="004E4A3B" w14:paraId="43EBF8A5" w14:textId="77777777" w:rsidTr="00C617AF">
        <w:tc>
          <w:tcPr>
            <w:tcW w:w="10206" w:type="dxa"/>
          </w:tcPr>
          <w:p w14:paraId="3D0F6F5B" w14:textId="77777777" w:rsidR="00761BD4" w:rsidRDefault="00761BD4" w:rsidP="00761BD4">
            <w:pPr>
              <w:rPr>
                <w:rFonts w:asciiTheme="minorHAnsi" w:eastAsia="Verdana" w:hAnsiTheme="minorHAnsi" w:cstheme="minorHAnsi"/>
                <w:szCs w:val="20"/>
              </w:rPr>
            </w:pPr>
            <w:r w:rsidRPr="00761BD4">
              <w:rPr>
                <w:rFonts w:asciiTheme="minorHAnsi" w:eastAsia="Verdana" w:hAnsiTheme="minorHAnsi" w:cstheme="minorHAnsi"/>
                <w:szCs w:val="20"/>
              </w:rPr>
              <w:t>Sustainable Finance:</w:t>
            </w:r>
          </w:p>
          <w:p w14:paraId="09DCF581" w14:textId="77777777" w:rsidR="00761BD4" w:rsidRDefault="00761BD4" w:rsidP="00761BD4">
            <w:pPr>
              <w:rPr>
                <w:rFonts w:asciiTheme="minorHAnsi" w:eastAsia="Verdana" w:hAnsiTheme="minorHAnsi" w:cstheme="minorHAnsi"/>
                <w:szCs w:val="20"/>
              </w:rPr>
            </w:pPr>
          </w:p>
          <w:p w14:paraId="56A24866" w14:textId="77777777" w:rsidR="00761BD4" w:rsidRDefault="00761BD4" w:rsidP="00761BD4">
            <w:pPr>
              <w:pStyle w:val="ListParagraph"/>
              <w:numPr>
                <w:ilvl w:val="0"/>
                <w:numId w:val="22"/>
              </w:numPr>
              <w:rPr>
                <w:rFonts w:asciiTheme="minorHAnsi" w:eastAsia="Verdana" w:hAnsiTheme="minorHAnsi" w:cstheme="minorHAnsi"/>
                <w:szCs w:val="20"/>
              </w:rPr>
            </w:pPr>
            <w:r>
              <w:rPr>
                <w:rFonts w:asciiTheme="minorHAnsi" w:eastAsia="Verdana" w:hAnsiTheme="minorHAnsi" w:cstheme="minorHAnsi"/>
                <w:szCs w:val="20"/>
              </w:rPr>
              <w:t>Home page</w:t>
            </w:r>
          </w:p>
          <w:p w14:paraId="1F5DBDEA" w14:textId="77777777" w:rsidR="00DE5B4A" w:rsidRDefault="00761BD4" w:rsidP="00761BD4">
            <w:pPr>
              <w:pStyle w:val="ListParagraph"/>
              <w:numPr>
                <w:ilvl w:val="0"/>
                <w:numId w:val="22"/>
              </w:numPr>
              <w:rPr>
                <w:rFonts w:asciiTheme="minorHAnsi" w:eastAsia="Verdana" w:hAnsiTheme="minorHAnsi" w:cstheme="minorHAnsi"/>
                <w:szCs w:val="20"/>
              </w:rPr>
            </w:pPr>
            <w:r>
              <w:rPr>
                <w:rFonts w:asciiTheme="minorHAnsi" w:eastAsia="Verdana" w:hAnsiTheme="minorHAnsi" w:cstheme="minorHAnsi"/>
                <w:szCs w:val="20"/>
              </w:rPr>
              <w:lastRenderedPageBreak/>
              <w:t xml:space="preserve">Dashboard </w:t>
            </w:r>
          </w:p>
          <w:p w14:paraId="7F0F2B0D" w14:textId="77777777" w:rsidR="00DE5B4A" w:rsidRDefault="00DE5B4A" w:rsidP="00761BD4">
            <w:pPr>
              <w:pStyle w:val="ListParagraph"/>
              <w:numPr>
                <w:ilvl w:val="0"/>
                <w:numId w:val="22"/>
              </w:numPr>
              <w:rPr>
                <w:rFonts w:asciiTheme="minorHAnsi" w:eastAsia="Verdana" w:hAnsiTheme="minorHAnsi" w:cstheme="minorHAnsi"/>
                <w:szCs w:val="20"/>
              </w:rPr>
            </w:pPr>
            <w:r>
              <w:rPr>
                <w:rFonts w:asciiTheme="minorHAnsi" w:eastAsia="Verdana" w:hAnsiTheme="minorHAnsi" w:cstheme="minorHAnsi"/>
                <w:szCs w:val="20"/>
              </w:rPr>
              <w:t xml:space="preserve">Carbon footprint tracker </w:t>
            </w:r>
          </w:p>
          <w:p w14:paraId="39E43C7F" w14:textId="77777777" w:rsidR="00DE5B4A" w:rsidRDefault="00DE5B4A" w:rsidP="00761BD4">
            <w:pPr>
              <w:pStyle w:val="ListParagraph"/>
              <w:numPr>
                <w:ilvl w:val="0"/>
                <w:numId w:val="22"/>
              </w:numPr>
              <w:rPr>
                <w:rFonts w:asciiTheme="minorHAnsi" w:eastAsia="Verdana" w:hAnsiTheme="minorHAnsi" w:cstheme="minorHAnsi"/>
                <w:szCs w:val="20"/>
              </w:rPr>
            </w:pPr>
            <w:r>
              <w:rPr>
                <w:rFonts w:asciiTheme="minorHAnsi" w:eastAsia="Verdana" w:hAnsiTheme="minorHAnsi" w:cstheme="minorHAnsi"/>
                <w:szCs w:val="20"/>
              </w:rPr>
              <w:t xml:space="preserve">Donation portal </w:t>
            </w:r>
          </w:p>
          <w:p w14:paraId="57A242EA" w14:textId="77777777" w:rsidR="00DE5B4A" w:rsidRDefault="00DE5B4A" w:rsidP="00761BD4">
            <w:pPr>
              <w:pStyle w:val="ListParagraph"/>
              <w:numPr>
                <w:ilvl w:val="0"/>
                <w:numId w:val="22"/>
              </w:numPr>
              <w:rPr>
                <w:rFonts w:asciiTheme="minorHAnsi" w:eastAsia="Verdana" w:hAnsiTheme="minorHAnsi" w:cstheme="minorHAnsi"/>
                <w:szCs w:val="20"/>
              </w:rPr>
            </w:pPr>
            <w:r>
              <w:rPr>
                <w:rFonts w:asciiTheme="minorHAnsi" w:eastAsia="Verdana" w:hAnsiTheme="minorHAnsi" w:cstheme="minorHAnsi"/>
                <w:szCs w:val="20"/>
              </w:rPr>
              <w:t xml:space="preserve">Transaction history </w:t>
            </w:r>
          </w:p>
          <w:p w14:paraId="1D8DEE81" w14:textId="2D8F6F6C" w:rsidR="00C617AF" w:rsidRPr="00761BD4" w:rsidRDefault="00761BD4" w:rsidP="00B13E2C">
            <w:pPr>
              <w:pStyle w:val="ListParagraph"/>
              <w:rPr>
                <w:rFonts w:asciiTheme="minorHAnsi" w:eastAsia="Verdana" w:hAnsiTheme="minorHAnsi" w:cstheme="minorHAnsi"/>
                <w:szCs w:val="20"/>
              </w:rPr>
            </w:pPr>
            <w:r w:rsidRPr="00761BD4">
              <w:rPr>
                <w:rFonts w:asciiTheme="minorHAnsi" w:eastAsia="Verdana" w:hAnsiTheme="minorHAnsi" w:cstheme="minorHAnsi"/>
                <w:szCs w:val="20"/>
              </w:rPr>
              <w:br/>
            </w:r>
          </w:p>
          <w:p w14:paraId="47B64E65" w14:textId="77777777" w:rsidR="00C617AF" w:rsidRPr="004E4A3B" w:rsidRDefault="00C617AF" w:rsidP="00C617AF">
            <w:pPr>
              <w:rPr>
                <w:rFonts w:asciiTheme="minorHAnsi" w:eastAsia="Verdana" w:hAnsiTheme="minorHAnsi" w:cstheme="minorHAnsi"/>
                <w:szCs w:val="20"/>
              </w:rPr>
            </w:pPr>
          </w:p>
          <w:p w14:paraId="352D68E7" w14:textId="77777777" w:rsidR="00C617AF" w:rsidRPr="004E4A3B" w:rsidRDefault="00C617AF" w:rsidP="00C617AF">
            <w:pPr>
              <w:rPr>
                <w:rFonts w:asciiTheme="minorHAnsi" w:eastAsia="Verdana" w:hAnsiTheme="minorHAnsi" w:cstheme="minorHAnsi"/>
                <w:szCs w:val="20"/>
              </w:rPr>
            </w:pPr>
          </w:p>
          <w:p w14:paraId="66D3F7E3" w14:textId="77777777" w:rsidR="00C617AF" w:rsidRPr="004E4A3B" w:rsidRDefault="00C617AF" w:rsidP="00C617AF">
            <w:pPr>
              <w:rPr>
                <w:rFonts w:asciiTheme="minorHAnsi" w:eastAsia="Verdana" w:hAnsiTheme="minorHAnsi" w:cstheme="minorHAnsi"/>
                <w:szCs w:val="20"/>
              </w:rPr>
            </w:pPr>
          </w:p>
          <w:p w14:paraId="6F5250A0" w14:textId="77777777" w:rsidR="00C617AF" w:rsidRPr="004E4A3B" w:rsidRDefault="00C617AF" w:rsidP="00C617AF">
            <w:pPr>
              <w:rPr>
                <w:rFonts w:asciiTheme="minorHAnsi" w:eastAsia="Verdana" w:hAnsiTheme="minorHAnsi" w:cstheme="minorHAnsi"/>
                <w:szCs w:val="20"/>
              </w:rPr>
            </w:pPr>
          </w:p>
        </w:tc>
      </w:tr>
    </w:tbl>
    <w:p w14:paraId="059D8C39" w14:textId="1903493B" w:rsidR="006C327F" w:rsidRPr="004E4A3B" w:rsidRDefault="00C617AF" w:rsidP="00C617AF">
      <w:pPr>
        <w:rPr>
          <w:rFonts w:asciiTheme="minorHAnsi" w:eastAsia="Verdana" w:hAnsiTheme="minorHAnsi" w:cstheme="minorHAnsi"/>
          <w:szCs w:val="20"/>
        </w:rPr>
      </w:pPr>
      <w:r w:rsidRPr="004E4A3B">
        <w:rPr>
          <w:rFonts w:asciiTheme="minorHAnsi" w:eastAsia="Verdana" w:hAnsiTheme="minorHAnsi" w:cstheme="minorHAnsi"/>
          <w:szCs w:val="20"/>
        </w:rPr>
        <w:lastRenderedPageBreak/>
        <w:t xml:space="preserve"> </w:t>
      </w:r>
    </w:p>
    <w:p w14:paraId="23C25D78" w14:textId="77777777" w:rsidR="00C617AF" w:rsidRPr="004E4A3B" w:rsidRDefault="00C617AF" w:rsidP="00C617AF">
      <w:pPr>
        <w:rPr>
          <w:rFonts w:asciiTheme="minorHAnsi" w:eastAsia="Verdana" w:hAnsiTheme="minorHAnsi" w:cstheme="minorHAnsi"/>
          <w:szCs w:val="20"/>
        </w:rPr>
      </w:pPr>
    </w:p>
    <w:p w14:paraId="7B8C7883" w14:textId="56B0A1D5" w:rsidR="00C617AF" w:rsidRPr="004E4A3B" w:rsidRDefault="00C617AF" w:rsidP="00C617AF">
      <w:pPr>
        <w:pStyle w:val="ListParagraph"/>
        <w:numPr>
          <w:ilvl w:val="0"/>
          <w:numId w:val="16"/>
        </w:numPr>
        <w:rPr>
          <w:rFonts w:asciiTheme="minorHAnsi" w:eastAsia="Verdana" w:hAnsiTheme="minorHAnsi" w:cstheme="minorHAnsi"/>
          <w:szCs w:val="20"/>
        </w:rPr>
      </w:pPr>
      <w:r w:rsidRPr="004E4A3B">
        <w:rPr>
          <w:rFonts w:asciiTheme="minorHAnsi" w:eastAsia="Verdana" w:hAnsiTheme="minorHAnsi" w:cstheme="minorHAnsi"/>
          <w:szCs w:val="20"/>
        </w:rPr>
        <w:t>In each webpage, what would the webpage contain?</w:t>
      </w:r>
    </w:p>
    <w:p w14:paraId="35FCD1B3" w14:textId="77777777" w:rsidR="00C617AF" w:rsidRPr="004E4A3B" w:rsidRDefault="00C617AF" w:rsidP="00C617AF">
      <w:pPr>
        <w:rPr>
          <w:rFonts w:asciiTheme="minorHAnsi" w:eastAsia="Verdana" w:hAnsiTheme="minorHAnsi" w:cstheme="minorHAnsi"/>
          <w:szCs w:val="20"/>
        </w:rPr>
      </w:pPr>
    </w:p>
    <w:tbl>
      <w:tblPr>
        <w:tblStyle w:val="TableGrid"/>
        <w:tblW w:w="0" w:type="auto"/>
        <w:tblLook w:val="04A0" w:firstRow="1" w:lastRow="0" w:firstColumn="1" w:lastColumn="0" w:noHBand="0" w:noVBand="1"/>
      </w:tblPr>
      <w:tblGrid>
        <w:gridCol w:w="2754"/>
        <w:gridCol w:w="7226"/>
      </w:tblGrid>
      <w:tr w:rsidR="00C617AF" w:rsidRPr="004E4A3B" w14:paraId="2DB1A57E" w14:textId="77777777" w:rsidTr="00C617AF">
        <w:tc>
          <w:tcPr>
            <w:tcW w:w="2802" w:type="dxa"/>
          </w:tcPr>
          <w:p w14:paraId="32F6F22B" w14:textId="1E33A508" w:rsidR="00C617AF" w:rsidRPr="004E4A3B" w:rsidRDefault="00C617AF" w:rsidP="00C617AF">
            <w:pPr>
              <w:jc w:val="center"/>
              <w:rPr>
                <w:rFonts w:asciiTheme="minorHAnsi" w:eastAsia="Verdana" w:hAnsiTheme="minorHAnsi" w:cstheme="minorHAnsi"/>
                <w:b/>
                <w:bCs/>
                <w:szCs w:val="20"/>
              </w:rPr>
            </w:pPr>
            <w:r w:rsidRPr="004E4A3B">
              <w:rPr>
                <w:rFonts w:asciiTheme="minorHAnsi" w:eastAsia="Verdana" w:hAnsiTheme="minorHAnsi" w:cstheme="minorHAnsi"/>
                <w:b/>
                <w:bCs/>
                <w:szCs w:val="20"/>
              </w:rPr>
              <w:t>Webpage</w:t>
            </w:r>
          </w:p>
        </w:tc>
        <w:tc>
          <w:tcPr>
            <w:tcW w:w="7404" w:type="dxa"/>
          </w:tcPr>
          <w:p w14:paraId="46B520A1" w14:textId="275CF3C3" w:rsidR="00C617AF" w:rsidRPr="004E4A3B" w:rsidRDefault="00C617AF" w:rsidP="00C617AF">
            <w:pPr>
              <w:jc w:val="center"/>
              <w:rPr>
                <w:rFonts w:asciiTheme="minorHAnsi" w:eastAsia="Verdana" w:hAnsiTheme="minorHAnsi" w:cstheme="minorHAnsi"/>
                <w:b/>
                <w:bCs/>
                <w:szCs w:val="20"/>
              </w:rPr>
            </w:pPr>
            <w:r w:rsidRPr="004E4A3B">
              <w:rPr>
                <w:rFonts w:asciiTheme="minorHAnsi" w:eastAsia="Verdana" w:hAnsiTheme="minorHAnsi" w:cstheme="minorHAnsi"/>
                <w:b/>
                <w:bCs/>
                <w:szCs w:val="20"/>
              </w:rPr>
              <w:t>Description of content in the webpage</w:t>
            </w:r>
          </w:p>
        </w:tc>
      </w:tr>
      <w:tr w:rsidR="00C617AF" w:rsidRPr="004E4A3B" w14:paraId="09DD8D75" w14:textId="77777777" w:rsidTr="00C617AF">
        <w:tc>
          <w:tcPr>
            <w:tcW w:w="2802" w:type="dxa"/>
          </w:tcPr>
          <w:p w14:paraId="1326A6EC" w14:textId="27522EF5" w:rsidR="00C617AF" w:rsidRPr="004E4A3B" w:rsidRDefault="00DE5B4A" w:rsidP="00C617AF">
            <w:pPr>
              <w:rPr>
                <w:rFonts w:asciiTheme="minorHAnsi" w:eastAsia="Verdana" w:hAnsiTheme="minorHAnsi" w:cstheme="minorHAnsi"/>
                <w:szCs w:val="20"/>
              </w:rPr>
            </w:pPr>
            <w:r>
              <w:rPr>
                <w:rFonts w:asciiTheme="minorHAnsi" w:eastAsia="Verdana" w:hAnsiTheme="minorHAnsi" w:cstheme="minorHAnsi"/>
                <w:szCs w:val="20"/>
              </w:rPr>
              <w:t xml:space="preserve">Homepage </w:t>
            </w:r>
          </w:p>
        </w:tc>
        <w:tc>
          <w:tcPr>
            <w:tcW w:w="7404" w:type="dxa"/>
          </w:tcPr>
          <w:p w14:paraId="4CDE5E89" w14:textId="08603B7B" w:rsidR="00C617AF" w:rsidRPr="004E4A3B" w:rsidRDefault="00681267" w:rsidP="00C617AF">
            <w:pPr>
              <w:rPr>
                <w:rFonts w:asciiTheme="minorHAnsi" w:eastAsia="Verdana" w:hAnsiTheme="minorHAnsi" w:cstheme="minorHAnsi"/>
                <w:szCs w:val="20"/>
              </w:rPr>
            </w:pPr>
            <w:r>
              <w:rPr>
                <w:rFonts w:asciiTheme="minorHAnsi" w:eastAsia="Verdana" w:hAnsiTheme="minorHAnsi" w:cstheme="minorHAnsi"/>
                <w:szCs w:val="20"/>
              </w:rPr>
              <w:t xml:space="preserve">Overview of the platform, key features and benefits </w:t>
            </w:r>
          </w:p>
        </w:tc>
      </w:tr>
      <w:tr w:rsidR="00C617AF" w:rsidRPr="004E4A3B" w14:paraId="30473177" w14:textId="77777777" w:rsidTr="00C617AF">
        <w:tc>
          <w:tcPr>
            <w:tcW w:w="2802" w:type="dxa"/>
          </w:tcPr>
          <w:p w14:paraId="13887342" w14:textId="4D920A20" w:rsidR="00C617AF" w:rsidRPr="004E4A3B" w:rsidRDefault="00AB460C" w:rsidP="00C617AF">
            <w:pPr>
              <w:rPr>
                <w:rFonts w:asciiTheme="minorHAnsi" w:eastAsia="Verdana" w:hAnsiTheme="minorHAnsi" w:cstheme="minorHAnsi"/>
                <w:szCs w:val="20"/>
              </w:rPr>
            </w:pPr>
            <w:r>
              <w:rPr>
                <w:rFonts w:asciiTheme="minorHAnsi" w:eastAsia="Verdana" w:hAnsiTheme="minorHAnsi" w:cstheme="minorHAnsi"/>
                <w:szCs w:val="20"/>
              </w:rPr>
              <w:t xml:space="preserve">Dashboard </w:t>
            </w:r>
          </w:p>
        </w:tc>
        <w:tc>
          <w:tcPr>
            <w:tcW w:w="7404" w:type="dxa"/>
          </w:tcPr>
          <w:p w14:paraId="74BA75D4" w14:textId="7CB431B7" w:rsidR="00C617AF" w:rsidRPr="004E4A3B" w:rsidRDefault="00AB460C" w:rsidP="00C617AF">
            <w:pPr>
              <w:rPr>
                <w:rFonts w:asciiTheme="minorHAnsi" w:eastAsia="Verdana" w:hAnsiTheme="minorHAnsi" w:cstheme="minorHAnsi"/>
                <w:szCs w:val="20"/>
              </w:rPr>
            </w:pPr>
            <w:r>
              <w:rPr>
                <w:rFonts w:asciiTheme="minorHAnsi" w:eastAsia="Verdana" w:hAnsiTheme="minorHAnsi" w:cstheme="minorHAnsi"/>
                <w:szCs w:val="20"/>
              </w:rPr>
              <w:t>User’s account summary, including balance, recent activities</w:t>
            </w:r>
          </w:p>
        </w:tc>
      </w:tr>
      <w:tr w:rsidR="00C617AF" w:rsidRPr="004E4A3B" w14:paraId="418F664F" w14:textId="77777777" w:rsidTr="00C617AF">
        <w:tc>
          <w:tcPr>
            <w:tcW w:w="2802" w:type="dxa"/>
          </w:tcPr>
          <w:p w14:paraId="364167FD" w14:textId="05047E99" w:rsidR="00C617AF" w:rsidRPr="004E4A3B" w:rsidRDefault="00232288" w:rsidP="00C617AF">
            <w:pPr>
              <w:rPr>
                <w:rFonts w:asciiTheme="minorHAnsi" w:eastAsia="Verdana" w:hAnsiTheme="minorHAnsi" w:cstheme="minorHAnsi"/>
                <w:szCs w:val="20"/>
              </w:rPr>
            </w:pPr>
            <w:r>
              <w:rPr>
                <w:rFonts w:asciiTheme="minorHAnsi" w:eastAsia="Verdana" w:hAnsiTheme="minorHAnsi" w:cstheme="minorHAnsi"/>
                <w:szCs w:val="20"/>
              </w:rPr>
              <w:t xml:space="preserve">Carbon footprint tracker </w:t>
            </w:r>
          </w:p>
        </w:tc>
        <w:tc>
          <w:tcPr>
            <w:tcW w:w="7404" w:type="dxa"/>
          </w:tcPr>
          <w:p w14:paraId="063F32E0" w14:textId="04503216" w:rsidR="00C617AF" w:rsidRPr="004E4A3B" w:rsidRDefault="00232288" w:rsidP="00C617AF">
            <w:pPr>
              <w:rPr>
                <w:rFonts w:asciiTheme="minorHAnsi" w:eastAsia="Verdana" w:hAnsiTheme="minorHAnsi" w:cstheme="minorHAnsi"/>
                <w:szCs w:val="20"/>
              </w:rPr>
            </w:pPr>
            <w:r>
              <w:rPr>
                <w:rFonts w:asciiTheme="minorHAnsi" w:eastAsia="Verdana" w:hAnsiTheme="minorHAnsi" w:cstheme="minorHAnsi"/>
                <w:szCs w:val="20"/>
              </w:rPr>
              <w:t>Tools to track, calculate and manage user’s carbon footprint</w:t>
            </w:r>
          </w:p>
        </w:tc>
      </w:tr>
      <w:tr w:rsidR="00C617AF" w:rsidRPr="004E4A3B" w14:paraId="4A46FEBE" w14:textId="77777777" w:rsidTr="00C617AF">
        <w:tc>
          <w:tcPr>
            <w:tcW w:w="2802" w:type="dxa"/>
          </w:tcPr>
          <w:p w14:paraId="3554C19C" w14:textId="769B681E" w:rsidR="00C617AF" w:rsidRPr="004E4A3B" w:rsidRDefault="00F47B09" w:rsidP="00C617AF">
            <w:pPr>
              <w:rPr>
                <w:rFonts w:asciiTheme="minorHAnsi" w:eastAsia="Verdana" w:hAnsiTheme="minorHAnsi" w:cstheme="minorHAnsi"/>
                <w:szCs w:val="20"/>
              </w:rPr>
            </w:pPr>
            <w:r>
              <w:rPr>
                <w:rFonts w:asciiTheme="minorHAnsi" w:eastAsia="Verdana" w:hAnsiTheme="minorHAnsi" w:cstheme="minorHAnsi"/>
                <w:szCs w:val="20"/>
              </w:rPr>
              <w:t>Donation portal</w:t>
            </w:r>
          </w:p>
        </w:tc>
        <w:tc>
          <w:tcPr>
            <w:tcW w:w="7404" w:type="dxa"/>
          </w:tcPr>
          <w:p w14:paraId="0F946081" w14:textId="3C838177" w:rsidR="00C617AF" w:rsidRPr="004E4A3B" w:rsidRDefault="00060CDB" w:rsidP="00C617AF">
            <w:pPr>
              <w:rPr>
                <w:rFonts w:asciiTheme="minorHAnsi" w:eastAsia="Verdana" w:hAnsiTheme="minorHAnsi" w:cstheme="minorHAnsi"/>
                <w:szCs w:val="20"/>
              </w:rPr>
            </w:pPr>
            <w:r>
              <w:rPr>
                <w:rFonts w:asciiTheme="minorHAnsi" w:eastAsia="Verdana" w:hAnsiTheme="minorHAnsi" w:cstheme="minorHAnsi"/>
                <w:szCs w:val="20"/>
              </w:rPr>
              <w:t>Interface for users to donate to eco-friendly causes, with option to set recurring donations.</w:t>
            </w:r>
          </w:p>
        </w:tc>
      </w:tr>
      <w:tr w:rsidR="00C617AF" w:rsidRPr="004E4A3B" w14:paraId="1CEA69EE" w14:textId="77777777" w:rsidTr="00C617AF">
        <w:tc>
          <w:tcPr>
            <w:tcW w:w="2802" w:type="dxa"/>
          </w:tcPr>
          <w:p w14:paraId="20A79C9C" w14:textId="25583568" w:rsidR="00C617AF" w:rsidRPr="004E4A3B" w:rsidRDefault="00F47B09" w:rsidP="00C617AF">
            <w:pPr>
              <w:rPr>
                <w:rFonts w:asciiTheme="minorHAnsi" w:eastAsia="Verdana" w:hAnsiTheme="minorHAnsi" w:cstheme="minorHAnsi"/>
                <w:szCs w:val="20"/>
              </w:rPr>
            </w:pPr>
            <w:r>
              <w:rPr>
                <w:rFonts w:asciiTheme="minorHAnsi" w:eastAsia="Verdana" w:hAnsiTheme="minorHAnsi" w:cstheme="minorHAnsi"/>
                <w:szCs w:val="20"/>
              </w:rPr>
              <w:t>Transaction history</w:t>
            </w:r>
          </w:p>
        </w:tc>
        <w:tc>
          <w:tcPr>
            <w:tcW w:w="7404" w:type="dxa"/>
          </w:tcPr>
          <w:p w14:paraId="592FE17D" w14:textId="4010C2E5" w:rsidR="00C617AF" w:rsidRPr="004E4A3B" w:rsidRDefault="00060CDB" w:rsidP="00C617AF">
            <w:pPr>
              <w:rPr>
                <w:rFonts w:asciiTheme="minorHAnsi" w:eastAsia="Verdana" w:hAnsiTheme="minorHAnsi" w:cstheme="minorHAnsi"/>
                <w:szCs w:val="20"/>
              </w:rPr>
            </w:pPr>
            <w:r>
              <w:rPr>
                <w:rFonts w:asciiTheme="minorHAnsi" w:eastAsia="Verdana" w:hAnsiTheme="minorHAnsi" w:cstheme="minorHAnsi"/>
                <w:szCs w:val="20"/>
              </w:rPr>
              <w:t xml:space="preserve">Detailed list of all transactions, with filters and search functionality. </w:t>
            </w:r>
          </w:p>
        </w:tc>
      </w:tr>
      <w:tr w:rsidR="00C617AF" w:rsidRPr="004E4A3B" w14:paraId="53F5D6EC" w14:textId="77777777" w:rsidTr="00C617AF">
        <w:tc>
          <w:tcPr>
            <w:tcW w:w="2802" w:type="dxa"/>
          </w:tcPr>
          <w:p w14:paraId="67EE8A0E" w14:textId="77777777" w:rsidR="00C617AF" w:rsidRPr="004E4A3B" w:rsidRDefault="00C617AF" w:rsidP="00C617AF">
            <w:pPr>
              <w:rPr>
                <w:rFonts w:asciiTheme="minorHAnsi" w:eastAsia="Verdana" w:hAnsiTheme="minorHAnsi" w:cstheme="minorHAnsi"/>
                <w:szCs w:val="20"/>
              </w:rPr>
            </w:pPr>
          </w:p>
        </w:tc>
        <w:tc>
          <w:tcPr>
            <w:tcW w:w="7404" w:type="dxa"/>
          </w:tcPr>
          <w:p w14:paraId="45331693" w14:textId="77777777" w:rsidR="00C617AF" w:rsidRPr="004E4A3B" w:rsidRDefault="00C617AF" w:rsidP="00C617AF">
            <w:pPr>
              <w:rPr>
                <w:rFonts w:asciiTheme="minorHAnsi" w:eastAsia="Verdana" w:hAnsiTheme="minorHAnsi" w:cstheme="minorHAnsi"/>
                <w:szCs w:val="20"/>
              </w:rPr>
            </w:pPr>
          </w:p>
        </w:tc>
      </w:tr>
    </w:tbl>
    <w:p w14:paraId="35C91362" w14:textId="77777777" w:rsidR="00C617AF" w:rsidRPr="004E4A3B" w:rsidRDefault="00C617AF" w:rsidP="00C617AF">
      <w:pPr>
        <w:rPr>
          <w:rFonts w:asciiTheme="minorHAnsi" w:eastAsia="Verdana" w:hAnsiTheme="minorHAnsi" w:cstheme="minorHAnsi"/>
          <w:szCs w:val="20"/>
        </w:rPr>
      </w:pPr>
    </w:p>
    <w:p w14:paraId="2A452BB0" w14:textId="2D0E7B6E" w:rsidR="00C617AF" w:rsidRPr="004E4A3B" w:rsidRDefault="00C617AF" w:rsidP="00C617AF">
      <w:pPr>
        <w:pStyle w:val="ListParagraph"/>
        <w:numPr>
          <w:ilvl w:val="0"/>
          <w:numId w:val="16"/>
        </w:numPr>
        <w:rPr>
          <w:rFonts w:asciiTheme="minorHAnsi" w:eastAsia="Verdana" w:hAnsiTheme="minorHAnsi" w:cstheme="minorHAnsi"/>
          <w:szCs w:val="20"/>
        </w:rPr>
      </w:pPr>
      <w:r w:rsidRPr="004E4A3B">
        <w:rPr>
          <w:rFonts w:asciiTheme="minorHAnsi" w:eastAsia="Verdana" w:hAnsiTheme="minorHAnsi" w:cstheme="minorHAnsi"/>
          <w:szCs w:val="20"/>
        </w:rPr>
        <w:t>One of the webpages that your team has identified should allow the purchase of the product/service. Describe the payment process when making the purchase.</w:t>
      </w:r>
    </w:p>
    <w:p w14:paraId="24C1A81B" w14:textId="77777777" w:rsidR="00C617AF" w:rsidRPr="004E4A3B" w:rsidRDefault="00C617AF" w:rsidP="00C617AF">
      <w:pPr>
        <w:rPr>
          <w:rFonts w:asciiTheme="minorHAnsi" w:eastAsia="Verdana" w:hAnsiTheme="minorHAnsi" w:cstheme="minorHAnsi"/>
          <w:szCs w:val="20"/>
        </w:rPr>
      </w:pPr>
    </w:p>
    <w:tbl>
      <w:tblPr>
        <w:tblStyle w:val="TableGrid"/>
        <w:tblW w:w="0" w:type="auto"/>
        <w:tblLook w:val="04A0" w:firstRow="1" w:lastRow="0" w:firstColumn="1" w:lastColumn="0" w:noHBand="0" w:noVBand="1"/>
      </w:tblPr>
      <w:tblGrid>
        <w:gridCol w:w="9980"/>
      </w:tblGrid>
      <w:tr w:rsidR="00C617AF" w:rsidRPr="004E4A3B" w14:paraId="4455C143" w14:textId="77777777" w:rsidTr="00C617AF">
        <w:tc>
          <w:tcPr>
            <w:tcW w:w="10206" w:type="dxa"/>
          </w:tcPr>
          <w:p w14:paraId="4CE600B4" w14:textId="4EB865FA" w:rsidR="00C617AF" w:rsidRDefault="00A71C70" w:rsidP="00B13E2C">
            <w:pPr>
              <w:pStyle w:val="ListParagraph"/>
              <w:numPr>
                <w:ilvl w:val="0"/>
                <w:numId w:val="23"/>
              </w:numPr>
              <w:rPr>
                <w:rFonts w:asciiTheme="minorHAnsi" w:eastAsia="Verdana" w:hAnsiTheme="minorHAnsi" w:cstheme="minorHAnsi"/>
                <w:szCs w:val="20"/>
              </w:rPr>
            </w:pPr>
            <w:r>
              <w:rPr>
                <w:rFonts w:asciiTheme="minorHAnsi" w:eastAsia="Verdana" w:hAnsiTheme="minorHAnsi" w:cstheme="minorHAnsi"/>
                <w:szCs w:val="20"/>
              </w:rPr>
              <w:t>User login</w:t>
            </w:r>
          </w:p>
          <w:p w14:paraId="4379E17A" w14:textId="27B54483" w:rsidR="00A71C70" w:rsidRDefault="00A71C70" w:rsidP="00B13E2C">
            <w:pPr>
              <w:pStyle w:val="ListParagraph"/>
              <w:numPr>
                <w:ilvl w:val="0"/>
                <w:numId w:val="23"/>
              </w:numPr>
              <w:rPr>
                <w:rFonts w:asciiTheme="minorHAnsi" w:eastAsia="Verdana" w:hAnsiTheme="minorHAnsi" w:cstheme="minorHAnsi"/>
                <w:szCs w:val="20"/>
              </w:rPr>
            </w:pPr>
            <w:r>
              <w:rPr>
                <w:rFonts w:asciiTheme="minorHAnsi" w:eastAsia="Verdana" w:hAnsiTheme="minorHAnsi" w:cstheme="minorHAnsi"/>
                <w:szCs w:val="20"/>
              </w:rPr>
              <w:t xml:space="preserve">Selection donation amount </w:t>
            </w:r>
          </w:p>
          <w:p w14:paraId="0034945E" w14:textId="494AADA0" w:rsidR="00A71C70" w:rsidRDefault="00A71C70" w:rsidP="00B13E2C">
            <w:pPr>
              <w:pStyle w:val="ListParagraph"/>
              <w:numPr>
                <w:ilvl w:val="0"/>
                <w:numId w:val="23"/>
              </w:numPr>
              <w:rPr>
                <w:rFonts w:asciiTheme="minorHAnsi" w:eastAsia="Verdana" w:hAnsiTheme="minorHAnsi" w:cstheme="minorHAnsi"/>
                <w:szCs w:val="20"/>
              </w:rPr>
            </w:pPr>
            <w:r>
              <w:rPr>
                <w:rFonts w:asciiTheme="minorHAnsi" w:eastAsia="Verdana" w:hAnsiTheme="minorHAnsi" w:cstheme="minorHAnsi"/>
                <w:szCs w:val="20"/>
              </w:rPr>
              <w:t xml:space="preserve">Choose payment method </w:t>
            </w:r>
          </w:p>
          <w:p w14:paraId="2F92ADA7" w14:textId="7B4C9863" w:rsidR="00A71C70" w:rsidRDefault="00A71C70" w:rsidP="00B13E2C">
            <w:pPr>
              <w:pStyle w:val="ListParagraph"/>
              <w:numPr>
                <w:ilvl w:val="0"/>
                <w:numId w:val="23"/>
              </w:numPr>
              <w:rPr>
                <w:rFonts w:asciiTheme="minorHAnsi" w:eastAsia="Verdana" w:hAnsiTheme="minorHAnsi" w:cstheme="minorHAnsi"/>
                <w:szCs w:val="20"/>
              </w:rPr>
            </w:pPr>
            <w:r>
              <w:rPr>
                <w:rFonts w:asciiTheme="minorHAnsi" w:eastAsia="Verdana" w:hAnsiTheme="minorHAnsi" w:cstheme="minorHAnsi"/>
                <w:szCs w:val="20"/>
              </w:rPr>
              <w:t xml:space="preserve">Confirm details </w:t>
            </w:r>
          </w:p>
          <w:p w14:paraId="57A5EC82" w14:textId="462E5E5C" w:rsidR="00A71C70" w:rsidRDefault="00A71C70" w:rsidP="00B13E2C">
            <w:pPr>
              <w:pStyle w:val="ListParagraph"/>
              <w:numPr>
                <w:ilvl w:val="0"/>
                <w:numId w:val="23"/>
              </w:numPr>
              <w:rPr>
                <w:rFonts w:asciiTheme="minorHAnsi" w:eastAsia="Verdana" w:hAnsiTheme="minorHAnsi" w:cstheme="minorHAnsi"/>
                <w:szCs w:val="20"/>
              </w:rPr>
            </w:pPr>
            <w:r>
              <w:rPr>
                <w:rFonts w:asciiTheme="minorHAnsi" w:eastAsia="Verdana" w:hAnsiTheme="minorHAnsi" w:cstheme="minorHAnsi"/>
                <w:szCs w:val="20"/>
              </w:rPr>
              <w:t xml:space="preserve">Authenticate payment </w:t>
            </w:r>
          </w:p>
          <w:p w14:paraId="60481B10" w14:textId="33DF406D" w:rsidR="00A71C70" w:rsidRDefault="00A71C70" w:rsidP="00B13E2C">
            <w:pPr>
              <w:pStyle w:val="ListParagraph"/>
              <w:numPr>
                <w:ilvl w:val="0"/>
                <w:numId w:val="23"/>
              </w:numPr>
              <w:rPr>
                <w:rFonts w:asciiTheme="minorHAnsi" w:eastAsia="Verdana" w:hAnsiTheme="minorHAnsi" w:cstheme="minorHAnsi"/>
                <w:szCs w:val="20"/>
              </w:rPr>
            </w:pPr>
            <w:r>
              <w:rPr>
                <w:rFonts w:asciiTheme="minorHAnsi" w:eastAsia="Verdana" w:hAnsiTheme="minorHAnsi" w:cstheme="minorHAnsi"/>
                <w:szCs w:val="20"/>
              </w:rPr>
              <w:t>Processing</w:t>
            </w:r>
          </w:p>
          <w:p w14:paraId="4E3B862D" w14:textId="61F32AE9" w:rsidR="00A71C70" w:rsidRPr="00B13E2C" w:rsidRDefault="00A71C70" w:rsidP="00B13E2C">
            <w:pPr>
              <w:pStyle w:val="ListParagraph"/>
              <w:numPr>
                <w:ilvl w:val="0"/>
                <w:numId w:val="23"/>
              </w:numPr>
              <w:rPr>
                <w:rFonts w:asciiTheme="minorHAnsi" w:eastAsia="Verdana" w:hAnsiTheme="minorHAnsi" w:cstheme="minorHAnsi"/>
                <w:szCs w:val="20"/>
              </w:rPr>
            </w:pPr>
            <w:r>
              <w:rPr>
                <w:rFonts w:asciiTheme="minorHAnsi" w:eastAsia="Verdana" w:hAnsiTheme="minorHAnsi" w:cstheme="minorHAnsi"/>
                <w:szCs w:val="20"/>
              </w:rPr>
              <w:t>Update transaction history</w:t>
            </w:r>
          </w:p>
          <w:p w14:paraId="10C2EC9E" w14:textId="77777777" w:rsidR="00C617AF" w:rsidRPr="004E4A3B" w:rsidRDefault="00C617AF" w:rsidP="00C617AF">
            <w:pPr>
              <w:rPr>
                <w:rFonts w:asciiTheme="minorHAnsi" w:eastAsia="Verdana" w:hAnsiTheme="minorHAnsi" w:cstheme="minorHAnsi"/>
                <w:szCs w:val="20"/>
              </w:rPr>
            </w:pPr>
          </w:p>
          <w:p w14:paraId="036DE93B" w14:textId="77777777" w:rsidR="00C617AF" w:rsidRPr="004E4A3B" w:rsidRDefault="00C617AF" w:rsidP="00C617AF">
            <w:pPr>
              <w:rPr>
                <w:rFonts w:asciiTheme="minorHAnsi" w:eastAsia="Verdana" w:hAnsiTheme="minorHAnsi" w:cstheme="minorHAnsi"/>
                <w:szCs w:val="20"/>
              </w:rPr>
            </w:pPr>
          </w:p>
          <w:p w14:paraId="52B2E519" w14:textId="77777777" w:rsidR="00C617AF" w:rsidRPr="004E4A3B" w:rsidRDefault="00C617AF" w:rsidP="00C617AF">
            <w:pPr>
              <w:rPr>
                <w:rFonts w:asciiTheme="minorHAnsi" w:eastAsia="Verdana" w:hAnsiTheme="minorHAnsi" w:cstheme="minorHAnsi"/>
                <w:szCs w:val="20"/>
              </w:rPr>
            </w:pPr>
          </w:p>
          <w:p w14:paraId="2F755BF6" w14:textId="77777777" w:rsidR="00C617AF" w:rsidRPr="004E4A3B" w:rsidRDefault="00C617AF" w:rsidP="00C617AF">
            <w:pPr>
              <w:rPr>
                <w:rFonts w:asciiTheme="minorHAnsi" w:eastAsia="Verdana" w:hAnsiTheme="minorHAnsi" w:cstheme="minorHAnsi"/>
                <w:szCs w:val="20"/>
              </w:rPr>
            </w:pPr>
          </w:p>
        </w:tc>
      </w:tr>
    </w:tbl>
    <w:p w14:paraId="1160D014" w14:textId="77777777" w:rsidR="00C617AF" w:rsidRPr="004E4A3B" w:rsidRDefault="00C617AF" w:rsidP="00C617AF">
      <w:pPr>
        <w:rPr>
          <w:rFonts w:asciiTheme="minorHAnsi" w:eastAsia="Verdana" w:hAnsiTheme="minorHAnsi" w:cstheme="minorHAnsi"/>
          <w:szCs w:val="20"/>
        </w:rPr>
      </w:pPr>
    </w:p>
    <w:p w14:paraId="4630F32B" w14:textId="77777777" w:rsidR="00C617AF" w:rsidRPr="004E4A3B" w:rsidRDefault="00C617AF" w:rsidP="00C617AF">
      <w:pPr>
        <w:rPr>
          <w:rFonts w:asciiTheme="minorHAnsi" w:eastAsia="Verdana" w:hAnsiTheme="minorHAnsi" w:cstheme="minorHAnsi"/>
          <w:szCs w:val="20"/>
        </w:rPr>
      </w:pPr>
    </w:p>
    <w:p w14:paraId="5D491152" w14:textId="13DF35CD" w:rsidR="00C617AF" w:rsidRPr="004E4A3B" w:rsidRDefault="004E4A3B" w:rsidP="004E4A3B">
      <w:pPr>
        <w:pStyle w:val="ListParagraph"/>
        <w:numPr>
          <w:ilvl w:val="0"/>
          <w:numId w:val="16"/>
        </w:numPr>
        <w:rPr>
          <w:rFonts w:asciiTheme="minorHAnsi" w:eastAsia="Verdana" w:hAnsiTheme="minorHAnsi" w:cstheme="minorHAnsi"/>
          <w:szCs w:val="20"/>
        </w:rPr>
      </w:pPr>
      <w:r w:rsidRPr="004E4A3B">
        <w:rPr>
          <w:rFonts w:asciiTheme="minorHAnsi" w:eastAsia="Verdana" w:hAnsiTheme="minorHAnsi" w:cstheme="minorHAnsi"/>
          <w:szCs w:val="20"/>
        </w:rPr>
        <w:t>Create a prototype of the webpages and its respective content that you have described. Show your lecturer what your team has come up with.</w:t>
      </w:r>
    </w:p>
    <w:p w14:paraId="436F1E19" w14:textId="77777777" w:rsidR="004E4A3B" w:rsidRPr="004E4A3B" w:rsidRDefault="004E4A3B" w:rsidP="004E4A3B">
      <w:pPr>
        <w:pStyle w:val="ListParagraph"/>
        <w:ind w:left="360"/>
        <w:rPr>
          <w:rFonts w:asciiTheme="minorHAnsi" w:eastAsia="Verdana" w:hAnsiTheme="minorHAnsi" w:cstheme="minorHAnsi"/>
          <w:szCs w:val="20"/>
        </w:rPr>
      </w:pPr>
    </w:p>
    <w:p w14:paraId="0DE5DFC3" w14:textId="5C633AEE" w:rsidR="004E4A3B" w:rsidRPr="004E4A3B" w:rsidRDefault="004E4A3B" w:rsidP="004E4A3B">
      <w:pPr>
        <w:pStyle w:val="ListParagraph"/>
        <w:numPr>
          <w:ilvl w:val="0"/>
          <w:numId w:val="16"/>
        </w:numPr>
        <w:rPr>
          <w:rFonts w:asciiTheme="minorHAnsi" w:eastAsia="Verdana" w:hAnsiTheme="minorHAnsi" w:cstheme="minorHAnsi"/>
          <w:szCs w:val="20"/>
        </w:rPr>
      </w:pPr>
      <w:r w:rsidRPr="004E4A3B">
        <w:rPr>
          <w:rFonts w:asciiTheme="minorHAnsi" w:eastAsia="Verdana" w:hAnsiTheme="minorHAnsi" w:cstheme="minorHAnsi"/>
          <w:szCs w:val="20"/>
        </w:rPr>
        <w:t>Once you have your prototype created, the team will now be creating the HTML webpages. Distribute the webpages among your team members. The team will need to integrate them once they are completed.</w:t>
      </w:r>
    </w:p>
    <w:p w14:paraId="167E3F3C" w14:textId="77777777" w:rsidR="00FA74FC" w:rsidRDefault="00FA74FC" w:rsidP="00FA74FC">
      <w:pPr>
        <w:rPr>
          <w:rFonts w:asciiTheme="minorHAnsi" w:eastAsia="Verdana" w:hAnsiTheme="minorHAnsi" w:cstheme="minorHAnsi"/>
          <w:szCs w:val="20"/>
        </w:rPr>
      </w:pPr>
    </w:p>
    <w:p w14:paraId="4CDD717F" w14:textId="77777777" w:rsidR="00FA74FC" w:rsidRDefault="00FA74FC" w:rsidP="00FA74FC">
      <w:pPr>
        <w:rPr>
          <w:rFonts w:asciiTheme="minorHAnsi" w:eastAsia="Verdana" w:hAnsiTheme="minorHAnsi" w:cstheme="minorHAnsi"/>
          <w:szCs w:val="20"/>
        </w:rPr>
      </w:pPr>
    </w:p>
    <w:p w14:paraId="56B7071C" w14:textId="77777777" w:rsidR="00FA74FC" w:rsidRDefault="00FA74FC" w:rsidP="00FA74FC">
      <w:pPr>
        <w:rPr>
          <w:rFonts w:asciiTheme="minorHAnsi" w:eastAsia="Verdana" w:hAnsiTheme="minorHAnsi" w:cstheme="minorHAnsi"/>
          <w:szCs w:val="20"/>
        </w:rPr>
      </w:pPr>
    </w:p>
    <w:p w14:paraId="694A6437" w14:textId="77777777" w:rsidR="00FA74FC" w:rsidRDefault="00FA74FC" w:rsidP="00FA74FC">
      <w:pPr>
        <w:rPr>
          <w:rFonts w:asciiTheme="minorHAnsi" w:eastAsia="Verdana" w:hAnsiTheme="minorHAnsi" w:cstheme="minorHAnsi"/>
          <w:szCs w:val="20"/>
        </w:rPr>
      </w:pPr>
    </w:p>
    <w:p w14:paraId="1D073BB1" w14:textId="77777777" w:rsidR="00FA74FC" w:rsidRDefault="00FA74FC" w:rsidP="00FA74FC">
      <w:pPr>
        <w:rPr>
          <w:rFonts w:asciiTheme="minorHAnsi" w:eastAsia="Verdana" w:hAnsiTheme="minorHAnsi" w:cstheme="minorHAnsi"/>
          <w:szCs w:val="20"/>
        </w:rPr>
      </w:pPr>
    </w:p>
    <w:p w14:paraId="710E4C9C" w14:textId="77777777" w:rsidR="00FA74FC" w:rsidRDefault="00FA74FC" w:rsidP="00FA74FC">
      <w:pPr>
        <w:rPr>
          <w:rFonts w:asciiTheme="minorHAnsi" w:eastAsia="Verdana" w:hAnsiTheme="minorHAnsi" w:cstheme="minorHAnsi"/>
          <w:szCs w:val="20"/>
        </w:rPr>
      </w:pPr>
    </w:p>
    <w:p w14:paraId="61406E79" w14:textId="77777777" w:rsidR="00FA74FC" w:rsidRDefault="00FA74FC" w:rsidP="00FA74FC">
      <w:pPr>
        <w:rPr>
          <w:rFonts w:asciiTheme="minorHAnsi" w:eastAsia="Verdana" w:hAnsiTheme="minorHAnsi" w:cstheme="minorHAnsi"/>
          <w:szCs w:val="20"/>
        </w:rPr>
      </w:pPr>
    </w:p>
    <w:p w14:paraId="0E020AB5" w14:textId="77777777" w:rsidR="00FA74FC" w:rsidRDefault="00FA74FC" w:rsidP="00FA74FC">
      <w:pPr>
        <w:rPr>
          <w:rFonts w:asciiTheme="minorHAnsi" w:eastAsia="Verdana" w:hAnsiTheme="minorHAnsi" w:cstheme="minorHAnsi"/>
          <w:szCs w:val="20"/>
        </w:rPr>
      </w:pPr>
    </w:p>
    <w:p w14:paraId="5884EDFC" w14:textId="77777777" w:rsidR="00FA74FC" w:rsidRDefault="00FA74FC" w:rsidP="00FA74FC">
      <w:pPr>
        <w:rPr>
          <w:rFonts w:asciiTheme="minorHAnsi" w:eastAsia="Verdana" w:hAnsiTheme="minorHAnsi" w:cstheme="minorHAnsi"/>
          <w:szCs w:val="20"/>
        </w:rPr>
      </w:pPr>
    </w:p>
    <w:p w14:paraId="4C3F1870" w14:textId="75FAAECD" w:rsidR="00FA74FC" w:rsidRPr="004E4A3B" w:rsidRDefault="00FA74FC" w:rsidP="00FA74FC">
      <w:pPr>
        <w:pStyle w:val="WSHeadings"/>
        <w:spacing w:after="240"/>
        <w:jc w:val="both"/>
        <w:rPr>
          <w:color w:val="auto"/>
        </w:rPr>
      </w:pPr>
      <w:r w:rsidRPr="004E4A3B">
        <w:rPr>
          <w:color w:val="auto"/>
        </w:rPr>
        <w:t xml:space="preserve">Section </w:t>
      </w:r>
      <w:r>
        <w:rPr>
          <w:color w:val="auto"/>
        </w:rPr>
        <w:t>D</w:t>
      </w:r>
      <w:r w:rsidRPr="004E4A3B">
        <w:rPr>
          <w:color w:val="auto"/>
        </w:rPr>
        <w:t xml:space="preserve"> – </w:t>
      </w:r>
      <w:r>
        <w:rPr>
          <w:color w:val="auto"/>
        </w:rPr>
        <w:t xml:space="preserve">Working on </w:t>
      </w:r>
      <w:r w:rsidR="002B0685">
        <w:rPr>
          <w:color w:val="auto"/>
        </w:rPr>
        <w:t>your</w:t>
      </w:r>
      <w:r>
        <w:rPr>
          <w:color w:val="auto"/>
        </w:rPr>
        <w:t xml:space="preserve"> GA</w:t>
      </w:r>
    </w:p>
    <w:p w14:paraId="471A41D9" w14:textId="4C7655E6" w:rsidR="00FA74FC" w:rsidRDefault="00FA74FC" w:rsidP="00FA74FC">
      <w:pPr>
        <w:rPr>
          <w:rFonts w:asciiTheme="minorHAnsi" w:eastAsia="Verdana" w:hAnsiTheme="minorHAnsi" w:cstheme="minorHAnsi"/>
          <w:szCs w:val="20"/>
        </w:rPr>
      </w:pPr>
      <w:r>
        <w:rPr>
          <w:rFonts w:asciiTheme="minorHAnsi" w:eastAsia="Verdana" w:hAnsiTheme="minorHAnsi" w:cstheme="minorHAnsi"/>
          <w:szCs w:val="20"/>
        </w:rPr>
        <w:t xml:space="preserve">By now, you should have finished milestone </w:t>
      </w:r>
      <w:r w:rsidR="00ED6C3E">
        <w:rPr>
          <w:rFonts w:asciiTheme="minorHAnsi" w:eastAsia="Verdana" w:hAnsiTheme="minorHAnsi" w:cstheme="minorHAnsi"/>
          <w:szCs w:val="20"/>
        </w:rPr>
        <w:t>2</w:t>
      </w:r>
      <w:r>
        <w:rPr>
          <w:rFonts w:asciiTheme="minorHAnsi" w:eastAsia="Verdana" w:hAnsiTheme="minorHAnsi" w:cstheme="minorHAnsi"/>
          <w:szCs w:val="20"/>
        </w:rPr>
        <w:t xml:space="preserve"> and your lecturer would have given you some feedback on your prototype.</w:t>
      </w:r>
    </w:p>
    <w:p w14:paraId="775A37AB" w14:textId="55F27935" w:rsidR="00FA74FC" w:rsidRPr="00FA74FC" w:rsidRDefault="00FA74FC" w:rsidP="00FA74FC">
      <w:pPr>
        <w:rPr>
          <w:rFonts w:asciiTheme="minorHAnsi" w:eastAsia="Verdana" w:hAnsiTheme="minorHAnsi" w:cstheme="minorHAnsi"/>
          <w:b/>
          <w:bCs/>
          <w:szCs w:val="20"/>
        </w:rPr>
      </w:pPr>
      <w:r w:rsidRPr="00FA74FC">
        <w:rPr>
          <w:rFonts w:asciiTheme="minorHAnsi" w:eastAsia="Verdana" w:hAnsiTheme="minorHAnsi" w:cstheme="minorHAnsi"/>
          <w:b/>
          <w:bCs/>
          <w:szCs w:val="20"/>
        </w:rPr>
        <w:t xml:space="preserve">You should start to work on milestone </w:t>
      </w:r>
      <w:r w:rsidR="00ED6C3E">
        <w:rPr>
          <w:rFonts w:asciiTheme="minorHAnsi" w:eastAsia="Verdana" w:hAnsiTheme="minorHAnsi" w:cstheme="minorHAnsi"/>
          <w:b/>
          <w:bCs/>
          <w:szCs w:val="20"/>
        </w:rPr>
        <w:t>3</w:t>
      </w:r>
      <w:r w:rsidRPr="00FA74FC">
        <w:rPr>
          <w:rFonts w:asciiTheme="minorHAnsi" w:eastAsia="Verdana" w:hAnsiTheme="minorHAnsi" w:cstheme="minorHAnsi"/>
          <w:b/>
          <w:bCs/>
          <w:szCs w:val="20"/>
        </w:rPr>
        <w:t xml:space="preserve"> by creating the HTML pages described in milestone </w:t>
      </w:r>
      <w:r w:rsidR="00ED6C3E">
        <w:rPr>
          <w:rFonts w:asciiTheme="minorHAnsi" w:eastAsia="Verdana" w:hAnsiTheme="minorHAnsi" w:cstheme="minorHAnsi"/>
          <w:b/>
          <w:bCs/>
          <w:szCs w:val="20"/>
        </w:rPr>
        <w:t>2</w:t>
      </w:r>
      <w:r w:rsidRPr="00FA74FC">
        <w:rPr>
          <w:rFonts w:asciiTheme="minorHAnsi" w:eastAsia="Verdana" w:hAnsiTheme="minorHAnsi" w:cstheme="minorHAnsi"/>
          <w:b/>
          <w:bCs/>
          <w:szCs w:val="20"/>
        </w:rPr>
        <w:t>.</w:t>
      </w:r>
    </w:p>
    <w:p w14:paraId="09D0B941" w14:textId="77777777" w:rsidR="00FA74FC" w:rsidRDefault="00FA74FC" w:rsidP="00FA74FC">
      <w:pPr>
        <w:rPr>
          <w:rFonts w:asciiTheme="minorHAnsi" w:eastAsia="Verdana" w:hAnsiTheme="minorHAnsi" w:cstheme="minorHAnsi"/>
          <w:szCs w:val="20"/>
        </w:rPr>
      </w:pPr>
    </w:p>
    <w:p w14:paraId="3445860C" w14:textId="47E6EB86" w:rsidR="00FA74FC" w:rsidRPr="00FA74FC" w:rsidRDefault="00FA74FC" w:rsidP="00FA74FC">
      <w:pPr>
        <w:rPr>
          <w:rFonts w:asciiTheme="minorHAnsi" w:eastAsia="Verdana" w:hAnsiTheme="minorHAnsi" w:cstheme="minorHAnsi"/>
          <w:szCs w:val="20"/>
          <w:u w:val="single"/>
        </w:rPr>
      </w:pPr>
      <w:r w:rsidRPr="00FA74FC">
        <w:rPr>
          <w:rFonts w:asciiTheme="minorHAnsi" w:eastAsia="Verdana" w:hAnsiTheme="minorHAnsi" w:cstheme="minorHAnsi"/>
          <w:szCs w:val="20"/>
          <w:u w:val="single"/>
        </w:rPr>
        <w:t xml:space="preserve">Milestone </w:t>
      </w:r>
      <w:r w:rsidR="00ED6C3E">
        <w:rPr>
          <w:rFonts w:asciiTheme="minorHAnsi" w:eastAsia="Verdana" w:hAnsiTheme="minorHAnsi" w:cstheme="minorHAnsi"/>
          <w:szCs w:val="20"/>
          <w:u w:val="single"/>
        </w:rPr>
        <w:t>3</w:t>
      </w:r>
    </w:p>
    <w:p w14:paraId="3E0C393A" w14:textId="77777777" w:rsidR="00ED6C3E" w:rsidRPr="00ED6C3E" w:rsidRDefault="00ED6C3E" w:rsidP="00ED6C3E">
      <w:pPr>
        <w:rPr>
          <w:rFonts w:asciiTheme="minorHAnsi" w:eastAsia="Verdana" w:hAnsiTheme="minorHAnsi" w:cstheme="minorHAnsi"/>
          <w:szCs w:val="20"/>
          <w:lang w:val="en-SG"/>
        </w:rPr>
      </w:pPr>
      <w:r w:rsidRPr="00ED6C3E">
        <w:rPr>
          <w:rFonts w:asciiTheme="minorHAnsi" w:eastAsia="Verdana" w:hAnsiTheme="minorHAnsi" w:cstheme="minorHAnsi"/>
          <w:szCs w:val="20"/>
        </w:rPr>
        <w:t>Create responsive web pages of the prototype described in milestone 2 using HTML, CSS, and JavaScript.</w:t>
      </w:r>
    </w:p>
    <w:p w14:paraId="75FC4201" w14:textId="77777777" w:rsidR="00ED6C3E" w:rsidRPr="00ED6C3E" w:rsidRDefault="00ED6C3E" w:rsidP="00ED6C3E">
      <w:pPr>
        <w:rPr>
          <w:rFonts w:asciiTheme="minorHAnsi" w:eastAsia="Verdana" w:hAnsiTheme="minorHAnsi" w:cstheme="minorHAnsi"/>
          <w:szCs w:val="20"/>
          <w:lang w:val="en-SG"/>
        </w:rPr>
      </w:pPr>
      <w:r w:rsidRPr="00ED6C3E">
        <w:rPr>
          <w:rFonts w:asciiTheme="minorHAnsi" w:eastAsia="Verdana" w:hAnsiTheme="minorHAnsi" w:cstheme="minorHAnsi"/>
          <w:szCs w:val="20"/>
        </w:rPr>
        <w:t>Your website should be based on the GA requirements.</w:t>
      </w:r>
    </w:p>
    <w:p w14:paraId="058BF706" w14:textId="77777777" w:rsidR="004E4A3B" w:rsidRDefault="004E4A3B" w:rsidP="004E4A3B">
      <w:pPr>
        <w:rPr>
          <w:rFonts w:asciiTheme="minorHAnsi" w:eastAsia="Verdana" w:hAnsiTheme="minorHAnsi" w:cstheme="minorHAnsi"/>
          <w:szCs w:val="20"/>
        </w:rPr>
      </w:pPr>
    </w:p>
    <w:p w14:paraId="7683A2A8" w14:textId="0C35C7DF" w:rsidR="00A36DA2" w:rsidRPr="00A36DA2" w:rsidRDefault="00A36DA2" w:rsidP="004E4A3B">
      <w:pPr>
        <w:rPr>
          <w:rFonts w:asciiTheme="minorHAnsi" w:eastAsia="Verdana" w:hAnsiTheme="minorHAnsi" w:cstheme="minorHAnsi"/>
          <w:color w:val="FF0000"/>
          <w:szCs w:val="20"/>
          <w:highlight w:val="yellow"/>
        </w:rPr>
      </w:pPr>
      <w:r w:rsidRPr="00A36DA2">
        <w:rPr>
          <w:rFonts w:asciiTheme="minorHAnsi" w:eastAsia="Verdana" w:hAnsiTheme="minorHAnsi" w:cstheme="minorHAnsi"/>
          <w:color w:val="FF0000"/>
          <w:szCs w:val="20"/>
          <w:highlight w:val="yellow"/>
        </w:rPr>
        <w:t>Note:</w:t>
      </w:r>
    </w:p>
    <w:p w14:paraId="1DB5F495" w14:textId="77777777" w:rsidR="00A36DA2" w:rsidRDefault="00A36DA2" w:rsidP="004E4A3B">
      <w:pPr>
        <w:rPr>
          <w:rFonts w:asciiTheme="minorHAnsi" w:eastAsia="Verdana" w:hAnsiTheme="minorHAnsi" w:cstheme="minorHAnsi"/>
          <w:color w:val="FF0000"/>
          <w:szCs w:val="20"/>
          <w:highlight w:val="yellow"/>
        </w:rPr>
      </w:pPr>
      <w:r w:rsidRPr="00A36DA2">
        <w:rPr>
          <w:rFonts w:asciiTheme="minorHAnsi" w:eastAsia="Verdana" w:hAnsiTheme="minorHAnsi" w:cstheme="minorHAnsi"/>
          <w:color w:val="FF0000"/>
          <w:szCs w:val="20"/>
          <w:highlight w:val="yellow"/>
        </w:rPr>
        <w:t xml:space="preserve">The use of template or generated code from tools such as </w:t>
      </w:r>
      <w:proofErr w:type="spellStart"/>
      <w:r w:rsidRPr="00A36DA2">
        <w:rPr>
          <w:rFonts w:asciiTheme="minorHAnsi" w:eastAsia="Verdana" w:hAnsiTheme="minorHAnsi" w:cstheme="minorHAnsi"/>
          <w:color w:val="FF0000"/>
          <w:szCs w:val="20"/>
          <w:highlight w:val="yellow"/>
        </w:rPr>
        <w:t>Wix</w:t>
      </w:r>
      <w:proofErr w:type="spellEnd"/>
      <w:r w:rsidRPr="00A36DA2">
        <w:rPr>
          <w:rFonts w:asciiTheme="minorHAnsi" w:eastAsia="Verdana" w:hAnsiTheme="minorHAnsi" w:cstheme="minorHAnsi"/>
          <w:color w:val="FF0000"/>
          <w:szCs w:val="20"/>
          <w:highlight w:val="yellow"/>
        </w:rPr>
        <w:t xml:space="preserve">, </w:t>
      </w:r>
      <w:proofErr w:type="spellStart"/>
      <w:r w:rsidRPr="00A36DA2">
        <w:rPr>
          <w:rFonts w:asciiTheme="minorHAnsi" w:eastAsia="Verdana" w:hAnsiTheme="minorHAnsi" w:cstheme="minorHAnsi"/>
          <w:color w:val="FF0000"/>
          <w:szCs w:val="20"/>
          <w:highlight w:val="yellow"/>
        </w:rPr>
        <w:t>Wordpress</w:t>
      </w:r>
      <w:proofErr w:type="spellEnd"/>
      <w:r w:rsidRPr="00A36DA2">
        <w:rPr>
          <w:rFonts w:asciiTheme="minorHAnsi" w:eastAsia="Verdana" w:hAnsiTheme="minorHAnsi" w:cstheme="minorHAnsi"/>
          <w:color w:val="FF0000"/>
          <w:szCs w:val="20"/>
          <w:highlight w:val="yellow"/>
        </w:rPr>
        <w:t xml:space="preserve">, </w:t>
      </w:r>
      <w:proofErr w:type="spellStart"/>
      <w:r w:rsidRPr="00A36DA2">
        <w:rPr>
          <w:rFonts w:asciiTheme="minorHAnsi" w:eastAsia="Verdana" w:hAnsiTheme="minorHAnsi" w:cstheme="minorHAnsi"/>
          <w:color w:val="FF0000"/>
          <w:szCs w:val="20"/>
          <w:highlight w:val="yellow"/>
        </w:rPr>
        <w:t>etc</w:t>
      </w:r>
      <w:proofErr w:type="spellEnd"/>
      <w:r w:rsidRPr="00A36DA2">
        <w:rPr>
          <w:rFonts w:asciiTheme="minorHAnsi" w:eastAsia="Verdana" w:hAnsiTheme="minorHAnsi" w:cstheme="minorHAnsi"/>
          <w:color w:val="FF0000"/>
          <w:szCs w:val="20"/>
          <w:highlight w:val="yellow"/>
        </w:rPr>
        <w:t xml:space="preserve"> is </w:t>
      </w:r>
      <w:r w:rsidRPr="00A36DA2">
        <w:rPr>
          <w:rFonts w:asciiTheme="minorHAnsi" w:eastAsia="Verdana" w:hAnsiTheme="minorHAnsi" w:cstheme="minorHAnsi"/>
          <w:b/>
          <w:bCs/>
          <w:color w:val="FF0000"/>
          <w:szCs w:val="20"/>
          <w:highlight w:val="yellow"/>
        </w:rPr>
        <w:t>NOT</w:t>
      </w:r>
      <w:r w:rsidRPr="00A36DA2">
        <w:rPr>
          <w:rFonts w:asciiTheme="minorHAnsi" w:eastAsia="Verdana" w:hAnsiTheme="minorHAnsi" w:cstheme="minorHAnsi"/>
          <w:color w:val="FF0000"/>
          <w:szCs w:val="20"/>
          <w:highlight w:val="yellow"/>
        </w:rPr>
        <w:t xml:space="preserve"> allowed. No marks will be awarded in such a case. You should write the code for your GA from scratch on your own. </w:t>
      </w:r>
    </w:p>
    <w:p w14:paraId="17532842" w14:textId="6874AA8E" w:rsidR="00A36DA2" w:rsidRPr="002B0685" w:rsidRDefault="00A36DA2" w:rsidP="004E4A3B">
      <w:pPr>
        <w:rPr>
          <w:rFonts w:asciiTheme="minorHAnsi" w:eastAsia="Verdana" w:hAnsiTheme="minorHAnsi" w:cstheme="minorHAnsi"/>
          <w:color w:val="FF0000"/>
          <w:szCs w:val="20"/>
          <w:u w:val="single"/>
        </w:rPr>
      </w:pPr>
      <w:r w:rsidRPr="002B0685">
        <w:rPr>
          <w:rFonts w:asciiTheme="minorHAnsi" w:eastAsia="Verdana" w:hAnsiTheme="minorHAnsi" w:cstheme="minorHAnsi"/>
          <w:color w:val="FF0000"/>
          <w:szCs w:val="20"/>
          <w:highlight w:val="yellow"/>
          <w:u w:val="single"/>
        </w:rPr>
        <w:t>If you are unclear of any instructions, speak to your lecturer or module chair.</w:t>
      </w:r>
    </w:p>
    <w:p w14:paraId="04AF0F4E" w14:textId="77777777" w:rsidR="004E4A3B" w:rsidRPr="004E4A3B" w:rsidRDefault="004E4A3B" w:rsidP="004E4A3B">
      <w:pPr>
        <w:rPr>
          <w:rFonts w:asciiTheme="minorHAnsi" w:eastAsia="Verdana" w:hAnsiTheme="minorHAnsi" w:cstheme="minorHAnsi"/>
          <w:szCs w:val="20"/>
        </w:rPr>
      </w:pPr>
    </w:p>
    <w:p w14:paraId="156FC3E7" w14:textId="359A7F0D" w:rsidR="004E4A3B" w:rsidRPr="004E4A3B" w:rsidRDefault="004E4A3B" w:rsidP="00A43657">
      <w:pPr>
        <w:pStyle w:val="WSHeadings"/>
        <w:spacing w:after="240"/>
        <w:jc w:val="both"/>
        <w:rPr>
          <w:color w:val="auto"/>
        </w:rPr>
      </w:pPr>
      <w:r w:rsidRPr="004E4A3B">
        <w:rPr>
          <w:color w:val="auto"/>
        </w:rPr>
        <w:t>Section C – Submissions</w:t>
      </w:r>
    </w:p>
    <w:p w14:paraId="56B314BB" w14:textId="459E6408" w:rsidR="004E4A3B" w:rsidRDefault="004E4A3B" w:rsidP="00A43657">
      <w:pPr>
        <w:pStyle w:val="ListParagraph"/>
        <w:numPr>
          <w:ilvl w:val="0"/>
          <w:numId w:val="17"/>
        </w:numPr>
        <w:spacing w:after="160" w:line="256" w:lineRule="auto"/>
        <w:contextualSpacing/>
        <w:rPr>
          <w:rFonts w:asciiTheme="minorHAnsi" w:hAnsiTheme="minorHAnsi" w:cstheme="minorHAnsi"/>
          <w:sz w:val="22"/>
          <w:szCs w:val="22"/>
        </w:rPr>
      </w:pPr>
      <w:r w:rsidRPr="004E4A3B">
        <w:rPr>
          <w:rFonts w:asciiTheme="minorHAnsi" w:hAnsiTheme="minorHAnsi" w:cstheme="minorHAnsi"/>
          <w:sz w:val="22"/>
          <w:szCs w:val="22"/>
        </w:rPr>
        <w:t xml:space="preserve">Lesson </w:t>
      </w:r>
      <w:r w:rsidR="00A43657">
        <w:rPr>
          <w:rFonts w:asciiTheme="minorHAnsi" w:hAnsiTheme="minorHAnsi" w:cstheme="minorHAnsi"/>
          <w:sz w:val="22"/>
          <w:szCs w:val="22"/>
        </w:rPr>
        <w:t>8</w:t>
      </w:r>
      <w:r w:rsidRPr="004E4A3B">
        <w:rPr>
          <w:rFonts w:asciiTheme="minorHAnsi" w:hAnsiTheme="minorHAnsi" w:cstheme="minorHAnsi"/>
          <w:sz w:val="22"/>
          <w:szCs w:val="22"/>
        </w:rPr>
        <w:t xml:space="preserve"> Worksheet (Individual folder)</w:t>
      </w:r>
    </w:p>
    <w:p w14:paraId="39FA9510" w14:textId="3060A716" w:rsidR="0047624F" w:rsidRDefault="0047624F" w:rsidP="00A43657">
      <w:pPr>
        <w:pStyle w:val="ListParagraph"/>
        <w:numPr>
          <w:ilvl w:val="0"/>
          <w:numId w:val="17"/>
        </w:numPr>
        <w:spacing w:after="160" w:line="256" w:lineRule="auto"/>
        <w:contextualSpacing/>
        <w:rPr>
          <w:rFonts w:asciiTheme="minorHAnsi" w:hAnsiTheme="minorHAnsi" w:cstheme="minorHAnsi"/>
          <w:sz w:val="22"/>
          <w:szCs w:val="22"/>
        </w:rPr>
      </w:pPr>
      <w:r>
        <w:rPr>
          <w:rFonts w:asciiTheme="minorHAnsi" w:hAnsiTheme="minorHAnsi" w:cstheme="minorHAnsi"/>
          <w:sz w:val="22"/>
          <w:szCs w:val="22"/>
        </w:rPr>
        <w:t xml:space="preserve">Lesson 8 exercise code (All .html webpages </w:t>
      </w:r>
      <w:proofErr w:type="gramStart"/>
      <w:r>
        <w:rPr>
          <w:rFonts w:asciiTheme="minorHAnsi" w:hAnsiTheme="minorHAnsi" w:cstheme="minorHAnsi"/>
          <w:sz w:val="22"/>
          <w:szCs w:val="22"/>
        </w:rPr>
        <w:t>zipped)(</w:t>
      </w:r>
      <w:proofErr w:type="gramEnd"/>
      <w:r>
        <w:rPr>
          <w:rFonts w:asciiTheme="minorHAnsi" w:hAnsiTheme="minorHAnsi" w:cstheme="minorHAnsi"/>
          <w:sz w:val="22"/>
          <w:szCs w:val="22"/>
        </w:rPr>
        <w:t>Individual folder)</w:t>
      </w:r>
    </w:p>
    <w:p w14:paraId="7CA22EF4" w14:textId="78CBB4E5" w:rsidR="003F2DE1" w:rsidRPr="00A43657" w:rsidRDefault="0047624F" w:rsidP="00A43657">
      <w:pPr>
        <w:pStyle w:val="ListParagraph"/>
        <w:numPr>
          <w:ilvl w:val="0"/>
          <w:numId w:val="17"/>
        </w:numPr>
        <w:spacing w:after="160" w:line="256" w:lineRule="auto"/>
        <w:contextualSpacing/>
        <w:rPr>
          <w:rFonts w:asciiTheme="minorHAnsi" w:hAnsiTheme="minorHAnsi" w:cstheme="minorHAnsi"/>
          <w:sz w:val="22"/>
          <w:szCs w:val="22"/>
        </w:rPr>
      </w:pPr>
      <w:r>
        <w:rPr>
          <w:rFonts w:asciiTheme="minorHAnsi" w:hAnsiTheme="minorHAnsi" w:cstheme="minorHAnsi"/>
          <w:sz w:val="22"/>
          <w:szCs w:val="22"/>
        </w:rPr>
        <w:t>Problem statement prototype and code (</w:t>
      </w:r>
      <w:r w:rsidR="003F2DE1">
        <w:rPr>
          <w:rFonts w:asciiTheme="minorHAnsi" w:hAnsiTheme="minorHAnsi" w:cstheme="minorHAnsi"/>
          <w:sz w:val="22"/>
          <w:szCs w:val="22"/>
        </w:rPr>
        <w:t>HTML webpages</w:t>
      </w:r>
      <w:r>
        <w:rPr>
          <w:rFonts w:asciiTheme="minorHAnsi" w:hAnsiTheme="minorHAnsi" w:cstheme="minorHAnsi"/>
          <w:sz w:val="22"/>
          <w:szCs w:val="22"/>
        </w:rPr>
        <w:t>) (Team folder)</w:t>
      </w:r>
    </w:p>
    <w:p w14:paraId="2F2F3CCD" w14:textId="77777777" w:rsidR="004E4A3B" w:rsidRPr="004E4A3B" w:rsidRDefault="004E4A3B" w:rsidP="004E4A3B">
      <w:pPr>
        <w:pStyle w:val="ListParagraph"/>
        <w:numPr>
          <w:ilvl w:val="0"/>
          <w:numId w:val="17"/>
        </w:numPr>
        <w:spacing w:after="160" w:line="256" w:lineRule="auto"/>
        <w:contextualSpacing/>
        <w:rPr>
          <w:rFonts w:asciiTheme="minorHAnsi" w:hAnsiTheme="minorHAnsi" w:cstheme="minorHAnsi"/>
          <w:sz w:val="22"/>
          <w:szCs w:val="22"/>
          <w:highlight w:val="yellow"/>
        </w:rPr>
      </w:pPr>
      <w:r w:rsidRPr="004E4A3B">
        <w:rPr>
          <w:rFonts w:asciiTheme="minorHAnsi" w:hAnsiTheme="minorHAnsi" w:cstheme="minorHAnsi"/>
          <w:sz w:val="22"/>
          <w:szCs w:val="22"/>
          <w:highlight w:val="yellow"/>
        </w:rPr>
        <w:t xml:space="preserve">Upload your worksheet to LEO even if it is incomplete before the end of class. </w:t>
      </w:r>
    </w:p>
    <w:p w14:paraId="2C6E1030" w14:textId="0B5E2DB2" w:rsidR="004E4A3B" w:rsidRPr="0047624F" w:rsidRDefault="004E4A3B">
      <w:pPr>
        <w:pStyle w:val="ListParagraph"/>
        <w:numPr>
          <w:ilvl w:val="0"/>
          <w:numId w:val="17"/>
        </w:numPr>
        <w:spacing w:after="160" w:line="256" w:lineRule="auto"/>
        <w:contextualSpacing/>
        <w:rPr>
          <w:rFonts w:asciiTheme="minorHAnsi" w:eastAsia="Verdana" w:hAnsiTheme="minorHAnsi" w:cstheme="minorHAnsi"/>
          <w:szCs w:val="20"/>
        </w:rPr>
      </w:pPr>
      <w:r w:rsidRPr="0047624F">
        <w:rPr>
          <w:rFonts w:asciiTheme="minorHAnsi" w:hAnsiTheme="minorHAnsi" w:cstheme="minorHAnsi"/>
          <w:sz w:val="22"/>
          <w:szCs w:val="22"/>
          <w:highlight w:val="yellow"/>
        </w:rPr>
        <w:t>You can resubmit by 2359 if there are updates.</w:t>
      </w:r>
    </w:p>
    <w:sectPr w:rsidR="004E4A3B" w:rsidRPr="0047624F" w:rsidSect="001C7457">
      <w:headerReference w:type="default" r:id="rId15"/>
      <w:footerReference w:type="even" r:id="rId16"/>
      <w:footerReference w:type="default" r:id="rId17"/>
      <w:pgSz w:w="12240" w:h="15840"/>
      <w:pgMar w:top="1440" w:right="135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48F6C" w14:textId="77777777" w:rsidR="00930B69" w:rsidRDefault="00930B69">
      <w:r>
        <w:separator/>
      </w:r>
    </w:p>
  </w:endnote>
  <w:endnote w:type="continuationSeparator" w:id="0">
    <w:p w14:paraId="72249B19" w14:textId="77777777" w:rsidR="00930B69" w:rsidRDefault="00930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2D74D" w14:textId="77777777" w:rsidR="004C5B14" w:rsidRDefault="004C5B14" w:rsidP="00A304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D2D74E" w14:textId="77777777" w:rsidR="004C5B14" w:rsidRDefault="004C5B14" w:rsidP="00A666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2D74F" w14:textId="111924C6" w:rsidR="004C5B14" w:rsidRDefault="004C5B14" w:rsidP="00A304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CD2D750" w14:textId="77777777" w:rsidR="004C5B14" w:rsidRDefault="004C5B14" w:rsidP="00A6662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9DE531" w14:textId="77777777" w:rsidR="00930B69" w:rsidRDefault="00930B69">
      <w:r>
        <w:separator/>
      </w:r>
    </w:p>
  </w:footnote>
  <w:footnote w:type="continuationSeparator" w:id="0">
    <w:p w14:paraId="195C9399" w14:textId="77777777" w:rsidR="00930B69" w:rsidRDefault="00930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138E6" w14:textId="77777777" w:rsidR="003D1BA6" w:rsidRPr="00E67930" w:rsidRDefault="003D1BA6" w:rsidP="004E4A3B">
    <w:pPr>
      <w:pStyle w:val="DocumentTitle"/>
      <w:spacing w:before="0" w:after="0"/>
      <w:jc w:val="left"/>
      <w:rPr>
        <w:rFonts w:asciiTheme="minorHAnsi" w:hAnsiTheme="minorHAnsi"/>
        <w:b w:val="0"/>
        <w:bCs w:val="0"/>
        <w:sz w:val="20"/>
        <w:szCs w:val="20"/>
      </w:rPr>
    </w:pPr>
    <w:bookmarkStart w:id="2" w:name="_Hlk69554865"/>
    <w:bookmarkStart w:id="3" w:name="_Hlk69554866"/>
    <w:bookmarkStart w:id="4" w:name="_Hlk70523359"/>
    <w:bookmarkStart w:id="5" w:name="_Hlk70523360"/>
    <w:r w:rsidRPr="00E67930">
      <w:rPr>
        <w:rFonts w:asciiTheme="minorHAnsi" w:hAnsiTheme="minorHAnsi"/>
        <w:b w:val="0"/>
        <w:bCs w:val="0"/>
        <w:sz w:val="20"/>
        <w:szCs w:val="20"/>
      </w:rPr>
      <w:t>C369 Financial Technologies</w:t>
    </w:r>
  </w:p>
  <w:p w14:paraId="50B782F3" w14:textId="2AEA9D93" w:rsidR="004C5B14" w:rsidRPr="00E67930" w:rsidRDefault="003D1BA6" w:rsidP="004E4A3B">
    <w:pPr>
      <w:pStyle w:val="DocumentTitle"/>
      <w:spacing w:before="0" w:after="0"/>
      <w:jc w:val="left"/>
      <w:rPr>
        <w:rFonts w:asciiTheme="minorHAnsi" w:hAnsiTheme="minorHAnsi"/>
        <w:b w:val="0"/>
        <w:bCs w:val="0"/>
        <w:sz w:val="20"/>
        <w:szCs w:val="20"/>
      </w:rPr>
    </w:pPr>
    <w:r w:rsidRPr="00E67930">
      <w:rPr>
        <w:rFonts w:asciiTheme="minorHAnsi" w:hAnsiTheme="minorHAnsi"/>
        <w:b w:val="0"/>
        <w:bCs w:val="0"/>
        <w:sz w:val="20"/>
        <w:szCs w:val="20"/>
      </w:rPr>
      <w:t>AY202</w:t>
    </w:r>
    <w:r w:rsidR="00C14E3F">
      <w:rPr>
        <w:rFonts w:asciiTheme="minorHAnsi" w:hAnsiTheme="minorHAnsi"/>
        <w:b w:val="0"/>
        <w:bCs w:val="0"/>
        <w:sz w:val="20"/>
        <w:szCs w:val="20"/>
      </w:rPr>
      <w:t>4</w:t>
    </w:r>
    <w:r w:rsidRPr="00E67930">
      <w:rPr>
        <w:rFonts w:asciiTheme="minorHAnsi" w:hAnsiTheme="minorHAnsi"/>
        <w:b w:val="0"/>
        <w:bCs w:val="0"/>
        <w:sz w:val="20"/>
        <w:szCs w:val="20"/>
      </w:rPr>
      <w:t xml:space="preserve"> SEM 1</w:t>
    </w:r>
    <w:bookmarkEnd w:id="2"/>
    <w:bookmarkEnd w:id="3"/>
    <w:bookmarkEnd w:id="4"/>
    <w:bookmarkEnd w:id="5"/>
    <w:r w:rsidR="001C2B1D">
      <w:rPr>
        <w:noProof/>
      </w:rPr>
      <mc:AlternateContent>
        <mc:Choice Requires="wps">
          <w:drawing>
            <wp:anchor distT="0" distB="0" distL="114300" distR="114300" simplePos="0" relativeHeight="251659264" behindDoc="0" locked="0" layoutInCell="0" allowOverlap="1" wp14:anchorId="3DF5303C" wp14:editId="43518F13">
              <wp:simplePos x="0" y="0"/>
              <wp:positionH relativeFrom="page">
                <wp:posOffset>0</wp:posOffset>
              </wp:positionH>
              <wp:positionV relativeFrom="page">
                <wp:posOffset>190500</wp:posOffset>
              </wp:positionV>
              <wp:extent cx="7772400" cy="273050"/>
              <wp:effectExtent l="0" t="0" r="0" b="0"/>
              <wp:wrapNone/>
              <wp:docPr id="93722829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772400" cy="273050"/>
                      </a:xfrm>
                      <a:prstGeom prst="rect">
                        <a:avLst/>
                      </a:prstGeom>
                      <a:noFill/>
                      <a:ln w="6350">
                        <a:noFill/>
                      </a:ln>
                    </wps:spPr>
                    <wps:txbx>
                      <w:txbxContent>
                        <w:p w14:paraId="0F6B21D8" w14:textId="4DEE7F16" w:rsidR="004C5B14" w:rsidRPr="003E3BD6" w:rsidRDefault="004C5B14" w:rsidP="003E3BD6">
                          <w:pPr>
                            <w:jc w:val="center"/>
                            <w:rPr>
                              <w:rFonts w:ascii="Calibri" w:hAnsi="Calibri" w:cs="Calibri"/>
                              <w:color w:val="000000"/>
                            </w:rPr>
                          </w:pPr>
                          <w:r w:rsidRPr="003E3BD6">
                            <w:rPr>
                              <w:rFonts w:ascii="Calibri" w:hAnsi="Calibri" w:cs="Calibri"/>
                              <w:color w:val="00000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DF5303C" id="_x0000_t202" coordsize="21600,21600" o:spt="202" path="m,l,21600r21600,l21600,xe">
              <v:stroke joinstyle="miter"/>
              <v:path gradientshapeok="t" o:connecttype="rect"/>
            </v:shapetype>
            <v:shape id="Text Box 1" o:spid="_x0000_s1026" type="#_x0000_t202" style="position:absolute;margin-left:0;margin-top:15pt;width:612pt;height:2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" o:allowincell="f" filled="f" stroked="f" strokeweight=".5pt">
              <v:textbox inset=",0,,0">
                <w:txbxContent>
                  <w:p w14:paraId="0F6B21D8" w14:textId="4DEE7F16" w:rsidR="004C5B14" w:rsidRPr="003E3BD6" w:rsidRDefault="004C5B14" w:rsidP="003E3BD6">
                    <w:pPr>
                      <w:jc w:val="center"/>
                      <w:rPr>
                        <w:rFonts w:ascii="Calibri" w:hAnsi="Calibri" w:cs="Calibri"/>
                        <w:color w:val="000000"/>
                      </w:rPr>
                    </w:pPr>
                    <w:r w:rsidRPr="003E3BD6">
                      <w:rPr>
                        <w:rFonts w:ascii="Calibri" w:hAnsi="Calibri" w:cs="Calibri"/>
                        <w:color w:val="000000"/>
                      </w:rPr>
                      <w:t>OFFICIAL (CLOSED) \ NON-SENSITIV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45D82"/>
    <w:multiLevelType w:val="hybridMultilevel"/>
    <w:tmpl w:val="7F5C4FD2"/>
    <w:lvl w:ilvl="0" w:tplc="48090017">
      <w:start w:val="1"/>
      <w:numFmt w:val="lowerLetter"/>
      <w:lvlText w:val="%1)"/>
      <w:lvlJc w:val="left"/>
      <w:pPr>
        <w:tabs>
          <w:tab w:val="num" w:pos="360"/>
        </w:tabs>
        <w:ind w:left="360" w:hanging="360"/>
      </w:pPr>
      <w:rPr>
        <w:rFonts w:hint="default"/>
      </w:rPr>
    </w:lvl>
    <w:lvl w:ilvl="1" w:tplc="FFFFFFFF" w:tentative="1">
      <w:start w:val="1"/>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D553955"/>
    <w:multiLevelType w:val="hybridMultilevel"/>
    <w:tmpl w:val="30C2CD5C"/>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D8F6B7D"/>
    <w:multiLevelType w:val="hybridMultilevel"/>
    <w:tmpl w:val="A9387186"/>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0E96497B"/>
    <w:multiLevelType w:val="hybridMultilevel"/>
    <w:tmpl w:val="74D0B53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 w15:restartNumberingAfterBreak="0">
    <w:nsid w:val="0EA04FF5"/>
    <w:multiLevelType w:val="hybridMultilevel"/>
    <w:tmpl w:val="7F5EB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35637F"/>
    <w:multiLevelType w:val="hybridMultilevel"/>
    <w:tmpl w:val="F8E8A998"/>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1C55242F"/>
    <w:multiLevelType w:val="hybridMultilevel"/>
    <w:tmpl w:val="A2A65B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DA56725"/>
    <w:multiLevelType w:val="hybridMultilevel"/>
    <w:tmpl w:val="64B609E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A3020AD"/>
    <w:multiLevelType w:val="hybridMultilevel"/>
    <w:tmpl w:val="8D882FA0"/>
    <w:lvl w:ilvl="0" w:tplc="6C207368">
      <w:start w:val="1"/>
      <w:numFmt w:val="bullet"/>
      <w:lvlText w:val="•"/>
      <w:lvlJc w:val="left"/>
      <w:pPr>
        <w:tabs>
          <w:tab w:val="num" w:pos="720"/>
        </w:tabs>
        <w:ind w:left="720" w:hanging="360"/>
      </w:pPr>
      <w:rPr>
        <w:rFonts w:ascii="Arial" w:hAnsi="Arial" w:hint="default"/>
      </w:rPr>
    </w:lvl>
    <w:lvl w:ilvl="1" w:tplc="01B85094" w:tentative="1">
      <w:start w:val="1"/>
      <w:numFmt w:val="bullet"/>
      <w:lvlText w:val="•"/>
      <w:lvlJc w:val="left"/>
      <w:pPr>
        <w:tabs>
          <w:tab w:val="num" w:pos="1440"/>
        </w:tabs>
        <w:ind w:left="1440" w:hanging="360"/>
      </w:pPr>
      <w:rPr>
        <w:rFonts w:ascii="Arial" w:hAnsi="Arial" w:hint="default"/>
      </w:rPr>
    </w:lvl>
    <w:lvl w:ilvl="2" w:tplc="8D6E2700" w:tentative="1">
      <w:start w:val="1"/>
      <w:numFmt w:val="bullet"/>
      <w:lvlText w:val="•"/>
      <w:lvlJc w:val="left"/>
      <w:pPr>
        <w:tabs>
          <w:tab w:val="num" w:pos="2160"/>
        </w:tabs>
        <w:ind w:left="2160" w:hanging="360"/>
      </w:pPr>
      <w:rPr>
        <w:rFonts w:ascii="Arial" w:hAnsi="Arial" w:hint="default"/>
      </w:rPr>
    </w:lvl>
    <w:lvl w:ilvl="3" w:tplc="AC1A164C" w:tentative="1">
      <w:start w:val="1"/>
      <w:numFmt w:val="bullet"/>
      <w:lvlText w:val="•"/>
      <w:lvlJc w:val="left"/>
      <w:pPr>
        <w:tabs>
          <w:tab w:val="num" w:pos="2880"/>
        </w:tabs>
        <w:ind w:left="2880" w:hanging="360"/>
      </w:pPr>
      <w:rPr>
        <w:rFonts w:ascii="Arial" w:hAnsi="Arial" w:hint="default"/>
      </w:rPr>
    </w:lvl>
    <w:lvl w:ilvl="4" w:tplc="C450DEF2" w:tentative="1">
      <w:start w:val="1"/>
      <w:numFmt w:val="bullet"/>
      <w:lvlText w:val="•"/>
      <w:lvlJc w:val="left"/>
      <w:pPr>
        <w:tabs>
          <w:tab w:val="num" w:pos="3600"/>
        </w:tabs>
        <w:ind w:left="3600" w:hanging="360"/>
      </w:pPr>
      <w:rPr>
        <w:rFonts w:ascii="Arial" w:hAnsi="Arial" w:hint="default"/>
      </w:rPr>
    </w:lvl>
    <w:lvl w:ilvl="5" w:tplc="86828D20" w:tentative="1">
      <w:start w:val="1"/>
      <w:numFmt w:val="bullet"/>
      <w:lvlText w:val="•"/>
      <w:lvlJc w:val="left"/>
      <w:pPr>
        <w:tabs>
          <w:tab w:val="num" w:pos="4320"/>
        </w:tabs>
        <w:ind w:left="4320" w:hanging="360"/>
      </w:pPr>
      <w:rPr>
        <w:rFonts w:ascii="Arial" w:hAnsi="Arial" w:hint="default"/>
      </w:rPr>
    </w:lvl>
    <w:lvl w:ilvl="6" w:tplc="91085A0A" w:tentative="1">
      <w:start w:val="1"/>
      <w:numFmt w:val="bullet"/>
      <w:lvlText w:val="•"/>
      <w:lvlJc w:val="left"/>
      <w:pPr>
        <w:tabs>
          <w:tab w:val="num" w:pos="5040"/>
        </w:tabs>
        <w:ind w:left="5040" w:hanging="360"/>
      </w:pPr>
      <w:rPr>
        <w:rFonts w:ascii="Arial" w:hAnsi="Arial" w:hint="default"/>
      </w:rPr>
    </w:lvl>
    <w:lvl w:ilvl="7" w:tplc="989C3234" w:tentative="1">
      <w:start w:val="1"/>
      <w:numFmt w:val="bullet"/>
      <w:lvlText w:val="•"/>
      <w:lvlJc w:val="left"/>
      <w:pPr>
        <w:tabs>
          <w:tab w:val="num" w:pos="5760"/>
        </w:tabs>
        <w:ind w:left="5760" w:hanging="360"/>
      </w:pPr>
      <w:rPr>
        <w:rFonts w:ascii="Arial" w:hAnsi="Arial" w:hint="default"/>
      </w:rPr>
    </w:lvl>
    <w:lvl w:ilvl="8" w:tplc="71E842D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323952"/>
    <w:multiLevelType w:val="hybridMultilevel"/>
    <w:tmpl w:val="8B5A6518"/>
    <w:lvl w:ilvl="0" w:tplc="C9CE5854">
      <w:start w:val="1"/>
      <w:numFmt w:val="bullet"/>
      <w:lvlText w:val="•"/>
      <w:lvlJc w:val="left"/>
      <w:pPr>
        <w:tabs>
          <w:tab w:val="num" w:pos="720"/>
        </w:tabs>
        <w:ind w:left="720" w:hanging="360"/>
      </w:pPr>
      <w:rPr>
        <w:rFonts w:ascii="Arial" w:hAnsi="Arial" w:hint="default"/>
      </w:rPr>
    </w:lvl>
    <w:lvl w:ilvl="1" w:tplc="E3F605EA">
      <w:numFmt w:val="bullet"/>
      <w:lvlText w:val="•"/>
      <w:lvlJc w:val="left"/>
      <w:pPr>
        <w:tabs>
          <w:tab w:val="num" w:pos="1440"/>
        </w:tabs>
        <w:ind w:left="1440" w:hanging="360"/>
      </w:pPr>
      <w:rPr>
        <w:rFonts w:ascii="Arial" w:hAnsi="Arial" w:hint="default"/>
      </w:rPr>
    </w:lvl>
    <w:lvl w:ilvl="2" w:tplc="2CA40E80" w:tentative="1">
      <w:start w:val="1"/>
      <w:numFmt w:val="bullet"/>
      <w:lvlText w:val="•"/>
      <w:lvlJc w:val="left"/>
      <w:pPr>
        <w:tabs>
          <w:tab w:val="num" w:pos="2160"/>
        </w:tabs>
        <w:ind w:left="2160" w:hanging="360"/>
      </w:pPr>
      <w:rPr>
        <w:rFonts w:ascii="Arial" w:hAnsi="Arial" w:hint="default"/>
      </w:rPr>
    </w:lvl>
    <w:lvl w:ilvl="3" w:tplc="B8A8BBF6" w:tentative="1">
      <w:start w:val="1"/>
      <w:numFmt w:val="bullet"/>
      <w:lvlText w:val="•"/>
      <w:lvlJc w:val="left"/>
      <w:pPr>
        <w:tabs>
          <w:tab w:val="num" w:pos="2880"/>
        </w:tabs>
        <w:ind w:left="2880" w:hanging="360"/>
      </w:pPr>
      <w:rPr>
        <w:rFonts w:ascii="Arial" w:hAnsi="Arial" w:hint="default"/>
      </w:rPr>
    </w:lvl>
    <w:lvl w:ilvl="4" w:tplc="630C4848" w:tentative="1">
      <w:start w:val="1"/>
      <w:numFmt w:val="bullet"/>
      <w:lvlText w:val="•"/>
      <w:lvlJc w:val="left"/>
      <w:pPr>
        <w:tabs>
          <w:tab w:val="num" w:pos="3600"/>
        </w:tabs>
        <w:ind w:left="3600" w:hanging="360"/>
      </w:pPr>
      <w:rPr>
        <w:rFonts w:ascii="Arial" w:hAnsi="Arial" w:hint="default"/>
      </w:rPr>
    </w:lvl>
    <w:lvl w:ilvl="5" w:tplc="71F2F186" w:tentative="1">
      <w:start w:val="1"/>
      <w:numFmt w:val="bullet"/>
      <w:lvlText w:val="•"/>
      <w:lvlJc w:val="left"/>
      <w:pPr>
        <w:tabs>
          <w:tab w:val="num" w:pos="4320"/>
        </w:tabs>
        <w:ind w:left="4320" w:hanging="360"/>
      </w:pPr>
      <w:rPr>
        <w:rFonts w:ascii="Arial" w:hAnsi="Arial" w:hint="default"/>
      </w:rPr>
    </w:lvl>
    <w:lvl w:ilvl="6" w:tplc="37FC2AB2" w:tentative="1">
      <w:start w:val="1"/>
      <w:numFmt w:val="bullet"/>
      <w:lvlText w:val="•"/>
      <w:lvlJc w:val="left"/>
      <w:pPr>
        <w:tabs>
          <w:tab w:val="num" w:pos="5040"/>
        </w:tabs>
        <w:ind w:left="5040" w:hanging="360"/>
      </w:pPr>
      <w:rPr>
        <w:rFonts w:ascii="Arial" w:hAnsi="Arial" w:hint="default"/>
      </w:rPr>
    </w:lvl>
    <w:lvl w:ilvl="7" w:tplc="672C93DE" w:tentative="1">
      <w:start w:val="1"/>
      <w:numFmt w:val="bullet"/>
      <w:lvlText w:val="•"/>
      <w:lvlJc w:val="left"/>
      <w:pPr>
        <w:tabs>
          <w:tab w:val="num" w:pos="5760"/>
        </w:tabs>
        <w:ind w:left="5760" w:hanging="360"/>
      </w:pPr>
      <w:rPr>
        <w:rFonts w:ascii="Arial" w:hAnsi="Arial" w:hint="default"/>
      </w:rPr>
    </w:lvl>
    <w:lvl w:ilvl="8" w:tplc="1A2C689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544B36"/>
    <w:multiLevelType w:val="hybridMultilevel"/>
    <w:tmpl w:val="2B78F26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61751F2"/>
    <w:multiLevelType w:val="hybridMultilevel"/>
    <w:tmpl w:val="E912F6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EC30E28"/>
    <w:multiLevelType w:val="hybridMultilevel"/>
    <w:tmpl w:val="F27C1AAA"/>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472C2E46"/>
    <w:multiLevelType w:val="hybridMultilevel"/>
    <w:tmpl w:val="D7FEA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560BC9"/>
    <w:multiLevelType w:val="hybridMultilevel"/>
    <w:tmpl w:val="E8464CDE"/>
    <w:lvl w:ilvl="0" w:tplc="F072D58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FFE56E6"/>
    <w:multiLevelType w:val="hybridMultilevel"/>
    <w:tmpl w:val="20DA90E0"/>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start w:val="1"/>
      <w:numFmt w:val="bullet"/>
      <w:lvlText w:val="o"/>
      <w:lvlJc w:val="left"/>
      <w:pPr>
        <w:ind w:left="3240" w:hanging="360"/>
      </w:pPr>
      <w:rPr>
        <w:rFonts w:ascii="Courier New" w:hAnsi="Courier New" w:cs="Courier New" w:hint="default"/>
      </w:rPr>
    </w:lvl>
    <w:lvl w:ilvl="5" w:tplc="48090005">
      <w:start w:val="1"/>
      <w:numFmt w:val="bullet"/>
      <w:lvlText w:val=""/>
      <w:lvlJc w:val="left"/>
      <w:pPr>
        <w:ind w:left="3960" w:hanging="360"/>
      </w:pPr>
      <w:rPr>
        <w:rFonts w:ascii="Wingdings" w:hAnsi="Wingdings" w:hint="default"/>
      </w:rPr>
    </w:lvl>
    <w:lvl w:ilvl="6" w:tplc="48090001">
      <w:start w:val="1"/>
      <w:numFmt w:val="bullet"/>
      <w:lvlText w:val=""/>
      <w:lvlJc w:val="left"/>
      <w:pPr>
        <w:ind w:left="4680" w:hanging="360"/>
      </w:pPr>
      <w:rPr>
        <w:rFonts w:ascii="Symbol" w:hAnsi="Symbol" w:hint="default"/>
      </w:rPr>
    </w:lvl>
    <w:lvl w:ilvl="7" w:tplc="48090003">
      <w:start w:val="1"/>
      <w:numFmt w:val="bullet"/>
      <w:lvlText w:val="o"/>
      <w:lvlJc w:val="left"/>
      <w:pPr>
        <w:ind w:left="5400" w:hanging="360"/>
      </w:pPr>
      <w:rPr>
        <w:rFonts w:ascii="Courier New" w:hAnsi="Courier New" w:cs="Courier New" w:hint="default"/>
      </w:rPr>
    </w:lvl>
    <w:lvl w:ilvl="8" w:tplc="48090005">
      <w:start w:val="1"/>
      <w:numFmt w:val="bullet"/>
      <w:lvlText w:val=""/>
      <w:lvlJc w:val="left"/>
      <w:pPr>
        <w:ind w:left="6120" w:hanging="360"/>
      </w:pPr>
      <w:rPr>
        <w:rFonts w:ascii="Wingdings" w:hAnsi="Wingdings" w:hint="default"/>
      </w:rPr>
    </w:lvl>
  </w:abstractNum>
  <w:abstractNum w:abstractNumId="16" w15:restartNumberingAfterBreak="0">
    <w:nsid w:val="60B8312B"/>
    <w:multiLevelType w:val="hybridMultilevel"/>
    <w:tmpl w:val="6C8C9580"/>
    <w:lvl w:ilvl="0" w:tplc="35521232">
      <w:start w:val="1"/>
      <w:numFmt w:val="bullet"/>
      <w:lvlText w:val="•"/>
      <w:lvlJc w:val="left"/>
      <w:pPr>
        <w:tabs>
          <w:tab w:val="num" w:pos="720"/>
        </w:tabs>
        <w:ind w:left="720" w:hanging="360"/>
      </w:pPr>
      <w:rPr>
        <w:rFonts w:ascii="Arial" w:hAnsi="Aria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6A550C9B"/>
    <w:multiLevelType w:val="hybridMultilevel"/>
    <w:tmpl w:val="98206DB4"/>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72D245DC"/>
    <w:multiLevelType w:val="hybridMultilevel"/>
    <w:tmpl w:val="A5F2CC74"/>
    <w:lvl w:ilvl="0" w:tplc="13C6ED7C">
      <w:start w:val="1"/>
      <w:numFmt w:val="bullet"/>
      <w:lvlText w:val="•"/>
      <w:lvlJc w:val="left"/>
      <w:pPr>
        <w:tabs>
          <w:tab w:val="num" w:pos="360"/>
        </w:tabs>
        <w:ind w:left="360" w:hanging="360"/>
      </w:pPr>
      <w:rPr>
        <w:rFonts w:ascii="Arial" w:hAnsi="Arial" w:hint="default"/>
      </w:rPr>
    </w:lvl>
    <w:lvl w:ilvl="1" w:tplc="366401CE" w:tentative="1">
      <w:start w:val="1"/>
      <w:numFmt w:val="bullet"/>
      <w:lvlText w:val="•"/>
      <w:lvlJc w:val="left"/>
      <w:pPr>
        <w:tabs>
          <w:tab w:val="num" w:pos="1080"/>
        </w:tabs>
        <w:ind w:left="1080" w:hanging="360"/>
      </w:pPr>
      <w:rPr>
        <w:rFonts w:ascii="Arial" w:hAnsi="Arial" w:hint="default"/>
      </w:rPr>
    </w:lvl>
    <w:lvl w:ilvl="2" w:tplc="946EECB2" w:tentative="1">
      <w:start w:val="1"/>
      <w:numFmt w:val="bullet"/>
      <w:lvlText w:val="•"/>
      <w:lvlJc w:val="left"/>
      <w:pPr>
        <w:tabs>
          <w:tab w:val="num" w:pos="1800"/>
        </w:tabs>
        <w:ind w:left="1800" w:hanging="360"/>
      </w:pPr>
      <w:rPr>
        <w:rFonts w:ascii="Arial" w:hAnsi="Arial" w:hint="default"/>
      </w:rPr>
    </w:lvl>
    <w:lvl w:ilvl="3" w:tplc="027A7F6E" w:tentative="1">
      <w:start w:val="1"/>
      <w:numFmt w:val="bullet"/>
      <w:lvlText w:val="•"/>
      <w:lvlJc w:val="left"/>
      <w:pPr>
        <w:tabs>
          <w:tab w:val="num" w:pos="2520"/>
        </w:tabs>
        <w:ind w:left="2520" w:hanging="360"/>
      </w:pPr>
      <w:rPr>
        <w:rFonts w:ascii="Arial" w:hAnsi="Arial" w:hint="default"/>
      </w:rPr>
    </w:lvl>
    <w:lvl w:ilvl="4" w:tplc="3F82B2C4" w:tentative="1">
      <w:start w:val="1"/>
      <w:numFmt w:val="bullet"/>
      <w:lvlText w:val="•"/>
      <w:lvlJc w:val="left"/>
      <w:pPr>
        <w:tabs>
          <w:tab w:val="num" w:pos="3240"/>
        </w:tabs>
        <w:ind w:left="3240" w:hanging="360"/>
      </w:pPr>
      <w:rPr>
        <w:rFonts w:ascii="Arial" w:hAnsi="Arial" w:hint="default"/>
      </w:rPr>
    </w:lvl>
    <w:lvl w:ilvl="5" w:tplc="BEC6660A" w:tentative="1">
      <w:start w:val="1"/>
      <w:numFmt w:val="bullet"/>
      <w:lvlText w:val="•"/>
      <w:lvlJc w:val="left"/>
      <w:pPr>
        <w:tabs>
          <w:tab w:val="num" w:pos="3960"/>
        </w:tabs>
        <w:ind w:left="3960" w:hanging="360"/>
      </w:pPr>
      <w:rPr>
        <w:rFonts w:ascii="Arial" w:hAnsi="Arial" w:hint="default"/>
      </w:rPr>
    </w:lvl>
    <w:lvl w:ilvl="6" w:tplc="0BBED782" w:tentative="1">
      <w:start w:val="1"/>
      <w:numFmt w:val="bullet"/>
      <w:lvlText w:val="•"/>
      <w:lvlJc w:val="left"/>
      <w:pPr>
        <w:tabs>
          <w:tab w:val="num" w:pos="4680"/>
        </w:tabs>
        <w:ind w:left="4680" w:hanging="360"/>
      </w:pPr>
      <w:rPr>
        <w:rFonts w:ascii="Arial" w:hAnsi="Arial" w:hint="default"/>
      </w:rPr>
    </w:lvl>
    <w:lvl w:ilvl="7" w:tplc="3A4498D6" w:tentative="1">
      <w:start w:val="1"/>
      <w:numFmt w:val="bullet"/>
      <w:lvlText w:val="•"/>
      <w:lvlJc w:val="left"/>
      <w:pPr>
        <w:tabs>
          <w:tab w:val="num" w:pos="5400"/>
        </w:tabs>
        <w:ind w:left="5400" w:hanging="360"/>
      </w:pPr>
      <w:rPr>
        <w:rFonts w:ascii="Arial" w:hAnsi="Arial" w:hint="default"/>
      </w:rPr>
    </w:lvl>
    <w:lvl w:ilvl="8" w:tplc="B4802FFA"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77986732"/>
    <w:multiLevelType w:val="hybridMultilevel"/>
    <w:tmpl w:val="682E38F8"/>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0" w15:restartNumberingAfterBreak="0">
    <w:nsid w:val="77B3551E"/>
    <w:multiLevelType w:val="hybridMultilevel"/>
    <w:tmpl w:val="51CEBFC0"/>
    <w:lvl w:ilvl="0" w:tplc="35521232">
      <w:start w:val="1"/>
      <w:numFmt w:val="bullet"/>
      <w:lvlText w:val="•"/>
      <w:lvlJc w:val="left"/>
      <w:pPr>
        <w:tabs>
          <w:tab w:val="num" w:pos="720"/>
        </w:tabs>
        <w:ind w:left="720" w:hanging="360"/>
      </w:pPr>
      <w:rPr>
        <w:rFonts w:ascii="Arial" w:hAnsi="Arial" w:hint="default"/>
      </w:rPr>
    </w:lvl>
    <w:lvl w:ilvl="1" w:tplc="607AC0FE">
      <w:start w:val="1"/>
      <w:numFmt w:val="bullet"/>
      <w:lvlText w:val="•"/>
      <w:lvlJc w:val="left"/>
      <w:pPr>
        <w:tabs>
          <w:tab w:val="num" w:pos="1440"/>
        </w:tabs>
        <w:ind w:left="1440" w:hanging="360"/>
      </w:pPr>
      <w:rPr>
        <w:rFonts w:ascii="Arial" w:hAnsi="Arial" w:hint="default"/>
      </w:rPr>
    </w:lvl>
    <w:lvl w:ilvl="2" w:tplc="B1CA3F2C">
      <w:start w:val="2"/>
      <w:numFmt w:val="bullet"/>
      <w:lvlText w:val="-"/>
      <w:lvlJc w:val="left"/>
      <w:pPr>
        <w:ind w:left="2160" w:hanging="360"/>
      </w:pPr>
      <w:rPr>
        <w:rFonts w:ascii="Verdana" w:eastAsia="Verdana" w:hAnsi="Verdana" w:cs="Verdana" w:hint="default"/>
      </w:rPr>
    </w:lvl>
    <w:lvl w:ilvl="3" w:tplc="89DE6C2A" w:tentative="1">
      <w:start w:val="1"/>
      <w:numFmt w:val="bullet"/>
      <w:lvlText w:val="•"/>
      <w:lvlJc w:val="left"/>
      <w:pPr>
        <w:tabs>
          <w:tab w:val="num" w:pos="2880"/>
        </w:tabs>
        <w:ind w:left="2880" w:hanging="360"/>
      </w:pPr>
      <w:rPr>
        <w:rFonts w:ascii="Arial" w:hAnsi="Arial" w:hint="default"/>
      </w:rPr>
    </w:lvl>
    <w:lvl w:ilvl="4" w:tplc="063EE38C" w:tentative="1">
      <w:start w:val="1"/>
      <w:numFmt w:val="bullet"/>
      <w:lvlText w:val="•"/>
      <w:lvlJc w:val="left"/>
      <w:pPr>
        <w:tabs>
          <w:tab w:val="num" w:pos="3600"/>
        </w:tabs>
        <w:ind w:left="3600" w:hanging="360"/>
      </w:pPr>
      <w:rPr>
        <w:rFonts w:ascii="Arial" w:hAnsi="Arial" w:hint="default"/>
      </w:rPr>
    </w:lvl>
    <w:lvl w:ilvl="5" w:tplc="06DC75C8" w:tentative="1">
      <w:start w:val="1"/>
      <w:numFmt w:val="bullet"/>
      <w:lvlText w:val="•"/>
      <w:lvlJc w:val="left"/>
      <w:pPr>
        <w:tabs>
          <w:tab w:val="num" w:pos="4320"/>
        </w:tabs>
        <w:ind w:left="4320" w:hanging="360"/>
      </w:pPr>
      <w:rPr>
        <w:rFonts w:ascii="Arial" w:hAnsi="Arial" w:hint="default"/>
      </w:rPr>
    </w:lvl>
    <w:lvl w:ilvl="6" w:tplc="EFB0E154" w:tentative="1">
      <w:start w:val="1"/>
      <w:numFmt w:val="bullet"/>
      <w:lvlText w:val="•"/>
      <w:lvlJc w:val="left"/>
      <w:pPr>
        <w:tabs>
          <w:tab w:val="num" w:pos="5040"/>
        </w:tabs>
        <w:ind w:left="5040" w:hanging="360"/>
      </w:pPr>
      <w:rPr>
        <w:rFonts w:ascii="Arial" w:hAnsi="Arial" w:hint="default"/>
      </w:rPr>
    </w:lvl>
    <w:lvl w:ilvl="7" w:tplc="0CF8D004" w:tentative="1">
      <w:start w:val="1"/>
      <w:numFmt w:val="bullet"/>
      <w:lvlText w:val="•"/>
      <w:lvlJc w:val="left"/>
      <w:pPr>
        <w:tabs>
          <w:tab w:val="num" w:pos="5760"/>
        </w:tabs>
        <w:ind w:left="5760" w:hanging="360"/>
      </w:pPr>
      <w:rPr>
        <w:rFonts w:ascii="Arial" w:hAnsi="Arial" w:hint="default"/>
      </w:rPr>
    </w:lvl>
    <w:lvl w:ilvl="8" w:tplc="C00E762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CCE41C2"/>
    <w:multiLevelType w:val="hybridMultilevel"/>
    <w:tmpl w:val="E9B0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33412"/>
    <w:multiLevelType w:val="hybridMultilevel"/>
    <w:tmpl w:val="CC08FA9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722291186">
    <w:abstractNumId w:val="21"/>
  </w:num>
  <w:num w:numId="2" w16cid:durableId="875120094">
    <w:abstractNumId w:val="13"/>
  </w:num>
  <w:num w:numId="3" w16cid:durableId="448469809">
    <w:abstractNumId w:val="4"/>
  </w:num>
  <w:num w:numId="4" w16cid:durableId="945773187">
    <w:abstractNumId w:val="14"/>
  </w:num>
  <w:num w:numId="5" w16cid:durableId="1949191027">
    <w:abstractNumId w:val="20"/>
  </w:num>
  <w:num w:numId="6" w16cid:durableId="1979147210">
    <w:abstractNumId w:val="8"/>
  </w:num>
  <w:num w:numId="7" w16cid:durableId="1084760624">
    <w:abstractNumId w:val="3"/>
  </w:num>
  <w:num w:numId="8" w16cid:durableId="982739168">
    <w:abstractNumId w:val="10"/>
  </w:num>
  <w:num w:numId="9" w16cid:durableId="20279804">
    <w:abstractNumId w:val="9"/>
  </w:num>
  <w:num w:numId="10" w16cid:durableId="373315000">
    <w:abstractNumId w:val="6"/>
  </w:num>
  <w:num w:numId="11" w16cid:durableId="1729957958">
    <w:abstractNumId w:val="12"/>
  </w:num>
  <w:num w:numId="12" w16cid:durableId="218829933">
    <w:abstractNumId w:val="18"/>
  </w:num>
  <w:num w:numId="13" w16cid:durableId="100420781">
    <w:abstractNumId w:val="2"/>
  </w:num>
  <w:num w:numId="14" w16cid:durableId="787045642">
    <w:abstractNumId w:val="1"/>
  </w:num>
  <w:num w:numId="15" w16cid:durableId="2051762389">
    <w:abstractNumId w:val="19"/>
  </w:num>
  <w:num w:numId="16" w16cid:durableId="1846479791">
    <w:abstractNumId w:val="5"/>
  </w:num>
  <w:num w:numId="17" w16cid:durableId="732391651">
    <w:abstractNumId w:val="15"/>
  </w:num>
  <w:num w:numId="18" w16cid:durableId="231234353">
    <w:abstractNumId w:val="0"/>
  </w:num>
  <w:num w:numId="19" w16cid:durableId="1142507192">
    <w:abstractNumId w:val="17"/>
  </w:num>
  <w:num w:numId="20" w16cid:durableId="1137063571">
    <w:abstractNumId w:val="16"/>
  </w:num>
  <w:num w:numId="21" w16cid:durableId="597107138">
    <w:abstractNumId w:val="11"/>
  </w:num>
  <w:num w:numId="22" w16cid:durableId="703217297">
    <w:abstractNumId w:val="22"/>
  </w:num>
  <w:num w:numId="23" w16cid:durableId="41918206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NjAzMjKyMDM2tjRW0lEKTi0uzszPAykwNKsFAEQQ21wtAAAA"/>
  </w:docVars>
  <w:rsids>
    <w:rsidRoot w:val="00C1404F"/>
    <w:rsid w:val="0000067C"/>
    <w:rsid w:val="00000778"/>
    <w:rsid w:val="00000997"/>
    <w:rsid w:val="00000C01"/>
    <w:rsid w:val="000017E6"/>
    <w:rsid w:val="00001A7F"/>
    <w:rsid w:val="00001DB3"/>
    <w:rsid w:val="00001DE3"/>
    <w:rsid w:val="00001E6F"/>
    <w:rsid w:val="000024AE"/>
    <w:rsid w:val="00002778"/>
    <w:rsid w:val="00003054"/>
    <w:rsid w:val="0000306A"/>
    <w:rsid w:val="0000338D"/>
    <w:rsid w:val="000034BA"/>
    <w:rsid w:val="00003DEF"/>
    <w:rsid w:val="00004082"/>
    <w:rsid w:val="00004414"/>
    <w:rsid w:val="0000443D"/>
    <w:rsid w:val="000044DB"/>
    <w:rsid w:val="00004F07"/>
    <w:rsid w:val="00005489"/>
    <w:rsid w:val="00005636"/>
    <w:rsid w:val="00005A5E"/>
    <w:rsid w:val="00006293"/>
    <w:rsid w:val="00007089"/>
    <w:rsid w:val="00007117"/>
    <w:rsid w:val="000075A5"/>
    <w:rsid w:val="0000767D"/>
    <w:rsid w:val="000078FC"/>
    <w:rsid w:val="0001025B"/>
    <w:rsid w:val="000108BE"/>
    <w:rsid w:val="00010A80"/>
    <w:rsid w:val="00010B68"/>
    <w:rsid w:val="00011045"/>
    <w:rsid w:val="0001150E"/>
    <w:rsid w:val="00011A89"/>
    <w:rsid w:val="00011F43"/>
    <w:rsid w:val="0001216F"/>
    <w:rsid w:val="0001266F"/>
    <w:rsid w:val="0001276F"/>
    <w:rsid w:val="000130D7"/>
    <w:rsid w:val="00013133"/>
    <w:rsid w:val="00013416"/>
    <w:rsid w:val="00013769"/>
    <w:rsid w:val="0001387B"/>
    <w:rsid w:val="0001399B"/>
    <w:rsid w:val="00014416"/>
    <w:rsid w:val="00014442"/>
    <w:rsid w:val="0001488D"/>
    <w:rsid w:val="00014DE7"/>
    <w:rsid w:val="00014FC9"/>
    <w:rsid w:val="000174D3"/>
    <w:rsid w:val="00017CD9"/>
    <w:rsid w:val="0002006E"/>
    <w:rsid w:val="00020B49"/>
    <w:rsid w:val="00020C84"/>
    <w:rsid w:val="00020EB1"/>
    <w:rsid w:val="00021142"/>
    <w:rsid w:val="000218D6"/>
    <w:rsid w:val="0002194B"/>
    <w:rsid w:val="00021E50"/>
    <w:rsid w:val="00021FD9"/>
    <w:rsid w:val="00022321"/>
    <w:rsid w:val="0002239E"/>
    <w:rsid w:val="000223EE"/>
    <w:rsid w:val="00022A1A"/>
    <w:rsid w:val="00022D30"/>
    <w:rsid w:val="0002324A"/>
    <w:rsid w:val="00023B4B"/>
    <w:rsid w:val="00023BB2"/>
    <w:rsid w:val="00023F1F"/>
    <w:rsid w:val="00024291"/>
    <w:rsid w:val="0002451A"/>
    <w:rsid w:val="000251C7"/>
    <w:rsid w:val="00025939"/>
    <w:rsid w:val="00025B24"/>
    <w:rsid w:val="00025B43"/>
    <w:rsid w:val="0002613D"/>
    <w:rsid w:val="00026390"/>
    <w:rsid w:val="00026504"/>
    <w:rsid w:val="00026612"/>
    <w:rsid w:val="00026744"/>
    <w:rsid w:val="00026B23"/>
    <w:rsid w:val="00026B95"/>
    <w:rsid w:val="00027819"/>
    <w:rsid w:val="00027D50"/>
    <w:rsid w:val="00027E69"/>
    <w:rsid w:val="00027EB4"/>
    <w:rsid w:val="000303D5"/>
    <w:rsid w:val="00030509"/>
    <w:rsid w:val="000311A3"/>
    <w:rsid w:val="000313F1"/>
    <w:rsid w:val="0003293E"/>
    <w:rsid w:val="00032F83"/>
    <w:rsid w:val="0003308C"/>
    <w:rsid w:val="00033754"/>
    <w:rsid w:val="00033B64"/>
    <w:rsid w:val="00033C6A"/>
    <w:rsid w:val="00033D2E"/>
    <w:rsid w:val="00033D43"/>
    <w:rsid w:val="00033D50"/>
    <w:rsid w:val="00034071"/>
    <w:rsid w:val="00034B3E"/>
    <w:rsid w:val="0003546F"/>
    <w:rsid w:val="00036EC2"/>
    <w:rsid w:val="000373BD"/>
    <w:rsid w:val="00037A79"/>
    <w:rsid w:val="00037F40"/>
    <w:rsid w:val="00037F8D"/>
    <w:rsid w:val="00040741"/>
    <w:rsid w:val="0004161D"/>
    <w:rsid w:val="00042166"/>
    <w:rsid w:val="00042A5F"/>
    <w:rsid w:val="00042AAA"/>
    <w:rsid w:val="000439E4"/>
    <w:rsid w:val="000440A7"/>
    <w:rsid w:val="0004425E"/>
    <w:rsid w:val="00045819"/>
    <w:rsid w:val="00046012"/>
    <w:rsid w:val="000464D4"/>
    <w:rsid w:val="00046903"/>
    <w:rsid w:val="00046EFF"/>
    <w:rsid w:val="00047096"/>
    <w:rsid w:val="0004728E"/>
    <w:rsid w:val="00047CC4"/>
    <w:rsid w:val="0005001A"/>
    <w:rsid w:val="000507BE"/>
    <w:rsid w:val="00051166"/>
    <w:rsid w:val="0005187B"/>
    <w:rsid w:val="000521EA"/>
    <w:rsid w:val="00052F16"/>
    <w:rsid w:val="00053445"/>
    <w:rsid w:val="000534BE"/>
    <w:rsid w:val="00053689"/>
    <w:rsid w:val="00053852"/>
    <w:rsid w:val="00053FB6"/>
    <w:rsid w:val="0005426C"/>
    <w:rsid w:val="00054C89"/>
    <w:rsid w:val="00054CB5"/>
    <w:rsid w:val="00054D7F"/>
    <w:rsid w:val="00055079"/>
    <w:rsid w:val="0005557B"/>
    <w:rsid w:val="000558D2"/>
    <w:rsid w:val="00055B7D"/>
    <w:rsid w:val="00055C59"/>
    <w:rsid w:val="00055D37"/>
    <w:rsid w:val="00056630"/>
    <w:rsid w:val="00056985"/>
    <w:rsid w:val="00056ABA"/>
    <w:rsid w:val="00056FC9"/>
    <w:rsid w:val="000577EF"/>
    <w:rsid w:val="00060385"/>
    <w:rsid w:val="00060815"/>
    <w:rsid w:val="00060CDB"/>
    <w:rsid w:val="00061103"/>
    <w:rsid w:val="000629B7"/>
    <w:rsid w:val="00062C68"/>
    <w:rsid w:val="00063762"/>
    <w:rsid w:val="000644F4"/>
    <w:rsid w:val="0006453A"/>
    <w:rsid w:val="00066476"/>
    <w:rsid w:val="00066503"/>
    <w:rsid w:val="00066AD4"/>
    <w:rsid w:val="00066DEA"/>
    <w:rsid w:val="00067207"/>
    <w:rsid w:val="00067608"/>
    <w:rsid w:val="00067F26"/>
    <w:rsid w:val="00070CCE"/>
    <w:rsid w:val="0007106E"/>
    <w:rsid w:val="000711C6"/>
    <w:rsid w:val="000716DC"/>
    <w:rsid w:val="0007210E"/>
    <w:rsid w:val="00072525"/>
    <w:rsid w:val="00072E03"/>
    <w:rsid w:val="00072FB4"/>
    <w:rsid w:val="00073A02"/>
    <w:rsid w:val="00073C81"/>
    <w:rsid w:val="000742A5"/>
    <w:rsid w:val="000742D0"/>
    <w:rsid w:val="000744DC"/>
    <w:rsid w:val="00074942"/>
    <w:rsid w:val="00074E55"/>
    <w:rsid w:val="00074E6B"/>
    <w:rsid w:val="00075666"/>
    <w:rsid w:val="000757D0"/>
    <w:rsid w:val="00076B85"/>
    <w:rsid w:val="00077732"/>
    <w:rsid w:val="00077E44"/>
    <w:rsid w:val="00080377"/>
    <w:rsid w:val="00080894"/>
    <w:rsid w:val="0008187A"/>
    <w:rsid w:val="00081E9E"/>
    <w:rsid w:val="00081F2B"/>
    <w:rsid w:val="00082485"/>
    <w:rsid w:val="0008251F"/>
    <w:rsid w:val="000827FD"/>
    <w:rsid w:val="00082838"/>
    <w:rsid w:val="00082947"/>
    <w:rsid w:val="00082C55"/>
    <w:rsid w:val="00082E5F"/>
    <w:rsid w:val="00083108"/>
    <w:rsid w:val="0008414B"/>
    <w:rsid w:val="000850B9"/>
    <w:rsid w:val="0008510C"/>
    <w:rsid w:val="0008526D"/>
    <w:rsid w:val="00086188"/>
    <w:rsid w:val="00086366"/>
    <w:rsid w:val="000863D4"/>
    <w:rsid w:val="00086422"/>
    <w:rsid w:val="0008652C"/>
    <w:rsid w:val="000870CE"/>
    <w:rsid w:val="00087488"/>
    <w:rsid w:val="00087CCC"/>
    <w:rsid w:val="00087EEF"/>
    <w:rsid w:val="00090B91"/>
    <w:rsid w:val="00091846"/>
    <w:rsid w:val="000925D4"/>
    <w:rsid w:val="00092836"/>
    <w:rsid w:val="00092D46"/>
    <w:rsid w:val="00095745"/>
    <w:rsid w:val="00095AB8"/>
    <w:rsid w:val="00095CE3"/>
    <w:rsid w:val="00095D4F"/>
    <w:rsid w:val="00096F7F"/>
    <w:rsid w:val="00097219"/>
    <w:rsid w:val="000974EA"/>
    <w:rsid w:val="000977CC"/>
    <w:rsid w:val="000A1004"/>
    <w:rsid w:val="000A1255"/>
    <w:rsid w:val="000A18A8"/>
    <w:rsid w:val="000A19D7"/>
    <w:rsid w:val="000A1E85"/>
    <w:rsid w:val="000A20EC"/>
    <w:rsid w:val="000A2297"/>
    <w:rsid w:val="000A294A"/>
    <w:rsid w:val="000A3AA9"/>
    <w:rsid w:val="000A3D9A"/>
    <w:rsid w:val="000A474F"/>
    <w:rsid w:val="000A5A0E"/>
    <w:rsid w:val="000A5BB1"/>
    <w:rsid w:val="000A5DD4"/>
    <w:rsid w:val="000A6F01"/>
    <w:rsid w:val="000A716A"/>
    <w:rsid w:val="000A789C"/>
    <w:rsid w:val="000A7E8F"/>
    <w:rsid w:val="000B0202"/>
    <w:rsid w:val="000B05D4"/>
    <w:rsid w:val="000B05DC"/>
    <w:rsid w:val="000B073C"/>
    <w:rsid w:val="000B1299"/>
    <w:rsid w:val="000B13E0"/>
    <w:rsid w:val="000B1BFA"/>
    <w:rsid w:val="000B2370"/>
    <w:rsid w:val="000B34F2"/>
    <w:rsid w:val="000B4098"/>
    <w:rsid w:val="000B50B6"/>
    <w:rsid w:val="000B5526"/>
    <w:rsid w:val="000B5856"/>
    <w:rsid w:val="000B5CDA"/>
    <w:rsid w:val="000B6326"/>
    <w:rsid w:val="000B66B4"/>
    <w:rsid w:val="000B6886"/>
    <w:rsid w:val="000B6A13"/>
    <w:rsid w:val="000B6FCA"/>
    <w:rsid w:val="000B75FC"/>
    <w:rsid w:val="000B76C0"/>
    <w:rsid w:val="000B770B"/>
    <w:rsid w:val="000B7C21"/>
    <w:rsid w:val="000C01AC"/>
    <w:rsid w:val="000C0F33"/>
    <w:rsid w:val="000C10BE"/>
    <w:rsid w:val="000C11B8"/>
    <w:rsid w:val="000C219A"/>
    <w:rsid w:val="000C28D5"/>
    <w:rsid w:val="000C2902"/>
    <w:rsid w:val="000C29F7"/>
    <w:rsid w:val="000C2F6D"/>
    <w:rsid w:val="000C3AED"/>
    <w:rsid w:val="000C54AB"/>
    <w:rsid w:val="000C5853"/>
    <w:rsid w:val="000C5C9B"/>
    <w:rsid w:val="000C5E51"/>
    <w:rsid w:val="000C6517"/>
    <w:rsid w:val="000C6A1B"/>
    <w:rsid w:val="000C6EDB"/>
    <w:rsid w:val="000C7160"/>
    <w:rsid w:val="000C7915"/>
    <w:rsid w:val="000C7DE5"/>
    <w:rsid w:val="000C7E6D"/>
    <w:rsid w:val="000D001B"/>
    <w:rsid w:val="000D0113"/>
    <w:rsid w:val="000D02AD"/>
    <w:rsid w:val="000D07C7"/>
    <w:rsid w:val="000D07CB"/>
    <w:rsid w:val="000D08F0"/>
    <w:rsid w:val="000D0FC8"/>
    <w:rsid w:val="000D1175"/>
    <w:rsid w:val="000D1A6C"/>
    <w:rsid w:val="000D1AD5"/>
    <w:rsid w:val="000D1AF3"/>
    <w:rsid w:val="000D2438"/>
    <w:rsid w:val="000D253D"/>
    <w:rsid w:val="000D257A"/>
    <w:rsid w:val="000D2715"/>
    <w:rsid w:val="000D2A2C"/>
    <w:rsid w:val="000D2A53"/>
    <w:rsid w:val="000D3108"/>
    <w:rsid w:val="000D33EF"/>
    <w:rsid w:val="000D39E7"/>
    <w:rsid w:val="000D3E92"/>
    <w:rsid w:val="000D3FCE"/>
    <w:rsid w:val="000D4146"/>
    <w:rsid w:val="000D42A5"/>
    <w:rsid w:val="000D434C"/>
    <w:rsid w:val="000D4996"/>
    <w:rsid w:val="000D4ED5"/>
    <w:rsid w:val="000D5030"/>
    <w:rsid w:val="000D50AF"/>
    <w:rsid w:val="000D58E0"/>
    <w:rsid w:val="000D6FBD"/>
    <w:rsid w:val="000D70C2"/>
    <w:rsid w:val="000D70CE"/>
    <w:rsid w:val="000D7609"/>
    <w:rsid w:val="000D789A"/>
    <w:rsid w:val="000D79D0"/>
    <w:rsid w:val="000D7ABF"/>
    <w:rsid w:val="000D7CEF"/>
    <w:rsid w:val="000D7E2A"/>
    <w:rsid w:val="000E008B"/>
    <w:rsid w:val="000E039D"/>
    <w:rsid w:val="000E0458"/>
    <w:rsid w:val="000E29B0"/>
    <w:rsid w:val="000E2A92"/>
    <w:rsid w:val="000E2EA3"/>
    <w:rsid w:val="000E2F78"/>
    <w:rsid w:val="000E3261"/>
    <w:rsid w:val="000E374D"/>
    <w:rsid w:val="000E4101"/>
    <w:rsid w:val="000E4308"/>
    <w:rsid w:val="000E4B78"/>
    <w:rsid w:val="000E587F"/>
    <w:rsid w:val="000E5DE9"/>
    <w:rsid w:val="000E6AE7"/>
    <w:rsid w:val="000E7169"/>
    <w:rsid w:val="000E77E0"/>
    <w:rsid w:val="000F0196"/>
    <w:rsid w:val="000F0479"/>
    <w:rsid w:val="000F069B"/>
    <w:rsid w:val="000F06F1"/>
    <w:rsid w:val="000F0B57"/>
    <w:rsid w:val="000F0C14"/>
    <w:rsid w:val="000F10BE"/>
    <w:rsid w:val="000F11FC"/>
    <w:rsid w:val="000F2228"/>
    <w:rsid w:val="000F2DCC"/>
    <w:rsid w:val="000F2F08"/>
    <w:rsid w:val="000F30F0"/>
    <w:rsid w:val="000F311D"/>
    <w:rsid w:val="000F331D"/>
    <w:rsid w:val="000F37D1"/>
    <w:rsid w:val="000F3CA9"/>
    <w:rsid w:val="000F3E0E"/>
    <w:rsid w:val="000F421F"/>
    <w:rsid w:val="000F42AB"/>
    <w:rsid w:val="000F47A2"/>
    <w:rsid w:val="000F4EF7"/>
    <w:rsid w:val="000F503F"/>
    <w:rsid w:val="000F54FE"/>
    <w:rsid w:val="000F6856"/>
    <w:rsid w:val="000F69D6"/>
    <w:rsid w:val="000F69E5"/>
    <w:rsid w:val="000F72F5"/>
    <w:rsid w:val="000F790C"/>
    <w:rsid w:val="000F7CD2"/>
    <w:rsid w:val="00100184"/>
    <w:rsid w:val="00101490"/>
    <w:rsid w:val="00101C91"/>
    <w:rsid w:val="00102061"/>
    <w:rsid w:val="00102584"/>
    <w:rsid w:val="00102627"/>
    <w:rsid w:val="00103196"/>
    <w:rsid w:val="001031BD"/>
    <w:rsid w:val="00103566"/>
    <w:rsid w:val="001039AB"/>
    <w:rsid w:val="0010420A"/>
    <w:rsid w:val="0010532D"/>
    <w:rsid w:val="00105821"/>
    <w:rsid w:val="00105DA1"/>
    <w:rsid w:val="001070DD"/>
    <w:rsid w:val="0010773F"/>
    <w:rsid w:val="00111B96"/>
    <w:rsid w:val="00111D03"/>
    <w:rsid w:val="00111D67"/>
    <w:rsid w:val="00111DAE"/>
    <w:rsid w:val="00112327"/>
    <w:rsid w:val="00112586"/>
    <w:rsid w:val="0011276F"/>
    <w:rsid w:val="001139B8"/>
    <w:rsid w:val="00113A6E"/>
    <w:rsid w:val="00113C1B"/>
    <w:rsid w:val="00114900"/>
    <w:rsid w:val="001149A6"/>
    <w:rsid w:val="00114C6E"/>
    <w:rsid w:val="00114E13"/>
    <w:rsid w:val="00114E70"/>
    <w:rsid w:val="00114F24"/>
    <w:rsid w:val="001156BC"/>
    <w:rsid w:val="00115EF2"/>
    <w:rsid w:val="00116586"/>
    <w:rsid w:val="001168B4"/>
    <w:rsid w:val="00116AD7"/>
    <w:rsid w:val="00116B81"/>
    <w:rsid w:val="001177C2"/>
    <w:rsid w:val="00120702"/>
    <w:rsid w:val="00120870"/>
    <w:rsid w:val="00121295"/>
    <w:rsid w:val="00122647"/>
    <w:rsid w:val="00122880"/>
    <w:rsid w:val="00122E44"/>
    <w:rsid w:val="00122F76"/>
    <w:rsid w:val="001230EC"/>
    <w:rsid w:val="00123217"/>
    <w:rsid w:val="001240F7"/>
    <w:rsid w:val="00124116"/>
    <w:rsid w:val="001248E0"/>
    <w:rsid w:val="001249C2"/>
    <w:rsid w:val="00124D2F"/>
    <w:rsid w:val="001254B8"/>
    <w:rsid w:val="001256A8"/>
    <w:rsid w:val="00125772"/>
    <w:rsid w:val="00125B4B"/>
    <w:rsid w:val="00125E4F"/>
    <w:rsid w:val="00127610"/>
    <w:rsid w:val="001279F1"/>
    <w:rsid w:val="0013009B"/>
    <w:rsid w:val="00130439"/>
    <w:rsid w:val="0013059B"/>
    <w:rsid w:val="0013076B"/>
    <w:rsid w:val="001311FD"/>
    <w:rsid w:val="0013128E"/>
    <w:rsid w:val="00131BB9"/>
    <w:rsid w:val="00131C74"/>
    <w:rsid w:val="0013218F"/>
    <w:rsid w:val="001327BA"/>
    <w:rsid w:val="0013343D"/>
    <w:rsid w:val="001334EF"/>
    <w:rsid w:val="001337B1"/>
    <w:rsid w:val="0013408F"/>
    <w:rsid w:val="00134278"/>
    <w:rsid w:val="001351E2"/>
    <w:rsid w:val="001357FC"/>
    <w:rsid w:val="0013606C"/>
    <w:rsid w:val="00136EC0"/>
    <w:rsid w:val="00137202"/>
    <w:rsid w:val="001374E0"/>
    <w:rsid w:val="00143192"/>
    <w:rsid w:val="001440E9"/>
    <w:rsid w:val="001445A4"/>
    <w:rsid w:val="00144B72"/>
    <w:rsid w:val="00144BE9"/>
    <w:rsid w:val="00144F3E"/>
    <w:rsid w:val="00145071"/>
    <w:rsid w:val="001451D9"/>
    <w:rsid w:val="001453C2"/>
    <w:rsid w:val="0014546C"/>
    <w:rsid w:val="00145C8C"/>
    <w:rsid w:val="00145FC3"/>
    <w:rsid w:val="001460E3"/>
    <w:rsid w:val="001464C7"/>
    <w:rsid w:val="00146705"/>
    <w:rsid w:val="00146BBF"/>
    <w:rsid w:val="00150065"/>
    <w:rsid w:val="0015030B"/>
    <w:rsid w:val="0015032A"/>
    <w:rsid w:val="00150972"/>
    <w:rsid w:val="00150ABD"/>
    <w:rsid w:val="00151791"/>
    <w:rsid w:val="0015201A"/>
    <w:rsid w:val="00152036"/>
    <w:rsid w:val="001520DF"/>
    <w:rsid w:val="001525B6"/>
    <w:rsid w:val="00152755"/>
    <w:rsid w:val="001527FC"/>
    <w:rsid w:val="001537FB"/>
    <w:rsid w:val="00153AF6"/>
    <w:rsid w:val="00153DC8"/>
    <w:rsid w:val="00154A70"/>
    <w:rsid w:val="00154D4C"/>
    <w:rsid w:val="00154D7F"/>
    <w:rsid w:val="001555F5"/>
    <w:rsid w:val="001556C0"/>
    <w:rsid w:val="00155FF8"/>
    <w:rsid w:val="00156A4F"/>
    <w:rsid w:val="00156C8C"/>
    <w:rsid w:val="00156E40"/>
    <w:rsid w:val="001571B0"/>
    <w:rsid w:val="00157891"/>
    <w:rsid w:val="00157A64"/>
    <w:rsid w:val="00157B0D"/>
    <w:rsid w:val="00160068"/>
    <w:rsid w:val="0016195E"/>
    <w:rsid w:val="00161CAF"/>
    <w:rsid w:val="00161DFC"/>
    <w:rsid w:val="00161E4A"/>
    <w:rsid w:val="001621B0"/>
    <w:rsid w:val="001621BB"/>
    <w:rsid w:val="00162305"/>
    <w:rsid w:val="00162323"/>
    <w:rsid w:val="00162D32"/>
    <w:rsid w:val="0016379D"/>
    <w:rsid w:val="00163CE3"/>
    <w:rsid w:val="00163FD4"/>
    <w:rsid w:val="00164444"/>
    <w:rsid w:val="00164578"/>
    <w:rsid w:val="0016487E"/>
    <w:rsid w:val="00164A16"/>
    <w:rsid w:val="00165861"/>
    <w:rsid w:val="00165EA7"/>
    <w:rsid w:val="00165F74"/>
    <w:rsid w:val="001660C2"/>
    <w:rsid w:val="00167397"/>
    <w:rsid w:val="00167759"/>
    <w:rsid w:val="00167888"/>
    <w:rsid w:val="001678F6"/>
    <w:rsid w:val="001679AD"/>
    <w:rsid w:val="001679E4"/>
    <w:rsid w:val="001707A5"/>
    <w:rsid w:val="00170A4C"/>
    <w:rsid w:val="001715BF"/>
    <w:rsid w:val="00172287"/>
    <w:rsid w:val="001724B2"/>
    <w:rsid w:val="00172672"/>
    <w:rsid w:val="001739DA"/>
    <w:rsid w:val="00173B7A"/>
    <w:rsid w:val="001747B0"/>
    <w:rsid w:val="00174A3F"/>
    <w:rsid w:val="00175A97"/>
    <w:rsid w:val="00175B87"/>
    <w:rsid w:val="00176584"/>
    <w:rsid w:val="001766D2"/>
    <w:rsid w:val="0017674A"/>
    <w:rsid w:val="00176836"/>
    <w:rsid w:val="00176B85"/>
    <w:rsid w:val="00176F47"/>
    <w:rsid w:val="001779A0"/>
    <w:rsid w:val="0018028E"/>
    <w:rsid w:val="00180702"/>
    <w:rsid w:val="001810B6"/>
    <w:rsid w:val="00181440"/>
    <w:rsid w:val="001816FE"/>
    <w:rsid w:val="00181823"/>
    <w:rsid w:val="0018212E"/>
    <w:rsid w:val="00182457"/>
    <w:rsid w:val="001827DC"/>
    <w:rsid w:val="00182F76"/>
    <w:rsid w:val="0018319E"/>
    <w:rsid w:val="00183904"/>
    <w:rsid w:val="001839DC"/>
    <w:rsid w:val="00184035"/>
    <w:rsid w:val="0018419C"/>
    <w:rsid w:val="001843F6"/>
    <w:rsid w:val="00184763"/>
    <w:rsid w:val="001847DF"/>
    <w:rsid w:val="00184BEA"/>
    <w:rsid w:val="00184D04"/>
    <w:rsid w:val="001853F5"/>
    <w:rsid w:val="0018540B"/>
    <w:rsid w:val="00185E98"/>
    <w:rsid w:val="00186896"/>
    <w:rsid w:val="00187423"/>
    <w:rsid w:val="00187D4A"/>
    <w:rsid w:val="00187FEA"/>
    <w:rsid w:val="00190968"/>
    <w:rsid w:val="00191619"/>
    <w:rsid w:val="001919B1"/>
    <w:rsid w:val="00191C46"/>
    <w:rsid w:val="00191E43"/>
    <w:rsid w:val="00192C07"/>
    <w:rsid w:val="00192DC0"/>
    <w:rsid w:val="00194078"/>
    <w:rsid w:val="00194C76"/>
    <w:rsid w:val="00195251"/>
    <w:rsid w:val="001959A9"/>
    <w:rsid w:val="00195BA4"/>
    <w:rsid w:val="0019654B"/>
    <w:rsid w:val="00196A8F"/>
    <w:rsid w:val="00196EE4"/>
    <w:rsid w:val="001974EC"/>
    <w:rsid w:val="00197616"/>
    <w:rsid w:val="00197C7F"/>
    <w:rsid w:val="001A0080"/>
    <w:rsid w:val="001A01EE"/>
    <w:rsid w:val="001A0596"/>
    <w:rsid w:val="001A0983"/>
    <w:rsid w:val="001A098F"/>
    <w:rsid w:val="001A1577"/>
    <w:rsid w:val="001A1BA8"/>
    <w:rsid w:val="001A1E3B"/>
    <w:rsid w:val="001A1EE2"/>
    <w:rsid w:val="001A2401"/>
    <w:rsid w:val="001A2849"/>
    <w:rsid w:val="001A2D16"/>
    <w:rsid w:val="001A36D8"/>
    <w:rsid w:val="001A3BEC"/>
    <w:rsid w:val="001A3EEE"/>
    <w:rsid w:val="001A4915"/>
    <w:rsid w:val="001A4B0E"/>
    <w:rsid w:val="001A4E31"/>
    <w:rsid w:val="001A4F7E"/>
    <w:rsid w:val="001A540D"/>
    <w:rsid w:val="001A54CD"/>
    <w:rsid w:val="001A5AD2"/>
    <w:rsid w:val="001A5CE6"/>
    <w:rsid w:val="001A63C7"/>
    <w:rsid w:val="001A6841"/>
    <w:rsid w:val="001A6D11"/>
    <w:rsid w:val="001A76C8"/>
    <w:rsid w:val="001A782A"/>
    <w:rsid w:val="001B0143"/>
    <w:rsid w:val="001B02E4"/>
    <w:rsid w:val="001B04B0"/>
    <w:rsid w:val="001B0EBB"/>
    <w:rsid w:val="001B1237"/>
    <w:rsid w:val="001B12C9"/>
    <w:rsid w:val="001B1EFA"/>
    <w:rsid w:val="001B2983"/>
    <w:rsid w:val="001B2FD4"/>
    <w:rsid w:val="001B388A"/>
    <w:rsid w:val="001B3D1E"/>
    <w:rsid w:val="001B3D3C"/>
    <w:rsid w:val="001B5000"/>
    <w:rsid w:val="001B52BD"/>
    <w:rsid w:val="001B53CA"/>
    <w:rsid w:val="001B575C"/>
    <w:rsid w:val="001B5C8D"/>
    <w:rsid w:val="001B6051"/>
    <w:rsid w:val="001B60E2"/>
    <w:rsid w:val="001B668F"/>
    <w:rsid w:val="001B6793"/>
    <w:rsid w:val="001B69FA"/>
    <w:rsid w:val="001B702D"/>
    <w:rsid w:val="001B7B4B"/>
    <w:rsid w:val="001B7BA4"/>
    <w:rsid w:val="001C0070"/>
    <w:rsid w:val="001C00BA"/>
    <w:rsid w:val="001C01BA"/>
    <w:rsid w:val="001C0B7E"/>
    <w:rsid w:val="001C1119"/>
    <w:rsid w:val="001C18DA"/>
    <w:rsid w:val="001C1A0C"/>
    <w:rsid w:val="001C1C89"/>
    <w:rsid w:val="001C1D0C"/>
    <w:rsid w:val="001C2B1D"/>
    <w:rsid w:val="001C2D58"/>
    <w:rsid w:val="001C2D8A"/>
    <w:rsid w:val="001C319C"/>
    <w:rsid w:val="001C3407"/>
    <w:rsid w:val="001C3657"/>
    <w:rsid w:val="001C3A51"/>
    <w:rsid w:val="001C3AD6"/>
    <w:rsid w:val="001C41A0"/>
    <w:rsid w:val="001C437B"/>
    <w:rsid w:val="001C461C"/>
    <w:rsid w:val="001C46C0"/>
    <w:rsid w:val="001C4C52"/>
    <w:rsid w:val="001C5783"/>
    <w:rsid w:val="001C5EB5"/>
    <w:rsid w:val="001C62DD"/>
    <w:rsid w:val="001C6681"/>
    <w:rsid w:val="001C7457"/>
    <w:rsid w:val="001C75CB"/>
    <w:rsid w:val="001C7BB8"/>
    <w:rsid w:val="001C7F25"/>
    <w:rsid w:val="001D037E"/>
    <w:rsid w:val="001D0B5A"/>
    <w:rsid w:val="001D1828"/>
    <w:rsid w:val="001D1894"/>
    <w:rsid w:val="001D18A7"/>
    <w:rsid w:val="001D2F9B"/>
    <w:rsid w:val="001D3E26"/>
    <w:rsid w:val="001D44D7"/>
    <w:rsid w:val="001D57F7"/>
    <w:rsid w:val="001D5A0D"/>
    <w:rsid w:val="001D6409"/>
    <w:rsid w:val="001D721A"/>
    <w:rsid w:val="001D79B1"/>
    <w:rsid w:val="001D7BE2"/>
    <w:rsid w:val="001E024B"/>
    <w:rsid w:val="001E0899"/>
    <w:rsid w:val="001E0B8D"/>
    <w:rsid w:val="001E0C3C"/>
    <w:rsid w:val="001E17AC"/>
    <w:rsid w:val="001E1AF7"/>
    <w:rsid w:val="001E2664"/>
    <w:rsid w:val="001E2F0F"/>
    <w:rsid w:val="001E2F4F"/>
    <w:rsid w:val="001E3107"/>
    <w:rsid w:val="001E335A"/>
    <w:rsid w:val="001E3E91"/>
    <w:rsid w:val="001E4C25"/>
    <w:rsid w:val="001E50F1"/>
    <w:rsid w:val="001E55B9"/>
    <w:rsid w:val="001E5910"/>
    <w:rsid w:val="001E613E"/>
    <w:rsid w:val="001E6B99"/>
    <w:rsid w:val="001E6E76"/>
    <w:rsid w:val="001E700D"/>
    <w:rsid w:val="001E7193"/>
    <w:rsid w:val="001E7D95"/>
    <w:rsid w:val="001F02D4"/>
    <w:rsid w:val="001F09B5"/>
    <w:rsid w:val="001F0F3A"/>
    <w:rsid w:val="001F2B22"/>
    <w:rsid w:val="001F389B"/>
    <w:rsid w:val="001F3D99"/>
    <w:rsid w:val="001F44CF"/>
    <w:rsid w:val="001F470F"/>
    <w:rsid w:val="001F4C4E"/>
    <w:rsid w:val="001F5950"/>
    <w:rsid w:val="001F7130"/>
    <w:rsid w:val="001F7235"/>
    <w:rsid w:val="001F7AA1"/>
    <w:rsid w:val="001F7B58"/>
    <w:rsid w:val="00200025"/>
    <w:rsid w:val="002002D3"/>
    <w:rsid w:val="00200489"/>
    <w:rsid w:val="0020076B"/>
    <w:rsid w:val="002011F0"/>
    <w:rsid w:val="00201300"/>
    <w:rsid w:val="00201D93"/>
    <w:rsid w:val="00202097"/>
    <w:rsid w:val="00202F6C"/>
    <w:rsid w:val="0020306F"/>
    <w:rsid w:val="00203786"/>
    <w:rsid w:val="00204845"/>
    <w:rsid w:val="00205955"/>
    <w:rsid w:val="00206D36"/>
    <w:rsid w:val="00206F03"/>
    <w:rsid w:val="0020702C"/>
    <w:rsid w:val="00207157"/>
    <w:rsid w:val="00207322"/>
    <w:rsid w:val="00210DB5"/>
    <w:rsid w:val="00211907"/>
    <w:rsid w:val="002120CE"/>
    <w:rsid w:val="002125FA"/>
    <w:rsid w:val="00213507"/>
    <w:rsid w:val="00213B25"/>
    <w:rsid w:val="00214149"/>
    <w:rsid w:val="002141F3"/>
    <w:rsid w:val="00214980"/>
    <w:rsid w:val="00214C9A"/>
    <w:rsid w:val="0021560C"/>
    <w:rsid w:val="002159DB"/>
    <w:rsid w:val="00216A85"/>
    <w:rsid w:val="00216C57"/>
    <w:rsid w:val="0021701F"/>
    <w:rsid w:val="002173B5"/>
    <w:rsid w:val="0021740E"/>
    <w:rsid w:val="00217429"/>
    <w:rsid w:val="00220657"/>
    <w:rsid w:val="002206D0"/>
    <w:rsid w:val="002207D6"/>
    <w:rsid w:val="00220CD7"/>
    <w:rsid w:val="002210D3"/>
    <w:rsid w:val="0022143A"/>
    <w:rsid w:val="00221B4E"/>
    <w:rsid w:val="00221BCF"/>
    <w:rsid w:val="00222AE8"/>
    <w:rsid w:val="00222D22"/>
    <w:rsid w:val="00223123"/>
    <w:rsid w:val="002231F1"/>
    <w:rsid w:val="002235C0"/>
    <w:rsid w:val="00223BF5"/>
    <w:rsid w:val="00223E41"/>
    <w:rsid w:val="00223F1D"/>
    <w:rsid w:val="00224929"/>
    <w:rsid w:val="00224F1D"/>
    <w:rsid w:val="00224F54"/>
    <w:rsid w:val="0022696D"/>
    <w:rsid w:val="00226E87"/>
    <w:rsid w:val="0022714D"/>
    <w:rsid w:val="002276AC"/>
    <w:rsid w:val="00227EB5"/>
    <w:rsid w:val="0023003A"/>
    <w:rsid w:val="0023013C"/>
    <w:rsid w:val="0023067C"/>
    <w:rsid w:val="00230AEF"/>
    <w:rsid w:val="00230DDD"/>
    <w:rsid w:val="00231361"/>
    <w:rsid w:val="00231397"/>
    <w:rsid w:val="00232288"/>
    <w:rsid w:val="002326C3"/>
    <w:rsid w:val="00232E89"/>
    <w:rsid w:val="00233414"/>
    <w:rsid w:val="002335D1"/>
    <w:rsid w:val="00233A57"/>
    <w:rsid w:val="00233CAE"/>
    <w:rsid w:val="002340E2"/>
    <w:rsid w:val="00234327"/>
    <w:rsid w:val="00234791"/>
    <w:rsid w:val="00234B68"/>
    <w:rsid w:val="002351B5"/>
    <w:rsid w:val="00235319"/>
    <w:rsid w:val="00235539"/>
    <w:rsid w:val="00236381"/>
    <w:rsid w:val="0023653D"/>
    <w:rsid w:val="0023653E"/>
    <w:rsid w:val="00236AF1"/>
    <w:rsid w:val="00236B82"/>
    <w:rsid w:val="00236D3D"/>
    <w:rsid w:val="00237936"/>
    <w:rsid w:val="00240140"/>
    <w:rsid w:val="00241523"/>
    <w:rsid w:val="002422A2"/>
    <w:rsid w:val="00242A6D"/>
    <w:rsid w:val="00242C61"/>
    <w:rsid w:val="00242E13"/>
    <w:rsid w:val="00242EE5"/>
    <w:rsid w:val="0024372F"/>
    <w:rsid w:val="00243756"/>
    <w:rsid w:val="00243A6A"/>
    <w:rsid w:val="00244170"/>
    <w:rsid w:val="002442D0"/>
    <w:rsid w:val="0024489F"/>
    <w:rsid w:val="002448A7"/>
    <w:rsid w:val="002453AC"/>
    <w:rsid w:val="002457E4"/>
    <w:rsid w:val="00245888"/>
    <w:rsid w:val="00245C88"/>
    <w:rsid w:val="00245EA3"/>
    <w:rsid w:val="00247497"/>
    <w:rsid w:val="002479BD"/>
    <w:rsid w:val="00247E0B"/>
    <w:rsid w:val="0025015E"/>
    <w:rsid w:val="00250814"/>
    <w:rsid w:val="002508BE"/>
    <w:rsid w:val="00250D57"/>
    <w:rsid w:val="00250EE7"/>
    <w:rsid w:val="002514E8"/>
    <w:rsid w:val="002518A8"/>
    <w:rsid w:val="00251B94"/>
    <w:rsid w:val="00251DA1"/>
    <w:rsid w:val="00251DF7"/>
    <w:rsid w:val="002527CB"/>
    <w:rsid w:val="00252B82"/>
    <w:rsid w:val="00252C61"/>
    <w:rsid w:val="00252F58"/>
    <w:rsid w:val="002543C7"/>
    <w:rsid w:val="00254632"/>
    <w:rsid w:val="002550EC"/>
    <w:rsid w:val="00255C6C"/>
    <w:rsid w:val="00255D60"/>
    <w:rsid w:val="002560CA"/>
    <w:rsid w:val="002561DE"/>
    <w:rsid w:val="002571B3"/>
    <w:rsid w:val="0025757B"/>
    <w:rsid w:val="002577D3"/>
    <w:rsid w:val="00257C60"/>
    <w:rsid w:val="00257CA4"/>
    <w:rsid w:val="00257E18"/>
    <w:rsid w:val="0026136C"/>
    <w:rsid w:val="002614C6"/>
    <w:rsid w:val="00261704"/>
    <w:rsid w:val="002620AD"/>
    <w:rsid w:val="002621CC"/>
    <w:rsid w:val="0026255D"/>
    <w:rsid w:val="00262945"/>
    <w:rsid w:val="00262A39"/>
    <w:rsid w:val="00262B40"/>
    <w:rsid w:val="00263032"/>
    <w:rsid w:val="0026335D"/>
    <w:rsid w:val="00263771"/>
    <w:rsid w:val="0026377F"/>
    <w:rsid w:val="00263D2F"/>
    <w:rsid w:val="00263E2D"/>
    <w:rsid w:val="00263F4D"/>
    <w:rsid w:val="0026412F"/>
    <w:rsid w:val="00264644"/>
    <w:rsid w:val="002646C8"/>
    <w:rsid w:val="00264C25"/>
    <w:rsid w:val="00264F57"/>
    <w:rsid w:val="00264F6B"/>
    <w:rsid w:val="0026522E"/>
    <w:rsid w:val="00265CDA"/>
    <w:rsid w:val="00265F76"/>
    <w:rsid w:val="00266074"/>
    <w:rsid w:val="002661F6"/>
    <w:rsid w:val="00266A8D"/>
    <w:rsid w:val="00267031"/>
    <w:rsid w:val="00267047"/>
    <w:rsid w:val="00267F44"/>
    <w:rsid w:val="0027009E"/>
    <w:rsid w:val="00270525"/>
    <w:rsid w:val="00270544"/>
    <w:rsid w:val="002706B2"/>
    <w:rsid w:val="00270AEE"/>
    <w:rsid w:val="00270F43"/>
    <w:rsid w:val="00272525"/>
    <w:rsid w:val="00272A13"/>
    <w:rsid w:val="00272C04"/>
    <w:rsid w:val="00272F44"/>
    <w:rsid w:val="00273293"/>
    <w:rsid w:val="00273408"/>
    <w:rsid w:val="0027354A"/>
    <w:rsid w:val="002741EF"/>
    <w:rsid w:val="00274C17"/>
    <w:rsid w:val="002752A3"/>
    <w:rsid w:val="0027587F"/>
    <w:rsid w:val="00275C23"/>
    <w:rsid w:val="00276250"/>
    <w:rsid w:val="002767E1"/>
    <w:rsid w:val="0027714D"/>
    <w:rsid w:val="002776C7"/>
    <w:rsid w:val="00277769"/>
    <w:rsid w:val="002777DA"/>
    <w:rsid w:val="00277A57"/>
    <w:rsid w:val="00277EAC"/>
    <w:rsid w:val="00280187"/>
    <w:rsid w:val="00281349"/>
    <w:rsid w:val="0028168B"/>
    <w:rsid w:val="002819A7"/>
    <w:rsid w:val="00281D68"/>
    <w:rsid w:val="00282FF4"/>
    <w:rsid w:val="002830CD"/>
    <w:rsid w:val="0028315F"/>
    <w:rsid w:val="00283C13"/>
    <w:rsid w:val="00284336"/>
    <w:rsid w:val="00284918"/>
    <w:rsid w:val="002856F1"/>
    <w:rsid w:val="00285E21"/>
    <w:rsid w:val="002862B5"/>
    <w:rsid w:val="002866D1"/>
    <w:rsid w:val="002867B5"/>
    <w:rsid w:val="0028684E"/>
    <w:rsid w:val="00287275"/>
    <w:rsid w:val="00290ECC"/>
    <w:rsid w:val="00291AE2"/>
    <w:rsid w:val="00291C1E"/>
    <w:rsid w:val="00291EBD"/>
    <w:rsid w:val="002926C4"/>
    <w:rsid w:val="00292D42"/>
    <w:rsid w:val="002935A6"/>
    <w:rsid w:val="0029372F"/>
    <w:rsid w:val="00293AF3"/>
    <w:rsid w:val="002943DE"/>
    <w:rsid w:val="00294598"/>
    <w:rsid w:val="00294E60"/>
    <w:rsid w:val="002950F8"/>
    <w:rsid w:val="00295746"/>
    <w:rsid w:val="00295829"/>
    <w:rsid w:val="00295944"/>
    <w:rsid w:val="002961E2"/>
    <w:rsid w:val="00296D45"/>
    <w:rsid w:val="0029732F"/>
    <w:rsid w:val="00297821"/>
    <w:rsid w:val="00297A15"/>
    <w:rsid w:val="002A0023"/>
    <w:rsid w:val="002A03E1"/>
    <w:rsid w:val="002A07BF"/>
    <w:rsid w:val="002A0DA2"/>
    <w:rsid w:val="002A0F44"/>
    <w:rsid w:val="002A0F79"/>
    <w:rsid w:val="002A10C8"/>
    <w:rsid w:val="002A1322"/>
    <w:rsid w:val="002A1475"/>
    <w:rsid w:val="002A1AA2"/>
    <w:rsid w:val="002A1D92"/>
    <w:rsid w:val="002A1FEE"/>
    <w:rsid w:val="002A2514"/>
    <w:rsid w:val="002A2686"/>
    <w:rsid w:val="002A29D2"/>
    <w:rsid w:val="002A2EA8"/>
    <w:rsid w:val="002A3444"/>
    <w:rsid w:val="002A38D8"/>
    <w:rsid w:val="002A3942"/>
    <w:rsid w:val="002A4772"/>
    <w:rsid w:val="002A494C"/>
    <w:rsid w:val="002A55DD"/>
    <w:rsid w:val="002A610B"/>
    <w:rsid w:val="002A7234"/>
    <w:rsid w:val="002A78EA"/>
    <w:rsid w:val="002B00F9"/>
    <w:rsid w:val="002B01E9"/>
    <w:rsid w:val="002B0548"/>
    <w:rsid w:val="002B05BC"/>
    <w:rsid w:val="002B0685"/>
    <w:rsid w:val="002B0BD1"/>
    <w:rsid w:val="002B0FA0"/>
    <w:rsid w:val="002B19CC"/>
    <w:rsid w:val="002B1B23"/>
    <w:rsid w:val="002B2576"/>
    <w:rsid w:val="002B2582"/>
    <w:rsid w:val="002B29C2"/>
    <w:rsid w:val="002B2D81"/>
    <w:rsid w:val="002B2DF3"/>
    <w:rsid w:val="002B30C8"/>
    <w:rsid w:val="002B3CEC"/>
    <w:rsid w:val="002B46DE"/>
    <w:rsid w:val="002B5BB2"/>
    <w:rsid w:val="002B624E"/>
    <w:rsid w:val="002B62E1"/>
    <w:rsid w:val="002B6E44"/>
    <w:rsid w:val="002B73D9"/>
    <w:rsid w:val="002B75D0"/>
    <w:rsid w:val="002B7B1C"/>
    <w:rsid w:val="002B7E36"/>
    <w:rsid w:val="002C010E"/>
    <w:rsid w:val="002C04A8"/>
    <w:rsid w:val="002C06AB"/>
    <w:rsid w:val="002C06FB"/>
    <w:rsid w:val="002C0990"/>
    <w:rsid w:val="002C0B82"/>
    <w:rsid w:val="002C2696"/>
    <w:rsid w:val="002C2BB7"/>
    <w:rsid w:val="002C32C6"/>
    <w:rsid w:val="002C395C"/>
    <w:rsid w:val="002C3B46"/>
    <w:rsid w:val="002C4AB4"/>
    <w:rsid w:val="002C4BB2"/>
    <w:rsid w:val="002C50BE"/>
    <w:rsid w:val="002C5607"/>
    <w:rsid w:val="002C6892"/>
    <w:rsid w:val="002C70A3"/>
    <w:rsid w:val="002C7648"/>
    <w:rsid w:val="002D01BB"/>
    <w:rsid w:val="002D0E3A"/>
    <w:rsid w:val="002D119A"/>
    <w:rsid w:val="002D1650"/>
    <w:rsid w:val="002D18BB"/>
    <w:rsid w:val="002D1CF1"/>
    <w:rsid w:val="002D22A2"/>
    <w:rsid w:val="002D2722"/>
    <w:rsid w:val="002D2F42"/>
    <w:rsid w:val="002D329B"/>
    <w:rsid w:val="002D3825"/>
    <w:rsid w:val="002D3A00"/>
    <w:rsid w:val="002D3AAA"/>
    <w:rsid w:val="002D3C08"/>
    <w:rsid w:val="002D3D29"/>
    <w:rsid w:val="002D4994"/>
    <w:rsid w:val="002D4D9A"/>
    <w:rsid w:val="002D5370"/>
    <w:rsid w:val="002D6CCF"/>
    <w:rsid w:val="002D72AF"/>
    <w:rsid w:val="002D72C9"/>
    <w:rsid w:val="002D7481"/>
    <w:rsid w:val="002D75D6"/>
    <w:rsid w:val="002D76B7"/>
    <w:rsid w:val="002D7710"/>
    <w:rsid w:val="002E04F0"/>
    <w:rsid w:val="002E0AF9"/>
    <w:rsid w:val="002E0D70"/>
    <w:rsid w:val="002E0DA5"/>
    <w:rsid w:val="002E10C6"/>
    <w:rsid w:val="002E1686"/>
    <w:rsid w:val="002E1BF5"/>
    <w:rsid w:val="002E1DFA"/>
    <w:rsid w:val="002E2928"/>
    <w:rsid w:val="002E32F3"/>
    <w:rsid w:val="002E3C51"/>
    <w:rsid w:val="002E3CAA"/>
    <w:rsid w:val="002E43BE"/>
    <w:rsid w:val="002E508E"/>
    <w:rsid w:val="002E5921"/>
    <w:rsid w:val="002E695B"/>
    <w:rsid w:val="002E6993"/>
    <w:rsid w:val="002E6D49"/>
    <w:rsid w:val="002E6E9F"/>
    <w:rsid w:val="002E6F29"/>
    <w:rsid w:val="002E7324"/>
    <w:rsid w:val="002E7608"/>
    <w:rsid w:val="002E7988"/>
    <w:rsid w:val="002F0163"/>
    <w:rsid w:val="002F0D7B"/>
    <w:rsid w:val="002F131C"/>
    <w:rsid w:val="002F1734"/>
    <w:rsid w:val="002F17F8"/>
    <w:rsid w:val="002F1856"/>
    <w:rsid w:val="002F1DE7"/>
    <w:rsid w:val="002F1FD1"/>
    <w:rsid w:val="002F22F5"/>
    <w:rsid w:val="002F23DF"/>
    <w:rsid w:val="002F359A"/>
    <w:rsid w:val="002F42F6"/>
    <w:rsid w:val="002F44F7"/>
    <w:rsid w:val="002F4A10"/>
    <w:rsid w:val="002F4CCF"/>
    <w:rsid w:val="002F5633"/>
    <w:rsid w:val="002F5C4E"/>
    <w:rsid w:val="002F5E14"/>
    <w:rsid w:val="002F6877"/>
    <w:rsid w:val="002F6A34"/>
    <w:rsid w:val="002F6AFE"/>
    <w:rsid w:val="002F76D9"/>
    <w:rsid w:val="002F7C18"/>
    <w:rsid w:val="002F7C70"/>
    <w:rsid w:val="002F7CD5"/>
    <w:rsid w:val="002F7FE6"/>
    <w:rsid w:val="0030018E"/>
    <w:rsid w:val="00300425"/>
    <w:rsid w:val="003004AF"/>
    <w:rsid w:val="00301483"/>
    <w:rsid w:val="00302601"/>
    <w:rsid w:val="0030281E"/>
    <w:rsid w:val="00302E9E"/>
    <w:rsid w:val="00303973"/>
    <w:rsid w:val="00303A03"/>
    <w:rsid w:val="003042C5"/>
    <w:rsid w:val="00304D1B"/>
    <w:rsid w:val="0030534A"/>
    <w:rsid w:val="0030574E"/>
    <w:rsid w:val="003068F8"/>
    <w:rsid w:val="00306B7C"/>
    <w:rsid w:val="003074B0"/>
    <w:rsid w:val="00307798"/>
    <w:rsid w:val="0030789A"/>
    <w:rsid w:val="00310676"/>
    <w:rsid w:val="00310BA1"/>
    <w:rsid w:val="0031154D"/>
    <w:rsid w:val="00311962"/>
    <w:rsid w:val="00311B10"/>
    <w:rsid w:val="00312150"/>
    <w:rsid w:val="0031252C"/>
    <w:rsid w:val="00312594"/>
    <w:rsid w:val="003125A8"/>
    <w:rsid w:val="00312AB9"/>
    <w:rsid w:val="00312C97"/>
    <w:rsid w:val="00312FC8"/>
    <w:rsid w:val="0031329D"/>
    <w:rsid w:val="00313908"/>
    <w:rsid w:val="003139AF"/>
    <w:rsid w:val="00313C9F"/>
    <w:rsid w:val="00314576"/>
    <w:rsid w:val="00314A4C"/>
    <w:rsid w:val="00315018"/>
    <w:rsid w:val="00315259"/>
    <w:rsid w:val="00315280"/>
    <w:rsid w:val="00315633"/>
    <w:rsid w:val="003163D9"/>
    <w:rsid w:val="003165FD"/>
    <w:rsid w:val="00316703"/>
    <w:rsid w:val="00316A13"/>
    <w:rsid w:val="00316C5D"/>
    <w:rsid w:val="00316DAE"/>
    <w:rsid w:val="003171BA"/>
    <w:rsid w:val="00317433"/>
    <w:rsid w:val="00317E4A"/>
    <w:rsid w:val="0032025D"/>
    <w:rsid w:val="00320483"/>
    <w:rsid w:val="003204E0"/>
    <w:rsid w:val="00321B9A"/>
    <w:rsid w:val="003220CB"/>
    <w:rsid w:val="00322670"/>
    <w:rsid w:val="00322785"/>
    <w:rsid w:val="00322931"/>
    <w:rsid w:val="00322C86"/>
    <w:rsid w:val="0032487C"/>
    <w:rsid w:val="003249CD"/>
    <w:rsid w:val="00325202"/>
    <w:rsid w:val="003258A9"/>
    <w:rsid w:val="0032593A"/>
    <w:rsid w:val="00325BA3"/>
    <w:rsid w:val="00325F21"/>
    <w:rsid w:val="003267E0"/>
    <w:rsid w:val="003267F7"/>
    <w:rsid w:val="00326835"/>
    <w:rsid w:val="003269C5"/>
    <w:rsid w:val="00326EA9"/>
    <w:rsid w:val="003271AA"/>
    <w:rsid w:val="003305B9"/>
    <w:rsid w:val="00331052"/>
    <w:rsid w:val="003310AF"/>
    <w:rsid w:val="00331241"/>
    <w:rsid w:val="003317BD"/>
    <w:rsid w:val="00332531"/>
    <w:rsid w:val="00332E9D"/>
    <w:rsid w:val="00333095"/>
    <w:rsid w:val="0033310A"/>
    <w:rsid w:val="0033354A"/>
    <w:rsid w:val="0033398E"/>
    <w:rsid w:val="003339B9"/>
    <w:rsid w:val="00333F37"/>
    <w:rsid w:val="00334258"/>
    <w:rsid w:val="00334ABA"/>
    <w:rsid w:val="003354BE"/>
    <w:rsid w:val="003358D2"/>
    <w:rsid w:val="00336157"/>
    <w:rsid w:val="00336246"/>
    <w:rsid w:val="0033765E"/>
    <w:rsid w:val="00337BA9"/>
    <w:rsid w:val="00340434"/>
    <w:rsid w:val="0034083C"/>
    <w:rsid w:val="00340C76"/>
    <w:rsid w:val="00340D2C"/>
    <w:rsid w:val="00341A18"/>
    <w:rsid w:val="00341DC1"/>
    <w:rsid w:val="00341EC8"/>
    <w:rsid w:val="00341FB3"/>
    <w:rsid w:val="00342793"/>
    <w:rsid w:val="003427C9"/>
    <w:rsid w:val="00343623"/>
    <w:rsid w:val="0034363A"/>
    <w:rsid w:val="0034388D"/>
    <w:rsid w:val="003439AB"/>
    <w:rsid w:val="00344099"/>
    <w:rsid w:val="0034415C"/>
    <w:rsid w:val="0034452A"/>
    <w:rsid w:val="00344711"/>
    <w:rsid w:val="003447E4"/>
    <w:rsid w:val="00344FBF"/>
    <w:rsid w:val="003456A4"/>
    <w:rsid w:val="00345A08"/>
    <w:rsid w:val="00345E3F"/>
    <w:rsid w:val="00345E7C"/>
    <w:rsid w:val="00345E8B"/>
    <w:rsid w:val="0034630F"/>
    <w:rsid w:val="00346B5E"/>
    <w:rsid w:val="00347106"/>
    <w:rsid w:val="00347AEF"/>
    <w:rsid w:val="00347FA9"/>
    <w:rsid w:val="00350158"/>
    <w:rsid w:val="003501F0"/>
    <w:rsid w:val="003507B8"/>
    <w:rsid w:val="00350DE8"/>
    <w:rsid w:val="00350E37"/>
    <w:rsid w:val="0035223E"/>
    <w:rsid w:val="003522D3"/>
    <w:rsid w:val="00353559"/>
    <w:rsid w:val="00353D9D"/>
    <w:rsid w:val="00354946"/>
    <w:rsid w:val="00355924"/>
    <w:rsid w:val="00355D81"/>
    <w:rsid w:val="0035656D"/>
    <w:rsid w:val="0035664D"/>
    <w:rsid w:val="00356C76"/>
    <w:rsid w:val="00356C81"/>
    <w:rsid w:val="00357CBF"/>
    <w:rsid w:val="00357D0B"/>
    <w:rsid w:val="003612F8"/>
    <w:rsid w:val="003613BC"/>
    <w:rsid w:val="0036180C"/>
    <w:rsid w:val="00362327"/>
    <w:rsid w:val="00362BAD"/>
    <w:rsid w:val="00362D16"/>
    <w:rsid w:val="00362F12"/>
    <w:rsid w:val="00363923"/>
    <w:rsid w:val="00363D76"/>
    <w:rsid w:val="003647A4"/>
    <w:rsid w:val="00364911"/>
    <w:rsid w:val="00366253"/>
    <w:rsid w:val="003663BE"/>
    <w:rsid w:val="00366E7C"/>
    <w:rsid w:val="00366EDD"/>
    <w:rsid w:val="00367CAF"/>
    <w:rsid w:val="00367CB6"/>
    <w:rsid w:val="00370602"/>
    <w:rsid w:val="00370CBB"/>
    <w:rsid w:val="0037202F"/>
    <w:rsid w:val="003729C4"/>
    <w:rsid w:val="00372A77"/>
    <w:rsid w:val="00372C14"/>
    <w:rsid w:val="00372FCE"/>
    <w:rsid w:val="003732C1"/>
    <w:rsid w:val="0037378B"/>
    <w:rsid w:val="003744DF"/>
    <w:rsid w:val="00374567"/>
    <w:rsid w:val="00374614"/>
    <w:rsid w:val="00374DB7"/>
    <w:rsid w:val="003750E5"/>
    <w:rsid w:val="00375202"/>
    <w:rsid w:val="0037533E"/>
    <w:rsid w:val="0037619C"/>
    <w:rsid w:val="003761BF"/>
    <w:rsid w:val="00376A2B"/>
    <w:rsid w:val="0037725C"/>
    <w:rsid w:val="00377528"/>
    <w:rsid w:val="0037792D"/>
    <w:rsid w:val="00377B58"/>
    <w:rsid w:val="003800B3"/>
    <w:rsid w:val="003804AF"/>
    <w:rsid w:val="00381BC2"/>
    <w:rsid w:val="00381E21"/>
    <w:rsid w:val="00382008"/>
    <w:rsid w:val="00382317"/>
    <w:rsid w:val="00382D68"/>
    <w:rsid w:val="0038388B"/>
    <w:rsid w:val="00383897"/>
    <w:rsid w:val="00383E90"/>
    <w:rsid w:val="00384729"/>
    <w:rsid w:val="00384ACB"/>
    <w:rsid w:val="00384BA9"/>
    <w:rsid w:val="00384BBF"/>
    <w:rsid w:val="00386CC4"/>
    <w:rsid w:val="00386F06"/>
    <w:rsid w:val="003876C5"/>
    <w:rsid w:val="00387859"/>
    <w:rsid w:val="00390814"/>
    <w:rsid w:val="003909E4"/>
    <w:rsid w:val="00390CD7"/>
    <w:rsid w:val="00391343"/>
    <w:rsid w:val="003922A3"/>
    <w:rsid w:val="00392771"/>
    <w:rsid w:val="003928AD"/>
    <w:rsid w:val="00392A01"/>
    <w:rsid w:val="00392DA5"/>
    <w:rsid w:val="00393532"/>
    <w:rsid w:val="003935BD"/>
    <w:rsid w:val="003941C3"/>
    <w:rsid w:val="0039458B"/>
    <w:rsid w:val="00394CAD"/>
    <w:rsid w:val="00395E17"/>
    <w:rsid w:val="00397388"/>
    <w:rsid w:val="0039747E"/>
    <w:rsid w:val="0039767E"/>
    <w:rsid w:val="003A06EB"/>
    <w:rsid w:val="003A0C31"/>
    <w:rsid w:val="003A0D9E"/>
    <w:rsid w:val="003A274E"/>
    <w:rsid w:val="003A3224"/>
    <w:rsid w:val="003A37E3"/>
    <w:rsid w:val="003A3A2E"/>
    <w:rsid w:val="003A3F05"/>
    <w:rsid w:val="003A466E"/>
    <w:rsid w:val="003A4912"/>
    <w:rsid w:val="003A4F3A"/>
    <w:rsid w:val="003A5457"/>
    <w:rsid w:val="003A593B"/>
    <w:rsid w:val="003A5A68"/>
    <w:rsid w:val="003A5BCF"/>
    <w:rsid w:val="003A606F"/>
    <w:rsid w:val="003A620B"/>
    <w:rsid w:val="003A748C"/>
    <w:rsid w:val="003A79C2"/>
    <w:rsid w:val="003A79D6"/>
    <w:rsid w:val="003B03E7"/>
    <w:rsid w:val="003B1450"/>
    <w:rsid w:val="003B15FF"/>
    <w:rsid w:val="003B28CB"/>
    <w:rsid w:val="003B33B3"/>
    <w:rsid w:val="003B3B21"/>
    <w:rsid w:val="003B415C"/>
    <w:rsid w:val="003B5944"/>
    <w:rsid w:val="003B5AFA"/>
    <w:rsid w:val="003B63E7"/>
    <w:rsid w:val="003B6E22"/>
    <w:rsid w:val="003B7B5C"/>
    <w:rsid w:val="003C0283"/>
    <w:rsid w:val="003C08F9"/>
    <w:rsid w:val="003C0DE9"/>
    <w:rsid w:val="003C0F29"/>
    <w:rsid w:val="003C125B"/>
    <w:rsid w:val="003C142D"/>
    <w:rsid w:val="003C145E"/>
    <w:rsid w:val="003C1FE0"/>
    <w:rsid w:val="003C2927"/>
    <w:rsid w:val="003C2E30"/>
    <w:rsid w:val="003C2EC8"/>
    <w:rsid w:val="003C308D"/>
    <w:rsid w:val="003C37BD"/>
    <w:rsid w:val="003C3CA6"/>
    <w:rsid w:val="003C4112"/>
    <w:rsid w:val="003C4ED9"/>
    <w:rsid w:val="003C514A"/>
    <w:rsid w:val="003C5D70"/>
    <w:rsid w:val="003C6DC6"/>
    <w:rsid w:val="003C7025"/>
    <w:rsid w:val="003C7128"/>
    <w:rsid w:val="003C7A7D"/>
    <w:rsid w:val="003D038A"/>
    <w:rsid w:val="003D0B21"/>
    <w:rsid w:val="003D172F"/>
    <w:rsid w:val="003D1BA6"/>
    <w:rsid w:val="003D2331"/>
    <w:rsid w:val="003D234B"/>
    <w:rsid w:val="003D28E9"/>
    <w:rsid w:val="003D2B7E"/>
    <w:rsid w:val="003D306D"/>
    <w:rsid w:val="003D3134"/>
    <w:rsid w:val="003D31EE"/>
    <w:rsid w:val="003D368D"/>
    <w:rsid w:val="003D3976"/>
    <w:rsid w:val="003D46C0"/>
    <w:rsid w:val="003D4AF2"/>
    <w:rsid w:val="003D51E2"/>
    <w:rsid w:val="003D58A2"/>
    <w:rsid w:val="003D598C"/>
    <w:rsid w:val="003D5C44"/>
    <w:rsid w:val="003D5D69"/>
    <w:rsid w:val="003D5DD5"/>
    <w:rsid w:val="003D5E4D"/>
    <w:rsid w:val="003D64C2"/>
    <w:rsid w:val="003D717E"/>
    <w:rsid w:val="003D74E6"/>
    <w:rsid w:val="003D7AFB"/>
    <w:rsid w:val="003D7B66"/>
    <w:rsid w:val="003D7DF9"/>
    <w:rsid w:val="003D7E30"/>
    <w:rsid w:val="003E0785"/>
    <w:rsid w:val="003E0CEF"/>
    <w:rsid w:val="003E1A1B"/>
    <w:rsid w:val="003E2109"/>
    <w:rsid w:val="003E2243"/>
    <w:rsid w:val="003E267E"/>
    <w:rsid w:val="003E291B"/>
    <w:rsid w:val="003E29E6"/>
    <w:rsid w:val="003E2E4C"/>
    <w:rsid w:val="003E3874"/>
    <w:rsid w:val="003E3B47"/>
    <w:rsid w:val="003E3BD6"/>
    <w:rsid w:val="003E3C38"/>
    <w:rsid w:val="003E4033"/>
    <w:rsid w:val="003E43AD"/>
    <w:rsid w:val="003E4B05"/>
    <w:rsid w:val="003E5758"/>
    <w:rsid w:val="003E63D9"/>
    <w:rsid w:val="003E6B4C"/>
    <w:rsid w:val="003E6C4F"/>
    <w:rsid w:val="003E7314"/>
    <w:rsid w:val="003E7862"/>
    <w:rsid w:val="003E7A31"/>
    <w:rsid w:val="003F023C"/>
    <w:rsid w:val="003F061D"/>
    <w:rsid w:val="003F0EDC"/>
    <w:rsid w:val="003F13D6"/>
    <w:rsid w:val="003F143A"/>
    <w:rsid w:val="003F1650"/>
    <w:rsid w:val="003F1795"/>
    <w:rsid w:val="003F204A"/>
    <w:rsid w:val="003F2DE1"/>
    <w:rsid w:val="003F364B"/>
    <w:rsid w:val="003F3B04"/>
    <w:rsid w:val="003F41EC"/>
    <w:rsid w:val="003F4A0C"/>
    <w:rsid w:val="003F4D3E"/>
    <w:rsid w:val="003F4EBF"/>
    <w:rsid w:val="003F4ED6"/>
    <w:rsid w:val="003F5207"/>
    <w:rsid w:val="003F5381"/>
    <w:rsid w:val="003F54C3"/>
    <w:rsid w:val="003F5FCC"/>
    <w:rsid w:val="003F611A"/>
    <w:rsid w:val="003F6862"/>
    <w:rsid w:val="003F69A6"/>
    <w:rsid w:val="003F7373"/>
    <w:rsid w:val="003F74DF"/>
    <w:rsid w:val="003F7657"/>
    <w:rsid w:val="003F78D0"/>
    <w:rsid w:val="003F7C63"/>
    <w:rsid w:val="003F7D42"/>
    <w:rsid w:val="004001FF"/>
    <w:rsid w:val="00400CA5"/>
    <w:rsid w:val="00401084"/>
    <w:rsid w:val="004012C2"/>
    <w:rsid w:val="00401715"/>
    <w:rsid w:val="00401D4A"/>
    <w:rsid w:val="004029E4"/>
    <w:rsid w:val="0040301D"/>
    <w:rsid w:val="00403510"/>
    <w:rsid w:val="00403C15"/>
    <w:rsid w:val="00404157"/>
    <w:rsid w:val="00404242"/>
    <w:rsid w:val="00404A6F"/>
    <w:rsid w:val="004068BC"/>
    <w:rsid w:val="0040690A"/>
    <w:rsid w:val="004069BC"/>
    <w:rsid w:val="00407F2B"/>
    <w:rsid w:val="004103E5"/>
    <w:rsid w:val="004109E7"/>
    <w:rsid w:val="00410C86"/>
    <w:rsid w:val="00410D89"/>
    <w:rsid w:val="00411018"/>
    <w:rsid w:val="00411697"/>
    <w:rsid w:val="00411B60"/>
    <w:rsid w:val="004121F1"/>
    <w:rsid w:val="00412270"/>
    <w:rsid w:val="00412747"/>
    <w:rsid w:val="004128B6"/>
    <w:rsid w:val="00412CBB"/>
    <w:rsid w:val="004132AA"/>
    <w:rsid w:val="004138F3"/>
    <w:rsid w:val="00413C4C"/>
    <w:rsid w:val="004143D9"/>
    <w:rsid w:val="00414717"/>
    <w:rsid w:val="0041474C"/>
    <w:rsid w:val="00414942"/>
    <w:rsid w:val="00414E77"/>
    <w:rsid w:val="004159E1"/>
    <w:rsid w:val="00415C02"/>
    <w:rsid w:val="00416354"/>
    <w:rsid w:val="004172F4"/>
    <w:rsid w:val="00417AD8"/>
    <w:rsid w:val="00417B97"/>
    <w:rsid w:val="00417C61"/>
    <w:rsid w:val="004205AC"/>
    <w:rsid w:val="004209AF"/>
    <w:rsid w:val="0042112E"/>
    <w:rsid w:val="00421523"/>
    <w:rsid w:val="004215B5"/>
    <w:rsid w:val="00421930"/>
    <w:rsid w:val="004219BA"/>
    <w:rsid w:val="00421E78"/>
    <w:rsid w:val="00422A49"/>
    <w:rsid w:val="00423874"/>
    <w:rsid w:val="004243B4"/>
    <w:rsid w:val="004248F1"/>
    <w:rsid w:val="00424F3A"/>
    <w:rsid w:val="004251FE"/>
    <w:rsid w:val="00425231"/>
    <w:rsid w:val="004253BE"/>
    <w:rsid w:val="00425DB1"/>
    <w:rsid w:val="00425F85"/>
    <w:rsid w:val="004267D5"/>
    <w:rsid w:val="00426DB6"/>
    <w:rsid w:val="00426E24"/>
    <w:rsid w:val="0042764B"/>
    <w:rsid w:val="00427E2C"/>
    <w:rsid w:val="00430171"/>
    <w:rsid w:val="00430B0A"/>
    <w:rsid w:val="0043159D"/>
    <w:rsid w:val="00431AC9"/>
    <w:rsid w:val="00431B08"/>
    <w:rsid w:val="00431CB1"/>
    <w:rsid w:val="00432220"/>
    <w:rsid w:val="00432280"/>
    <w:rsid w:val="00432F26"/>
    <w:rsid w:val="00433108"/>
    <w:rsid w:val="00433F4E"/>
    <w:rsid w:val="00434788"/>
    <w:rsid w:val="00434DEA"/>
    <w:rsid w:val="0043539E"/>
    <w:rsid w:val="00435780"/>
    <w:rsid w:val="00435931"/>
    <w:rsid w:val="0043594D"/>
    <w:rsid w:val="00435BE6"/>
    <w:rsid w:val="00435D79"/>
    <w:rsid w:val="00435EBB"/>
    <w:rsid w:val="004364B2"/>
    <w:rsid w:val="004364B8"/>
    <w:rsid w:val="00436536"/>
    <w:rsid w:val="004379DA"/>
    <w:rsid w:val="00437C17"/>
    <w:rsid w:val="00440765"/>
    <w:rsid w:val="00440A31"/>
    <w:rsid w:val="00441D4C"/>
    <w:rsid w:val="0044201B"/>
    <w:rsid w:val="00442A62"/>
    <w:rsid w:val="00442DAA"/>
    <w:rsid w:val="004430A6"/>
    <w:rsid w:val="00444CFF"/>
    <w:rsid w:val="00444EF5"/>
    <w:rsid w:val="00444FC1"/>
    <w:rsid w:val="00445096"/>
    <w:rsid w:val="00445329"/>
    <w:rsid w:val="00445571"/>
    <w:rsid w:val="004460B8"/>
    <w:rsid w:val="00450508"/>
    <w:rsid w:val="00450A1E"/>
    <w:rsid w:val="00450DC7"/>
    <w:rsid w:val="0045151A"/>
    <w:rsid w:val="00451B89"/>
    <w:rsid w:val="00452147"/>
    <w:rsid w:val="00452244"/>
    <w:rsid w:val="00452403"/>
    <w:rsid w:val="00452DF4"/>
    <w:rsid w:val="00453D1F"/>
    <w:rsid w:val="00453E21"/>
    <w:rsid w:val="004540FB"/>
    <w:rsid w:val="004546B0"/>
    <w:rsid w:val="004546E7"/>
    <w:rsid w:val="004555E1"/>
    <w:rsid w:val="0045605F"/>
    <w:rsid w:val="004564C5"/>
    <w:rsid w:val="00456A30"/>
    <w:rsid w:val="00456CD9"/>
    <w:rsid w:val="004575CE"/>
    <w:rsid w:val="00460BAA"/>
    <w:rsid w:val="00460BCA"/>
    <w:rsid w:val="00460FF4"/>
    <w:rsid w:val="00461494"/>
    <w:rsid w:val="004616A2"/>
    <w:rsid w:val="004619F4"/>
    <w:rsid w:val="00461AB0"/>
    <w:rsid w:val="00461C72"/>
    <w:rsid w:val="00461F4D"/>
    <w:rsid w:val="00462032"/>
    <w:rsid w:val="004627C7"/>
    <w:rsid w:val="00463251"/>
    <w:rsid w:val="004637EA"/>
    <w:rsid w:val="00463C85"/>
    <w:rsid w:val="00464204"/>
    <w:rsid w:val="00464315"/>
    <w:rsid w:val="00465876"/>
    <w:rsid w:val="00465C07"/>
    <w:rsid w:val="00466832"/>
    <w:rsid w:val="0046728E"/>
    <w:rsid w:val="004672BA"/>
    <w:rsid w:val="00467815"/>
    <w:rsid w:val="004679C1"/>
    <w:rsid w:val="00467A90"/>
    <w:rsid w:val="00467CB2"/>
    <w:rsid w:val="00470485"/>
    <w:rsid w:val="004709E0"/>
    <w:rsid w:val="00471D01"/>
    <w:rsid w:val="0047243D"/>
    <w:rsid w:val="0047282F"/>
    <w:rsid w:val="00472E76"/>
    <w:rsid w:val="00473322"/>
    <w:rsid w:val="00473EB2"/>
    <w:rsid w:val="00474737"/>
    <w:rsid w:val="004757C6"/>
    <w:rsid w:val="00476052"/>
    <w:rsid w:val="0047624F"/>
    <w:rsid w:val="0047669E"/>
    <w:rsid w:val="00476A24"/>
    <w:rsid w:val="00476EA5"/>
    <w:rsid w:val="00477608"/>
    <w:rsid w:val="00477C94"/>
    <w:rsid w:val="00477D58"/>
    <w:rsid w:val="004800C5"/>
    <w:rsid w:val="004800CB"/>
    <w:rsid w:val="00480998"/>
    <w:rsid w:val="00480EF9"/>
    <w:rsid w:val="00481183"/>
    <w:rsid w:val="004814B7"/>
    <w:rsid w:val="00481843"/>
    <w:rsid w:val="00481BA0"/>
    <w:rsid w:val="00482102"/>
    <w:rsid w:val="004821C8"/>
    <w:rsid w:val="004830E3"/>
    <w:rsid w:val="004833F2"/>
    <w:rsid w:val="00483483"/>
    <w:rsid w:val="00483C45"/>
    <w:rsid w:val="00483C81"/>
    <w:rsid w:val="00483EEA"/>
    <w:rsid w:val="00484291"/>
    <w:rsid w:val="004842A0"/>
    <w:rsid w:val="004849D4"/>
    <w:rsid w:val="00484EC6"/>
    <w:rsid w:val="00485473"/>
    <w:rsid w:val="004854A3"/>
    <w:rsid w:val="004859AB"/>
    <w:rsid w:val="00485F75"/>
    <w:rsid w:val="0048621A"/>
    <w:rsid w:val="0048644C"/>
    <w:rsid w:val="0048702B"/>
    <w:rsid w:val="004873AC"/>
    <w:rsid w:val="00487C28"/>
    <w:rsid w:val="0049039A"/>
    <w:rsid w:val="00490CC4"/>
    <w:rsid w:val="00490EBF"/>
    <w:rsid w:val="00491F02"/>
    <w:rsid w:val="004921AE"/>
    <w:rsid w:val="00492651"/>
    <w:rsid w:val="004927CD"/>
    <w:rsid w:val="004928DD"/>
    <w:rsid w:val="00493DA4"/>
    <w:rsid w:val="00493EE5"/>
    <w:rsid w:val="00494071"/>
    <w:rsid w:val="0049464B"/>
    <w:rsid w:val="004952E8"/>
    <w:rsid w:val="004953FA"/>
    <w:rsid w:val="0049553D"/>
    <w:rsid w:val="00495D26"/>
    <w:rsid w:val="00495EFD"/>
    <w:rsid w:val="00495FCA"/>
    <w:rsid w:val="0049653E"/>
    <w:rsid w:val="004969F6"/>
    <w:rsid w:val="0049728A"/>
    <w:rsid w:val="00497836"/>
    <w:rsid w:val="00497ABC"/>
    <w:rsid w:val="00497D9A"/>
    <w:rsid w:val="00497F1A"/>
    <w:rsid w:val="004A0455"/>
    <w:rsid w:val="004A05C2"/>
    <w:rsid w:val="004A06BD"/>
    <w:rsid w:val="004A1614"/>
    <w:rsid w:val="004A1A88"/>
    <w:rsid w:val="004A1E78"/>
    <w:rsid w:val="004A2072"/>
    <w:rsid w:val="004A2BA5"/>
    <w:rsid w:val="004A3CC7"/>
    <w:rsid w:val="004A589B"/>
    <w:rsid w:val="004A65D4"/>
    <w:rsid w:val="004A7250"/>
    <w:rsid w:val="004A7C98"/>
    <w:rsid w:val="004B0149"/>
    <w:rsid w:val="004B130C"/>
    <w:rsid w:val="004B19D4"/>
    <w:rsid w:val="004B1EBB"/>
    <w:rsid w:val="004B2113"/>
    <w:rsid w:val="004B2952"/>
    <w:rsid w:val="004B3D16"/>
    <w:rsid w:val="004B3F2E"/>
    <w:rsid w:val="004B47C4"/>
    <w:rsid w:val="004B5D86"/>
    <w:rsid w:val="004B5EDE"/>
    <w:rsid w:val="004B6213"/>
    <w:rsid w:val="004B72CE"/>
    <w:rsid w:val="004B7787"/>
    <w:rsid w:val="004B7953"/>
    <w:rsid w:val="004B79B1"/>
    <w:rsid w:val="004B79F1"/>
    <w:rsid w:val="004C00A9"/>
    <w:rsid w:val="004C0868"/>
    <w:rsid w:val="004C09BD"/>
    <w:rsid w:val="004C0AE3"/>
    <w:rsid w:val="004C0C17"/>
    <w:rsid w:val="004C0D28"/>
    <w:rsid w:val="004C214E"/>
    <w:rsid w:val="004C2218"/>
    <w:rsid w:val="004C22B9"/>
    <w:rsid w:val="004C2A9D"/>
    <w:rsid w:val="004C3DD0"/>
    <w:rsid w:val="004C3EEE"/>
    <w:rsid w:val="004C4389"/>
    <w:rsid w:val="004C4943"/>
    <w:rsid w:val="004C4CB9"/>
    <w:rsid w:val="004C4E02"/>
    <w:rsid w:val="004C59A1"/>
    <w:rsid w:val="004C5B14"/>
    <w:rsid w:val="004C5F6E"/>
    <w:rsid w:val="004C6800"/>
    <w:rsid w:val="004C6E0F"/>
    <w:rsid w:val="004C770B"/>
    <w:rsid w:val="004C7835"/>
    <w:rsid w:val="004D098C"/>
    <w:rsid w:val="004D151D"/>
    <w:rsid w:val="004D1D68"/>
    <w:rsid w:val="004D217A"/>
    <w:rsid w:val="004D2251"/>
    <w:rsid w:val="004D2284"/>
    <w:rsid w:val="004D2ADD"/>
    <w:rsid w:val="004D2C77"/>
    <w:rsid w:val="004D2E32"/>
    <w:rsid w:val="004D3212"/>
    <w:rsid w:val="004D34AA"/>
    <w:rsid w:val="004D393C"/>
    <w:rsid w:val="004D3DE3"/>
    <w:rsid w:val="004D41A6"/>
    <w:rsid w:val="004D43CF"/>
    <w:rsid w:val="004D44C8"/>
    <w:rsid w:val="004D4612"/>
    <w:rsid w:val="004D4633"/>
    <w:rsid w:val="004D551E"/>
    <w:rsid w:val="004D5781"/>
    <w:rsid w:val="004D5B58"/>
    <w:rsid w:val="004D5DBF"/>
    <w:rsid w:val="004D5E2B"/>
    <w:rsid w:val="004D5EC8"/>
    <w:rsid w:val="004D613C"/>
    <w:rsid w:val="004D6200"/>
    <w:rsid w:val="004D6EAF"/>
    <w:rsid w:val="004D6EC9"/>
    <w:rsid w:val="004D71CE"/>
    <w:rsid w:val="004E00F2"/>
    <w:rsid w:val="004E0800"/>
    <w:rsid w:val="004E090A"/>
    <w:rsid w:val="004E12A1"/>
    <w:rsid w:val="004E1C0E"/>
    <w:rsid w:val="004E1F00"/>
    <w:rsid w:val="004E22E2"/>
    <w:rsid w:val="004E23E6"/>
    <w:rsid w:val="004E24EC"/>
    <w:rsid w:val="004E34E6"/>
    <w:rsid w:val="004E435D"/>
    <w:rsid w:val="004E4719"/>
    <w:rsid w:val="004E4A3B"/>
    <w:rsid w:val="004E4AD3"/>
    <w:rsid w:val="004E603A"/>
    <w:rsid w:val="004E62A0"/>
    <w:rsid w:val="004E70FB"/>
    <w:rsid w:val="004E77EF"/>
    <w:rsid w:val="004E7CBA"/>
    <w:rsid w:val="004E7DA3"/>
    <w:rsid w:val="004F0297"/>
    <w:rsid w:val="004F0C37"/>
    <w:rsid w:val="004F1369"/>
    <w:rsid w:val="004F13E9"/>
    <w:rsid w:val="004F1429"/>
    <w:rsid w:val="004F16A3"/>
    <w:rsid w:val="004F2CAB"/>
    <w:rsid w:val="004F30E0"/>
    <w:rsid w:val="004F3316"/>
    <w:rsid w:val="004F37DD"/>
    <w:rsid w:val="004F3A54"/>
    <w:rsid w:val="004F3D86"/>
    <w:rsid w:val="004F44D2"/>
    <w:rsid w:val="004F45F8"/>
    <w:rsid w:val="004F4913"/>
    <w:rsid w:val="004F4A78"/>
    <w:rsid w:val="004F591E"/>
    <w:rsid w:val="004F5AD0"/>
    <w:rsid w:val="004F6527"/>
    <w:rsid w:val="004F72EE"/>
    <w:rsid w:val="004F7FC0"/>
    <w:rsid w:val="00500230"/>
    <w:rsid w:val="005002FE"/>
    <w:rsid w:val="005009FD"/>
    <w:rsid w:val="00500A7B"/>
    <w:rsid w:val="00500F78"/>
    <w:rsid w:val="00501474"/>
    <w:rsid w:val="00501995"/>
    <w:rsid w:val="00501A49"/>
    <w:rsid w:val="00502627"/>
    <w:rsid w:val="00502F2C"/>
    <w:rsid w:val="00503509"/>
    <w:rsid w:val="00505AE6"/>
    <w:rsid w:val="00505F93"/>
    <w:rsid w:val="0050633F"/>
    <w:rsid w:val="005063CD"/>
    <w:rsid w:val="00506F05"/>
    <w:rsid w:val="0050756D"/>
    <w:rsid w:val="0051026C"/>
    <w:rsid w:val="0051040D"/>
    <w:rsid w:val="00510FE3"/>
    <w:rsid w:val="005112B3"/>
    <w:rsid w:val="005113BF"/>
    <w:rsid w:val="00511552"/>
    <w:rsid w:val="00511865"/>
    <w:rsid w:val="00511A1A"/>
    <w:rsid w:val="00511A8C"/>
    <w:rsid w:val="00511AC4"/>
    <w:rsid w:val="0051212A"/>
    <w:rsid w:val="00512E7C"/>
    <w:rsid w:val="00513089"/>
    <w:rsid w:val="00513570"/>
    <w:rsid w:val="00513C0D"/>
    <w:rsid w:val="00513CEA"/>
    <w:rsid w:val="0051402F"/>
    <w:rsid w:val="005142C2"/>
    <w:rsid w:val="005147B3"/>
    <w:rsid w:val="0051541D"/>
    <w:rsid w:val="00515D85"/>
    <w:rsid w:val="005166A6"/>
    <w:rsid w:val="005167CB"/>
    <w:rsid w:val="0052282F"/>
    <w:rsid w:val="00522DA7"/>
    <w:rsid w:val="00522F2C"/>
    <w:rsid w:val="00523B22"/>
    <w:rsid w:val="00523C22"/>
    <w:rsid w:val="00524284"/>
    <w:rsid w:val="005242A3"/>
    <w:rsid w:val="00524696"/>
    <w:rsid w:val="00524A1D"/>
    <w:rsid w:val="00524A5A"/>
    <w:rsid w:val="005259BA"/>
    <w:rsid w:val="005267FE"/>
    <w:rsid w:val="00526961"/>
    <w:rsid w:val="00526C87"/>
    <w:rsid w:val="00526FA0"/>
    <w:rsid w:val="00526FCB"/>
    <w:rsid w:val="0052742B"/>
    <w:rsid w:val="00527852"/>
    <w:rsid w:val="00527D7D"/>
    <w:rsid w:val="00527FCB"/>
    <w:rsid w:val="005302BF"/>
    <w:rsid w:val="00530A0C"/>
    <w:rsid w:val="00530CE5"/>
    <w:rsid w:val="005310AD"/>
    <w:rsid w:val="0053123C"/>
    <w:rsid w:val="00531994"/>
    <w:rsid w:val="00531CFF"/>
    <w:rsid w:val="00532115"/>
    <w:rsid w:val="00533FA3"/>
    <w:rsid w:val="0053408A"/>
    <w:rsid w:val="005342CF"/>
    <w:rsid w:val="0053464A"/>
    <w:rsid w:val="00534FC9"/>
    <w:rsid w:val="00535509"/>
    <w:rsid w:val="00535547"/>
    <w:rsid w:val="00535C9C"/>
    <w:rsid w:val="00536371"/>
    <w:rsid w:val="005368E7"/>
    <w:rsid w:val="00536A9D"/>
    <w:rsid w:val="00536D07"/>
    <w:rsid w:val="00537060"/>
    <w:rsid w:val="00537128"/>
    <w:rsid w:val="005373E0"/>
    <w:rsid w:val="0053746E"/>
    <w:rsid w:val="00537A5E"/>
    <w:rsid w:val="00537E19"/>
    <w:rsid w:val="0054097F"/>
    <w:rsid w:val="005409E7"/>
    <w:rsid w:val="00540C97"/>
    <w:rsid w:val="00540EF6"/>
    <w:rsid w:val="00541263"/>
    <w:rsid w:val="005415CB"/>
    <w:rsid w:val="00541771"/>
    <w:rsid w:val="00542711"/>
    <w:rsid w:val="005427EB"/>
    <w:rsid w:val="00542814"/>
    <w:rsid w:val="00542835"/>
    <w:rsid w:val="00542947"/>
    <w:rsid w:val="00542EAC"/>
    <w:rsid w:val="00543931"/>
    <w:rsid w:val="005439A4"/>
    <w:rsid w:val="00544098"/>
    <w:rsid w:val="00544226"/>
    <w:rsid w:val="0054549E"/>
    <w:rsid w:val="0054578F"/>
    <w:rsid w:val="0054653F"/>
    <w:rsid w:val="00546748"/>
    <w:rsid w:val="00546A49"/>
    <w:rsid w:val="00547FE6"/>
    <w:rsid w:val="0055002C"/>
    <w:rsid w:val="00550353"/>
    <w:rsid w:val="0055076F"/>
    <w:rsid w:val="0055085C"/>
    <w:rsid w:val="005513BE"/>
    <w:rsid w:val="00551421"/>
    <w:rsid w:val="00551A87"/>
    <w:rsid w:val="00551CC1"/>
    <w:rsid w:val="005525D3"/>
    <w:rsid w:val="0055394A"/>
    <w:rsid w:val="00553B5D"/>
    <w:rsid w:val="005542E4"/>
    <w:rsid w:val="00554FC2"/>
    <w:rsid w:val="00555006"/>
    <w:rsid w:val="005552AD"/>
    <w:rsid w:val="00556B2C"/>
    <w:rsid w:val="00556B69"/>
    <w:rsid w:val="00556F32"/>
    <w:rsid w:val="00557423"/>
    <w:rsid w:val="005578F9"/>
    <w:rsid w:val="00557A6D"/>
    <w:rsid w:val="00557BC5"/>
    <w:rsid w:val="0056021B"/>
    <w:rsid w:val="0056178F"/>
    <w:rsid w:val="005618EA"/>
    <w:rsid w:val="005618FF"/>
    <w:rsid w:val="005619A7"/>
    <w:rsid w:val="00561C9B"/>
    <w:rsid w:val="00561D22"/>
    <w:rsid w:val="00562AC6"/>
    <w:rsid w:val="00562DDC"/>
    <w:rsid w:val="0056354E"/>
    <w:rsid w:val="00563B08"/>
    <w:rsid w:val="005653CA"/>
    <w:rsid w:val="00565D0C"/>
    <w:rsid w:val="00565D63"/>
    <w:rsid w:val="00565D6D"/>
    <w:rsid w:val="0056603F"/>
    <w:rsid w:val="005663AC"/>
    <w:rsid w:val="005669A6"/>
    <w:rsid w:val="0056755F"/>
    <w:rsid w:val="005677C6"/>
    <w:rsid w:val="00567A24"/>
    <w:rsid w:val="00567B0B"/>
    <w:rsid w:val="00567FE4"/>
    <w:rsid w:val="005700AA"/>
    <w:rsid w:val="0057017E"/>
    <w:rsid w:val="0057092D"/>
    <w:rsid w:val="00570A6C"/>
    <w:rsid w:val="00570CAA"/>
    <w:rsid w:val="00570F2E"/>
    <w:rsid w:val="00571119"/>
    <w:rsid w:val="00571778"/>
    <w:rsid w:val="00573835"/>
    <w:rsid w:val="00575462"/>
    <w:rsid w:val="005759FC"/>
    <w:rsid w:val="00577A59"/>
    <w:rsid w:val="00577CEC"/>
    <w:rsid w:val="00577FF7"/>
    <w:rsid w:val="00577FFC"/>
    <w:rsid w:val="005806FD"/>
    <w:rsid w:val="00580CAF"/>
    <w:rsid w:val="0058151E"/>
    <w:rsid w:val="00581B9B"/>
    <w:rsid w:val="00582736"/>
    <w:rsid w:val="00582D15"/>
    <w:rsid w:val="00582E42"/>
    <w:rsid w:val="005836BA"/>
    <w:rsid w:val="00584061"/>
    <w:rsid w:val="0058463A"/>
    <w:rsid w:val="00585D22"/>
    <w:rsid w:val="0058638D"/>
    <w:rsid w:val="0058684D"/>
    <w:rsid w:val="0058696F"/>
    <w:rsid w:val="005871AB"/>
    <w:rsid w:val="005872E9"/>
    <w:rsid w:val="00587526"/>
    <w:rsid w:val="00587B63"/>
    <w:rsid w:val="00590289"/>
    <w:rsid w:val="0059041C"/>
    <w:rsid w:val="00590C8A"/>
    <w:rsid w:val="00590CEA"/>
    <w:rsid w:val="00590FBE"/>
    <w:rsid w:val="005915AF"/>
    <w:rsid w:val="00591A82"/>
    <w:rsid w:val="005927A2"/>
    <w:rsid w:val="00592BEF"/>
    <w:rsid w:val="00592DD3"/>
    <w:rsid w:val="00592E97"/>
    <w:rsid w:val="0059404D"/>
    <w:rsid w:val="005945BB"/>
    <w:rsid w:val="00594B3B"/>
    <w:rsid w:val="00594ECA"/>
    <w:rsid w:val="005953F3"/>
    <w:rsid w:val="00595560"/>
    <w:rsid w:val="00595561"/>
    <w:rsid w:val="005959CB"/>
    <w:rsid w:val="00595A74"/>
    <w:rsid w:val="00596B77"/>
    <w:rsid w:val="0059750C"/>
    <w:rsid w:val="00597835"/>
    <w:rsid w:val="00597AF6"/>
    <w:rsid w:val="00597B94"/>
    <w:rsid w:val="005A01AE"/>
    <w:rsid w:val="005A0374"/>
    <w:rsid w:val="005A0870"/>
    <w:rsid w:val="005A08AC"/>
    <w:rsid w:val="005A0F07"/>
    <w:rsid w:val="005A208C"/>
    <w:rsid w:val="005A22ED"/>
    <w:rsid w:val="005A2C8F"/>
    <w:rsid w:val="005A2FEB"/>
    <w:rsid w:val="005A3040"/>
    <w:rsid w:val="005A3274"/>
    <w:rsid w:val="005A3911"/>
    <w:rsid w:val="005A453A"/>
    <w:rsid w:val="005A5540"/>
    <w:rsid w:val="005A56ED"/>
    <w:rsid w:val="005A585C"/>
    <w:rsid w:val="005A5A44"/>
    <w:rsid w:val="005A5C12"/>
    <w:rsid w:val="005A63D5"/>
    <w:rsid w:val="005A686D"/>
    <w:rsid w:val="005A69BF"/>
    <w:rsid w:val="005A6FC9"/>
    <w:rsid w:val="005A7694"/>
    <w:rsid w:val="005A7B08"/>
    <w:rsid w:val="005A7B51"/>
    <w:rsid w:val="005A7CF1"/>
    <w:rsid w:val="005A7EDB"/>
    <w:rsid w:val="005B0042"/>
    <w:rsid w:val="005B0843"/>
    <w:rsid w:val="005B0933"/>
    <w:rsid w:val="005B0FD4"/>
    <w:rsid w:val="005B198F"/>
    <w:rsid w:val="005B1BBE"/>
    <w:rsid w:val="005B1E1C"/>
    <w:rsid w:val="005B1F17"/>
    <w:rsid w:val="005B21F4"/>
    <w:rsid w:val="005B2823"/>
    <w:rsid w:val="005B2897"/>
    <w:rsid w:val="005B298A"/>
    <w:rsid w:val="005B2A0C"/>
    <w:rsid w:val="005B2B1F"/>
    <w:rsid w:val="005B2C57"/>
    <w:rsid w:val="005B2D3C"/>
    <w:rsid w:val="005B3C3C"/>
    <w:rsid w:val="005B4520"/>
    <w:rsid w:val="005B4B2F"/>
    <w:rsid w:val="005B4E5F"/>
    <w:rsid w:val="005B4FFD"/>
    <w:rsid w:val="005B511D"/>
    <w:rsid w:val="005B569F"/>
    <w:rsid w:val="005B63A2"/>
    <w:rsid w:val="005B6EBB"/>
    <w:rsid w:val="005B73FD"/>
    <w:rsid w:val="005B7627"/>
    <w:rsid w:val="005B7B2D"/>
    <w:rsid w:val="005C09CE"/>
    <w:rsid w:val="005C0AF1"/>
    <w:rsid w:val="005C135D"/>
    <w:rsid w:val="005C1995"/>
    <w:rsid w:val="005C1E3A"/>
    <w:rsid w:val="005C27AB"/>
    <w:rsid w:val="005C3110"/>
    <w:rsid w:val="005C3D32"/>
    <w:rsid w:val="005C4037"/>
    <w:rsid w:val="005C408F"/>
    <w:rsid w:val="005C4278"/>
    <w:rsid w:val="005C46A2"/>
    <w:rsid w:val="005C479F"/>
    <w:rsid w:val="005C484D"/>
    <w:rsid w:val="005C4B0D"/>
    <w:rsid w:val="005C4D91"/>
    <w:rsid w:val="005C54BB"/>
    <w:rsid w:val="005C551A"/>
    <w:rsid w:val="005C5C02"/>
    <w:rsid w:val="005C6F50"/>
    <w:rsid w:val="005C7E3F"/>
    <w:rsid w:val="005D00DC"/>
    <w:rsid w:val="005D0444"/>
    <w:rsid w:val="005D0CBC"/>
    <w:rsid w:val="005D1362"/>
    <w:rsid w:val="005D1A6B"/>
    <w:rsid w:val="005D22A9"/>
    <w:rsid w:val="005D239C"/>
    <w:rsid w:val="005D24C7"/>
    <w:rsid w:val="005D2C63"/>
    <w:rsid w:val="005D350B"/>
    <w:rsid w:val="005D366F"/>
    <w:rsid w:val="005D41E6"/>
    <w:rsid w:val="005D4DC7"/>
    <w:rsid w:val="005D5695"/>
    <w:rsid w:val="005D59FB"/>
    <w:rsid w:val="005D5BBC"/>
    <w:rsid w:val="005D63B4"/>
    <w:rsid w:val="005D659C"/>
    <w:rsid w:val="005D7237"/>
    <w:rsid w:val="005D7574"/>
    <w:rsid w:val="005D75E8"/>
    <w:rsid w:val="005D7B20"/>
    <w:rsid w:val="005D7F48"/>
    <w:rsid w:val="005E001C"/>
    <w:rsid w:val="005E005E"/>
    <w:rsid w:val="005E00DE"/>
    <w:rsid w:val="005E0FB0"/>
    <w:rsid w:val="005E11F2"/>
    <w:rsid w:val="005E1BC2"/>
    <w:rsid w:val="005E25BC"/>
    <w:rsid w:val="005E2700"/>
    <w:rsid w:val="005E27B1"/>
    <w:rsid w:val="005E36FA"/>
    <w:rsid w:val="005E3917"/>
    <w:rsid w:val="005E3A50"/>
    <w:rsid w:val="005E3ABD"/>
    <w:rsid w:val="005E3CB8"/>
    <w:rsid w:val="005E4B2F"/>
    <w:rsid w:val="005E719B"/>
    <w:rsid w:val="005E767E"/>
    <w:rsid w:val="005E7F55"/>
    <w:rsid w:val="005F0C58"/>
    <w:rsid w:val="005F0D08"/>
    <w:rsid w:val="005F12F0"/>
    <w:rsid w:val="005F2238"/>
    <w:rsid w:val="005F2575"/>
    <w:rsid w:val="005F26FE"/>
    <w:rsid w:val="005F2B3A"/>
    <w:rsid w:val="005F35DA"/>
    <w:rsid w:val="005F3702"/>
    <w:rsid w:val="005F39EA"/>
    <w:rsid w:val="005F43C0"/>
    <w:rsid w:val="005F45DC"/>
    <w:rsid w:val="005F506F"/>
    <w:rsid w:val="005F5396"/>
    <w:rsid w:val="005F5509"/>
    <w:rsid w:val="005F5960"/>
    <w:rsid w:val="005F5978"/>
    <w:rsid w:val="005F5BD4"/>
    <w:rsid w:val="005F5DC0"/>
    <w:rsid w:val="005F5EB5"/>
    <w:rsid w:val="005F620E"/>
    <w:rsid w:val="005F768C"/>
    <w:rsid w:val="005F7DEE"/>
    <w:rsid w:val="0060014B"/>
    <w:rsid w:val="00600FB8"/>
    <w:rsid w:val="00601EB0"/>
    <w:rsid w:val="00602B76"/>
    <w:rsid w:val="00602C48"/>
    <w:rsid w:val="00602D1B"/>
    <w:rsid w:val="00603283"/>
    <w:rsid w:val="006032A5"/>
    <w:rsid w:val="006035D2"/>
    <w:rsid w:val="006036FC"/>
    <w:rsid w:val="00603D6E"/>
    <w:rsid w:val="0060449E"/>
    <w:rsid w:val="006053B7"/>
    <w:rsid w:val="00605BD6"/>
    <w:rsid w:val="00605FDC"/>
    <w:rsid w:val="006062E7"/>
    <w:rsid w:val="00606DA1"/>
    <w:rsid w:val="0060777F"/>
    <w:rsid w:val="00607C76"/>
    <w:rsid w:val="00607C8F"/>
    <w:rsid w:val="00607E57"/>
    <w:rsid w:val="006102CD"/>
    <w:rsid w:val="006109DA"/>
    <w:rsid w:val="00610C1C"/>
    <w:rsid w:val="00611060"/>
    <w:rsid w:val="006115E6"/>
    <w:rsid w:val="0061164A"/>
    <w:rsid w:val="00611C20"/>
    <w:rsid w:val="00611F22"/>
    <w:rsid w:val="006123B4"/>
    <w:rsid w:val="00613337"/>
    <w:rsid w:val="0061333C"/>
    <w:rsid w:val="00613E55"/>
    <w:rsid w:val="00613EB0"/>
    <w:rsid w:val="006140F6"/>
    <w:rsid w:val="00614185"/>
    <w:rsid w:val="006141F9"/>
    <w:rsid w:val="0061463E"/>
    <w:rsid w:val="006147B6"/>
    <w:rsid w:val="00614CB2"/>
    <w:rsid w:val="0061632E"/>
    <w:rsid w:val="00616470"/>
    <w:rsid w:val="006169BC"/>
    <w:rsid w:val="00617A10"/>
    <w:rsid w:val="00617CE9"/>
    <w:rsid w:val="00617E2D"/>
    <w:rsid w:val="00620403"/>
    <w:rsid w:val="0062074C"/>
    <w:rsid w:val="00621082"/>
    <w:rsid w:val="00621A90"/>
    <w:rsid w:val="00621D3A"/>
    <w:rsid w:val="00622148"/>
    <w:rsid w:val="0062308B"/>
    <w:rsid w:val="006237D0"/>
    <w:rsid w:val="00623B62"/>
    <w:rsid w:val="006244CB"/>
    <w:rsid w:val="006247DB"/>
    <w:rsid w:val="00624EEF"/>
    <w:rsid w:val="0062541C"/>
    <w:rsid w:val="00625509"/>
    <w:rsid w:val="00626D16"/>
    <w:rsid w:val="00627A39"/>
    <w:rsid w:val="00630622"/>
    <w:rsid w:val="00631100"/>
    <w:rsid w:val="00631308"/>
    <w:rsid w:val="00631A2A"/>
    <w:rsid w:val="0063225D"/>
    <w:rsid w:val="00632626"/>
    <w:rsid w:val="00632D7A"/>
    <w:rsid w:val="00632F33"/>
    <w:rsid w:val="006334DE"/>
    <w:rsid w:val="00633890"/>
    <w:rsid w:val="00633D66"/>
    <w:rsid w:val="00634074"/>
    <w:rsid w:val="006344FA"/>
    <w:rsid w:val="00634594"/>
    <w:rsid w:val="00634669"/>
    <w:rsid w:val="00634A03"/>
    <w:rsid w:val="00634D51"/>
    <w:rsid w:val="0063580D"/>
    <w:rsid w:val="00635AF5"/>
    <w:rsid w:val="00635B34"/>
    <w:rsid w:val="00636721"/>
    <w:rsid w:val="0063673F"/>
    <w:rsid w:val="00636F1B"/>
    <w:rsid w:val="0064067C"/>
    <w:rsid w:val="00641054"/>
    <w:rsid w:val="00641127"/>
    <w:rsid w:val="006415C9"/>
    <w:rsid w:val="00641E08"/>
    <w:rsid w:val="00641FA5"/>
    <w:rsid w:val="00642201"/>
    <w:rsid w:val="006422B2"/>
    <w:rsid w:val="006428FC"/>
    <w:rsid w:val="00642912"/>
    <w:rsid w:val="00642F04"/>
    <w:rsid w:val="00642F12"/>
    <w:rsid w:val="00642F3E"/>
    <w:rsid w:val="00642F4D"/>
    <w:rsid w:val="00642FEF"/>
    <w:rsid w:val="00643A59"/>
    <w:rsid w:val="00644082"/>
    <w:rsid w:val="0064442F"/>
    <w:rsid w:val="00644664"/>
    <w:rsid w:val="00644BA1"/>
    <w:rsid w:val="00644CA0"/>
    <w:rsid w:val="00645C52"/>
    <w:rsid w:val="00646503"/>
    <w:rsid w:val="0064675A"/>
    <w:rsid w:val="006479FE"/>
    <w:rsid w:val="00650BB1"/>
    <w:rsid w:val="00650D1A"/>
    <w:rsid w:val="00650D88"/>
    <w:rsid w:val="0065162D"/>
    <w:rsid w:val="00651715"/>
    <w:rsid w:val="00651AC4"/>
    <w:rsid w:val="006525A5"/>
    <w:rsid w:val="00653625"/>
    <w:rsid w:val="00654231"/>
    <w:rsid w:val="00654998"/>
    <w:rsid w:val="00654B76"/>
    <w:rsid w:val="00654CFE"/>
    <w:rsid w:val="00655465"/>
    <w:rsid w:val="00655D10"/>
    <w:rsid w:val="006561DB"/>
    <w:rsid w:val="0065744D"/>
    <w:rsid w:val="00657B3C"/>
    <w:rsid w:val="00657B84"/>
    <w:rsid w:val="00657EAE"/>
    <w:rsid w:val="00660255"/>
    <w:rsid w:val="00660642"/>
    <w:rsid w:val="00660699"/>
    <w:rsid w:val="006608E0"/>
    <w:rsid w:val="00661795"/>
    <w:rsid w:val="00661EA9"/>
    <w:rsid w:val="00662A5A"/>
    <w:rsid w:val="00662CDC"/>
    <w:rsid w:val="00663AB7"/>
    <w:rsid w:val="00663C1D"/>
    <w:rsid w:val="00663F05"/>
    <w:rsid w:val="00664ECF"/>
    <w:rsid w:val="00665254"/>
    <w:rsid w:val="00665397"/>
    <w:rsid w:val="0066690B"/>
    <w:rsid w:val="00666ABB"/>
    <w:rsid w:val="00667EBD"/>
    <w:rsid w:val="0067049F"/>
    <w:rsid w:val="00670935"/>
    <w:rsid w:val="00670F86"/>
    <w:rsid w:val="006713BB"/>
    <w:rsid w:val="00671627"/>
    <w:rsid w:val="00672031"/>
    <w:rsid w:val="00672AE7"/>
    <w:rsid w:val="00673816"/>
    <w:rsid w:val="006740D1"/>
    <w:rsid w:val="006742EF"/>
    <w:rsid w:val="00674613"/>
    <w:rsid w:val="00674AB6"/>
    <w:rsid w:val="00675074"/>
    <w:rsid w:val="00675A31"/>
    <w:rsid w:val="00675DD4"/>
    <w:rsid w:val="0067625A"/>
    <w:rsid w:val="0067637F"/>
    <w:rsid w:val="00676959"/>
    <w:rsid w:val="00677077"/>
    <w:rsid w:val="0067756F"/>
    <w:rsid w:val="006778CB"/>
    <w:rsid w:val="00677B8D"/>
    <w:rsid w:val="00677C3A"/>
    <w:rsid w:val="006806FF"/>
    <w:rsid w:val="00680894"/>
    <w:rsid w:val="00680CDB"/>
    <w:rsid w:val="00680FD7"/>
    <w:rsid w:val="0068124C"/>
    <w:rsid w:val="00681267"/>
    <w:rsid w:val="00681510"/>
    <w:rsid w:val="006816CB"/>
    <w:rsid w:val="006822CC"/>
    <w:rsid w:val="0068252C"/>
    <w:rsid w:val="00682B21"/>
    <w:rsid w:val="006830F0"/>
    <w:rsid w:val="00683933"/>
    <w:rsid w:val="00683E8E"/>
    <w:rsid w:val="00683F51"/>
    <w:rsid w:val="0068433C"/>
    <w:rsid w:val="00684A75"/>
    <w:rsid w:val="00684B6F"/>
    <w:rsid w:val="00685101"/>
    <w:rsid w:val="006851DB"/>
    <w:rsid w:val="006859CC"/>
    <w:rsid w:val="006862D2"/>
    <w:rsid w:val="00687048"/>
    <w:rsid w:val="00687809"/>
    <w:rsid w:val="00690089"/>
    <w:rsid w:val="006909C0"/>
    <w:rsid w:val="00690BD7"/>
    <w:rsid w:val="00690E3C"/>
    <w:rsid w:val="00691C2B"/>
    <w:rsid w:val="00691DE3"/>
    <w:rsid w:val="00692417"/>
    <w:rsid w:val="00692627"/>
    <w:rsid w:val="00692A62"/>
    <w:rsid w:val="00692F81"/>
    <w:rsid w:val="00693C18"/>
    <w:rsid w:val="00694520"/>
    <w:rsid w:val="00694748"/>
    <w:rsid w:val="00695B19"/>
    <w:rsid w:val="00695B1F"/>
    <w:rsid w:val="00696251"/>
    <w:rsid w:val="006962A7"/>
    <w:rsid w:val="00696C4A"/>
    <w:rsid w:val="00697069"/>
    <w:rsid w:val="006975FA"/>
    <w:rsid w:val="00697CF2"/>
    <w:rsid w:val="00697EEE"/>
    <w:rsid w:val="006A0321"/>
    <w:rsid w:val="006A094F"/>
    <w:rsid w:val="006A13AF"/>
    <w:rsid w:val="006A1FEE"/>
    <w:rsid w:val="006A27E3"/>
    <w:rsid w:val="006A32A6"/>
    <w:rsid w:val="006A3AEE"/>
    <w:rsid w:val="006A4C54"/>
    <w:rsid w:val="006A4C71"/>
    <w:rsid w:val="006A4C7C"/>
    <w:rsid w:val="006A4FC2"/>
    <w:rsid w:val="006A5457"/>
    <w:rsid w:val="006A5528"/>
    <w:rsid w:val="006A5846"/>
    <w:rsid w:val="006A59BA"/>
    <w:rsid w:val="006A5DD1"/>
    <w:rsid w:val="006A5E11"/>
    <w:rsid w:val="006A5FED"/>
    <w:rsid w:val="006A6068"/>
    <w:rsid w:val="006A6173"/>
    <w:rsid w:val="006A6DF0"/>
    <w:rsid w:val="006A6F1D"/>
    <w:rsid w:val="006A7154"/>
    <w:rsid w:val="006A7C92"/>
    <w:rsid w:val="006A7D2B"/>
    <w:rsid w:val="006A7F26"/>
    <w:rsid w:val="006B058C"/>
    <w:rsid w:val="006B0630"/>
    <w:rsid w:val="006B0670"/>
    <w:rsid w:val="006B06ED"/>
    <w:rsid w:val="006B0953"/>
    <w:rsid w:val="006B0A4B"/>
    <w:rsid w:val="006B0F7E"/>
    <w:rsid w:val="006B0F7F"/>
    <w:rsid w:val="006B1789"/>
    <w:rsid w:val="006B1F19"/>
    <w:rsid w:val="006B207E"/>
    <w:rsid w:val="006B2341"/>
    <w:rsid w:val="006B25D4"/>
    <w:rsid w:val="006B278C"/>
    <w:rsid w:val="006B27FD"/>
    <w:rsid w:val="006B2C3A"/>
    <w:rsid w:val="006B2FDC"/>
    <w:rsid w:val="006B3146"/>
    <w:rsid w:val="006B3B33"/>
    <w:rsid w:val="006B5CA2"/>
    <w:rsid w:val="006B6078"/>
    <w:rsid w:val="006B6452"/>
    <w:rsid w:val="006B66F8"/>
    <w:rsid w:val="006B6B4B"/>
    <w:rsid w:val="006B73E8"/>
    <w:rsid w:val="006B7577"/>
    <w:rsid w:val="006B7914"/>
    <w:rsid w:val="006B7F11"/>
    <w:rsid w:val="006C00C2"/>
    <w:rsid w:val="006C12DF"/>
    <w:rsid w:val="006C131E"/>
    <w:rsid w:val="006C22EF"/>
    <w:rsid w:val="006C2820"/>
    <w:rsid w:val="006C327F"/>
    <w:rsid w:val="006C33DD"/>
    <w:rsid w:val="006C36B4"/>
    <w:rsid w:val="006C4685"/>
    <w:rsid w:val="006C4893"/>
    <w:rsid w:val="006C4FEF"/>
    <w:rsid w:val="006C5B86"/>
    <w:rsid w:val="006C5CD3"/>
    <w:rsid w:val="006C7090"/>
    <w:rsid w:val="006C719F"/>
    <w:rsid w:val="006C7269"/>
    <w:rsid w:val="006C79B6"/>
    <w:rsid w:val="006C7DC3"/>
    <w:rsid w:val="006D031F"/>
    <w:rsid w:val="006D06D5"/>
    <w:rsid w:val="006D0BAB"/>
    <w:rsid w:val="006D1878"/>
    <w:rsid w:val="006D1F73"/>
    <w:rsid w:val="006D29EA"/>
    <w:rsid w:val="006D345C"/>
    <w:rsid w:val="006D39B6"/>
    <w:rsid w:val="006D3CD7"/>
    <w:rsid w:val="006D5B41"/>
    <w:rsid w:val="006D6014"/>
    <w:rsid w:val="006D6B15"/>
    <w:rsid w:val="006D7022"/>
    <w:rsid w:val="006D7211"/>
    <w:rsid w:val="006D781E"/>
    <w:rsid w:val="006D7D1F"/>
    <w:rsid w:val="006E06BE"/>
    <w:rsid w:val="006E0FF8"/>
    <w:rsid w:val="006E1F89"/>
    <w:rsid w:val="006E21E9"/>
    <w:rsid w:val="006E245A"/>
    <w:rsid w:val="006E2532"/>
    <w:rsid w:val="006E272B"/>
    <w:rsid w:val="006E2966"/>
    <w:rsid w:val="006E2A1C"/>
    <w:rsid w:val="006E2A45"/>
    <w:rsid w:val="006E2A64"/>
    <w:rsid w:val="006E2E70"/>
    <w:rsid w:val="006E2F34"/>
    <w:rsid w:val="006E318A"/>
    <w:rsid w:val="006E32C4"/>
    <w:rsid w:val="006E345B"/>
    <w:rsid w:val="006E3585"/>
    <w:rsid w:val="006E39B4"/>
    <w:rsid w:val="006E4072"/>
    <w:rsid w:val="006E4110"/>
    <w:rsid w:val="006E43CE"/>
    <w:rsid w:val="006E466D"/>
    <w:rsid w:val="006E4981"/>
    <w:rsid w:val="006E4995"/>
    <w:rsid w:val="006E4A86"/>
    <w:rsid w:val="006E52DC"/>
    <w:rsid w:val="006E5317"/>
    <w:rsid w:val="006E5342"/>
    <w:rsid w:val="006E5480"/>
    <w:rsid w:val="006E6063"/>
    <w:rsid w:val="006E6292"/>
    <w:rsid w:val="006E7888"/>
    <w:rsid w:val="006E7B72"/>
    <w:rsid w:val="006F027B"/>
    <w:rsid w:val="006F031C"/>
    <w:rsid w:val="006F079A"/>
    <w:rsid w:val="006F151F"/>
    <w:rsid w:val="006F1781"/>
    <w:rsid w:val="006F1D6E"/>
    <w:rsid w:val="006F1DB3"/>
    <w:rsid w:val="006F1F7C"/>
    <w:rsid w:val="006F2401"/>
    <w:rsid w:val="006F2D4B"/>
    <w:rsid w:val="006F2FAE"/>
    <w:rsid w:val="006F360B"/>
    <w:rsid w:val="006F3B5A"/>
    <w:rsid w:val="006F45B3"/>
    <w:rsid w:val="006F4B91"/>
    <w:rsid w:val="006F4E80"/>
    <w:rsid w:val="006F5DA6"/>
    <w:rsid w:val="006F5E37"/>
    <w:rsid w:val="006F7036"/>
    <w:rsid w:val="006F70FD"/>
    <w:rsid w:val="006F7902"/>
    <w:rsid w:val="007000E5"/>
    <w:rsid w:val="007002DE"/>
    <w:rsid w:val="007007D6"/>
    <w:rsid w:val="00700CE7"/>
    <w:rsid w:val="00700D5E"/>
    <w:rsid w:val="0070140D"/>
    <w:rsid w:val="0070155A"/>
    <w:rsid w:val="0070196B"/>
    <w:rsid w:val="00701CA7"/>
    <w:rsid w:val="007020BF"/>
    <w:rsid w:val="00702523"/>
    <w:rsid w:val="0070285B"/>
    <w:rsid w:val="007028A6"/>
    <w:rsid w:val="00702C5F"/>
    <w:rsid w:val="00702E5E"/>
    <w:rsid w:val="0070497D"/>
    <w:rsid w:val="007051C8"/>
    <w:rsid w:val="007051CE"/>
    <w:rsid w:val="0070549E"/>
    <w:rsid w:val="00705D0B"/>
    <w:rsid w:val="00705E6C"/>
    <w:rsid w:val="007063FE"/>
    <w:rsid w:val="0070653B"/>
    <w:rsid w:val="00706E18"/>
    <w:rsid w:val="0070730D"/>
    <w:rsid w:val="00707712"/>
    <w:rsid w:val="00710231"/>
    <w:rsid w:val="00710C2E"/>
    <w:rsid w:val="00710D61"/>
    <w:rsid w:val="0071121F"/>
    <w:rsid w:val="007120C0"/>
    <w:rsid w:val="0071298B"/>
    <w:rsid w:val="00713AD5"/>
    <w:rsid w:val="00713D6F"/>
    <w:rsid w:val="00713F84"/>
    <w:rsid w:val="00714095"/>
    <w:rsid w:val="0071449C"/>
    <w:rsid w:val="007146EF"/>
    <w:rsid w:val="00714DBC"/>
    <w:rsid w:val="007150DF"/>
    <w:rsid w:val="00715C9A"/>
    <w:rsid w:val="00715DAC"/>
    <w:rsid w:val="0071603F"/>
    <w:rsid w:val="00716703"/>
    <w:rsid w:val="0071671A"/>
    <w:rsid w:val="00716793"/>
    <w:rsid w:val="00716B91"/>
    <w:rsid w:val="007175AF"/>
    <w:rsid w:val="00720125"/>
    <w:rsid w:val="00720ABC"/>
    <w:rsid w:val="00720EC6"/>
    <w:rsid w:val="00721490"/>
    <w:rsid w:val="0072185C"/>
    <w:rsid w:val="00722443"/>
    <w:rsid w:val="007226A4"/>
    <w:rsid w:val="00723253"/>
    <w:rsid w:val="00723540"/>
    <w:rsid w:val="007240DA"/>
    <w:rsid w:val="00724620"/>
    <w:rsid w:val="00724E05"/>
    <w:rsid w:val="00725356"/>
    <w:rsid w:val="007268E1"/>
    <w:rsid w:val="00731115"/>
    <w:rsid w:val="00731373"/>
    <w:rsid w:val="00732044"/>
    <w:rsid w:val="00732578"/>
    <w:rsid w:val="00732A84"/>
    <w:rsid w:val="00733452"/>
    <w:rsid w:val="00734367"/>
    <w:rsid w:val="0073441D"/>
    <w:rsid w:val="007349AE"/>
    <w:rsid w:val="007350F3"/>
    <w:rsid w:val="007351DD"/>
    <w:rsid w:val="00735911"/>
    <w:rsid w:val="0073684F"/>
    <w:rsid w:val="00736CD4"/>
    <w:rsid w:val="00736EEC"/>
    <w:rsid w:val="007370ED"/>
    <w:rsid w:val="007374C9"/>
    <w:rsid w:val="00737E50"/>
    <w:rsid w:val="00741329"/>
    <w:rsid w:val="007416CF"/>
    <w:rsid w:val="00741BD3"/>
    <w:rsid w:val="00741EF9"/>
    <w:rsid w:val="0074202D"/>
    <w:rsid w:val="007422A3"/>
    <w:rsid w:val="00742C9E"/>
    <w:rsid w:val="00742E2C"/>
    <w:rsid w:val="00743657"/>
    <w:rsid w:val="00743F7F"/>
    <w:rsid w:val="00744105"/>
    <w:rsid w:val="0074453B"/>
    <w:rsid w:val="00744E18"/>
    <w:rsid w:val="0074632A"/>
    <w:rsid w:val="007465B9"/>
    <w:rsid w:val="0074690E"/>
    <w:rsid w:val="00746C79"/>
    <w:rsid w:val="0074723A"/>
    <w:rsid w:val="00747383"/>
    <w:rsid w:val="007479B6"/>
    <w:rsid w:val="00750851"/>
    <w:rsid w:val="00750AEC"/>
    <w:rsid w:val="00750D4F"/>
    <w:rsid w:val="00751397"/>
    <w:rsid w:val="007514E7"/>
    <w:rsid w:val="007516A4"/>
    <w:rsid w:val="007534A2"/>
    <w:rsid w:val="0075387A"/>
    <w:rsid w:val="007549AC"/>
    <w:rsid w:val="00754B46"/>
    <w:rsid w:val="00756060"/>
    <w:rsid w:val="007568BA"/>
    <w:rsid w:val="00756CAA"/>
    <w:rsid w:val="00756D68"/>
    <w:rsid w:val="00756E5B"/>
    <w:rsid w:val="00756EC7"/>
    <w:rsid w:val="0075725D"/>
    <w:rsid w:val="0075751D"/>
    <w:rsid w:val="00757652"/>
    <w:rsid w:val="00757852"/>
    <w:rsid w:val="00760307"/>
    <w:rsid w:val="007604B2"/>
    <w:rsid w:val="00760A3B"/>
    <w:rsid w:val="00761BD4"/>
    <w:rsid w:val="00761D8C"/>
    <w:rsid w:val="00761E7D"/>
    <w:rsid w:val="007621BF"/>
    <w:rsid w:val="00762561"/>
    <w:rsid w:val="00762688"/>
    <w:rsid w:val="00762692"/>
    <w:rsid w:val="007626AE"/>
    <w:rsid w:val="00762A9F"/>
    <w:rsid w:val="00762CED"/>
    <w:rsid w:val="00762D46"/>
    <w:rsid w:val="007632C1"/>
    <w:rsid w:val="00763436"/>
    <w:rsid w:val="007635CC"/>
    <w:rsid w:val="00763701"/>
    <w:rsid w:val="00764766"/>
    <w:rsid w:val="0076477B"/>
    <w:rsid w:val="007648D0"/>
    <w:rsid w:val="007649FA"/>
    <w:rsid w:val="00764CAB"/>
    <w:rsid w:val="00764F4D"/>
    <w:rsid w:val="00765820"/>
    <w:rsid w:val="00766775"/>
    <w:rsid w:val="00766854"/>
    <w:rsid w:val="0076692B"/>
    <w:rsid w:val="007670B9"/>
    <w:rsid w:val="00767556"/>
    <w:rsid w:val="00767582"/>
    <w:rsid w:val="007675F4"/>
    <w:rsid w:val="00770680"/>
    <w:rsid w:val="007706A4"/>
    <w:rsid w:val="00770815"/>
    <w:rsid w:val="00770EC3"/>
    <w:rsid w:val="00771689"/>
    <w:rsid w:val="00771797"/>
    <w:rsid w:val="007719E4"/>
    <w:rsid w:val="00771A77"/>
    <w:rsid w:val="00772B2B"/>
    <w:rsid w:val="00772B51"/>
    <w:rsid w:val="00772C74"/>
    <w:rsid w:val="0077327A"/>
    <w:rsid w:val="00773512"/>
    <w:rsid w:val="00773A4D"/>
    <w:rsid w:val="00773BF9"/>
    <w:rsid w:val="00774245"/>
    <w:rsid w:val="007749C9"/>
    <w:rsid w:val="007753C6"/>
    <w:rsid w:val="0077626B"/>
    <w:rsid w:val="00776585"/>
    <w:rsid w:val="00776600"/>
    <w:rsid w:val="00776B62"/>
    <w:rsid w:val="0077766A"/>
    <w:rsid w:val="007776F2"/>
    <w:rsid w:val="0078011B"/>
    <w:rsid w:val="00780C4C"/>
    <w:rsid w:val="00780FBC"/>
    <w:rsid w:val="007816F1"/>
    <w:rsid w:val="00782423"/>
    <w:rsid w:val="007824DC"/>
    <w:rsid w:val="0078252B"/>
    <w:rsid w:val="00782A07"/>
    <w:rsid w:val="00782A82"/>
    <w:rsid w:val="00783B1E"/>
    <w:rsid w:val="00784235"/>
    <w:rsid w:val="007859C4"/>
    <w:rsid w:val="00785ACE"/>
    <w:rsid w:val="00785D12"/>
    <w:rsid w:val="007861B4"/>
    <w:rsid w:val="007861F5"/>
    <w:rsid w:val="007865CF"/>
    <w:rsid w:val="0078686E"/>
    <w:rsid w:val="00786BF8"/>
    <w:rsid w:val="00786D19"/>
    <w:rsid w:val="00787379"/>
    <w:rsid w:val="00787617"/>
    <w:rsid w:val="00787B8B"/>
    <w:rsid w:val="00787D4A"/>
    <w:rsid w:val="007902A4"/>
    <w:rsid w:val="00790AC3"/>
    <w:rsid w:val="00790C20"/>
    <w:rsid w:val="00791312"/>
    <w:rsid w:val="007915D5"/>
    <w:rsid w:val="00791F8B"/>
    <w:rsid w:val="00792664"/>
    <w:rsid w:val="007929C6"/>
    <w:rsid w:val="00792EF9"/>
    <w:rsid w:val="007931D3"/>
    <w:rsid w:val="0079341B"/>
    <w:rsid w:val="007937B3"/>
    <w:rsid w:val="00793E7C"/>
    <w:rsid w:val="00793F91"/>
    <w:rsid w:val="00794867"/>
    <w:rsid w:val="007949F5"/>
    <w:rsid w:val="00794A5E"/>
    <w:rsid w:val="00794ABD"/>
    <w:rsid w:val="00794BBE"/>
    <w:rsid w:val="00795561"/>
    <w:rsid w:val="00795737"/>
    <w:rsid w:val="00795A9E"/>
    <w:rsid w:val="007963DA"/>
    <w:rsid w:val="007973B7"/>
    <w:rsid w:val="00797411"/>
    <w:rsid w:val="00797A33"/>
    <w:rsid w:val="00797CD9"/>
    <w:rsid w:val="007A04E6"/>
    <w:rsid w:val="007A06D7"/>
    <w:rsid w:val="007A0A1C"/>
    <w:rsid w:val="007A0A3C"/>
    <w:rsid w:val="007A0C0D"/>
    <w:rsid w:val="007A14E3"/>
    <w:rsid w:val="007A1619"/>
    <w:rsid w:val="007A1DE0"/>
    <w:rsid w:val="007A2686"/>
    <w:rsid w:val="007A2734"/>
    <w:rsid w:val="007A3273"/>
    <w:rsid w:val="007A3701"/>
    <w:rsid w:val="007A40F8"/>
    <w:rsid w:val="007A4679"/>
    <w:rsid w:val="007A46E1"/>
    <w:rsid w:val="007A4DC6"/>
    <w:rsid w:val="007A4F63"/>
    <w:rsid w:val="007A5193"/>
    <w:rsid w:val="007A52AE"/>
    <w:rsid w:val="007A5E94"/>
    <w:rsid w:val="007A604D"/>
    <w:rsid w:val="007A634F"/>
    <w:rsid w:val="007A6F9E"/>
    <w:rsid w:val="007A759B"/>
    <w:rsid w:val="007A791D"/>
    <w:rsid w:val="007A793C"/>
    <w:rsid w:val="007A7CB4"/>
    <w:rsid w:val="007A7EEC"/>
    <w:rsid w:val="007B0AFD"/>
    <w:rsid w:val="007B0E18"/>
    <w:rsid w:val="007B17AE"/>
    <w:rsid w:val="007B25E7"/>
    <w:rsid w:val="007B2C9B"/>
    <w:rsid w:val="007B2F5D"/>
    <w:rsid w:val="007B34B7"/>
    <w:rsid w:val="007B3F6E"/>
    <w:rsid w:val="007B49A7"/>
    <w:rsid w:val="007B53BF"/>
    <w:rsid w:val="007B554F"/>
    <w:rsid w:val="007B5A29"/>
    <w:rsid w:val="007B5B37"/>
    <w:rsid w:val="007B6675"/>
    <w:rsid w:val="007B68F4"/>
    <w:rsid w:val="007B6A8C"/>
    <w:rsid w:val="007B6B4D"/>
    <w:rsid w:val="007B6E60"/>
    <w:rsid w:val="007B7065"/>
    <w:rsid w:val="007B73DF"/>
    <w:rsid w:val="007B79F8"/>
    <w:rsid w:val="007B7A88"/>
    <w:rsid w:val="007B7D4C"/>
    <w:rsid w:val="007C00D2"/>
    <w:rsid w:val="007C00D9"/>
    <w:rsid w:val="007C087A"/>
    <w:rsid w:val="007C191B"/>
    <w:rsid w:val="007C1D80"/>
    <w:rsid w:val="007C248B"/>
    <w:rsid w:val="007C2560"/>
    <w:rsid w:val="007C267A"/>
    <w:rsid w:val="007C36AA"/>
    <w:rsid w:val="007C3DA1"/>
    <w:rsid w:val="007C4288"/>
    <w:rsid w:val="007C4AF4"/>
    <w:rsid w:val="007C4D42"/>
    <w:rsid w:val="007C630B"/>
    <w:rsid w:val="007C66B1"/>
    <w:rsid w:val="007C67FD"/>
    <w:rsid w:val="007C6A99"/>
    <w:rsid w:val="007C6B71"/>
    <w:rsid w:val="007C768F"/>
    <w:rsid w:val="007C77AC"/>
    <w:rsid w:val="007C7CFF"/>
    <w:rsid w:val="007D0459"/>
    <w:rsid w:val="007D04D2"/>
    <w:rsid w:val="007D1011"/>
    <w:rsid w:val="007D1089"/>
    <w:rsid w:val="007D15CE"/>
    <w:rsid w:val="007D16AF"/>
    <w:rsid w:val="007D17AA"/>
    <w:rsid w:val="007D210F"/>
    <w:rsid w:val="007D3AF4"/>
    <w:rsid w:val="007D3B0F"/>
    <w:rsid w:val="007D3B27"/>
    <w:rsid w:val="007D3C0A"/>
    <w:rsid w:val="007D4C6C"/>
    <w:rsid w:val="007D5167"/>
    <w:rsid w:val="007D5564"/>
    <w:rsid w:val="007D5571"/>
    <w:rsid w:val="007D5D5F"/>
    <w:rsid w:val="007D60A8"/>
    <w:rsid w:val="007D63E3"/>
    <w:rsid w:val="007D656D"/>
    <w:rsid w:val="007D6CEB"/>
    <w:rsid w:val="007D6D33"/>
    <w:rsid w:val="007D78C9"/>
    <w:rsid w:val="007D7A8D"/>
    <w:rsid w:val="007D7F1F"/>
    <w:rsid w:val="007E06D5"/>
    <w:rsid w:val="007E0E3C"/>
    <w:rsid w:val="007E17BD"/>
    <w:rsid w:val="007E2103"/>
    <w:rsid w:val="007E27CD"/>
    <w:rsid w:val="007E2DF3"/>
    <w:rsid w:val="007E3A2D"/>
    <w:rsid w:val="007E3C10"/>
    <w:rsid w:val="007E415D"/>
    <w:rsid w:val="007E43F0"/>
    <w:rsid w:val="007E49BC"/>
    <w:rsid w:val="007E5325"/>
    <w:rsid w:val="007E56F3"/>
    <w:rsid w:val="007E5B5D"/>
    <w:rsid w:val="007E5F05"/>
    <w:rsid w:val="007E5F29"/>
    <w:rsid w:val="007E618D"/>
    <w:rsid w:val="007E61FB"/>
    <w:rsid w:val="007E672E"/>
    <w:rsid w:val="007E688F"/>
    <w:rsid w:val="007E69B8"/>
    <w:rsid w:val="007E7340"/>
    <w:rsid w:val="007F0379"/>
    <w:rsid w:val="007F0558"/>
    <w:rsid w:val="007F1100"/>
    <w:rsid w:val="007F1521"/>
    <w:rsid w:val="007F1D18"/>
    <w:rsid w:val="007F26C8"/>
    <w:rsid w:val="007F2E4C"/>
    <w:rsid w:val="007F3507"/>
    <w:rsid w:val="007F39A4"/>
    <w:rsid w:val="007F473B"/>
    <w:rsid w:val="007F5560"/>
    <w:rsid w:val="007F5E0F"/>
    <w:rsid w:val="007F5ED2"/>
    <w:rsid w:val="007F62F6"/>
    <w:rsid w:val="007F6C69"/>
    <w:rsid w:val="007F6D0C"/>
    <w:rsid w:val="0080090B"/>
    <w:rsid w:val="008017D0"/>
    <w:rsid w:val="00801837"/>
    <w:rsid w:val="00801B9D"/>
    <w:rsid w:val="008023BA"/>
    <w:rsid w:val="0080279F"/>
    <w:rsid w:val="00802948"/>
    <w:rsid w:val="00803042"/>
    <w:rsid w:val="0080423A"/>
    <w:rsid w:val="00805466"/>
    <w:rsid w:val="00805539"/>
    <w:rsid w:val="00805727"/>
    <w:rsid w:val="00805810"/>
    <w:rsid w:val="008060B5"/>
    <w:rsid w:val="0080633B"/>
    <w:rsid w:val="00806970"/>
    <w:rsid w:val="00806F8E"/>
    <w:rsid w:val="008072B3"/>
    <w:rsid w:val="008075DC"/>
    <w:rsid w:val="00807F2A"/>
    <w:rsid w:val="00810034"/>
    <w:rsid w:val="0081029A"/>
    <w:rsid w:val="00810AF8"/>
    <w:rsid w:val="00810F5D"/>
    <w:rsid w:val="008111AC"/>
    <w:rsid w:val="008115EE"/>
    <w:rsid w:val="00811FF2"/>
    <w:rsid w:val="008130F9"/>
    <w:rsid w:val="0081377A"/>
    <w:rsid w:val="00813E4A"/>
    <w:rsid w:val="00813EE7"/>
    <w:rsid w:val="0081412E"/>
    <w:rsid w:val="008148E3"/>
    <w:rsid w:val="00815C8C"/>
    <w:rsid w:val="00816A63"/>
    <w:rsid w:val="00817FB9"/>
    <w:rsid w:val="008206C6"/>
    <w:rsid w:val="008211B9"/>
    <w:rsid w:val="00821D9A"/>
    <w:rsid w:val="00822396"/>
    <w:rsid w:val="00822632"/>
    <w:rsid w:val="0082319A"/>
    <w:rsid w:val="00824068"/>
    <w:rsid w:val="00825160"/>
    <w:rsid w:val="00825187"/>
    <w:rsid w:val="008252BB"/>
    <w:rsid w:val="00825842"/>
    <w:rsid w:val="00825E3A"/>
    <w:rsid w:val="00827724"/>
    <w:rsid w:val="00827BEB"/>
    <w:rsid w:val="00827E78"/>
    <w:rsid w:val="00830209"/>
    <w:rsid w:val="008303F3"/>
    <w:rsid w:val="00830AAB"/>
    <w:rsid w:val="008310BF"/>
    <w:rsid w:val="00831C70"/>
    <w:rsid w:val="00831CCC"/>
    <w:rsid w:val="00831E7F"/>
    <w:rsid w:val="008321D7"/>
    <w:rsid w:val="00832404"/>
    <w:rsid w:val="00833178"/>
    <w:rsid w:val="0083373C"/>
    <w:rsid w:val="00833931"/>
    <w:rsid w:val="008339E3"/>
    <w:rsid w:val="00833E16"/>
    <w:rsid w:val="00834531"/>
    <w:rsid w:val="008345D3"/>
    <w:rsid w:val="00834D3D"/>
    <w:rsid w:val="00834ED3"/>
    <w:rsid w:val="008364AE"/>
    <w:rsid w:val="00836538"/>
    <w:rsid w:val="008374FB"/>
    <w:rsid w:val="008400DD"/>
    <w:rsid w:val="008405B2"/>
    <w:rsid w:val="00840A2D"/>
    <w:rsid w:val="00840FF5"/>
    <w:rsid w:val="0084124C"/>
    <w:rsid w:val="00841737"/>
    <w:rsid w:val="00841952"/>
    <w:rsid w:val="00842497"/>
    <w:rsid w:val="00842D3B"/>
    <w:rsid w:val="0084342B"/>
    <w:rsid w:val="008434A2"/>
    <w:rsid w:val="0084379D"/>
    <w:rsid w:val="00843CD6"/>
    <w:rsid w:val="00844558"/>
    <w:rsid w:val="00844758"/>
    <w:rsid w:val="00845476"/>
    <w:rsid w:val="008459F3"/>
    <w:rsid w:val="00845FC6"/>
    <w:rsid w:val="00845FFB"/>
    <w:rsid w:val="008461AD"/>
    <w:rsid w:val="00846306"/>
    <w:rsid w:val="008469AF"/>
    <w:rsid w:val="0084740C"/>
    <w:rsid w:val="00847BEF"/>
    <w:rsid w:val="00847E49"/>
    <w:rsid w:val="0085091F"/>
    <w:rsid w:val="00850989"/>
    <w:rsid w:val="00850B2C"/>
    <w:rsid w:val="00850D29"/>
    <w:rsid w:val="008512C3"/>
    <w:rsid w:val="00851426"/>
    <w:rsid w:val="008518BA"/>
    <w:rsid w:val="00851B0B"/>
    <w:rsid w:val="00852097"/>
    <w:rsid w:val="0085255A"/>
    <w:rsid w:val="00852EFD"/>
    <w:rsid w:val="00853614"/>
    <w:rsid w:val="00853DE3"/>
    <w:rsid w:val="00853E0F"/>
    <w:rsid w:val="00854281"/>
    <w:rsid w:val="008542AE"/>
    <w:rsid w:val="008543E4"/>
    <w:rsid w:val="00854AA8"/>
    <w:rsid w:val="00854ADC"/>
    <w:rsid w:val="00854F2A"/>
    <w:rsid w:val="00855619"/>
    <w:rsid w:val="008556A0"/>
    <w:rsid w:val="00856106"/>
    <w:rsid w:val="008561A6"/>
    <w:rsid w:val="00856A03"/>
    <w:rsid w:val="00856CE7"/>
    <w:rsid w:val="00857344"/>
    <w:rsid w:val="008574FB"/>
    <w:rsid w:val="008576A4"/>
    <w:rsid w:val="00857F69"/>
    <w:rsid w:val="00860432"/>
    <w:rsid w:val="00860645"/>
    <w:rsid w:val="00860B3D"/>
    <w:rsid w:val="00860CAE"/>
    <w:rsid w:val="0086105F"/>
    <w:rsid w:val="0086146E"/>
    <w:rsid w:val="00861A43"/>
    <w:rsid w:val="00861AF0"/>
    <w:rsid w:val="0086251F"/>
    <w:rsid w:val="008628B8"/>
    <w:rsid w:val="00862B85"/>
    <w:rsid w:val="00863271"/>
    <w:rsid w:val="008635E3"/>
    <w:rsid w:val="008636FE"/>
    <w:rsid w:val="00863AB9"/>
    <w:rsid w:val="00863B3B"/>
    <w:rsid w:val="00863B54"/>
    <w:rsid w:val="008647B5"/>
    <w:rsid w:val="008650D6"/>
    <w:rsid w:val="00865726"/>
    <w:rsid w:val="00865BAB"/>
    <w:rsid w:val="00865C7D"/>
    <w:rsid w:val="00866078"/>
    <w:rsid w:val="00870024"/>
    <w:rsid w:val="00870355"/>
    <w:rsid w:val="00870ECE"/>
    <w:rsid w:val="00871A96"/>
    <w:rsid w:val="00871E3C"/>
    <w:rsid w:val="008723F2"/>
    <w:rsid w:val="00872A77"/>
    <w:rsid w:val="00873173"/>
    <w:rsid w:val="00873532"/>
    <w:rsid w:val="00873551"/>
    <w:rsid w:val="00873687"/>
    <w:rsid w:val="008736AF"/>
    <w:rsid w:val="00874132"/>
    <w:rsid w:val="00874353"/>
    <w:rsid w:val="00874A92"/>
    <w:rsid w:val="00874B67"/>
    <w:rsid w:val="00874DA9"/>
    <w:rsid w:val="008754D1"/>
    <w:rsid w:val="008755B9"/>
    <w:rsid w:val="008756D9"/>
    <w:rsid w:val="008757AF"/>
    <w:rsid w:val="00876D66"/>
    <w:rsid w:val="00876EC1"/>
    <w:rsid w:val="0087723D"/>
    <w:rsid w:val="00877974"/>
    <w:rsid w:val="00880248"/>
    <w:rsid w:val="00880263"/>
    <w:rsid w:val="008802DF"/>
    <w:rsid w:val="00880797"/>
    <w:rsid w:val="00880ACB"/>
    <w:rsid w:val="00880E50"/>
    <w:rsid w:val="00881739"/>
    <w:rsid w:val="0088184F"/>
    <w:rsid w:val="00883A8F"/>
    <w:rsid w:val="00883D15"/>
    <w:rsid w:val="008840C0"/>
    <w:rsid w:val="008846C1"/>
    <w:rsid w:val="0088474A"/>
    <w:rsid w:val="00884AA3"/>
    <w:rsid w:val="00884C24"/>
    <w:rsid w:val="00884D31"/>
    <w:rsid w:val="008852AE"/>
    <w:rsid w:val="008855EB"/>
    <w:rsid w:val="00885873"/>
    <w:rsid w:val="00885A4C"/>
    <w:rsid w:val="00886BA1"/>
    <w:rsid w:val="00886CE9"/>
    <w:rsid w:val="00886D1D"/>
    <w:rsid w:val="00886DA4"/>
    <w:rsid w:val="00886E18"/>
    <w:rsid w:val="0089090E"/>
    <w:rsid w:val="00890B88"/>
    <w:rsid w:val="00891AA7"/>
    <w:rsid w:val="00891B3D"/>
    <w:rsid w:val="00892251"/>
    <w:rsid w:val="00892329"/>
    <w:rsid w:val="008940AB"/>
    <w:rsid w:val="0089589F"/>
    <w:rsid w:val="008959CB"/>
    <w:rsid w:val="00895EFD"/>
    <w:rsid w:val="00895FB0"/>
    <w:rsid w:val="00896188"/>
    <w:rsid w:val="0089664F"/>
    <w:rsid w:val="00896CA7"/>
    <w:rsid w:val="00896FEE"/>
    <w:rsid w:val="008970CF"/>
    <w:rsid w:val="0089784F"/>
    <w:rsid w:val="00897D3B"/>
    <w:rsid w:val="00897FD0"/>
    <w:rsid w:val="008A00E7"/>
    <w:rsid w:val="008A0499"/>
    <w:rsid w:val="008A0578"/>
    <w:rsid w:val="008A0ED2"/>
    <w:rsid w:val="008A1115"/>
    <w:rsid w:val="008A12B1"/>
    <w:rsid w:val="008A13C7"/>
    <w:rsid w:val="008A1767"/>
    <w:rsid w:val="008A1962"/>
    <w:rsid w:val="008A23B6"/>
    <w:rsid w:val="008A2A96"/>
    <w:rsid w:val="008A2B42"/>
    <w:rsid w:val="008A2C6A"/>
    <w:rsid w:val="008A32AC"/>
    <w:rsid w:val="008A3A88"/>
    <w:rsid w:val="008A3AD8"/>
    <w:rsid w:val="008A3E0F"/>
    <w:rsid w:val="008A3E5F"/>
    <w:rsid w:val="008A4650"/>
    <w:rsid w:val="008A6F06"/>
    <w:rsid w:val="008A72A5"/>
    <w:rsid w:val="008A7C73"/>
    <w:rsid w:val="008B0471"/>
    <w:rsid w:val="008B0B6E"/>
    <w:rsid w:val="008B0BBF"/>
    <w:rsid w:val="008B0EBA"/>
    <w:rsid w:val="008B11B2"/>
    <w:rsid w:val="008B15BF"/>
    <w:rsid w:val="008B181D"/>
    <w:rsid w:val="008B2783"/>
    <w:rsid w:val="008B28C0"/>
    <w:rsid w:val="008B2BD4"/>
    <w:rsid w:val="008B2C93"/>
    <w:rsid w:val="008B30C0"/>
    <w:rsid w:val="008B32D7"/>
    <w:rsid w:val="008B37A4"/>
    <w:rsid w:val="008B3AEE"/>
    <w:rsid w:val="008B48B9"/>
    <w:rsid w:val="008B5289"/>
    <w:rsid w:val="008B5298"/>
    <w:rsid w:val="008B560F"/>
    <w:rsid w:val="008B582C"/>
    <w:rsid w:val="008B5F6C"/>
    <w:rsid w:val="008B689A"/>
    <w:rsid w:val="008B79D5"/>
    <w:rsid w:val="008B7BAA"/>
    <w:rsid w:val="008B7BB5"/>
    <w:rsid w:val="008C0219"/>
    <w:rsid w:val="008C06C0"/>
    <w:rsid w:val="008C07D1"/>
    <w:rsid w:val="008C0914"/>
    <w:rsid w:val="008C2CF2"/>
    <w:rsid w:val="008C2DBA"/>
    <w:rsid w:val="008C2EFF"/>
    <w:rsid w:val="008C2F3A"/>
    <w:rsid w:val="008C30AB"/>
    <w:rsid w:val="008C316D"/>
    <w:rsid w:val="008C3488"/>
    <w:rsid w:val="008C40CB"/>
    <w:rsid w:val="008C423E"/>
    <w:rsid w:val="008C4DAD"/>
    <w:rsid w:val="008C58EC"/>
    <w:rsid w:val="008C5A03"/>
    <w:rsid w:val="008C5F12"/>
    <w:rsid w:val="008C664A"/>
    <w:rsid w:val="008C66A4"/>
    <w:rsid w:val="008C77EF"/>
    <w:rsid w:val="008C7962"/>
    <w:rsid w:val="008D06B0"/>
    <w:rsid w:val="008D0CBC"/>
    <w:rsid w:val="008D1091"/>
    <w:rsid w:val="008D124F"/>
    <w:rsid w:val="008D1DFD"/>
    <w:rsid w:val="008D22C6"/>
    <w:rsid w:val="008D2319"/>
    <w:rsid w:val="008D279C"/>
    <w:rsid w:val="008D3932"/>
    <w:rsid w:val="008D3EE5"/>
    <w:rsid w:val="008D4492"/>
    <w:rsid w:val="008D4775"/>
    <w:rsid w:val="008D4CF7"/>
    <w:rsid w:val="008D5183"/>
    <w:rsid w:val="008D542E"/>
    <w:rsid w:val="008D5737"/>
    <w:rsid w:val="008D5D3B"/>
    <w:rsid w:val="008D60A3"/>
    <w:rsid w:val="008D619D"/>
    <w:rsid w:val="008D61EF"/>
    <w:rsid w:val="008D624E"/>
    <w:rsid w:val="008D6965"/>
    <w:rsid w:val="008D6B94"/>
    <w:rsid w:val="008D7A36"/>
    <w:rsid w:val="008D7E05"/>
    <w:rsid w:val="008E15C0"/>
    <w:rsid w:val="008E18B7"/>
    <w:rsid w:val="008E1C33"/>
    <w:rsid w:val="008E1CD0"/>
    <w:rsid w:val="008E1E38"/>
    <w:rsid w:val="008E2E51"/>
    <w:rsid w:val="008E2FAF"/>
    <w:rsid w:val="008E3042"/>
    <w:rsid w:val="008E390F"/>
    <w:rsid w:val="008E39A9"/>
    <w:rsid w:val="008E4842"/>
    <w:rsid w:val="008E4DA5"/>
    <w:rsid w:val="008E55F7"/>
    <w:rsid w:val="008E5AF6"/>
    <w:rsid w:val="008E5AFB"/>
    <w:rsid w:val="008E5F59"/>
    <w:rsid w:val="008E60EF"/>
    <w:rsid w:val="008E6144"/>
    <w:rsid w:val="008E64F7"/>
    <w:rsid w:val="008E6FD3"/>
    <w:rsid w:val="008E7326"/>
    <w:rsid w:val="008E77C9"/>
    <w:rsid w:val="008F1080"/>
    <w:rsid w:val="008F14ED"/>
    <w:rsid w:val="008F1804"/>
    <w:rsid w:val="008F1A5F"/>
    <w:rsid w:val="008F20DE"/>
    <w:rsid w:val="008F2187"/>
    <w:rsid w:val="008F244F"/>
    <w:rsid w:val="008F2F80"/>
    <w:rsid w:val="008F302C"/>
    <w:rsid w:val="008F3130"/>
    <w:rsid w:val="008F36A2"/>
    <w:rsid w:val="008F3719"/>
    <w:rsid w:val="008F4362"/>
    <w:rsid w:val="008F468C"/>
    <w:rsid w:val="008F5265"/>
    <w:rsid w:val="008F5904"/>
    <w:rsid w:val="008F5E25"/>
    <w:rsid w:val="008F60C7"/>
    <w:rsid w:val="008F690E"/>
    <w:rsid w:val="008F72FF"/>
    <w:rsid w:val="008F7602"/>
    <w:rsid w:val="008F778B"/>
    <w:rsid w:val="008F7AFB"/>
    <w:rsid w:val="008F7D39"/>
    <w:rsid w:val="008F7F78"/>
    <w:rsid w:val="009001B7"/>
    <w:rsid w:val="00900EBD"/>
    <w:rsid w:val="00901EA1"/>
    <w:rsid w:val="0090286C"/>
    <w:rsid w:val="00902A9F"/>
    <w:rsid w:val="00902B9C"/>
    <w:rsid w:val="00902FF5"/>
    <w:rsid w:val="00903230"/>
    <w:rsid w:val="00903555"/>
    <w:rsid w:val="00903B18"/>
    <w:rsid w:val="00903E99"/>
    <w:rsid w:val="0090452B"/>
    <w:rsid w:val="00904C48"/>
    <w:rsid w:val="00904D16"/>
    <w:rsid w:val="00905699"/>
    <w:rsid w:val="00905C97"/>
    <w:rsid w:val="00906A9A"/>
    <w:rsid w:val="0090704B"/>
    <w:rsid w:val="009071C9"/>
    <w:rsid w:val="009072C9"/>
    <w:rsid w:val="009072F2"/>
    <w:rsid w:val="0090761C"/>
    <w:rsid w:val="00907AA1"/>
    <w:rsid w:val="00907D19"/>
    <w:rsid w:val="009108AE"/>
    <w:rsid w:val="00911114"/>
    <w:rsid w:val="00911174"/>
    <w:rsid w:val="009118BF"/>
    <w:rsid w:val="00911B39"/>
    <w:rsid w:val="00911D05"/>
    <w:rsid w:val="00912B0E"/>
    <w:rsid w:val="00912D3A"/>
    <w:rsid w:val="009130F2"/>
    <w:rsid w:val="0091339B"/>
    <w:rsid w:val="00913B2F"/>
    <w:rsid w:val="009145B2"/>
    <w:rsid w:val="009148C9"/>
    <w:rsid w:val="009150C6"/>
    <w:rsid w:val="00916123"/>
    <w:rsid w:val="00916515"/>
    <w:rsid w:val="00916519"/>
    <w:rsid w:val="0091697F"/>
    <w:rsid w:val="00916BDC"/>
    <w:rsid w:val="00916E0E"/>
    <w:rsid w:val="009178F6"/>
    <w:rsid w:val="0092064D"/>
    <w:rsid w:val="00920E5E"/>
    <w:rsid w:val="009215DA"/>
    <w:rsid w:val="00921711"/>
    <w:rsid w:val="00921909"/>
    <w:rsid w:val="00921C86"/>
    <w:rsid w:val="00922776"/>
    <w:rsid w:val="00922B21"/>
    <w:rsid w:val="00922C39"/>
    <w:rsid w:val="0092320C"/>
    <w:rsid w:val="00923994"/>
    <w:rsid w:val="009249E5"/>
    <w:rsid w:val="00924C55"/>
    <w:rsid w:val="00924C8F"/>
    <w:rsid w:val="00924F4E"/>
    <w:rsid w:val="009257E6"/>
    <w:rsid w:val="00925C0C"/>
    <w:rsid w:val="00925FC3"/>
    <w:rsid w:val="0092604B"/>
    <w:rsid w:val="00926187"/>
    <w:rsid w:val="00927063"/>
    <w:rsid w:val="009276CF"/>
    <w:rsid w:val="0092782F"/>
    <w:rsid w:val="00927A91"/>
    <w:rsid w:val="00927B16"/>
    <w:rsid w:val="00927BF0"/>
    <w:rsid w:val="00930905"/>
    <w:rsid w:val="00930A72"/>
    <w:rsid w:val="00930B69"/>
    <w:rsid w:val="0093100B"/>
    <w:rsid w:val="00931248"/>
    <w:rsid w:val="00932F62"/>
    <w:rsid w:val="009331F1"/>
    <w:rsid w:val="0093323B"/>
    <w:rsid w:val="009338AA"/>
    <w:rsid w:val="00933A8F"/>
    <w:rsid w:val="009343ED"/>
    <w:rsid w:val="009348DD"/>
    <w:rsid w:val="00935F79"/>
    <w:rsid w:val="0093658C"/>
    <w:rsid w:val="00937024"/>
    <w:rsid w:val="0093719C"/>
    <w:rsid w:val="00937448"/>
    <w:rsid w:val="00940106"/>
    <w:rsid w:val="00940132"/>
    <w:rsid w:val="0094056D"/>
    <w:rsid w:val="0094153E"/>
    <w:rsid w:val="00941AA7"/>
    <w:rsid w:val="009420CF"/>
    <w:rsid w:val="00942A5D"/>
    <w:rsid w:val="00942D01"/>
    <w:rsid w:val="00942DC7"/>
    <w:rsid w:val="00942E54"/>
    <w:rsid w:val="00942EB7"/>
    <w:rsid w:val="0094350E"/>
    <w:rsid w:val="00943A60"/>
    <w:rsid w:val="00943B98"/>
    <w:rsid w:val="0094458A"/>
    <w:rsid w:val="00944CD2"/>
    <w:rsid w:val="0094529A"/>
    <w:rsid w:val="009453A0"/>
    <w:rsid w:val="00945436"/>
    <w:rsid w:val="00945821"/>
    <w:rsid w:val="00945919"/>
    <w:rsid w:val="009462E4"/>
    <w:rsid w:val="00946525"/>
    <w:rsid w:val="00946D49"/>
    <w:rsid w:val="00946DD6"/>
    <w:rsid w:val="009473C1"/>
    <w:rsid w:val="009477BB"/>
    <w:rsid w:val="00950068"/>
    <w:rsid w:val="009502B3"/>
    <w:rsid w:val="00950B67"/>
    <w:rsid w:val="0095272F"/>
    <w:rsid w:val="00952B78"/>
    <w:rsid w:val="00952BEB"/>
    <w:rsid w:val="0095368F"/>
    <w:rsid w:val="00953F9A"/>
    <w:rsid w:val="009543EF"/>
    <w:rsid w:val="0095476B"/>
    <w:rsid w:val="00954CC4"/>
    <w:rsid w:val="00954E1A"/>
    <w:rsid w:val="00955403"/>
    <w:rsid w:val="0095540E"/>
    <w:rsid w:val="00955A24"/>
    <w:rsid w:val="00956037"/>
    <w:rsid w:val="00956C40"/>
    <w:rsid w:val="00956D44"/>
    <w:rsid w:val="009572CF"/>
    <w:rsid w:val="009600DA"/>
    <w:rsid w:val="00960B73"/>
    <w:rsid w:val="00961011"/>
    <w:rsid w:val="00961534"/>
    <w:rsid w:val="00962761"/>
    <w:rsid w:val="0096291C"/>
    <w:rsid w:val="00962ADE"/>
    <w:rsid w:val="00963053"/>
    <w:rsid w:val="00963659"/>
    <w:rsid w:val="00963CFA"/>
    <w:rsid w:val="00963E9E"/>
    <w:rsid w:val="00964259"/>
    <w:rsid w:val="009644B3"/>
    <w:rsid w:val="0096599E"/>
    <w:rsid w:val="00966354"/>
    <w:rsid w:val="00967330"/>
    <w:rsid w:val="009678FF"/>
    <w:rsid w:val="00967A1D"/>
    <w:rsid w:val="00967DDC"/>
    <w:rsid w:val="00970960"/>
    <w:rsid w:val="00970F8E"/>
    <w:rsid w:val="00971795"/>
    <w:rsid w:val="00971D78"/>
    <w:rsid w:val="00972855"/>
    <w:rsid w:val="00973344"/>
    <w:rsid w:val="00973780"/>
    <w:rsid w:val="009742AA"/>
    <w:rsid w:val="0097461F"/>
    <w:rsid w:val="00974839"/>
    <w:rsid w:val="00974AD2"/>
    <w:rsid w:val="00974CC2"/>
    <w:rsid w:val="009751EE"/>
    <w:rsid w:val="00975752"/>
    <w:rsid w:val="00976BF7"/>
    <w:rsid w:val="00977069"/>
    <w:rsid w:val="009776D2"/>
    <w:rsid w:val="00980108"/>
    <w:rsid w:val="0098040C"/>
    <w:rsid w:val="00980925"/>
    <w:rsid w:val="009809FB"/>
    <w:rsid w:val="00980CAE"/>
    <w:rsid w:val="00980F00"/>
    <w:rsid w:val="0098122F"/>
    <w:rsid w:val="00981FCB"/>
    <w:rsid w:val="00982826"/>
    <w:rsid w:val="0098288A"/>
    <w:rsid w:val="00982E73"/>
    <w:rsid w:val="009832E9"/>
    <w:rsid w:val="009832EF"/>
    <w:rsid w:val="009838C6"/>
    <w:rsid w:val="00983D2C"/>
    <w:rsid w:val="0098413B"/>
    <w:rsid w:val="0098506D"/>
    <w:rsid w:val="009855E1"/>
    <w:rsid w:val="00985B7B"/>
    <w:rsid w:val="00985FFF"/>
    <w:rsid w:val="009863C9"/>
    <w:rsid w:val="00986414"/>
    <w:rsid w:val="00986C47"/>
    <w:rsid w:val="00986D02"/>
    <w:rsid w:val="009871EE"/>
    <w:rsid w:val="009874A2"/>
    <w:rsid w:val="00987588"/>
    <w:rsid w:val="009875EB"/>
    <w:rsid w:val="00987C01"/>
    <w:rsid w:val="00990ECF"/>
    <w:rsid w:val="009912EB"/>
    <w:rsid w:val="00991C35"/>
    <w:rsid w:val="009927B2"/>
    <w:rsid w:val="009930D0"/>
    <w:rsid w:val="0099397C"/>
    <w:rsid w:val="00994459"/>
    <w:rsid w:val="00994733"/>
    <w:rsid w:val="0099475A"/>
    <w:rsid w:val="00994865"/>
    <w:rsid w:val="00994A9D"/>
    <w:rsid w:val="009951EF"/>
    <w:rsid w:val="0099528D"/>
    <w:rsid w:val="00995F94"/>
    <w:rsid w:val="00996B2A"/>
    <w:rsid w:val="00996BBD"/>
    <w:rsid w:val="00996BC4"/>
    <w:rsid w:val="00996DB0"/>
    <w:rsid w:val="00996FFF"/>
    <w:rsid w:val="00997D50"/>
    <w:rsid w:val="00997DA2"/>
    <w:rsid w:val="009A011F"/>
    <w:rsid w:val="009A01B7"/>
    <w:rsid w:val="009A024E"/>
    <w:rsid w:val="009A04A2"/>
    <w:rsid w:val="009A0770"/>
    <w:rsid w:val="009A1DA9"/>
    <w:rsid w:val="009A2564"/>
    <w:rsid w:val="009A2CE3"/>
    <w:rsid w:val="009A3EFE"/>
    <w:rsid w:val="009A40E5"/>
    <w:rsid w:val="009A4B7F"/>
    <w:rsid w:val="009A56C7"/>
    <w:rsid w:val="009A6067"/>
    <w:rsid w:val="009A6725"/>
    <w:rsid w:val="009A725C"/>
    <w:rsid w:val="009A747D"/>
    <w:rsid w:val="009A7B0F"/>
    <w:rsid w:val="009A7BB7"/>
    <w:rsid w:val="009A7D72"/>
    <w:rsid w:val="009B0886"/>
    <w:rsid w:val="009B0BB1"/>
    <w:rsid w:val="009B0CAB"/>
    <w:rsid w:val="009B1097"/>
    <w:rsid w:val="009B1316"/>
    <w:rsid w:val="009B2899"/>
    <w:rsid w:val="009B2E49"/>
    <w:rsid w:val="009B31D3"/>
    <w:rsid w:val="009B3589"/>
    <w:rsid w:val="009B3E4E"/>
    <w:rsid w:val="009B4D4D"/>
    <w:rsid w:val="009B4EE7"/>
    <w:rsid w:val="009B5722"/>
    <w:rsid w:val="009B5940"/>
    <w:rsid w:val="009B5E1B"/>
    <w:rsid w:val="009B71DC"/>
    <w:rsid w:val="009B7974"/>
    <w:rsid w:val="009B7A7C"/>
    <w:rsid w:val="009B7AF8"/>
    <w:rsid w:val="009C0057"/>
    <w:rsid w:val="009C039E"/>
    <w:rsid w:val="009C060D"/>
    <w:rsid w:val="009C0C7F"/>
    <w:rsid w:val="009C0E78"/>
    <w:rsid w:val="009C150E"/>
    <w:rsid w:val="009C35EB"/>
    <w:rsid w:val="009C37C6"/>
    <w:rsid w:val="009C3E3E"/>
    <w:rsid w:val="009C3F2B"/>
    <w:rsid w:val="009C448E"/>
    <w:rsid w:val="009C44F7"/>
    <w:rsid w:val="009C4599"/>
    <w:rsid w:val="009C4F3A"/>
    <w:rsid w:val="009C54A6"/>
    <w:rsid w:val="009C67C7"/>
    <w:rsid w:val="009C6B21"/>
    <w:rsid w:val="009C6B58"/>
    <w:rsid w:val="009C6F7E"/>
    <w:rsid w:val="009C78CF"/>
    <w:rsid w:val="009C7BB8"/>
    <w:rsid w:val="009D14FE"/>
    <w:rsid w:val="009D18D7"/>
    <w:rsid w:val="009D2EB2"/>
    <w:rsid w:val="009D32A4"/>
    <w:rsid w:val="009D38DC"/>
    <w:rsid w:val="009D38F8"/>
    <w:rsid w:val="009D5167"/>
    <w:rsid w:val="009D551B"/>
    <w:rsid w:val="009D5E15"/>
    <w:rsid w:val="009D607F"/>
    <w:rsid w:val="009D608A"/>
    <w:rsid w:val="009D671D"/>
    <w:rsid w:val="009D7596"/>
    <w:rsid w:val="009D7AE8"/>
    <w:rsid w:val="009E0649"/>
    <w:rsid w:val="009E079F"/>
    <w:rsid w:val="009E0BAE"/>
    <w:rsid w:val="009E0FC0"/>
    <w:rsid w:val="009E1766"/>
    <w:rsid w:val="009E17EB"/>
    <w:rsid w:val="009E203F"/>
    <w:rsid w:val="009E2A7F"/>
    <w:rsid w:val="009E2A89"/>
    <w:rsid w:val="009E2B68"/>
    <w:rsid w:val="009E3DE0"/>
    <w:rsid w:val="009E48DF"/>
    <w:rsid w:val="009E49A8"/>
    <w:rsid w:val="009E4BAA"/>
    <w:rsid w:val="009E5809"/>
    <w:rsid w:val="009E59B3"/>
    <w:rsid w:val="009E5B1B"/>
    <w:rsid w:val="009E5E0D"/>
    <w:rsid w:val="009E72B6"/>
    <w:rsid w:val="009E74D1"/>
    <w:rsid w:val="009E767A"/>
    <w:rsid w:val="009E7797"/>
    <w:rsid w:val="009E7963"/>
    <w:rsid w:val="009E7AD1"/>
    <w:rsid w:val="009F08CB"/>
    <w:rsid w:val="009F0E55"/>
    <w:rsid w:val="009F127F"/>
    <w:rsid w:val="009F1F0C"/>
    <w:rsid w:val="009F1FAC"/>
    <w:rsid w:val="009F25A7"/>
    <w:rsid w:val="009F29F8"/>
    <w:rsid w:val="009F2BF1"/>
    <w:rsid w:val="009F3477"/>
    <w:rsid w:val="009F3CE4"/>
    <w:rsid w:val="009F50B7"/>
    <w:rsid w:val="009F534D"/>
    <w:rsid w:val="009F598C"/>
    <w:rsid w:val="009F59D6"/>
    <w:rsid w:val="009F5D5A"/>
    <w:rsid w:val="009F6225"/>
    <w:rsid w:val="009F65B7"/>
    <w:rsid w:val="009F72D8"/>
    <w:rsid w:val="00A0002F"/>
    <w:rsid w:val="00A00106"/>
    <w:rsid w:val="00A00339"/>
    <w:rsid w:val="00A003CA"/>
    <w:rsid w:val="00A00CE7"/>
    <w:rsid w:val="00A00F5E"/>
    <w:rsid w:val="00A018A4"/>
    <w:rsid w:val="00A01DE2"/>
    <w:rsid w:val="00A02400"/>
    <w:rsid w:val="00A02D00"/>
    <w:rsid w:val="00A02DE1"/>
    <w:rsid w:val="00A03353"/>
    <w:rsid w:val="00A035D5"/>
    <w:rsid w:val="00A04D82"/>
    <w:rsid w:val="00A060BB"/>
    <w:rsid w:val="00A062C2"/>
    <w:rsid w:val="00A0690D"/>
    <w:rsid w:val="00A077BE"/>
    <w:rsid w:val="00A07DA9"/>
    <w:rsid w:val="00A07FD7"/>
    <w:rsid w:val="00A1036B"/>
    <w:rsid w:val="00A10BC6"/>
    <w:rsid w:val="00A111E4"/>
    <w:rsid w:val="00A1134D"/>
    <w:rsid w:val="00A11F99"/>
    <w:rsid w:val="00A12086"/>
    <w:rsid w:val="00A13033"/>
    <w:rsid w:val="00A132C0"/>
    <w:rsid w:val="00A13BDD"/>
    <w:rsid w:val="00A13E32"/>
    <w:rsid w:val="00A14AA8"/>
    <w:rsid w:val="00A14E6C"/>
    <w:rsid w:val="00A1520B"/>
    <w:rsid w:val="00A1543B"/>
    <w:rsid w:val="00A154D7"/>
    <w:rsid w:val="00A158B3"/>
    <w:rsid w:val="00A162C2"/>
    <w:rsid w:val="00A16381"/>
    <w:rsid w:val="00A1645D"/>
    <w:rsid w:val="00A16474"/>
    <w:rsid w:val="00A16ED7"/>
    <w:rsid w:val="00A17048"/>
    <w:rsid w:val="00A17251"/>
    <w:rsid w:val="00A17864"/>
    <w:rsid w:val="00A17E84"/>
    <w:rsid w:val="00A202ED"/>
    <w:rsid w:val="00A20353"/>
    <w:rsid w:val="00A2194A"/>
    <w:rsid w:val="00A21969"/>
    <w:rsid w:val="00A21ECA"/>
    <w:rsid w:val="00A222FD"/>
    <w:rsid w:val="00A223FF"/>
    <w:rsid w:val="00A22414"/>
    <w:rsid w:val="00A2352A"/>
    <w:rsid w:val="00A237C8"/>
    <w:rsid w:val="00A23928"/>
    <w:rsid w:val="00A23A92"/>
    <w:rsid w:val="00A23AE8"/>
    <w:rsid w:val="00A23D55"/>
    <w:rsid w:val="00A23DD0"/>
    <w:rsid w:val="00A246CB"/>
    <w:rsid w:val="00A24C1C"/>
    <w:rsid w:val="00A24F29"/>
    <w:rsid w:val="00A25D57"/>
    <w:rsid w:val="00A262F3"/>
    <w:rsid w:val="00A2674C"/>
    <w:rsid w:val="00A26832"/>
    <w:rsid w:val="00A268B6"/>
    <w:rsid w:val="00A26D48"/>
    <w:rsid w:val="00A272F1"/>
    <w:rsid w:val="00A27B81"/>
    <w:rsid w:val="00A27B8D"/>
    <w:rsid w:val="00A3035F"/>
    <w:rsid w:val="00A304BF"/>
    <w:rsid w:val="00A30A70"/>
    <w:rsid w:val="00A30C9B"/>
    <w:rsid w:val="00A31716"/>
    <w:rsid w:val="00A31B26"/>
    <w:rsid w:val="00A31C4A"/>
    <w:rsid w:val="00A31D02"/>
    <w:rsid w:val="00A32031"/>
    <w:rsid w:val="00A3237F"/>
    <w:rsid w:val="00A32EE8"/>
    <w:rsid w:val="00A32FDE"/>
    <w:rsid w:val="00A3366D"/>
    <w:rsid w:val="00A33877"/>
    <w:rsid w:val="00A33938"/>
    <w:rsid w:val="00A345C4"/>
    <w:rsid w:val="00A345EC"/>
    <w:rsid w:val="00A347A4"/>
    <w:rsid w:val="00A34A9C"/>
    <w:rsid w:val="00A3522D"/>
    <w:rsid w:val="00A3531B"/>
    <w:rsid w:val="00A353F3"/>
    <w:rsid w:val="00A35C49"/>
    <w:rsid w:val="00A36C5E"/>
    <w:rsid w:val="00A36DA2"/>
    <w:rsid w:val="00A3724E"/>
    <w:rsid w:val="00A37598"/>
    <w:rsid w:val="00A3770B"/>
    <w:rsid w:val="00A401CF"/>
    <w:rsid w:val="00A40612"/>
    <w:rsid w:val="00A4175E"/>
    <w:rsid w:val="00A417B8"/>
    <w:rsid w:val="00A41B53"/>
    <w:rsid w:val="00A41BE0"/>
    <w:rsid w:val="00A41FCB"/>
    <w:rsid w:val="00A42193"/>
    <w:rsid w:val="00A42246"/>
    <w:rsid w:val="00A42FFE"/>
    <w:rsid w:val="00A43657"/>
    <w:rsid w:val="00A438E2"/>
    <w:rsid w:val="00A4401E"/>
    <w:rsid w:val="00A4411C"/>
    <w:rsid w:val="00A454B9"/>
    <w:rsid w:val="00A47866"/>
    <w:rsid w:val="00A47EDB"/>
    <w:rsid w:val="00A47FD3"/>
    <w:rsid w:val="00A504F8"/>
    <w:rsid w:val="00A50829"/>
    <w:rsid w:val="00A509B3"/>
    <w:rsid w:val="00A509F2"/>
    <w:rsid w:val="00A509F6"/>
    <w:rsid w:val="00A51F3F"/>
    <w:rsid w:val="00A524ED"/>
    <w:rsid w:val="00A52521"/>
    <w:rsid w:val="00A525B7"/>
    <w:rsid w:val="00A52A4C"/>
    <w:rsid w:val="00A52AA2"/>
    <w:rsid w:val="00A549ED"/>
    <w:rsid w:val="00A54D33"/>
    <w:rsid w:val="00A54FC8"/>
    <w:rsid w:val="00A55523"/>
    <w:rsid w:val="00A562A0"/>
    <w:rsid w:val="00A564C8"/>
    <w:rsid w:val="00A57372"/>
    <w:rsid w:val="00A57784"/>
    <w:rsid w:val="00A57EEC"/>
    <w:rsid w:val="00A6077C"/>
    <w:rsid w:val="00A6093A"/>
    <w:rsid w:val="00A60D46"/>
    <w:rsid w:val="00A6106C"/>
    <w:rsid w:val="00A6135A"/>
    <w:rsid w:val="00A616D2"/>
    <w:rsid w:val="00A61B3B"/>
    <w:rsid w:val="00A62572"/>
    <w:rsid w:val="00A62596"/>
    <w:rsid w:val="00A629E1"/>
    <w:rsid w:val="00A6303A"/>
    <w:rsid w:val="00A63064"/>
    <w:rsid w:val="00A632B0"/>
    <w:rsid w:val="00A64022"/>
    <w:rsid w:val="00A647B7"/>
    <w:rsid w:val="00A64A44"/>
    <w:rsid w:val="00A64D72"/>
    <w:rsid w:val="00A65484"/>
    <w:rsid w:val="00A65762"/>
    <w:rsid w:val="00A65774"/>
    <w:rsid w:val="00A65BA4"/>
    <w:rsid w:val="00A660A7"/>
    <w:rsid w:val="00A66623"/>
    <w:rsid w:val="00A66DC6"/>
    <w:rsid w:val="00A672ED"/>
    <w:rsid w:val="00A7025D"/>
    <w:rsid w:val="00A70327"/>
    <w:rsid w:val="00A70DE4"/>
    <w:rsid w:val="00A71110"/>
    <w:rsid w:val="00A7182F"/>
    <w:rsid w:val="00A71859"/>
    <w:rsid w:val="00A71C70"/>
    <w:rsid w:val="00A71ECE"/>
    <w:rsid w:val="00A7268A"/>
    <w:rsid w:val="00A73839"/>
    <w:rsid w:val="00A73E17"/>
    <w:rsid w:val="00A73F68"/>
    <w:rsid w:val="00A7439D"/>
    <w:rsid w:val="00A74A17"/>
    <w:rsid w:val="00A74B28"/>
    <w:rsid w:val="00A74F5A"/>
    <w:rsid w:val="00A74F68"/>
    <w:rsid w:val="00A751E4"/>
    <w:rsid w:val="00A75472"/>
    <w:rsid w:val="00A75612"/>
    <w:rsid w:val="00A76190"/>
    <w:rsid w:val="00A77685"/>
    <w:rsid w:val="00A778AC"/>
    <w:rsid w:val="00A80E4C"/>
    <w:rsid w:val="00A81C02"/>
    <w:rsid w:val="00A81C38"/>
    <w:rsid w:val="00A81D3E"/>
    <w:rsid w:val="00A8232A"/>
    <w:rsid w:val="00A82471"/>
    <w:rsid w:val="00A8252C"/>
    <w:rsid w:val="00A8258F"/>
    <w:rsid w:val="00A83218"/>
    <w:rsid w:val="00A83AD6"/>
    <w:rsid w:val="00A83EF8"/>
    <w:rsid w:val="00A84714"/>
    <w:rsid w:val="00A8476F"/>
    <w:rsid w:val="00A8510E"/>
    <w:rsid w:val="00A8587D"/>
    <w:rsid w:val="00A85885"/>
    <w:rsid w:val="00A85C02"/>
    <w:rsid w:val="00A8608A"/>
    <w:rsid w:val="00A86976"/>
    <w:rsid w:val="00A86B1C"/>
    <w:rsid w:val="00A87590"/>
    <w:rsid w:val="00A875B1"/>
    <w:rsid w:val="00A8760F"/>
    <w:rsid w:val="00A87C86"/>
    <w:rsid w:val="00A903DE"/>
    <w:rsid w:val="00A90673"/>
    <w:rsid w:val="00A9133A"/>
    <w:rsid w:val="00A919F1"/>
    <w:rsid w:val="00A92614"/>
    <w:rsid w:val="00A94756"/>
    <w:rsid w:val="00A9482C"/>
    <w:rsid w:val="00A950C5"/>
    <w:rsid w:val="00A957A0"/>
    <w:rsid w:val="00A95995"/>
    <w:rsid w:val="00A95F26"/>
    <w:rsid w:val="00A966D7"/>
    <w:rsid w:val="00A96D8B"/>
    <w:rsid w:val="00A96EA4"/>
    <w:rsid w:val="00A96F21"/>
    <w:rsid w:val="00A973C5"/>
    <w:rsid w:val="00A9797B"/>
    <w:rsid w:val="00A97FEE"/>
    <w:rsid w:val="00AA0119"/>
    <w:rsid w:val="00AA0166"/>
    <w:rsid w:val="00AA04B7"/>
    <w:rsid w:val="00AA068F"/>
    <w:rsid w:val="00AA0829"/>
    <w:rsid w:val="00AA0AC1"/>
    <w:rsid w:val="00AA0C05"/>
    <w:rsid w:val="00AA0CF8"/>
    <w:rsid w:val="00AA0FAE"/>
    <w:rsid w:val="00AA1049"/>
    <w:rsid w:val="00AA1315"/>
    <w:rsid w:val="00AA2A27"/>
    <w:rsid w:val="00AA2E91"/>
    <w:rsid w:val="00AA2F9B"/>
    <w:rsid w:val="00AA3D9A"/>
    <w:rsid w:val="00AA437A"/>
    <w:rsid w:val="00AA4722"/>
    <w:rsid w:val="00AA4A2C"/>
    <w:rsid w:val="00AA7589"/>
    <w:rsid w:val="00AA7C49"/>
    <w:rsid w:val="00AB02EC"/>
    <w:rsid w:val="00AB08BD"/>
    <w:rsid w:val="00AB0A65"/>
    <w:rsid w:val="00AB0C65"/>
    <w:rsid w:val="00AB2908"/>
    <w:rsid w:val="00AB32BE"/>
    <w:rsid w:val="00AB4059"/>
    <w:rsid w:val="00AB42FF"/>
    <w:rsid w:val="00AB460C"/>
    <w:rsid w:val="00AB5468"/>
    <w:rsid w:val="00AB54F5"/>
    <w:rsid w:val="00AB5651"/>
    <w:rsid w:val="00AB5B8B"/>
    <w:rsid w:val="00AB5C1B"/>
    <w:rsid w:val="00AB5D9A"/>
    <w:rsid w:val="00AB5F3F"/>
    <w:rsid w:val="00AB6D33"/>
    <w:rsid w:val="00AB6EF7"/>
    <w:rsid w:val="00AB721C"/>
    <w:rsid w:val="00AC0276"/>
    <w:rsid w:val="00AC02D7"/>
    <w:rsid w:val="00AC090B"/>
    <w:rsid w:val="00AC0D90"/>
    <w:rsid w:val="00AC150B"/>
    <w:rsid w:val="00AC2433"/>
    <w:rsid w:val="00AC25EE"/>
    <w:rsid w:val="00AC2D5D"/>
    <w:rsid w:val="00AC2EF2"/>
    <w:rsid w:val="00AC303C"/>
    <w:rsid w:val="00AC306F"/>
    <w:rsid w:val="00AC35D7"/>
    <w:rsid w:val="00AC39A1"/>
    <w:rsid w:val="00AC3AB8"/>
    <w:rsid w:val="00AC4EC1"/>
    <w:rsid w:val="00AC56B1"/>
    <w:rsid w:val="00AC5AFF"/>
    <w:rsid w:val="00AC62F3"/>
    <w:rsid w:val="00AC64C5"/>
    <w:rsid w:val="00AC6EAE"/>
    <w:rsid w:val="00AC7854"/>
    <w:rsid w:val="00AD0061"/>
    <w:rsid w:val="00AD0CAE"/>
    <w:rsid w:val="00AD0EF2"/>
    <w:rsid w:val="00AD1E08"/>
    <w:rsid w:val="00AD2BDA"/>
    <w:rsid w:val="00AD2CD6"/>
    <w:rsid w:val="00AD2EC4"/>
    <w:rsid w:val="00AD36E7"/>
    <w:rsid w:val="00AD43D7"/>
    <w:rsid w:val="00AD454F"/>
    <w:rsid w:val="00AD4A30"/>
    <w:rsid w:val="00AD4C72"/>
    <w:rsid w:val="00AD51DD"/>
    <w:rsid w:val="00AD531D"/>
    <w:rsid w:val="00AD54C7"/>
    <w:rsid w:val="00AD54F8"/>
    <w:rsid w:val="00AD5662"/>
    <w:rsid w:val="00AD5C86"/>
    <w:rsid w:val="00AD5E77"/>
    <w:rsid w:val="00AD6561"/>
    <w:rsid w:val="00AD6E97"/>
    <w:rsid w:val="00AD78C6"/>
    <w:rsid w:val="00AD7B64"/>
    <w:rsid w:val="00AD7C95"/>
    <w:rsid w:val="00AE05F6"/>
    <w:rsid w:val="00AE1080"/>
    <w:rsid w:val="00AE1425"/>
    <w:rsid w:val="00AE1816"/>
    <w:rsid w:val="00AE22B9"/>
    <w:rsid w:val="00AE2E65"/>
    <w:rsid w:val="00AE3234"/>
    <w:rsid w:val="00AE4397"/>
    <w:rsid w:val="00AE4415"/>
    <w:rsid w:val="00AE481E"/>
    <w:rsid w:val="00AE4881"/>
    <w:rsid w:val="00AE5007"/>
    <w:rsid w:val="00AE59E8"/>
    <w:rsid w:val="00AE5CDD"/>
    <w:rsid w:val="00AE6AFF"/>
    <w:rsid w:val="00AE7A71"/>
    <w:rsid w:val="00AE7DFE"/>
    <w:rsid w:val="00AF0538"/>
    <w:rsid w:val="00AF0667"/>
    <w:rsid w:val="00AF06CE"/>
    <w:rsid w:val="00AF0C92"/>
    <w:rsid w:val="00AF0F62"/>
    <w:rsid w:val="00AF1702"/>
    <w:rsid w:val="00AF172D"/>
    <w:rsid w:val="00AF1F0F"/>
    <w:rsid w:val="00AF2153"/>
    <w:rsid w:val="00AF21A1"/>
    <w:rsid w:val="00AF21DB"/>
    <w:rsid w:val="00AF2627"/>
    <w:rsid w:val="00AF2D9D"/>
    <w:rsid w:val="00AF2FAB"/>
    <w:rsid w:val="00AF312E"/>
    <w:rsid w:val="00AF3442"/>
    <w:rsid w:val="00AF3516"/>
    <w:rsid w:val="00AF3CC0"/>
    <w:rsid w:val="00AF40AA"/>
    <w:rsid w:val="00AF455B"/>
    <w:rsid w:val="00AF46D4"/>
    <w:rsid w:val="00AF4AE2"/>
    <w:rsid w:val="00AF4C46"/>
    <w:rsid w:val="00AF52AA"/>
    <w:rsid w:val="00AF5634"/>
    <w:rsid w:val="00AF56E2"/>
    <w:rsid w:val="00AF5BDD"/>
    <w:rsid w:val="00AF5D0A"/>
    <w:rsid w:val="00AF5EDF"/>
    <w:rsid w:val="00AF627A"/>
    <w:rsid w:val="00AF762D"/>
    <w:rsid w:val="00B00116"/>
    <w:rsid w:val="00B0065D"/>
    <w:rsid w:val="00B00915"/>
    <w:rsid w:val="00B00CD2"/>
    <w:rsid w:val="00B015AF"/>
    <w:rsid w:val="00B0224C"/>
    <w:rsid w:val="00B0270B"/>
    <w:rsid w:val="00B02924"/>
    <w:rsid w:val="00B03789"/>
    <w:rsid w:val="00B038B3"/>
    <w:rsid w:val="00B03A08"/>
    <w:rsid w:val="00B03FB2"/>
    <w:rsid w:val="00B04272"/>
    <w:rsid w:val="00B046D3"/>
    <w:rsid w:val="00B04E37"/>
    <w:rsid w:val="00B04FCE"/>
    <w:rsid w:val="00B0665A"/>
    <w:rsid w:val="00B068F8"/>
    <w:rsid w:val="00B07091"/>
    <w:rsid w:val="00B07683"/>
    <w:rsid w:val="00B077C1"/>
    <w:rsid w:val="00B077F4"/>
    <w:rsid w:val="00B07ACF"/>
    <w:rsid w:val="00B1038E"/>
    <w:rsid w:val="00B10553"/>
    <w:rsid w:val="00B106F7"/>
    <w:rsid w:val="00B117A2"/>
    <w:rsid w:val="00B11CD4"/>
    <w:rsid w:val="00B125CF"/>
    <w:rsid w:val="00B1286A"/>
    <w:rsid w:val="00B12C8B"/>
    <w:rsid w:val="00B13300"/>
    <w:rsid w:val="00B133A1"/>
    <w:rsid w:val="00B134C9"/>
    <w:rsid w:val="00B13842"/>
    <w:rsid w:val="00B13A6B"/>
    <w:rsid w:val="00B13E2C"/>
    <w:rsid w:val="00B14105"/>
    <w:rsid w:val="00B14C87"/>
    <w:rsid w:val="00B154E4"/>
    <w:rsid w:val="00B15723"/>
    <w:rsid w:val="00B15FA3"/>
    <w:rsid w:val="00B1621A"/>
    <w:rsid w:val="00B16550"/>
    <w:rsid w:val="00B1687D"/>
    <w:rsid w:val="00B17E18"/>
    <w:rsid w:val="00B20355"/>
    <w:rsid w:val="00B2048D"/>
    <w:rsid w:val="00B20F18"/>
    <w:rsid w:val="00B21113"/>
    <w:rsid w:val="00B21291"/>
    <w:rsid w:val="00B21EF9"/>
    <w:rsid w:val="00B22039"/>
    <w:rsid w:val="00B22297"/>
    <w:rsid w:val="00B225BD"/>
    <w:rsid w:val="00B228E8"/>
    <w:rsid w:val="00B237B6"/>
    <w:rsid w:val="00B2400B"/>
    <w:rsid w:val="00B24D61"/>
    <w:rsid w:val="00B25368"/>
    <w:rsid w:val="00B253B7"/>
    <w:rsid w:val="00B2605D"/>
    <w:rsid w:val="00B26786"/>
    <w:rsid w:val="00B26B94"/>
    <w:rsid w:val="00B26BD0"/>
    <w:rsid w:val="00B26C8A"/>
    <w:rsid w:val="00B270A8"/>
    <w:rsid w:val="00B27567"/>
    <w:rsid w:val="00B2791B"/>
    <w:rsid w:val="00B30F96"/>
    <w:rsid w:val="00B3146F"/>
    <w:rsid w:val="00B31D2F"/>
    <w:rsid w:val="00B3231D"/>
    <w:rsid w:val="00B32D3C"/>
    <w:rsid w:val="00B32E80"/>
    <w:rsid w:val="00B33017"/>
    <w:rsid w:val="00B33B0D"/>
    <w:rsid w:val="00B3428A"/>
    <w:rsid w:val="00B347BB"/>
    <w:rsid w:val="00B35A6C"/>
    <w:rsid w:val="00B363C9"/>
    <w:rsid w:val="00B37233"/>
    <w:rsid w:val="00B3736F"/>
    <w:rsid w:val="00B37CE3"/>
    <w:rsid w:val="00B37DB4"/>
    <w:rsid w:val="00B40BE3"/>
    <w:rsid w:val="00B40C93"/>
    <w:rsid w:val="00B41E49"/>
    <w:rsid w:val="00B41EAF"/>
    <w:rsid w:val="00B41FD5"/>
    <w:rsid w:val="00B42DD7"/>
    <w:rsid w:val="00B4341C"/>
    <w:rsid w:val="00B43669"/>
    <w:rsid w:val="00B43971"/>
    <w:rsid w:val="00B43AD0"/>
    <w:rsid w:val="00B43EBA"/>
    <w:rsid w:val="00B4486D"/>
    <w:rsid w:val="00B44913"/>
    <w:rsid w:val="00B449A7"/>
    <w:rsid w:val="00B45396"/>
    <w:rsid w:val="00B45463"/>
    <w:rsid w:val="00B45632"/>
    <w:rsid w:val="00B458BD"/>
    <w:rsid w:val="00B45972"/>
    <w:rsid w:val="00B45FA2"/>
    <w:rsid w:val="00B471CE"/>
    <w:rsid w:val="00B47D4F"/>
    <w:rsid w:val="00B47D7F"/>
    <w:rsid w:val="00B50115"/>
    <w:rsid w:val="00B5020E"/>
    <w:rsid w:val="00B50A11"/>
    <w:rsid w:val="00B51E8B"/>
    <w:rsid w:val="00B5290D"/>
    <w:rsid w:val="00B53229"/>
    <w:rsid w:val="00B53273"/>
    <w:rsid w:val="00B534B0"/>
    <w:rsid w:val="00B538E7"/>
    <w:rsid w:val="00B53C37"/>
    <w:rsid w:val="00B54082"/>
    <w:rsid w:val="00B5417C"/>
    <w:rsid w:val="00B54FE2"/>
    <w:rsid w:val="00B5500E"/>
    <w:rsid w:val="00B550B2"/>
    <w:rsid w:val="00B5589E"/>
    <w:rsid w:val="00B55B25"/>
    <w:rsid w:val="00B55B43"/>
    <w:rsid w:val="00B55B68"/>
    <w:rsid w:val="00B56082"/>
    <w:rsid w:val="00B5627B"/>
    <w:rsid w:val="00B56710"/>
    <w:rsid w:val="00B56B48"/>
    <w:rsid w:val="00B56F28"/>
    <w:rsid w:val="00B572A0"/>
    <w:rsid w:val="00B57AC9"/>
    <w:rsid w:val="00B60390"/>
    <w:rsid w:val="00B60551"/>
    <w:rsid w:val="00B60EB7"/>
    <w:rsid w:val="00B61475"/>
    <w:rsid w:val="00B6171D"/>
    <w:rsid w:val="00B618D8"/>
    <w:rsid w:val="00B61ABF"/>
    <w:rsid w:val="00B61E19"/>
    <w:rsid w:val="00B62607"/>
    <w:rsid w:val="00B62D0F"/>
    <w:rsid w:val="00B6342A"/>
    <w:rsid w:val="00B63521"/>
    <w:rsid w:val="00B6379A"/>
    <w:rsid w:val="00B6429F"/>
    <w:rsid w:val="00B642DC"/>
    <w:rsid w:val="00B6433F"/>
    <w:rsid w:val="00B649BB"/>
    <w:rsid w:val="00B64A43"/>
    <w:rsid w:val="00B652A7"/>
    <w:rsid w:val="00B65DE9"/>
    <w:rsid w:val="00B6634C"/>
    <w:rsid w:val="00B66804"/>
    <w:rsid w:val="00B66C8E"/>
    <w:rsid w:val="00B66FF1"/>
    <w:rsid w:val="00B67376"/>
    <w:rsid w:val="00B677D3"/>
    <w:rsid w:val="00B702B5"/>
    <w:rsid w:val="00B71510"/>
    <w:rsid w:val="00B71702"/>
    <w:rsid w:val="00B71EB3"/>
    <w:rsid w:val="00B71ECE"/>
    <w:rsid w:val="00B72354"/>
    <w:rsid w:val="00B7249B"/>
    <w:rsid w:val="00B72512"/>
    <w:rsid w:val="00B73109"/>
    <w:rsid w:val="00B73304"/>
    <w:rsid w:val="00B734ED"/>
    <w:rsid w:val="00B7361D"/>
    <w:rsid w:val="00B73762"/>
    <w:rsid w:val="00B73A82"/>
    <w:rsid w:val="00B73DD9"/>
    <w:rsid w:val="00B754ED"/>
    <w:rsid w:val="00B75CC3"/>
    <w:rsid w:val="00B7687D"/>
    <w:rsid w:val="00B770D7"/>
    <w:rsid w:val="00B77CB5"/>
    <w:rsid w:val="00B80411"/>
    <w:rsid w:val="00B80CBF"/>
    <w:rsid w:val="00B8103D"/>
    <w:rsid w:val="00B819AB"/>
    <w:rsid w:val="00B81CD8"/>
    <w:rsid w:val="00B820DF"/>
    <w:rsid w:val="00B824A2"/>
    <w:rsid w:val="00B824B0"/>
    <w:rsid w:val="00B82D80"/>
    <w:rsid w:val="00B831C1"/>
    <w:rsid w:val="00B837F4"/>
    <w:rsid w:val="00B83C05"/>
    <w:rsid w:val="00B8410E"/>
    <w:rsid w:val="00B8434A"/>
    <w:rsid w:val="00B846AC"/>
    <w:rsid w:val="00B84845"/>
    <w:rsid w:val="00B84D4B"/>
    <w:rsid w:val="00B85042"/>
    <w:rsid w:val="00B85F28"/>
    <w:rsid w:val="00B86307"/>
    <w:rsid w:val="00B86C65"/>
    <w:rsid w:val="00B86C7B"/>
    <w:rsid w:val="00B86D88"/>
    <w:rsid w:val="00B87654"/>
    <w:rsid w:val="00B87724"/>
    <w:rsid w:val="00B878F3"/>
    <w:rsid w:val="00B87BB2"/>
    <w:rsid w:val="00B903F8"/>
    <w:rsid w:val="00B90F19"/>
    <w:rsid w:val="00B91669"/>
    <w:rsid w:val="00B918C7"/>
    <w:rsid w:val="00B91C08"/>
    <w:rsid w:val="00B91CFA"/>
    <w:rsid w:val="00B925EF"/>
    <w:rsid w:val="00B92B70"/>
    <w:rsid w:val="00B93DC8"/>
    <w:rsid w:val="00B944D4"/>
    <w:rsid w:val="00B946AC"/>
    <w:rsid w:val="00B94706"/>
    <w:rsid w:val="00B94EA2"/>
    <w:rsid w:val="00B94EDB"/>
    <w:rsid w:val="00B9579B"/>
    <w:rsid w:val="00B96C9B"/>
    <w:rsid w:val="00B96D36"/>
    <w:rsid w:val="00B9721D"/>
    <w:rsid w:val="00B9759D"/>
    <w:rsid w:val="00BA072D"/>
    <w:rsid w:val="00BA0C99"/>
    <w:rsid w:val="00BA0E94"/>
    <w:rsid w:val="00BA0F09"/>
    <w:rsid w:val="00BA1379"/>
    <w:rsid w:val="00BA1521"/>
    <w:rsid w:val="00BA1977"/>
    <w:rsid w:val="00BA1B42"/>
    <w:rsid w:val="00BA2815"/>
    <w:rsid w:val="00BA2833"/>
    <w:rsid w:val="00BA31B5"/>
    <w:rsid w:val="00BA3941"/>
    <w:rsid w:val="00BA3945"/>
    <w:rsid w:val="00BA394B"/>
    <w:rsid w:val="00BA3972"/>
    <w:rsid w:val="00BA433C"/>
    <w:rsid w:val="00BA44A8"/>
    <w:rsid w:val="00BA48F0"/>
    <w:rsid w:val="00BA49EF"/>
    <w:rsid w:val="00BA4E69"/>
    <w:rsid w:val="00BA4F14"/>
    <w:rsid w:val="00BA5691"/>
    <w:rsid w:val="00BA5BE8"/>
    <w:rsid w:val="00BA626F"/>
    <w:rsid w:val="00BA6B57"/>
    <w:rsid w:val="00BA6EB6"/>
    <w:rsid w:val="00BA7197"/>
    <w:rsid w:val="00BA7421"/>
    <w:rsid w:val="00BA7B73"/>
    <w:rsid w:val="00BA7EC8"/>
    <w:rsid w:val="00BB0A4E"/>
    <w:rsid w:val="00BB1540"/>
    <w:rsid w:val="00BB1C32"/>
    <w:rsid w:val="00BB26B4"/>
    <w:rsid w:val="00BB2933"/>
    <w:rsid w:val="00BB300F"/>
    <w:rsid w:val="00BB3846"/>
    <w:rsid w:val="00BB3C92"/>
    <w:rsid w:val="00BB3D49"/>
    <w:rsid w:val="00BB43DA"/>
    <w:rsid w:val="00BB4474"/>
    <w:rsid w:val="00BB45A8"/>
    <w:rsid w:val="00BB4837"/>
    <w:rsid w:val="00BB4B5E"/>
    <w:rsid w:val="00BB4FFB"/>
    <w:rsid w:val="00BB5022"/>
    <w:rsid w:val="00BB504C"/>
    <w:rsid w:val="00BB5721"/>
    <w:rsid w:val="00BB582D"/>
    <w:rsid w:val="00BB5A92"/>
    <w:rsid w:val="00BB61AF"/>
    <w:rsid w:val="00BB6998"/>
    <w:rsid w:val="00BB6BD6"/>
    <w:rsid w:val="00BB72B5"/>
    <w:rsid w:val="00BC03B6"/>
    <w:rsid w:val="00BC0523"/>
    <w:rsid w:val="00BC05E6"/>
    <w:rsid w:val="00BC0A8C"/>
    <w:rsid w:val="00BC114B"/>
    <w:rsid w:val="00BC175B"/>
    <w:rsid w:val="00BC1833"/>
    <w:rsid w:val="00BC1BE6"/>
    <w:rsid w:val="00BC1C97"/>
    <w:rsid w:val="00BC1D2E"/>
    <w:rsid w:val="00BC258D"/>
    <w:rsid w:val="00BC2725"/>
    <w:rsid w:val="00BC2852"/>
    <w:rsid w:val="00BC2933"/>
    <w:rsid w:val="00BC3A99"/>
    <w:rsid w:val="00BC40BD"/>
    <w:rsid w:val="00BC4F59"/>
    <w:rsid w:val="00BC5313"/>
    <w:rsid w:val="00BC5E3B"/>
    <w:rsid w:val="00BC607F"/>
    <w:rsid w:val="00BC65AB"/>
    <w:rsid w:val="00BC6A85"/>
    <w:rsid w:val="00BC794D"/>
    <w:rsid w:val="00BD0385"/>
    <w:rsid w:val="00BD0635"/>
    <w:rsid w:val="00BD1ABA"/>
    <w:rsid w:val="00BD1BED"/>
    <w:rsid w:val="00BD20CC"/>
    <w:rsid w:val="00BD230B"/>
    <w:rsid w:val="00BD249E"/>
    <w:rsid w:val="00BD288E"/>
    <w:rsid w:val="00BD2CF6"/>
    <w:rsid w:val="00BD2D50"/>
    <w:rsid w:val="00BD3020"/>
    <w:rsid w:val="00BD410F"/>
    <w:rsid w:val="00BD434D"/>
    <w:rsid w:val="00BD49F3"/>
    <w:rsid w:val="00BD4EEB"/>
    <w:rsid w:val="00BD561A"/>
    <w:rsid w:val="00BD5C42"/>
    <w:rsid w:val="00BD6683"/>
    <w:rsid w:val="00BD6777"/>
    <w:rsid w:val="00BD6B35"/>
    <w:rsid w:val="00BD7E15"/>
    <w:rsid w:val="00BE043D"/>
    <w:rsid w:val="00BE14AB"/>
    <w:rsid w:val="00BE19F6"/>
    <w:rsid w:val="00BE1D2A"/>
    <w:rsid w:val="00BE1DBE"/>
    <w:rsid w:val="00BE20DE"/>
    <w:rsid w:val="00BE2567"/>
    <w:rsid w:val="00BE2BB1"/>
    <w:rsid w:val="00BE2E9A"/>
    <w:rsid w:val="00BE32D3"/>
    <w:rsid w:val="00BE33F2"/>
    <w:rsid w:val="00BE34B2"/>
    <w:rsid w:val="00BE40A5"/>
    <w:rsid w:val="00BE4368"/>
    <w:rsid w:val="00BE43A8"/>
    <w:rsid w:val="00BE4F82"/>
    <w:rsid w:val="00BE4FFA"/>
    <w:rsid w:val="00BE540B"/>
    <w:rsid w:val="00BE58AB"/>
    <w:rsid w:val="00BE598A"/>
    <w:rsid w:val="00BE5DE7"/>
    <w:rsid w:val="00BE6E0A"/>
    <w:rsid w:val="00BE72EB"/>
    <w:rsid w:val="00BE7704"/>
    <w:rsid w:val="00BF0465"/>
    <w:rsid w:val="00BF080D"/>
    <w:rsid w:val="00BF0EBC"/>
    <w:rsid w:val="00BF0F15"/>
    <w:rsid w:val="00BF2AA1"/>
    <w:rsid w:val="00BF2EF5"/>
    <w:rsid w:val="00BF30A1"/>
    <w:rsid w:val="00BF3130"/>
    <w:rsid w:val="00BF3890"/>
    <w:rsid w:val="00BF3A50"/>
    <w:rsid w:val="00BF3FAB"/>
    <w:rsid w:val="00BF4E59"/>
    <w:rsid w:val="00BF4FC2"/>
    <w:rsid w:val="00BF51A0"/>
    <w:rsid w:val="00BF543C"/>
    <w:rsid w:val="00BF5ACB"/>
    <w:rsid w:val="00BF5B5D"/>
    <w:rsid w:val="00BF6078"/>
    <w:rsid w:val="00BF640B"/>
    <w:rsid w:val="00BF6559"/>
    <w:rsid w:val="00BF6E77"/>
    <w:rsid w:val="00BF76E3"/>
    <w:rsid w:val="00BF7CF9"/>
    <w:rsid w:val="00C0070F"/>
    <w:rsid w:val="00C00A81"/>
    <w:rsid w:val="00C00DDD"/>
    <w:rsid w:val="00C01280"/>
    <w:rsid w:val="00C0184F"/>
    <w:rsid w:val="00C02066"/>
    <w:rsid w:val="00C02951"/>
    <w:rsid w:val="00C02AF4"/>
    <w:rsid w:val="00C02B0E"/>
    <w:rsid w:val="00C02C29"/>
    <w:rsid w:val="00C02DB7"/>
    <w:rsid w:val="00C038B9"/>
    <w:rsid w:val="00C03C0C"/>
    <w:rsid w:val="00C0479D"/>
    <w:rsid w:val="00C04CD3"/>
    <w:rsid w:val="00C04D0C"/>
    <w:rsid w:val="00C05FD1"/>
    <w:rsid w:val="00C0604F"/>
    <w:rsid w:val="00C06071"/>
    <w:rsid w:val="00C06282"/>
    <w:rsid w:val="00C06433"/>
    <w:rsid w:val="00C06FBD"/>
    <w:rsid w:val="00C070D6"/>
    <w:rsid w:val="00C072E6"/>
    <w:rsid w:val="00C07791"/>
    <w:rsid w:val="00C07992"/>
    <w:rsid w:val="00C1011C"/>
    <w:rsid w:val="00C1018F"/>
    <w:rsid w:val="00C101D3"/>
    <w:rsid w:val="00C1063A"/>
    <w:rsid w:val="00C10A92"/>
    <w:rsid w:val="00C10AF7"/>
    <w:rsid w:val="00C10BBA"/>
    <w:rsid w:val="00C10E6D"/>
    <w:rsid w:val="00C11077"/>
    <w:rsid w:val="00C116C8"/>
    <w:rsid w:val="00C11C9E"/>
    <w:rsid w:val="00C11F65"/>
    <w:rsid w:val="00C12213"/>
    <w:rsid w:val="00C12AFB"/>
    <w:rsid w:val="00C12B1F"/>
    <w:rsid w:val="00C12B6B"/>
    <w:rsid w:val="00C1328A"/>
    <w:rsid w:val="00C1328F"/>
    <w:rsid w:val="00C13CEF"/>
    <w:rsid w:val="00C13E5B"/>
    <w:rsid w:val="00C1404F"/>
    <w:rsid w:val="00C1440E"/>
    <w:rsid w:val="00C14BF7"/>
    <w:rsid w:val="00C14E3F"/>
    <w:rsid w:val="00C1617F"/>
    <w:rsid w:val="00C178C6"/>
    <w:rsid w:val="00C178E6"/>
    <w:rsid w:val="00C20272"/>
    <w:rsid w:val="00C2098F"/>
    <w:rsid w:val="00C21DA1"/>
    <w:rsid w:val="00C220B7"/>
    <w:rsid w:val="00C222F3"/>
    <w:rsid w:val="00C2257E"/>
    <w:rsid w:val="00C229D7"/>
    <w:rsid w:val="00C22BDC"/>
    <w:rsid w:val="00C23284"/>
    <w:rsid w:val="00C2339F"/>
    <w:rsid w:val="00C23417"/>
    <w:rsid w:val="00C23F5B"/>
    <w:rsid w:val="00C24094"/>
    <w:rsid w:val="00C243EE"/>
    <w:rsid w:val="00C24662"/>
    <w:rsid w:val="00C24731"/>
    <w:rsid w:val="00C247DD"/>
    <w:rsid w:val="00C24820"/>
    <w:rsid w:val="00C25002"/>
    <w:rsid w:val="00C2624A"/>
    <w:rsid w:val="00C26506"/>
    <w:rsid w:val="00C2682E"/>
    <w:rsid w:val="00C26B1F"/>
    <w:rsid w:val="00C279CB"/>
    <w:rsid w:val="00C27F12"/>
    <w:rsid w:val="00C306AD"/>
    <w:rsid w:val="00C3084B"/>
    <w:rsid w:val="00C30916"/>
    <w:rsid w:val="00C3099A"/>
    <w:rsid w:val="00C30B06"/>
    <w:rsid w:val="00C31761"/>
    <w:rsid w:val="00C31A00"/>
    <w:rsid w:val="00C31B2A"/>
    <w:rsid w:val="00C32056"/>
    <w:rsid w:val="00C323E5"/>
    <w:rsid w:val="00C32489"/>
    <w:rsid w:val="00C32A32"/>
    <w:rsid w:val="00C338CF"/>
    <w:rsid w:val="00C33AD1"/>
    <w:rsid w:val="00C33BC0"/>
    <w:rsid w:val="00C33F88"/>
    <w:rsid w:val="00C33FE4"/>
    <w:rsid w:val="00C340ED"/>
    <w:rsid w:val="00C34854"/>
    <w:rsid w:val="00C351BC"/>
    <w:rsid w:val="00C352BD"/>
    <w:rsid w:val="00C3541A"/>
    <w:rsid w:val="00C35DC8"/>
    <w:rsid w:val="00C362F2"/>
    <w:rsid w:val="00C36F7C"/>
    <w:rsid w:val="00C37292"/>
    <w:rsid w:val="00C373B6"/>
    <w:rsid w:val="00C4093E"/>
    <w:rsid w:val="00C40B12"/>
    <w:rsid w:val="00C40EE0"/>
    <w:rsid w:val="00C4159F"/>
    <w:rsid w:val="00C415FE"/>
    <w:rsid w:val="00C41804"/>
    <w:rsid w:val="00C41B3B"/>
    <w:rsid w:val="00C41D67"/>
    <w:rsid w:val="00C4277F"/>
    <w:rsid w:val="00C428A8"/>
    <w:rsid w:val="00C42B32"/>
    <w:rsid w:val="00C42CB6"/>
    <w:rsid w:val="00C42F34"/>
    <w:rsid w:val="00C431AB"/>
    <w:rsid w:val="00C439B9"/>
    <w:rsid w:val="00C43C19"/>
    <w:rsid w:val="00C43E72"/>
    <w:rsid w:val="00C4459F"/>
    <w:rsid w:val="00C446E5"/>
    <w:rsid w:val="00C451D6"/>
    <w:rsid w:val="00C4558C"/>
    <w:rsid w:val="00C46527"/>
    <w:rsid w:val="00C46539"/>
    <w:rsid w:val="00C46D72"/>
    <w:rsid w:val="00C473B4"/>
    <w:rsid w:val="00C47D68"/>
    <w:rsid w:val="00C47DC4"/>
    <w:rsid w:val="00C504E6"/>
    <w:rsid w:val="00C506A6"/>
    <w:rsid w:val="00C50A47"/>
    <w:rsid w:val="00C50ADC"/>
    <w:rsid w:val="00C50BE1"/>
    <w:rsid w:val="00C51022"/>
    <w:rsid w:val="00C518CA"/>
    <w:rsid w:val="00C51ADB"/>
    <w:rsid w:val="00C51B79"/>
    <w:rsid w:val="00C5223A"/>
    <w:rsid w:val="00C522B0"/>
    <w:rsid w:val="00C525CF"/>
    <w:rsid w:val="00C52653"/>
    <w:rsid w:val="00C527F7"/>
    <w:rsid w:val="00C529CD"/>
    <w:rsid w:val="00C537F3"/>
    <w:rsid w:val="00C544B6"/>
    <w:rsid w:val="00C54916"/>
    <w:rsid w:val="00C54A7D"/>
    <w:rsid w:val="00C5590B"/>
    <w:rsid w:val="00C55AA3"/>
    <w:rsid w:val="00C6089B"/>
    <w:rsid w:val="00C60C73"/>
    <w:rsid w:val="00C60F29"/>
    <w:rsid w:val="00C60F70"/>
    <w:rsid w:val="00C617AF"/>
    <w:rsid w:val="00C61A0E"/>
    <w:rsid w:val="00C61B5E"/>
    <w:rsid w:val="00C61F65"/>
    <w:rsid w:val="00C621BE"/>
    <w:rsid w:val="00C631D4"/>
    <w:rsid w:val="00C648C2"/>
    <w:rsid w:val="00C64A6A"/>
    <w:rsid w:val="00C64AE2"/>
    <w:rsid w:val="00C65525"/>
    <w:rsid w:val="00C65A14"/>
    <w:rsid w:val="00C668B9"/>
    <w:rsid w:val="00C66F99"/>
    <w:rsid w:val="00C673E5"/>
    <w:rsid w:val="00C6752B"/>
    <w:rsid w:val="00C6757F"/>
    <w:rsid w:val="00C67A78"/>
    <w:rsid w:val="00C67D57"/>
    <w:rsid w:val="00C7011E"/>
    <w:rsid w:val="00C70606"/>
    <w:rsid w:val="00C70F06"/>
    <w:rsid w:val="00C71504"/>
    <w:rsid w:val="00C717B8"/>
    <w:rsid w:val="00C71822"/>
    <w:rsid w:val="00C718AC"/>
    <w:rsid w:val="00C71929"/>
    <w:rsid w:val="00C71D7C"/>
    <w:rsid w:val="00C723AE"/>
    <w:rsid w:val="00C723BE"/>
    <w:rsid w:val="00C72814"/>
    <w:rsid w:val="00C72A78"/>
    <w:rsid w:val="00C72EA0"/>
    <w:rsid w:val="00C72F88"/>
    <w:rsid w:val="00C73808"/>
    <w:rsid w:val="00C738A8"/>
    <w:rsid w:val="00C73C79"/>
    <w:rsid w:val="00C7409B"/>
    <w:rsid w:val="00C74B2F"/>
    <w:rsid w:val="00C75028"/>
    <w:rsid w:val="00C75B49"/>
    <w:rsid w:val="00C76698"/>
    <w:rsid w:val="00C76767"/>
    <w:rsid w:val="00C76EDC"/>
    <w:rsid w:val="00C77DEA"/>
    <w:rsid w:val="00C80033"/>
    <w:rsid w:val="00C80D64"/>
    <w:rsid w:val="00C8113F"/>
    <w:rsid w:val="00C816C4"/>
    <w:rsid w:val="00C81768"/>
    <w:rsid w:val="00C83B9E"/>
    <w:rsid w:val="00C840F9"/>
    <w:rsid w:val="00C84186"/>
    <w:rsid w:val="00C84CC2"/>
    <w:rsid w:val="00C84E73"/>
    <w:rsid w:val="00C851D1"/>
    <w:rsid w:val="00C85DBC"/>
    <w:rsid w:val="00C86257"/>
    <w:rsid w:val="00C868E4"/>
    <w:rsid w:val="00C86A89"/>
    <w:rsid w:val="00C871BE"/>
    <w:rsid w:val="00C87803"/>
    <w:rsid w:val="00C878FF"/>
    <w:rsid w:val="00C90198"/>
    <w:rsid w:val="00C90692"/>
    <w:rsid w:val="00C90F1B"/>
    <w:rsid w:val="00C91793"/>
    <w:rsid w:val="00C918EA"/>
    <w:rsid w:val="00C920CF"/>
    <w:rsid w:val="00C92529"/>
    <w:rsid w:val="00C932C0"/>
    <w:rsid w:val="00C9332D"/>
    <w:rsid w:val="00C9391E"/>
    <w:rsid w:val="00C943B4"/>
    <w:rsid w:val="00C94727"/>
    <w:rsid w:val="00C94D56"/>
    <w:rsid w:val="00C94DE2"/>
    <w:rsid w:val="00C95167"/>
    <w:rsid w:val="00C9700A"/>
    <w:rsid w:val="00C9741D"/>
    <w:rsid w:val="00C97D0D"/>
    <w:rsid w:val="00C97D42"/>
    <w:rsid w:val="00CA01A8"/>
    <w:rsid w:val="00CA0B10"/>
    <w:rsid w:val="00CA1787"/>
    <w:rsid w:val="00CA1C01"/>
    <w:rsid w:val="00CA1DD5"/>
    <w:rsid w:val="00CA1E55"/>
    <w:rsid w:val="00CA3428"/>
    <w:rsid w:val="00CA365B"/>
    <w:rsid w:val="00CA44E0"/>
    <w:rsid w:val="00CA4BB7"/>
    <w:rsid w:val="00CA5320"/>
    <w:rsid w:val="00CA59F3"/>
    <w:rsid w:val="00CA6088"/>
    <w:rsid w:val="00CA6429"/>
    <w:rsid w:val="00CA65CA"/>
    <w:rsid w:val="00CA71F7"/>
    <w:rsid w:val="00CA7D7B"/>
    <w:rsid w:val="00CB0A02"/>
    <w:rsid w:val="00CB1855"/>
    <w:rsid w:val="00CB18BA"/>
    <w:rsid w:val="00CB1A8A"/>
    <w:rsid w:val="00CB1B50"/>
    <w:rsid w:val="00CB1E8B"/>
    <w:rsid w:val="00CB211B"/>
    <w:rsid w:val="00CB2199"/>
    <w:rsid w:val="00CB233B"/>
    <w:rsid w:val="00CB2535"/>
    <w:rsid w:val="00CB2785"/>
    <w:rsid w:val="00CB2868"/>
    <w:rsid w:val="00CB2930"/>
    <w:rsid w:val="00CB29FE"/>
    <w:rsid w:val="00CB2F42"/>
    <w:rsid w:val="00CB2F7E"/>
    <w:rsid w:val="00CB46A4"/>
    <w:rsid w:val="00CB4DB4"/>
    <w:rsid w:val="00CB5185"/>
    <w:rsid w:val="00CB53C0"/>
    <w:rsid w:val="00CB5EAC"/>
    <w:rsid w:val="00CB6625"/>
    <w:rsid w:val="00CB6DC9"/>
    <w:rsid w:val="00CB7648"/>
    <w:rsid w:val="00CB7E06"/>
    <w:rsid w:val="00CC0DFE"/>
    <w:rsid w:val="00CC0ECE"/>
    <w:rsid w:val="00CC11A3"/>
    <w:rsid w:val="00CC1E37"/>
    <w:rsid w:val="00CC3C18"/>
    <w:rsid w:val="00CC3C7E"/>
    <w:rsid w:val="00CC4007"/>
    <w:rsid w:val="00CC4202"/>
    <w:rsid w:val="00CC4C5D"/>
    <w:rsid w:val="00CC6458"/>
    <w:rsid w:val="00CC69EF"/>
    <w:rsid w:val="00CC6D4C"/>
    <w:rsid w:val="00CC7575"/>
    <w:rsid w:val="00CC75A4"/>
    <w:rsid w:val="00CC7C32"/>
    <w:rsid w:val="00CC7C87"/>
    <w:rsid w:val="00CD031B"/>
    <w:rsid w:val="00CD0B6B"/>
    <w:rsid w:val="00CD1BE4"/>
    <w:rsid w:val="00CD1C15"/>
    <w:rsid w:val="00CD1CC1"/>
    <w:rsid w:val="00CD1F34"/>
    <w:rsid w:val="00CD2491"/>
    <w:rsid w:val="00CD24F4"/>
    <w:rsid w:val="00CD2509"/>
    <w:rsid w:val="00CD2B29"/>
    <w:rsid w:val="00CD31E3"/>
    <w:rsid w:val="00CD3E50"/>
    <w:rsid w:val="00CD4165"/>
    <w:rsid w:val="00CD4CDC"/>
    <w:rsid w:val="00CD5247"/>
    <w:rsid w:val="00CD5638"/>
    <w:rsid w:val="00CD5A8A"/>
    <w:rsid w:val="00CD5F35"/>
    <w:rsid w:val="00CD607A"/>
    <w:rsid w:val="00CD609E"/>
    <w:rsid w:val="00CD6AEC"/>
    <w:rsid w:val="00CD73FB"/>
    <w:rsid w:val="00CD7F6E"/>
    <w:rsid w:val="00CE0CC0"/>
    <w:rsid w:val="00CE0CC5"/>
    <w:rsid w:val="00CE0D78"/>
    <w:rsid w:val="00CE1415"/>
    <w:rsid w:val="00CE178D"/>
    <w:rsid w:val="00CE1807"/>
    <w:rsid w:val="00CE1A7D"/>
    <w:rsid w:val="00CE1DAB"/>
    <w:rsid w:val="00CE26A8"/>
    <w:rsid w:val="00CE2AD0"/>
    <w:rsid w:val="00CE2C96"/>
    <w:rsid w:val="00CE2D33"/>
    <w:rsid w:val="00CE2E5A"/>
    <w:rsid w:val="00CE30E8"/>
    <w:rsid w:val="00CE3F28"/>
    <w:rsid w:val="00CE3F80"/>
    <w:rsid w:val="00CE4137"/>
    <w:rsid w:val="00CE46AB"/>
    <w:rsid w:val="00CE5EFA"/>
    <w:rsid w:val="00CE60A4"/>
    <w:rsid w:val="00CE622F"/>
    <w:rsid w:val="00CE6279"/>
    <w:rsid w:val="00CE7762"/>
    <w:rsid w:val="00CE7D67"/>
    <w:rsid w:val="00CF0414"/>
    <w:rsid w:val="00CF093B"/>
    <w:rsid w:val="00CF0D63"/>
    <w:rsid w:val="00CF1196"/>
    <w:rsid w:val="00CF1212"/>
    <w:rsid w:val="00CF188C"/>
    <w:rsid w:val="00CF1E6C"/>
    <w:rsid w:val="00CF1F64"/>
    <w:rsid w:val="00CF1FFC"/>
    <w:rsid w:val="00CF2DD7"/>
    <w:rsid w:val="00CF2DD9"/>
    <w:rsid w:val="00CF2E7C"/>
    <w:rsid w:val="00CF34E7"/>
    <w:rsid w:val="00CF39A0"/>
    <w:rsid w:val="00CF39D5"/>
    <w:rsid w:val="00CF404F"/>
    <w:rsid w:val="00CF51AF"/>
    <w:rsid w:val="00CF523D"/>
    <w:rsid w:val="00CF5B9F"/>
    <w:rsid w:val="00CF6AE2"/>
    <w:rsid w:val="00CF78CE"/>
    <w:rsid w:val="00CF7BE0"/>
    <w:rsid w:val="00CF7D6B"/>
    <w:rsid w:val="00D002C4"/>
    <w:rsid w:val="00D00600"/>
    <w:rsid w:val="00D006DF"/>
    <w:rsid w:val="00D00803"/>
    <w:rsid w:val="00D0084A"/>
    <w:rsid w:val="00D00883"/>
    <w:rsid w:val="00D00B20"/>
    <w:rsid w:val="00D00CC6"/>
    <w:rsid w:val="00D01348"/>
    <w:rsid w:val="00D0317A"/>
    <w:rsid w:val="00D0344E"/>
    <w:rsid w:val="00D0351E"/>
    <w:rsid w:val="00D03D17"/>
    <w:rsid w:val="00D04184"/>
    <w:rsid w:val="00D04361"/>
    <w:rsid w:val="00D045C0"/>
    <w:rsid w:val="00D04B5D"/>
    <w:rsid w:val="00D054FA"/>
    <w:rsid w:val="00D05770"/>
    <w:rsid w:val="00D06666"/>
    <w:rsid w:val="00D07FBF"/>
    <w:rsid w:val="00D10668"/>
    <w:rsid w:val="00D1085E"/>
    <w:rsid w:val="00D10982"/>
    <w:rsid w:val="00D10ACE"/>
    <w:rsid w:val="00D10B72"/>
    <w:rsid w:val="00D10F46"/>
    <w:rsid w:val="00D1112E"/>
    <w:rsid w:val="00D116F2"/>
    <w:rsid w:val="00D118B9"/>
    <w:rsid w:val="00D11B87"/>
    <w:rsid w:val="00D11F14"/>
    <w:rsid w:val="00D1205E"/>
    <w:rsid w:val="00D1271C"/>
    <w:rsid w:val="00D12D3B"/>
    <w:rsid w:val="00D134EC"/>
    <w:rsid w:val="00D13E2D"/>
    <w:rsid w:val="00D13E9B"/>
    <w:rsid w:val="00D13EC6"/>
    <w:rsid w:val="00D149D5"/>
    <w:rsid w:val="00D15F3A"/>
    <w:rsid w:val="00D16CAF"/>
    <w:rsid w:val="00D176F6"/>
    <w:rsid w:val="00D17827"/>
    <w:rsid w:val="00D17F6E"/>
    <w:rsid w:val="00D21228"/>
    <w:rsid w:val="00D21390"/>
    <w:rsid w:val="00D21930"/>
    <w:rsid w:val="00D21D71"/>
    <w:rsid w:val="00D21F77"/>
    <w:rsid w:val="00D222C6"/>
    <w:rsid w:val="00D227B3"/>
    <w:rsid w:val="00D22E89"/>
    <w:rsid w:val="00D23A8D"/>
    <w:rsid w:val="00D24288"/>
    <w:rsid w:val="00D24327"/>
    <w:rsid w:val="00D245F1"/>
    <w:rsid w:val="00D24722"/>
    <w:rsid w:val="00D24A43"/>
    <w:rsid w:val="00D24AD3"/>
    <w:rsid w:val="00D24E74"/>
    <w:rsid w:val="00D25BE6"/>
    <w:rsid w:val="00D2668C"/>
    <w:rsid w:val="00D26A2F"/>
    <w:rsid w:val="00D2708D"/>
    <w:rsid w:val="00D27521"/>
    <w:rsid w:val="00D2785E"/>
    <w:rsid w:val="00D3008A"/>
    <w:rsid w:val="00D300C1"/>
    <w:rsid w:val="00D30B3A"/>
    <w:rsid w:val="00D30D4B"/>
    <w:rsid w:val="00D314D5"/>
    <w:rsid w:val="00D314F1"/>
    <w:rsid w:val="00D31956"/>
    <w:rsid w:val="00D31A82"/>
    <w:rsid w:val="00D31F7F"/>
    <w:rsid w:val="00D320BB"/>
    <w:rsid w:val="00D320D9"/>
    <w:rsid w:val="00D321EF"/>
    <w:rsid w:val="00D32B64"/>
    <w:rsid w:val="00D33011"/>
    <w:rsid w:val="00D330B7"/>
    <w:rsid w:val="00D3319D"/>
    <w:rsid w:val="00D33FAF"/>
    <w:rsid w:val="00D3448A"/>
    <w:rsid w:val="00D3476C"/>
    <w:rsid w:val="00D3487E"/>
    <w:rsid w:val="00D34CAB"/>
    <w:rsid w:val="00D35122"/>
    <w:rsid w:val="00D35BE1"/>
    <w:rsid w:val="00D367D6"/>
    <w:rsid w:val="00D36937"/>
    <w:rsid w:val="00D40073"/>
    <w:rsid w:val="00D40265"/>
    <w:rsid w:val="00D409AE"/>
    <w:rsid w:val="00D40A90"/>
    <w:rsid w:val="00D40F7F"/>
    <w:rsid w:val="00D416D3"/>
    <w:rsid w:val="00D41B66"/>
    <w:rsid w:val="00D426D3"/>
    <w:rsid w:val="00D42A5B"/>
    <w:rsid w:val="00D42F3A"/>
    <w:rsid w:val="00D43860"/>
    <w:rsid w:val="00D43F92"/>
    <w:rsid w:val="00D44261"/>
    <w:rsid w:val="00D44398"/>
    <w:rsid w:val="00D44519"/>
    <w:rsid w:val="00D44750"/>
    <w:rsid w:val="00D44E22"/>
    <w:rsid w:val="00D45CE9"/>
    <w:rsid w:val="00D45DCF"/>
    <w:rsid w:val="00D45DFB"/>
    <w:rsid w:val="00D45FCE"/>
    <w:rsid w:val="00D46CF1"/>
    <w:rsid w:val="00D46DAA"/>
    <w:rsid w:val="00D50172"/>
    <w:rsid w:val="00D5034B"/>
    <w:rsid w:val="00D50B59"/>
    <w:rsid w:val="00D50D3A"/>
    <w:rsid w:val="00D51BEF"/>
    <w:rsid w:val="00D51C7E"/>
    <w:rsid w:val="00D51DEA"/>
    <w:rsid w:val="00D51E91"/>
    <w:rsid w:val="00D52496"/>
    <w:rsid w:val="00D5292B"/>
    <w:rsid w:val="00D52CFF"/>
    <w:rsid w:val="00D52DD8"/>
    <w:rsid w:val="00D52E8C"/>
    <w:rsid w:val="00D533A7"/>
    <w:rsid w:val="00D54146"/>
    <w:rsid w:val="00D54232"/>
    <w:rsid w:val="00D5427F"/>
    <w:rsid w:val="00D54B0A"/>
    <w:rsid w:val="00D54B62"/>
    <w:rsid w:val="00D55072"/>
    <w:rsid w:val="00D5526E"/>
    <w:rsid w:val="00D554DF"/>
    <w:rsid w:val="00D55AC0"/>
    <w:rsid w:val="00D56B9C"/>
    <w:rsid w:val="00D56F62"/>
    <w:rsid w:val="00D57073"/>
    <w:rsid w:val="00D574D3"/>
    <w:rsid w:val="00D5781C"/>
    <w:rsid w:val="00D579E3"/>
    <w:rsid w:val="00D57C25"/>
    <w:rsid w:val="00D57D8D"/>
    <w:rsid w:val="00D607F3"/>
    <w:rsid w:val="00D608DC"/>
    <w:rsid w:val="00D60955"/>
    <w:rsid w:val="00D60E88"/>
    <w:rsid w:val="00D60EB7"/>
    <w:rsid w:val="00D61725"/>
    <w:rsid w:val="00D61CB6"/>
    <w:rsid w:val="00D62631"/>
    <w:rsid w:val="00D626A0"/>
    <w:rsid w:val="00D628ED"/>
    <w:rsid w:val="00D6295F"/>
    <w:rsid w:val="00D62BF5"/>
    <w:rsid w:val="00D62C84"/>
    <w:rsid w:val="00D62EE6"/>
    <w:rsid w:val="00D62EEE"/>
    <w:rsid w:val="00D63F48"/>
    <w:rsid w:val="00D640AA"/>
    <w:rsid w:val="00D6411B"/>
    <w:rsid w:val="00D64C7F"/>
    <w:rsid w:val="00D64CF4"/>
    <w:rsid w:val="00D65117"/>
    <w:rsid w:val="00D661CC"/>
    <w:rsid w:val="00D664EC"/>
    <w:rsid w:val="00D66744"/>
    <w:rsid w:val="00D669FF"/>
    <w:rsid w:val="00D6708B"/>
    <w:rsid w:val="00D67410"/>
    <w:rsid w:val="00D67AD0"/>
    <w:rsid w:val="00D67B3B"/>
    <w:rsid w:val="00D67E50"/>
    <w:rsid w:val="00D67F96"/>
    <w:rsid w:val="00D70A57"/>
    <w:rsid w:val="00D70A79"/>
    <w:rsid w:val="00D714A3"/>
    <w:rsid w:val="00D716AA"/>
    <w:rsid w:val="00D720BB"/>
    <w:rsid w:val="00D72418"/>
    <w:rsid w:val="00D7290D"/>
    <w:rsid w:val="00D7323C"/>
    <w:rsid w:val="00D73B76"/>
    <w:rsid w:val="00D742B6"/>
    <w:rsid w:val="00D7447D"/>
    <w:rsid w:val="00D7487D"/>
    <w:rsid w:val="00D75387"/>
    <w:rsid w:val="00D75897"/>
    <w:rsid w:val="00D75973"/>
    <w:rsid w:val="00D75D42"/>
    <w:rsid w:val="00D76006"/>
    <w:rsid w:val="00D76A57"/>
    <w:rsid w:val="00D76B91"/>
    <w:rsid w:val="00D76FD0"/>
    <w:rsid w:val="00D8001C"/>
    <w:rsid w:val="00D8105F"/>
    <w:rsid w:val="00D814D8"/>
    <w:rsid w:val="00D814FE"/>
    <w:rsid w:val="00D81AC6"/>
    <w:rsid w:val="00D81C92"/>
    <w:rsid w:val="00D81FFC"/>
    <w:rsid w:val="00D825ED"/>
    <w:rsid w:val="00D82E53"/>
    <w:rsid w:val="00D835C1"/>
    <w:rsid w:val="00D83C8B"/>
    <w:rsid w:val="00D8415B"/>
    <w:rsid w:val="00D844C9"/>
    <w:rsid w:val="00D84955"/>
    <w:rsid w:val="00D84BCC"/>
    <w:rsid w:val="00D84E76"/>
    <w:rsid w:val="00D8512F"/>
    <w:rsid w:val="00D85213"/>
    <w:rsid w:val="00D86160"/>
    <w:rsid w:val="00D8622B"/>
    <w:rsid w:val="00D868A2"/>
    <w:rsid w:val="00D8744A"/>
    <w:rsid w:val="00D87821"/>
    <w:rsid w:val="00D87CC1"/>
    <w:rsid w:val="00D87DFA"/>
    <w:rsid w:val="00D902FC"/>
    <w:rsid w:val="00D90411"/>
    <w:rsid w:val="00D90ABF"/>
    <w:rsid w:val="00D90ECC"/>
    <w:rsid w:val="00D910E4"/>
    <w:rsid w:val="00D910F4"/>
    <w:rsid w:val="00D91302"/>
    <w:rsid w:val="00D91388"/>
    <w:rsid w:val="00D92084"/>
    <w:rsid w:val="00D9212F"/>
    <w:rsid w:val="00D92170"/>
    <w:rsid w:val="00D921ED"/>
    <w:rsid w:val="00D92241"/>
    <w:rsid w:val="00D92448"/>
    <w:rsid w:val="00D927C9"/>
    <w:rsid w:val="00D92BF5"/>
    <w:rsid w:val="00D92CD8"/>
    <w:rsid w:val="00D9398C"/>
    <w:rsid w:val="00D94172"/>
    <w:rsid w:val="00D941BA"/>
    <w:rsid w:val="00D9425D"/>
    <w:rsid w:val="00D94846"/>
    <w:rsid w:val="00D94EE0"/>
    <w:rsid w:val="00D95006"/>
    <w:rsid w:val="00D95E14"/>
    <w:rsid w:val="00D960CB"/>
    <w:rsid w:val="00D9691E"/>
    <w:rsid w:val="00D96B21"/>
    <w:rsid w:val="00D96F27"/>
    <w:rsid w:val="00D9723D"/>
    <w:rsid w:val="00D97263"/>
    <w:rsid w:val="00D975D6"/>
    <w:rsid w:val="00D97C4D"/>
    <w:rsid w:val="00D97D67"/>
    <w:rsid w:val="00D97E31"/>
    <w:rsid w:val="00DA0D73"/>
    <w:rsid w:val="00DA129C"/>
    <w:rsid w:val="00DA13B4"/>
    <w:rsid w:val="00DA199F"/>
    <w:rsid w:val="00DA19E3"/>
    <w:rsid w:val="00DA2315"/>
    <w:rsid w:val="00DA262B"/>
    <w:rsid w:val="00DA2817"/>
    <w:rsid w:val="00DA3B6D"/>
    <w:rsid w:val="00DA3B8B"/>
    <w:rsid w:val="00DA3CD9"/>
    <w:rsid w:val="00DA3EBD"/>
    <w:rsid w:val="00DA4156"/>
    <w:rsid w:val="00DA462E"/>
    <w:rsid w:val="00DA51D0"/>
    <w:rsid w:val="00DA568C"/>
    <w:rsid w:val="00DA5799"/>
    <w:rsid w:val="00DA5D19"/>
    <w:rsid w:val="00DA6003"/>
    <w:rsid w:val="00DA673D"/>
    <w:rsid w:val="00DA68DD"/>
    <w:rsid w:val="00DA7305"/>
    <w:rsid w:val="00DA7784"/>
    <w:rsid w:val="00DB086C"/>
    <w:rsid w:val="00DB0AF5"/>
    <w:rsid w:val="00DB0D40"/>
    <w:rsid w:val="00DB0F0F"/>
    <w:rsid w:val="00DB0F24"/>
    <w:rsid w:val="00DB11D4"/>
    <w:rsid w:val="00DB140C"/>
    <w:rsid w:val="00DB16C3"/>
    <w:rsid w:val="00DB172A"/>
    <w:rsid w:val="00DB1CB7"/>
    <w:rsid w:val="00DB275C"/>
    <w:rsid w:val="00DB2F9B"/>
    <w:rsid w:val="00DB3B1C"/>
    <w:rsid w:val="00DB3FE6"/>
    <w:rsid w:val="00DB4581"/>
    <w:rsid w:val="00DB4DE0"/>
    <w:rsid w:val="00DB5957"/>
    <w:rsid w:val="00DB5EA8"/>
    <w:rsid w:val="00DB61DD"/>
    <w:rsid w:val="00DB647E"/>
    <w:rsid w:val="00DB6539"/>
    <w:rsid w:val="00DB728E"/>
    <w:rsid w:val="00DB7608"/>
    <w:rsid w:val="00DB7A91"/>
    <w:rsid w:val="00DB7DF5"/>
    <w:rsid w:val="00DC069F"/>
    <w:rsid w:val="00DC0707"/>
    <w:rsid w:val="00DC0948"/>
    <w:rsid w:val="00DC0B26"/>
    <w:rsid w:val="00DC0DC1"/>
    <w:rsid w:val="00DC20E3"/>
    <w:rsid w:val="00DC28CD"/>
    <w:rsid w:val="00DC325C"/>
    <w:rsid w:val="00DC3474"/>
    <w:rsid w:val="00DC37F1"/>
    <w:rsid w:val="00DC38B4"/>
    <w:rsid w:val="00DC3A5F"/>
    <w:rsid w:val="00DC3E58"/>
    <w:rsid w:val="00DC4E8E"/>
    <w:rsid w:val="00DC4FD7"/>
    <w:rsid w:val="00DC74CB"/>
    <w:rsid w:val="00DC7F7E"/>
    <w:rsid w:val="00DD0514"/>
    <w:rsid w:val="00DD0845"/>
    <w:rsid w:val="00DD0880"/>
    <w:rsid w:val="00DD12E5"/>
    <w:rsid w:val="00DD1351"/>
    <w:rsid w:val="00DD1398"/>
    <w:rsid w:val="00DD1800"/>
    <w:rsid w:val="00DD191E"/>
    <w:rsid w:val="00DD261E"/>
    <w:rsid w:val="00DD40E1"/>
    <w:rsid w:val="00DD4A69"/>
    <w:rsid w:val="00DD4ED6"/>
    <w:rsid w:val="00DD521D"/>
    <w:rsid w:val="00DD588C"/>
    <w:rsid w:val="00DD5A61"/>
    <w:rsid w:val="00DD5B1B"/>
    <w:rsid w:val="00DD6005"/>
    <w:rsid w:val="00DD72FC"/>
    <w:rsid w:val="00DD7526"/>
    <w:rsid w:val="00DD75CD"/>
    <w:rsid w:val="00DD767E"/>
    <w:rsid w:val="00DD76C5"/>
    <w:rsid w:val="00DD78C3"/>
    <w:rsid w:val="00DD7D95"/>
    <w:rsid w:val="00DD7EF9"/>
    <w:rsid w:val="00DE0043"/>
    <w:rsid w:val="00DE0ADA"/>
    <w:rsid w:val="00DE0C12"/>
    <w:rsid w:val="00DE15BB"/>
    <w:rsid w:val="00DE18DD"/>
    <w:rsid w:val="00DE1C0A"/>
    <w:rsid w:val="00DE2243"/>
    <w:rsid w:val="00DE292E"/>
    <w:rsid w:val="00DE2EAC"/>
    <w:rsid w:val="00DE3102"/>
    <w:rsid w:val="00DE33E2"/>
    <w:rsid w:val="00DE352D"/>
    <w:rsid w:val="00DE3778"/>
    <w:rsid w:val="00DE3A35"/>
    <w:rsid w:val="00DE3BB0"/>
    <w:rsid w:val="00DE4857"/>
    <w:rsid w:val="00DE4D28"/>
    <w:rsid w:val="00DE4DC9"/>
    <w:rsid w:val="00DE5AE7"/>
    <w:rsid w:val="00DE5B4A"/>
    <w:rsid w:val="00DE5D15"/>
    <w:rsid w:val="00DE5FF8"/>
    <w:rsid w:val="00DE7584"/>
    <w:rsid w:val="00DE7E2D"/>
    <w:rsid w:val="00DF0546"/>
    <w:rsid w:val="00DF0669"/>
    <w:rsid w:val="00DF077E"/>
    <w:rsid w:val="00DF0C0D"/>
    <w:rsid w:val="00DF0F23"/>
    <w:rsid w:val="00DF1616"/>
    <w:rsid w:val="00DF1BD0"/>
    <w:rsid w:val="00DF1C0B"/>
    <w:rsid w:val="00DF377A"/>
    <w:rsid w:val="00DF3C53"/>
    <w:rsid w:val="00DF3D29"/>
    <w:rsid w:val="00DF4109"/>
    <w:rsid w:val="00DF4212"/>
    <w:rsid w:val="00DF43FB"/>
    <w:rsid w:val="00DF46E7"/>
    <w:rsid w:val="00DF48F2"/>
    <w:rsid w:val="00DF4E9E"/>
    <w:rsid w:val="00DF5720"/>
    <w:rsid w:val="00DF5848"/>
    <w:rsid w:val="00DF5C9F"/>
    <w:rsid w:val="00DF5FEA"/>
    <w:rsid w:val="00DF651D"/>
    <w:rsid w:val="00DF698A"/>
    <w:rsid w:val="00DF72E0"/>
    <w:rsid w:val="00E002D5"/>
    <w:rsid w:val="00E011E9"/>
    <w:rsid w:val="00E0183E"/>
    <w:rsid w:val="00E01CA7"/>
    <w:rsid w:val="00E01D7B"/>
    <w:rsid w:val="00E02280"/>
    <w:rsid w:val="00E02B13"/>
    <w:rsid w:val="00E036DA"/>
    <w:rsid w:val="00E042BF"/>
    <w:rsid w:val="00E04739"/>
    <w:rsid w:val="00E04FD2"/>
    <w:rsid w:val="00E052E4"/>
    <w:rsid w:val="00E05511"/>
    <w:rsid w:val="00E063AD"/>
    <w:rsid w:val="00E0640A"/>
    <w:rsid w:val="00E06667"/>
    <w:rsid w:val="00E07028"/>
    <w:rsid w:val="00E0743C"/>
    <w:rsid w:val="00E103A3"/>
    <w:rsid w:val="00E109D7"/>
    <w:rsid w:val="00E10F60"/>
    <w:rsid w:val="00E113AC"/>
    <w:rsid w:val="00E1233C"/>
    <w:rsid w:val="00E128F6"/>
    <w:rsid w:val="00E12B18"/>
    <w:rsid w:val="00E12C55"/>
    <w:rsid w:val="00E13B8E"/>
    <w:rsid w:val="00E13FD1"/>
    <w:rsid w:val="00E1400E"/>
    <w:rsid w:val="00E14482"/>
    <w:rsid w:val="00E1474F"/>
    <w:rsid w:val="00E14A17"/>
    <w:rsid w:val="00E1641C"/>
    <w:rsid w:val="00E16820"/>
    <w:rsid w:val="00E16D54"/>
    <w:rsid w:val="00E16F2F"/>
    <w:rsid w:val="00E2008C"/>
    <w:rsid w:val="00E20710"/>
    <w:rsid w:val="00E2088B"/>
    <w:rsid w:val="00E20F78"/>
    <w:rsid w:val="00E2173B"/>
    <w:rsid w:val="00E21D77"/>
    <w:rsid w:val="00E21E10"/>
    <w:rsid w:val="00E2208B"/>
    <w:rsid w:val="00E22577"/>
    <w:rsid w:val="00E22ACA"/>
    <w:rsid w:val="00E23515"/>
    <w:rsid w:val="00E2369F"/>
    <w:rsid w:val="00E23951"/>
    <w:rsid w:val="00E24312"/>
    <w:rsid w:val="00E24CC8"/>
    <w:rsid w:val="00E255B6"/>
    <w:rsid w:val="00E26051"/>
    <w:rsid w:val="00E26590"/>
    <w:rsid w:val="00E26A9C"/>
    <w:rsid w:val="00E26CDC"/>
    <w:rsid w:val="00E26EFB"/>
    <w:rsid w:val="00E27015"/>
    <w:rsid w:val="00E27536"/>
    <w:rsid w:val="00E2779C"/>
    <w:rsid w:val="00E27F18"/>
    <w:rsid w:val="00E301CA"/>
    <w:rsid w:val="00E303AA"/>
    <w:rsid w:val="00E30721"/>
    <w:rsid w:val="00E30B8E"/>
    <w:rsid w:val="00E30EA7"/>
    <w:rsid w:val="00E314D2"/>
    <w:rsid w:val="00E31E65"/>
    <w:rsid w:val="00E31FCC"/>
    <w:rsid w:val="00E320D4"/>
    <w:rsid w:val="00E322F0"/>
    <w:rsid w:val="00E324D5"/>
    <w:rsid w:val="00E334DD"/>
    <w:rsid w:val="00E34899"/>
    <w:rsid w:val="00E34BC3"/>
    <w:rsid w:val="00E34F58"/>
    <w:rsid w:val="00E351A6"/>
    <w:rsid w:val="00E35E74"/>
    <w:rsid w:val="00E36E04"/>
    <w:rsid w:val="00E37647"/>
    <w:rsid w:val="00E37EEC"/>
    <w:rsid w:val="00E4000E"/>
    <w:rsid w:val="00E4063B"/>
    <w:rsid w:val="00E40BA7"/>
    <w:rsid w:val="00E41C8C"/>
    <w:rsid w:val="00E41F17"/>
    <w:rsid w:val="00E4249E"/>
    <w:rsid w:val="00E42557"/>
    <w:rsid w:val="00E42F52"/>
    <w:rsid w:val="00E42FE8"/>
    <w:rsid w:val="00E44189"/>
    <w:rsid w:val="00E44274"/>
    <w:rsid w:val="00E4433F"/>
    <w:rsid w:val="00E44AC4"/>
    <w:rsid w:val="00E44B30"/>
    <w:rsid w:val="00E44D90"/>
    <w:rsid w:val="00E45DA3"/>
    <w:rsid w:val="00E45FB3"/>
    <w:rsid w:val="00E4765D"/>
    <w:rsid w:val="00E50418"/>
    <w:rsid w:val="00E5041B"/>
    <w:rsid w:val="00E508A1"/>
    <w:rsid w:val="00E50CD9"/>
    <w:rsid w:val="00E51270"/>
    <w:rsid w:val="00E512E1"/>
    <w:rsid w:val="00E51460"/>
    <w:rsid w:val="00E515B7"/>
    <w:rsid w:val="00E51770"/>
    <w:rsid w:val="00E51CAE"/>
    <w:rsid w:val="00E52115"/>
    <w:rsid w:val="00E524FC"/>
    <w:rsid w:val="00E530BF"/>
    <w:rsid w:val="00E53F17"/>
    <w:rsid w:val="00E54057"/>
    <w:rsid w:val="00E54085"/>
    <w:rsid w:val="00E544E6"/>
    <w:rsid w:val="00E5465D"/>
    <w:rsid w:val="00E546A4"/>
    <w:rsid w:val="00E549A2"/>
    <w:rsid w:val="00E54CD2"/>
    <w:rsid w:val="00E54FA2"/>
    <w:rsid w:val="00E550C2"/>
    <w:rsid w:val="00E55387"/>
    <w:rsid w:val="00E553CD"/>
    <w:rsid w:val="00E5593D"/>
    <w:rsid w:val="00E55A42"/>
    <w:rsid w:val="00E55CFA"/>
    <w:rsid w:val="00E568A8"/>
    <w:rsid w:val="00E56B11"/>
    <w:rsid w:val="00E56F48"/>
    <w:rsid w:val="00E5732B"/>
    <w:rsid w:val="00E57467"/>
    <w:rsid w:val="00E57648"/>
    <w:rsid w:val="00E57A23"/>
    <w:rsid w:val="00E57D22"/>
    <w:rsid w:val="00E6060F"/>
    <w:rsid w:val="00E6113E"/>
    <w:rsid w:val="00E61195"/>
    <w:rsid w:val="00E612CF"/>
    <w:rsid w:val="00E61539"/>
    <w:rsid w:val="00E6155B"/>
    <w:rsid w:val="00E61833"/>
    <w:rsid w:val="00E62233"/>
    <w:rsid w:val="00E6239B"/>
    <w:rsid w:val="00E62A0E"/>
    <w:rsid w:val="00E62BB3"/>
    <w:rsid w:val="00E632D6"/>
    <w:rsid w:val="00E63BE5"/>
    <w:rsid w:val="00E63C90"/>
    <w:rsid w:val="00E63D67"/>
    <w:rsid w:val="00E63DEF"/>
    <w:rsid w:val="00E6453B"/>
    <w:rsid w:val="00E647C1"/>
    <w:rsid w:val="00E64F27"/>
    <w:rsid w:val="00E65518"/>
    <w:rsid w:val="00E65A36"/>
    <w:rsid w:val="00E66AB0"/>
    <w:rsid w:val="00E66BE0"/>
    <w:rsid w:val="00E6783D"/>
    <w:rsid w:val="00E67930"/>
    <w:rsid w:val="00E67EDF"/>
    <w:rsid w:val="00E703C7"/>
    <w:rsid w:val="00E70654"/>
    <w:rsid w:val="00E70BF1"/>
    <w:rsid w:val="00E70EE5"/>
    <w:rsid w:val="00E710EA"/>
    <w:rsid w:val="00E71442"/>
    <w:rsid w:val="00E71939"/>
    <w:rsid w:val="00E7202B"/>
    <w:rsid w:val="00E72827"/>
    <w:rsid w:val="00E73453"/>
    <w:rsid w:val="00E73D40"/>
    <w:rsid w:val="00E741B8"/>
    <w:rsid w:val="00E74210"/>
    <w:rsid w:val="00E751C6"/>
    <w:rsid w:val="00E757F1"/>
    <w:rsid w:val="00E7587B"/>
    <w:rsid w:val="00E760D5"/>
    <w:rsid w:val="00E76361"/>
    <w:rsid w:val="00E776AA"/>
    <w:rsid w:val="00E77C20"/>
    <w:rsid w:val="00E77F4C"/>
    <w:rsid w:val="00E803ED"/>
    <w:rsid w:val="00E804AD"/>
    <w:rsid w:val="00E80641"/>
    <w:rsid w:val="00E80899"/>
    <w:rsid w:val="00E80A6B"/>
    <w:rsid w:val="00E80B93"/>
    <w:rsid w:val="00E80CA9"/>
    <w:rsid w:val="00E80EB9"/>
    <w:rsid w:val="00E80F05"/>
    <w:rsid w:val="00E811DC"/>
    <w:rsid w:val="00E81675"/>
    <w:rsid w:val="00E82217"/>
    <w:rsid w:val="00E83565"/>
    <w:rsid w:val="00E8375C"/>
    <w:rsid w:val="00E84235"/>
    <w:rsid w:val="00E8425B"/>
    <w:rsid w:val="00E842B2"/>
    <w:rsid w:val="00E8483E"/>
    <w:rsid w:val="00E848BB"/>
    <w:rsid w:val="00E84D71"/>
    <w:rsid w:val="00E84EBD"/>
    <w:rsid w:val="00E850DD"/>
    <w:rsid w:val="00E8513A"/>
    <w:rsid w:val="00E85560"/>
    <w:rsid w:val="00E8592E"/>
    <w:rsid w:val="00E85B69"/>
    <w:rsid w:val="00E85D17"/>
    <w:rsid w:val="00E860A8"/>
    <w:rsid w:val="00E866F5"/>
    <w:rsid w:val="00E86954"/>
    <w:rsid w:val="00E86A1C"/>
    <w:rsid w:val="00E86AEA"/>
    <w:rsid w:val="00E86E03"/>
    <w:rsid w:val="00E87979"/>
    <w:rsid w:val="00E87FC4"/>
    <w:rsid w:val="00E901B9"/>
    <w:rsid w:val="00E902A0"/>
    <w:rsid w:val="00E90584"/>
    <w:rsid w:val="00E906B0"/>
    <w:rsid w:val="00E907B8"/>
    <w:rsid w:val="00E909FC"/>
    <w:rsid w:val="00E90BF3"/>
    <w:rsid w:val="00E90F1B"/>
    <w:rsid w:val="00E910BE"/>
    <w:rsid w:val="00E916F1"/>
    <w:rsid w:val="00E91791"/>
    <w:rsid w:val="00E924D9"/>
    <w:rsid w:val="00E92632"/>
    <w:rsid w:val="00E926D2"/>
    <w:rsid w:val="00E92BB3"/>
    <w:rsid w:val="00E92E90"/>
    <w:rsid w:val="00E931C5"/>
    <w:rsid w:val="00E93489"/>
    <w:rsid w:val="00E935B3"/>
    <w:rsid w:val="00E93980"/>
    <w:rsid w:val="00E93B38"/>
    <w:rsid w:val="00E93F65"/>
    <w:rsid w:val="00E93FFC"/>
    <w:rsid w:val="00E9439F"/>
    <w:rsid w:val="00E948DF"/>
    <w:rsid w:val="00E94A4B"/>
    <w:rsid w:val="00E95474"/>
    <w:rsid w:val="00E956C2"/>
    <w:rsid w:val="00E95F38"/>
    <w:rsid w:val="00E967A7"/>
    <w:rsid w:val="00E96950"/>
    <w:rsid w:val="00E96E00"/>
    <w:rsid w:val="00EA0CAB"/>
    <w:rsid w:val="00EA0ECE"/>
    <w:rsid w:val="00EA1067"/>
    <w:rsid w:val="00EA16B5"/>
    <w:rsid w:val="00EA1757"/>
    <w:rsid w:val="00EA17C8"/>
    <w:rsid w:val="00EA1F00"/>
    <w:rsid w:val="00EA2576"/>
    <w:rsid w:val="00EA25A0"/>
    <w:rsid w:val="00EA2C65"/>
    <w:rsid w:val="00EA359D"/>
    <w:rsid w:val="00EA37C5"/>
    <w:rsid w:val="00EA3F91"/>
    <w:rsid w:val="00EA4397"/>
    <w:rsid w:val="00EA4AFF"/>
    <w:rsid w:val="00EA4B42"/>
    <w:rsid w:val="00EA5254"/>
    <w:rsid w:val="00EA52C6"/>
    <w:rsid w:val="00EA5989"/>
    <w:rsid w:val="00EA5B58"/>
    <w:rsid w:val="00EA5D58"/>
    <w:rsid w:val="00EA5EDB"/>
    <w:rsid w:val="00EA676D"/>
    <w:rsid w:val="00EA6EED"/>
    <w:rsid w:val="00EA7041"/>
    <w:rsid w:val="00EA730C"/>
    <w:rsid w:val="00EA7600"/>
    <w:rsid w:val="00EA77EB"/>
    <w:rsid w:val="00EB01A4"/>
    <w:rsid w:val="00EB02E5"/>
    <w:rsid w:val="00EB032C"/>
    <w:rsid w:val="00EB0D0E"/>
    <w:rsid w:val="00EB10C1"/>
    <w:rsid w:val="00EB1692"/>
    <w:rsid w:val="00EB1BBB"/>
    <w:rsid w:val="00EB1D98"/>
    <w:rsid w:val="00EB2AF8"/>
    <w:rsid w:val="00EB2D6E"/>
    <w:rsid w:val="00EB30AF"/>
    <w:rsid w:val="00EB4A01"/>
    <w:rsid w:val="00EB4F79"/>
    <w:rsid w:val="00EB55CF"/>
    <w:rsid w:val="00EB573F"/>
    <w:rsid w:val="00EB6AA8"/>
    <w:rsid w:val="00EB6CBA"/>
    <w:rsid w:val="00EB76C1"/>
    <w:rsid w:val="00EB7B5C"/>
    <w:rsid w:val="00EB7D07"/>
    <w:rsid w:val="00EC0039"/>
    <w:rsid w:val="00EC045A"/>
    <w:rsid w:val="00EC05C3"/>
    <w:rsid w:val="00EC0D38"/>
    <w:rsid w:val="00EC1056"/>
    <w:rsid w:val="00EC14F9"/>
    <w:rsid w:val="00EC27E0"/>
    <w:rsid w:val="00EC2F80"/>
    <w:rsid w:val="00EC2FC2"/>
    <w:rsid w:val="00EC31B2"/>
    <w:rsid w:val="00EC32B9"/>
    <w:rsid w:val="00EC3E03"/>
    <w:rsid w:val="00EC4219"/>
    <w:rsid w:val="00EC4A57"/>
    <w:rsid w:val="00EC4CC0"/>
    <w:rsid w:val="00EC4DCF"/>
    <w:rsid w:val="00EC5904"/>
    <w:rsid w:val="00EC5A2E"/>
    <w:rsid w:val="00EC7534"/>
    <w:rsid w:val="00EC798A"/>
    <w:rsid w:val="00EC7DE9"/>
    <w:rsid w:val="00EC7E44"/>
    <w:rsid w:val="00ED0A36"/>
    <w:rsid w:val="00ED15BE"/>
    <w:rsid w:val="00ED1E76"/>
    <w:rsid w:val="00ED2DCF"/>
    <w:rsid w:val="00ED31F7"/>
    <w:rsid w:val="00ED3B33"/>
    <w:rsid w:val="00ED3BA5"/>
    <w:rsid w:val="00ED426D"/>
    <w:rsid w:val="00ED4AAC"/>
    <w:rsid w:val="00ED4D4E"/>
    <w:rsid w:val="00ED5CE1"/>
    <w:rsid w:val="00ED6C3E"/>
    <w:rsid w:val="00ED784A"/>
    <w:rsid w:val="00EE0057"/>
    <w:rsid w:val="00EE0476"/>
    <w:rsid w:val="00EE0723"/>
    <w:rsid w:val="00EE0907"/>
    <w:rsid w:val="00EE0D0D"/>
    <w:rsid w:val="00EE14F1"/>
    <w:rsid w:val="00EE2337"/>
    <w:rsid w:val="00EE2373"/>
    <w:rsid w:val="00EE2783"/>
    <w:rsid w:val="00EE2B57"/>
    <w:rsid w:val="00EE43AB"/>
    <w:rsid w:val="00EE4BDA"/>
    <w:rsid w:val="00EE4C0B"/>
    <w:rsid w:val="00EE505E"/>
    <w:rsid w:val="00EE540C"/>
    <w:rsid w:val="00EE5F7C"/>
    <w:rsid w:val="00EE6114"/>
    <w:rsid w:val="00EE6186"/>
    <w:rsid w:val="00EE6826"/>
    <w:rsid w:val="00EE6D61"/>
    <w:rsid w:val="00EE77C2"/>
    <w:rsid w:val="00EE787D"/>
    <w:rsid w:val="00EE790B"/>
    <w:rsid w:val="00EE7FE3"/>
    <w:rsid w:val="00EF0144"/>
    <w:rsid w:val="00EF0A8E"/>
    <w:rsid w:val="00EF0EBE"/>
    <w:rsid w:val="00EF1846"/>
    <w:rsid w:val="00EF1925"/>
    <w:rsid w:val="00EF1B36"/>
    <w:rsid w:val="00EF2510"/>
    <w:rsid w:val="00EF259A"/>
    <w:rsid w:val="00EF29E3"/>
    <w:rsid w:val="00EF2A81"/>
    <w:rsid w:val="00EF2CC7"/>
    <w:rsid w:val="00EF3649"/>
    <w:rsid w:val="00EF4344"/>
    <w:rsid w:val="00EF4DB5"/>
    <w:rsid w:val="00EF506D"/>
    <w:rsid w:val="00EF5301"/>
    <w:rsid w:val="00EF53DA"/>
    <w:rsid w:val="00EF570A"/>
    <w:rsid w:val="00EF5AF5"/>
    <w:rsid w:val="00EF5D1F"/>
    <w:rsid w:val="00EF6228"/>
    <w:rsid w:val="00EF68F8"/>
    <w:rsid w:val="00EF7B4A"/>
    <w:rsid w:val="00EF7FC3"/>
    <w:rsid w:val="00F00029"/>
    <w:rsid w:val="00F00AE7"/>
    <w:rsid w:val="00F010A7"/>
    <w:rsid w:val="00F01132"/>
    <w:rsid w:val="00F013E8"/>
    <w:rsid w:val="00F01456"/>
    <w:rsid w:val="00F019DA"/>
    <w:rsid w:val="00F01CC5"/>
    <w:rsid w:val="00F0251A"/>
    <w:rsid w:val="00F02802"/>
    <w:rsid w:val="00F03212"/>
    <w:rsid w:val="00F0451E"/>
    <w:rsid w:val="00F0466A"/>
    <w:rsid w:val="00F04702"/>
    <w:rsid w:val="00F05894"/>
    <w:rsid w:val="00F05A43"/>
    <w:rsid w:val="00F061B9"/>
    <w:rsid w:val="00F06774"/>
    <w:rsid w:val="00F06ABB"/>
    <w:rsid w:val="00F0702D"/>
    <w:rsid w:val="00F07E60"/>
    <w:rsid w:val="00F10923"/>
    <w:rsid w:val="00F10F31"/>
    <w:rsid w:val="00F11165"/>
    <w:rsid w:val="00F114CD"/>
    <w:rsid w:val="00F115B2"/>
    <w:rsid w:val="00F11EA3"/>
    <w:rsid w:val="00F11F6A"/>
    <w:rsid w:val="00F11FA9"/>
    <w:rsid w:val="00F1226A"/>
    <w:rsid w:val="00F123A5"/>
    <w:rsid w:val="00F12425"/>
    <w:rsid w:val="00F126F8"/>
    <w:rsid w:val="00F12A45"/>
    <w:rsid w:val="00F12A5F"/>
    <w:rsid w:val="00F12B38"/>
    <w:rsid w:val="00F12B9D"/>
    <w:rsid w:val="00F1420E"/>
    <w:rsid w:val="00F14400"/>
    <w:rsid w:val="00F146E2"/>
    <w:rsid w:val="00F148B7"/>
    <w:rsid w:val="00F148F5"/>
    <w:rsid w:val="00F15289"/>
    <w:rsid w:val="00F152CE"/>
    <w:rsid w:val="00F1562F"/>
    <w:rsid w:val="00F15954"/>
    <w:rsid w:val="00F159AC"/>
    <w:rsid w:val="00F161A2"/>
    <w:rsid w:val="00F16806"/>
    <w:rsid w:val="00F16AF4"/>
    <w:rsid w:val="00F16B30"/>
    <w:rsid w:val="00F16E5B"/>
    <w:rsid w:val="00F16E72"/>
    <w:rsid w:val="00F16FD2"/>
    <w:rsid w:val="00F173B4"/>
    <w:rsid w:val="00F17EA2"/>
    <w:rsid w:val="00F17F3F"/>
    <w:rsid w:val="00F208DD"/>
    <w:rsid w:val="00F20F1C"/>
    <w:rsid w:val="00F21198"/>
    <w:rsid w:val="00F2136F"/>
    <w:rsid w:val="00F21413"/>
    <w:rsid w:val="00F21AEA"/>
    <w:rsid w:val="00F21D8B"/>
    <w:rsid w:val="00F22165"/>
    <w:rsid w:val="00F2261F"/>
    <w:rsid w:val="00F2293F"/>
    <w:rsid w:val="00F22F3C"/>
    <w:rsid w:val="00F231F2"/>
    <w:rsid w:val="00F233BA"/>
    <w:rsid w:val="00F233F3"/>
    <w:rsid w:val="00F23A5A"/>
    <w:rsid w:val="00F24121"/>
    <w:rsid w:val="00F24871"/>
    <w:rsid w:val="00F25065"/>
    <w:rsid w:val="00F25142"/>
    <w:rsid w:val="00F252F0"/>
    <w:rsid w:val="00F25875"/>
    <w:rsid w:val="00F25F5A"/>
    <w:rsid w:val="00F2614B"/>
    <w:rsid w:val="00F26328"/>
    <w:rsid w:val="00F267E6"/>
    <w:rsid w:val="00F26C3B"/>
    <w:rsid w:val="00F275C2"/>
    <w:rsid w:val="00F279DB"/>
    <w:rsid w:val="00F27D4F"/>
    <w:rsid w:val="00F3016B"/>
    <w:rsid w:val="00F3032D"/>
    <w:rsid w:val="00F30A59"/>
    <w:rsid w:val="00F30E7D"/>
    <w:rsid w:val="00F31200"/>
    <w:rsid w:val="00F31880"/>
    <w:rsid w:val="00F3190A"/>
    <w:rsid w:val="00F31D08"/>
    <w:rsid w:val="00F3298A"/>
    <w:rsid w:val="00F3318B"/>
    <w:rsid w:val="00F33202"/>
    <w:rsid w:val="00F338A9"/>
    <w:rsid w:val="00F3400A"/>
    <w:rsid w:val="00F3423E"/>
    <w:rsid w:val="00F34F10"/>
    <w:rsid w:val="00F35435"/>
    <w:rsid w:val="00F35957"/>
    <w:rsid w:val="00F363FA"/>
    <w:rsid w:val="00F366CB"/>
    <w:rsid w:val="00F3671C"/>
    <w:rsid w:val="00F36ED5"/>
    <w:rsid w:val="00F377BF"/>
    <w:rsid w:val="00F37DF2"/>
    <w:rsid w:val="00F37E03"/>
    <w:rsid w:val="00F37E2A"/>
    <w:rsid w:val="00F40A5C"/>
    <w:rsid w:val="00F41698"/>
    <w:rsid w:val="00F4180F"/>
    <w:rsid w:val="00F41C62"/>
    <w:rsid w:val="00F41CC6"/>
    <w:rsid w:val="00F41DB8"/>
    <w:rsid w:val="00F426D4"/>
    <w:rsid w:val="00F426E9"/>
    <w:rsid w:val="00F428DF"/>
    <w:rsid w:val="00F4333E"/>
    <w:rsid w:val="00F43996"/>
    <w:rsid w:val="00F43FC5"/>
    <w:rsid w:val="00F4412E"/>
    <w:rsid w:val="00F44806"/>
    <w:rsid w:val="00F44BEB"/>
    <w:rsid w:val="00F44DFB"/>
    <w:rsid w:val="00F45DD5"/>
    <w:rsid w:val="00F46209"/>
    <w:rsid w:val="00F46C18"/>
    <w:rsid w:val="00F475FB"/>
    <w:rsid w:val="00F47B09"/>
    <w:rsid w:val="00F47E8B"/>
    <w:rsid w:val="00F501F1"/>
    <w:rsid w:val="00F50F91"/>
    <w:rsid w:val="00F515DF"/>
    <w:rsid w:val="00F518C0"/>
    <w:rsid w:val="00F51E98"/>
    <w:rsid w:val="00F5265D"/>
    <w:rsid w:val="00F53F8B"/>
    <w:rsid w:val="00F54DBC"/>
    <w:rsid w:val="00F54E58"/>
    <w:rsid w:val="00F551A7"/>
    <w:rsid w:val="00F56444"/>
    <w:rsid w:val="00F567C9"/>
    <w:rsid w:val="00F570E1"/>
    <w:rsid w:val="00F60899"/>
    <w:rsid w:val="00F60D7C"/>
    <w:rsid w:val="00F60E26"/>
    <w:rsid w:val="00F60E51"/>
    <w:rsid w:val="00F61FE0"/>
    <w:rsid w:val="00F621E3"/>
    <w:rsid w:val="00F6239A"/>
    <w:rsid w:val="00F62588"/>
    <w:rsid w:val="00F62900"/>
    <w:rsid w:val="00F630A6"/>
    <w:rsid w:val="00F63239"/>
    <w:rsid w:val="00F6338B"/>
    <w:rsid w:val="00F638FE"/>
    <w:rsid w:val="00F63B42"/>
    <w:rsid w:val="00F63CB7"/>
    <w:rsid w:val="00F641B2"/>
    <w:rsid w:val="00F642FA"/>
    <w:rsid w:val="00F64567"/>
    <w:rsid w:val="00F64929"/>
    <w:rsid w:val="00F64A70"/>
    <w:rsid w:val="00F64C37"/>
    <w:rsid w:val="00F6532B"/>
    <w:rsid w:val="00F65332"/>
    <w:rsid w:val="00F6575A"/>
    <w:rsid w:val="00F65898"/>
    <w:rsid w:val="00F659CC"/>
    <w:rsid w:val="00F65BC8"/>
    <w:rsid w:val="00F668EC"/>
    <w:rsid w:val="00F66D9D"/>
    <w:rsid w:val="00F674AB"/>
    <w:rsid w:val="00F676A4"/>
    <w:rsid w:val="00F67874"/>
    <w:rsid w:val="00F679F2"/>
    <w:rsid w:val="00F67DAF"/>
    <w:rsid w:val="00F67E86"/>
    <w:rsid w:val="00F704A9"/>
    <w:rsid w:val="00F70596"/>
    <w:rsid w:val="00F70921"/>
    <w:rsid w:val="00F70E26"/>
    <w:rsid w:val="00F70E66"/>
    <w:rsid w:val="00F71023"/>
    <w:rsid w:val="00F71481"/>
    <w:rsid w:val="00F7183B"/>
    <w:rsid w:val="00F718F1"/>
    <w:rsid w:val="00F71C0B"/>
    <w:rsid w:val="00F72A8D"/>
    <w:rsid w:val="00F72A90"/>
    <w:rsid w:val="00F72F40"/>
    <w:rsid w:val="00F7328D"/>
    <w:rsid w:val="00F7344A"/>
    <w:rsid w:val="00F744A3"/>
    <w:rsid w:val="00F744BD"/>
    <w:rsid w:val="00F74D27"/>
    <w:rsid w:val="00F74EA0"/>
    <w:rsid w:val="00F75966"/>
    <w:rsid w:val="00F7646C"/>
    <w:rsid w:val="00F766E3"/>
    <w:rsid w:val="00F7696B"/>
    <w:rsid w:val="00F76975"/>
    <w:rsid w:val="00F77643"/>
    <w:rsid w:val="00F77775"/>
    <w:rsid w:val="00F77833"/>
    <w:rsid w:val="00F77BFE"/>
    <w:rsid w:val="00F77CED"/>
    <w:rsid w:val="00F80CEC"/>
    <w:rsid w:val="00F813D7"/>
    <w:rsid w:val="00F83289"/>
    <w:rsid w:val="00F8330F"/>
    <w:rsid w:val="00F83F13"/>
    <w:rsid w:val="00F85834"/>
    <w:rsid w:val="00F85E18"/>
    <w:rsid w:val="00F85E48"/>
    <w:rsid w:val="00F86448"/>
    <w:rsid w:val="00F86DA4"/>
    <w:rsid w:val="00F9090C"/>
    <w:rsid w:val="00F91732"/>
    <w:rsid w:val="00F91E0E"/>
    <w:rsid w:val="00F92502"/>
    <w:rsid w:val="00F925B1"/>
    <w:rsid w:val="00F926ED"/>
    <w:rsid w:val="00F92E4E"/>
    <w:rsid w:val="00F92FAD"/>
    <w:rsid w:val="00F932EF"/>
    <w:rsid w:val="00F933FA"/>
    <w:rsid w:val="00F93566"/>
    <w:rsid w:val="00F93638"/>
    <w:rsid w:val="00F93790"/>
    <w:rsid w:val="00F9379D"/>
    <w:rsid w:val="00F93ABD"/>
    <w:rsid w:val="00F94124"/>
    <w:rsid w:val="00F946CD"/>
    <w:rsid w:val="00F946FC"/>
    <w:rsid w:val="00F94E5D"/>
    <w:rsid w:val="00F953DE"/>
    <w:rsid w:val="00F966F1"/>
    <w:rsid w:val="00F967FB"/>
    <w:rsid w:val="00F97643"/>
    <w:rsid w:val="00F97879"/>
    <w:rsid w:val="00F97A6A"/>
    <w:rsid w:val="00F97B6E"/>
    <w:rsid w:val="00F97D72"/>
    <w:rsid w:val="00FA0611"/>
    <w:rsid w:val="00FA09E7"/>
    <w:rsid w:val="00FA0A79"/>
    <w:rsid w:val="00FA0BC5"/>
    <w:rsid w:val="00FA13A1"/>
    <w:rsid w:val="00FA1493"/>
    <w:rsid w:val="00FA15D7"/>
    <w:rsid w:val="00FA17FC"/>
    <w:rsid w:val="00FA1FC5"/>
    <w:rsid w:val="00FA23CA"/>
    <w:rsid w:val="00FA28BF"/>
    <w:rsid w:val="00FA2B0B"/>
    <w:rsid w:val="00FA2FD6"/>
    <w:rsid w:val="00FA3124"/>
    <w:rsid w:val="00FA38C8"/>
    <w:rsid w:val="00FA42D4"/>
    <w:rsid w:val="00FA44BF"/>
    <w:rsid w:val="00FA4A99"/>
    <w:rsid w:val="00FA4C84"/>
    <w:rsid w:val="00FA51FC"/>
    <w:rsid w:val="00FA72AD"/>
    <w:rsid w:val="00FA7493"/>
    <w:rsid w:val="00FA74FC"/>
    <w:rsid w:val="00FB05AB"/>
    <w:rsid w:val="00FB109B"/>
    <w:rsid w:val="00FB1322"/>
    <w:rsid w:val="00FB14B9"/>
    <w:rsid w:val="00FB1700"/>
    <w:rsid w:val="00FB20A5"/>
    <w:rsid w:val="00FB255C"/>
    <w:rsid w:val="00FB26E8"/>
    <w:rsid w:val="00FB2C83"/>
    <w:rsid w:val="00FB2D88"/>
    <w:rsid w:val="00FB3A6A"/>
    <w:rsid w:val="00FB3CB1"/>
    <w:rsid w:val="00FB44CB"/>
    <w:rsid w:val="00FB4537"/>
    <w:rsid w:val="00FB4BC4"/>
    <w:rsid w:val="00FB533C"/>
    <w:rsid w:val="00FB5918"/>
    <w:rsid w:val="00FB5A8E"/>
    <w:rsid w:val="00FB5FAA"/>
    <w:rsid w:val="00FB5FCA"/>
    <w:rsid w:val="00FB6270"/>
    <w:rsid w:val="00FB6358"/>
    <w:rsid w:val="00FC0364"/>
    <w:rsid w:val="00FC1053"/>
    <w:rsid w:val="00FC22F4"/>
    <w:rsid w:val="00FC383E"/>
    <w:rsid w:val="00FC3844"/>
    <w:rsid w:val="00FC39FB"/>
    <w:rsid w:val="00FC47CC"/>
    <w:rsid w:val="00FC4EA9"/>
    <w:rsid w:val="00FC4F48"/>
    <w:rsid w:val="00FC4F87"/>
    <w:rsid w:val="00FC5223"/>
    <w:rsid w:val="00FC62C4"/>
    <w:rsid w:val="00FC63F9"/>
    <w:rsid w:val="00FC64CA"/>
    <w:rsid w:val="00FC6986"/>
    <w:rsid w:val="00FC6B68"/>
    <w:rsid w:val="00FC6C82"/>
    <w:rsid w:val="00FC7563"/>
    <w:rsid w:val="00FC7D6C"/>
    <w:rsid w:val="00FC7E65"/>
    <w:rsid w:val="00FD0CAA"/>
    <w:rsid w:val="00FD0EDF"/>
    <w:rsid w:val="00FD2331"/>
    <w:rsid w:val="00FD2A60"/>
    <w:rsid w:val="00FD2B99"/>
    <w:rsid w:val="00FD313D"/>
    <w:rsid w:val="00FD321B"/>
    <w:rsid w:val="00FD3D65"/>
    <w:rsid w:val="00FD450A"/>
    <w:rsid w:val="00FD4608"/>
    <w:rsid w:val="00FD47BE"/>
    <w:rsid w:val="00FD4D59"/>
    <w:rsid w:val="00FD4E0E"/>
    <w:rsid w:val="00FD5430"/>
    <w:rsid w:val="00FD563D"/>
    <w:rsid w:val="00FD5947"/>
    <w:rsid w:val="00FD5C34"/>
    <w:rsid w:val="00FD601C"/>
    <w:rsid w:val="00FD6467"/>
    <w:rsid w:val="00FD669B"/>
    <w:rsid w:val="00FD69FD"/>
    <w:rsid w:val="00FD7267"/>
    <w:rsid w:val="00FD7582"/>
    <w:rsid w:val="00FD7671"/>
    <w:rsid w:val="00FD7E75"/>
    <w:rsid w:val="00FD7F42"/>
    <w:rsid w:val="00FE0621"/>
    <w:rsid w:val="00FE0847"/>
    <w:rsid w:val="00FE16C8"/>
    <w:rsid w:val="00FE1940"/>
    <w:rsid w:val="00FE1F44"/>
    <w:rsid w:val="00FE21C4"/>
    <w:rsid w:val="00FE25CA"/>
    <w:rsid w:val="00FE2DF9"/>
    <w:rsid w:val="00FE3026"/>
    <w:rsid w:val="00FE3259"/>
    <w:rsid w:val="00FE33A9"/>
    <w:rsid w:val="00FE3B01"/>
    <w:rsid w:val="00FE4BEF"/>
    <w:rsid w:val="00FE4F19"/>
    <w:rsid w:val="00FE5AFB"/>
    <w:rsid w:val="00FE612B"/>
    <w:rsid w:val="00FE64A1"/>
    <w:rsid w:val="00FE765B"/>
    <w:rsid w:val="00FE77B7"/>
    <w:rsid w:val="00FE793A"/>
    <w:rsid w:val="00FE7A52"/>
    <w:rsid w:val="00FE7F65"/>
    <w:rsid w:val="00FF12CF"/>
    <w:rsid w:val="00FF15EB"/>
    <w:rsid w:val="00FF238B"/>
    <w:rsid w:val="00FF2878"/>
    <w:rsid w:val="00FF2879"/>
    <w:rsid w:val="00FF2C23"/>
    <w:rsid w:val="00FF2EA8"/>
    <w:rsid w:val="00FF2EBE"/>
    <w:rsid w:val="00FF2F88"/>
    <w:rsid w:val="00FF3029"/>
    <w:rsid w:val="00FF34CA"/>
    <w:rsid w:val="00FF35C1"/>
    <w:rsid w:val="00FF3813"/>
    <w:rsid w:val="00FF52A1"/>
    <w:rsid w:val="00FF548D"/>
    <w:rsid w:val="00FF5E5E"/>
    <w:rsid w:val="00FF6132"/>
    <w:rsid w:val="00FF6204"/>
    <w:rsid w:val="00FF68F9"/>
    <w:rsid w:val="00FF6A30"/>
    <w:rsid w:val="00FF6C10"/>
    <w:rsid w:val="00FF6C19"/>
    <w:rsid w:val="00FF6DCF"/>
    <w:rsid w:val="00FF738D"/>
    <w:rsid w:val="00FF7912"/>
    <w:rsid w:val="00FF7D3E"/>
    <w:rsid w:val="013172A0"/>
    <w:rsid w:val="29256D3A"/>
    <w:rsid w:val="56F9A904"/>
    <w:rsid w:val="69DFA96C"/>
    <w:rsid w:val="7DCEDA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D2D63D"/>
  <w15:docId w15:val="{9F7BF556-6766-45BC-9147-EE8881750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A57"/>
    <w:rPr>
      <w:rFonts w:ascii="Verdana" w:hAnsi="Verdana"/>
      <w:szCs w:val="24"/>
      <w:lang w:val="en-US" w:eastAsia="en-US"/>
    </w:rPr>
  </w:style>
  <w:style w:type="paragraph" w:styleId="Heading1">
    <w:name w:val="heading 1"/>
    <w:basedOn w:val="Normal"/>
    <w:next w:val="Normal"/>
    <w:link w:val="Heading1Char"/>
    <w:qFormat/>
    <w:rsid w:val="00C1404F"/>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0507BE"/>
    <w:pPr>
      <w:keepNext/>
      <w:spacing w:before="240" w:after="60"/>
      <w:outlineLvl w:val="1"/>
    </w:pPr>
    <w:rPr>
      <w:rFonts w:ascii="Cambria" w:eastAsia="SimSun" w:hAnsi="Cambria"/>
      <w:b/>
      <w:bCs/>
      <w:i/>
      <w:iCs/>
      <w:sz w:val="28"/>
      <w:szCs w:val="28"/>
    </w:rPr>
  </w:style>
  <w:style w:type="paragraph" w:styleId="Heading3">
    <w:name w:val="heading 3"/>
    <w:basedOn w:val="Normal"/>
    <w:next w:val="Normal"/>
    <w:qFormat/>
    <w:rsid w:val="009D551B"/>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37456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45476"/>
    <w:rPr>
      <w:color w:val="0000FF"/>
      <w:u w:val="single"/>
    </w:rPr>
  </w:style>
  <w:style w:type="character" w:styleId="Emphasis">
    <w:name w:val="Emphasis"/>
    <w:uiPriority w:val="20"/>
    <w:qFormat/>
    <w:rsid w:val="009D551B"/>
    <w:rPr>
      <w:i/>
      <w:iCs/>
    </w:rPr>
  </w:style>
  <w:style w:type="paragraph" w:styleId="NormalWeb">
    <w:name w:val="Normal (Web)"/>
    <w:basedOn w:val="Normal"/>
    <w:link w:val="NormalWebChar"/>
    <w:uiPriority w:val="99"/>
    <w:rsid w:val="009D551B"/>
    <w:pPr>
      <w:spacing w:before="100" w:beforeAutospacing="1" w:after="100" w:afterAutospacing="1"/>
    </w:pPr>
    <w:rPr>
      <w:rFonts w:ascii="Times New Roman" w:hAnsi="Times New Roman"/>
      <w:sz w:val="24"/>
    </w:rPr>
  </w:style>
  <w:style w:type="paragraph" w:styleId="HTMLPreformatted">
    <w:name w:val="HTML Preformatted"/>
    <w:basedOn w:val="Normal"/>
    <w:link w:val="HTMLPreformattedChar"/>
    <w:uiPriority w:val="99"/>
    <w:rsid w:val="009D55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paragraph" w:customStyle="1" w:styleId="Verdana">
    <w:name w:val="Verdana"/>
    <w:basedOn w:val="NormalWeb"/>
    <w:link w:val="VerdanaChar"/>
    <w:rsid w:val="00E803ED"/>
  </w:style>
  <w:style w:type="character" w:customStyle="1" w:styleId="NormalWebChar">
    <w:name w:val="Normal (Web) Char"/>
    <w:link w:val="NormalWeb"/>
    <w:rsid w:val="00E803ED"/>
    <w:rPr>
      <w:sz w:val="24"/>
      <w:szCs w:val="24"/>
      <w:lang w:val="en-US" w:eastAsia="en-US" w:bidi="ar-SA"/>
    </w:rPr>
  </w:style>
  <w:style w:type="character" w:customStyle="1" w:styleId="VerdanaChar">
    <w:name w:val="Verdana Char"/>
    <w:basedOn w:val="NormalWebChar"/>
    <w:link w:val="Verdana"/>
    <w:rsid w:val="00E803ED"/>
    <w:rPr>
      <w:sz w:val="24"/>
      <w:szCs w:val="24"/>
      <w:lang w:val="en-US" w:eastAsia="en-US" w:bidi="ar-SA"/>
    </w:rPr>
  </w:style>
  <w:style w:type="character" w:styleId="FollowedHyperlink">
    <w:name w:val="FollowedHyperlink"/>
    <w:rsid w:val="00AF1F0F"/>
    <w:rPr>
      <w:color w:val="800080"/>
      <w:u w:val="single"/>
    </w:rPr>
  </w:style>
  <w:style w:type="table" w:styleId="TableGrid">
    <w:name w:val="Table Grid"/>
    <w:basedOn w:val="TableNormal"/>
    <w:uiPriority w:val="39"/>
    <w:rsid w:val="00AE4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5A453A"/>
    <w:rPr>
      <w:b/>
      <w:bCs/>
      <w:szCs w:val="20"/>
    </w:rPr>
  </w:style>
  <w:style w:type="paragraph" w:styleId="Footer">
    <w:name w:val="footer"/>
    <w:basedOn w:val="Normal"/>
    <w:rsid w:val="00A66623"/>
    <w:pPr>
      <w:tabs>
        <w:tab w:val="center" w:pos="4320"/>
        <w:tab w:val="right" w:pos="8640"/>
      </w:tabs>
    </w:pPr>
  </w:style>
  <w:style w:type="character" w:styleId="PageNumber">
    <w:name w:val="page number"/>
    <w:basedOn w:val="DefaultParagraphFont"/>
    <w:rsid w:val="00A66623"/>
  </w:style>
  <w:style w:type="paragraph" w:styleId="Header">
    <w:name w:val="header"/>
    <w:basedOn w:val="Normal"/>
    <w:rsid w:val="002B46DE"/>
    <w:pPr>
      <w:tabs>
        <w:tab w:val="center" w:pos="4320"/>
        <w:tab w:val="right" w:pos="8640"/>
      </w:tabs>
    </w:pPr>
  </w:style>
  <w:style w:type="paragraph" w:styleId="BodyText">
    <w:name w:val="Body Text"/>
    <w:basedOn w:val="Normal"/>
    <w:link w:val="BodyTextChar"/>
    <w:rsid w:val="002514E8"/>
    <w:pPr>
      <w:widowControl w:val="0"/>
      <w:suppressAutoHyphens/>
      <w:spacing w:before="113" w:after="119" w:line="100" w:lineRule="atLeast"/>
    </w:pPr>
    <w:rPr>
      <w:rFonts w:ascii="Arial" w:eastAsia="MingLiU" w:hAnsi="Arial"/>
      <w:sz w:val="24"/>
      <w:lang w:val="en-GB"/>
    </w:rPr>
  </w:style>
  <w:style w:type="character" w:customStyle="1" w:styleId="BodyTextChar">
    <w:name w:val="Body Text Char"/>
    <w:link w:val="BodyText"/>
    <w:rsid w:val="002514E8"/>
    <w:rPr>
      <w:rFonts w:ascii="Arial" w:eastAsia="MingLiU" w:hAnsi="Arial"/>
      <w:sz w:val="24"/>
      <w:szCs w:val="24"/>
      <w:lang w:val="en-GB" w:eastAsia="en-US"/>
    </w:rPr>
  </w:style>
  <w:style w:type="paragraph" w:styleId="ListParagraph">
    <w:name w:val="List Paragraph"/>
    <w:aliases w:val="alphabet listing,RUS List,Noise heading,Credits,List Paragraph1,Normal 1,Text,Cell bullets,Rec para,Number abc,a List Paragraph"/>
    <w:basedOn w:val="Normal"/>
    <w:link w:val="ListParagraphChar"/>
    <w:uiPriority w:val="34"/>
    <w:qFormat/>
    <w:rsid w:val="000A20EC"/>
    <w:pPr>
      <w:ind w:left="720"/>
    </w:pPr>
  </w:style>
  <w:style w:type="paragraph" w:styleId="BalloonText">
    <w:name w:val="Balloon Text"/>
    <w:basedOn w:val="Normal"/>
    <w:link w:val="BalloonTextChar"/>
    <w:rsid w:val="00557BC5"/>
    <w:rPr>
      <w:rFonts w:ascii="Tahoma" w:hAnsi="Tahoma" w:cs="Tahoma"/>
      <w:sz w:val="16"/>
      <w:szCs w:val="16"/>
    </w:rPr>
  </w:style>
  <w:style w:type="character" w:customStyle="1" w:styleId="BalloonTextChar">
    <w:name w:val="Balloon Text Char"/>
    <w:link w:val="BalloonText"/>
    <w:rsid w:val="00557BC5"/>
    <w:rPr>
      <w:rFonts w:ascii="Tahoma" w:hAnsi="Tahoma" w:cs="Tahoma"/>
      <w:sz w:val="16"/>
      <w:szCs w:val="16"/>
    </w:rPr>
  </w:style>
  <w:style w:type="character" w:customStyle="1" w:styleId="Heading2Char">
    <w:name w:val="Heading 2 Char"/>
    <w:link w:val="Heading2"/>
    <w:semiHidden/>
    <w:rsid w:val="000507BE"/>
    <w:rPr>
      <w:rFonts w:ascii="Cambria" w:eastAsia="SimSun" w:hAnsi="Cambria" w:cs="Times New Roman"/>
      <w:b/>
      <w:bCs/>
      <w:i/>
      <w:iCs/>
      <w:sz w:val="28"/>
      <w:szCs w:val="28"/>
      <w:lang w:val="en-US" w:eastAsia="en-US"/>
    </w:rPr>
  </w:style>
  <w:style w:type="paragraph" w:customStyle="1" w:styleId="Framecontents">
    <w:name w:val="Frame contents"/>
    <w:basedOn w:val="BodyText"/>
    <w:rsid w:val="00FF35C1"/>
    <w:pPr>
      <w:spacing w:before="0" w:after="120" w:line="240" w:lineRule="auto"/>
    </w:pPr>
    <w:rPr>
      <w:rFonts w:ascii="Verdana" w:hAnsi="Verdana"/>
      <w:sz w:val="20"/>
    </w:rPr>
  </w:style>
  <w:style w:type="character" w:styleId="CommentReference">
    <w:name w:val="annotation reference"/>
    <w:rsid w:val="00687809"/>
    <w:rPr>
      <w:sz w:val="16"/>
      <w:szCs w:val="16"/>
    </w:rPr>
  </w:style>
  <w:style w:type="paragraph" w:styleId="CommentText">
    <w:name w:val="annotation text"/>
    <w:basedOn w:val="Normal"/>
    <w:link w:val="CommentTextChar"/>
    <w:rsid w:val="00687809"/>
    <w:rPr>
      <w:szCs w:val="20"/>
    </w:rPr>
  </w:style>
  <w:style w:type="character" w:customStyle="1" w:styleId="CommentTextChar">
    <w:name w:val="Comment Text Char"/>
    <w:link w:val="CommentText"/>
    <w:rsid w:val="00687809"/>
    <w:rPr>
      <w:rFonts w:ascii="Verdana" w:hAnsi="Verdana"/>
      <w:lang w:val="en-US" w:eastAsia="en-US"/>
    </w:rPr>
  </w:style>
  <w:style w:type="paragraph" w:styleId="CommentSubject">
    <w:name w:val="annotation subject"/>
    <w:basedOn w:val="CommentText"/>
    <w:next w:val="CommentText"/>
    <w:link w:val="CommentSubjectChar"/>
    <w:rsid w:val="00687809"/>
    <w:rPr>
      <w:b/>
      <w:bCs/>
    </w:rPr>
  </w:style>
  <w:style w:type="character" w:customStyle="1" w:styleId="CommentSubjectChar">
    <w:name w:val="Comment Subject Char"/>
    <w:link w:val="CommentSubject"/>
    <w:rsid w:val="00687809"/>
    <w:rPr>
      <w:rFonts w:ascii="Verdana" w:hAnsi="Verdana"/>
      <w:b/>
      <w:bCs/>
      <w:lang w:val="en-US" w:eastAsia="en-US"/>
    </w:rPr>
  </w:style>
  <w:style w:type="character" w:styleId="PlaceholderText">
    <w:name w:val="Placeholder Text"/>
    <w:basedOn w:val="DefaultParagraphFont"/>
    <w:uiPriority w:val="99"/>
    <w:semiHidden/>
    <w:rsid w:val="00B10553"/>
    <w:rPr>
      <w:color w:val="808080"/>
    </w:rPr>
  </w:style>
  <w:style w:type="table" w:styleId="GridTable1Light">
    <w:name w:val="Grid Table 1 Light"/>
    <w:basedOn w:val="TableNormal"/>
    <w:uiPriority w:val="46"/>
    <w:rsid w:val="0037378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942DC7"/>
    <w:rPr>
      <w:rFonts w:ascii="Arial" w:hAnsi="Arial" w:cs="Arial"/>
      <w:b/>
      <w:bCs/>
      <w:kern w:val="32"/>
      <w:sz w:val="32"/>
      <w:szCs w:val="32"/>
      <w:lang w:val="en-US" w:eastAsia="en-US"/>
    </w:rPr>
  </w:style>
  <w:style w:type="paragraph" w:styleId="FootnoteText">
    <w:name w:val="footnote text"/>
    <w:basedOn w:val="Normal"/>
    <w:link w:val="FootnoteTextChar"/>
    <w:semiHidden/>
    <w:unhideWhenUsed/>
    <w:rsid w:val="002E6E9F"/>
    <w:rPr>
      <w:szCs w:val="20"/>
    </w:rPr>
  </w:style>
  <w:style w:type="character" w:customStyle="1" w:styleId="FootnoteTextChar">
    <w:name w:val="Footnote Text Char"/>
    <w:basedOn w:val="DefaultParagraphFont"/>
    <w:link w:val="FootnoteText"/>
    <w:semiHidden/>
    <w:rsid w:val="002E6E9F"/>
    <w:rPr>
      <w:rFonts w:ascii="Verdana" w:hAnsi="Verdana"/>
      <w:lang w:val="en-US" w:eastAsia="en-US"/>
    </w:rPr>
  </w:style>
  <w:style w:type="character" w:styleId="FootnoteReference">
    <w:name w:val="footnote reference"/>
    <w:basedOn w:val="DefaultParagraphFont"/>
    <w:semiHidden/>
    <w:unhideWhenUsed/>
    <w:rsid w:val="002E6E9F"/>
    <w:rPr>
      <w:vertAlign w:val="superscript"/>
    </w:rPr>
  </w:style>
  <w:style w:type="character" w:styleId="UnresolvedMention">
    <w:name w:val="Unresolved Mention"/>
    <w:basedOn w:val="DefaultParagraphFont"/>
    <w:uiPriority w:val="99"/>
    <w:semiHidden/>
    <w:unhideWhenUsed/>
    <w:rsid w:val="006A7F26"/>
    <w:rPr>
      <w:color w:val="605E5C"/>
      <w:shd w:val="clear" w:color="auto" w:fill="E1DFDD"/>
    </w:rPr>
  </w:style>
  <w:style w:type="character" w:customStyle="1" w:styleId="Heading4Char">
    <w:name w:val="Heading 4 Char"/>
    <w:basedOn w:val="DefaultParagraphFont"/>
    <w:link w:val="Heading4"/>
    <w:semiHidden/>
    <w:rsid w:val="00374567"/>
    <w:rPr>
      <w:rFonts w:asciiTheme="majorHAnsi" w:eastAsiaTheme="majorEastAsia" w:hAnsiTheme="majorHAnsi" w:cstheme="majorBidi"/>
      <w:i/>
      <w:iCs/>
      <w:color w:val="365F91" w:themeColor="accent1" w:themeShade="BF"/>
      <w:szCs w:val="24"/>
      <w:lang w:val="en-US" w:eastAsia="en-US"/>
    </w:rPr>
  </w:style>
  <w:style w:type="paragraph" w:customStyle="1" w:styleId="DocumentTitle">
    <w:name w:val="Document Title"/>
    <w:basedOn w:val="Heading1"/>
    <w:link w:val="DocumentTitleChar"/>
    <w:qFormat/>
    <w:rsid w:val="00066503"/>
    <w:pPr>
      <w:snapToGrid w:val="0"/>
      <w:spacing w:before="100" w:after="100"/>
      <w:jc w:val="center"/>
    </w:pPr>
    <w:rPr>
      <w:rFonts w:ascii="Verdana" w:eastAsiaTheme="majorEastAsia" w:hAnsi="Verdana"/>
      <w:color w:val="7F7F7F" w:themeColor="text1" w:themeTint="80"/>
    </w:rPr>
  </w:style>
  <w:style w:type="character" w:customStyle="1" w:styleId="DocumentTitleChar">
    <w:name w:val="Document Title Char"/>
    <w:basedOn w:val="Heading1Char"/>
    <w:link w:val="DocumentTitle"/>
    <w:rsid w:val="00066503"/>
    <w:rPr>
      <w:rFonts w:ascii="Verdana" w:eastAsiaTheme="majorEastAsia" w:hAnsi="Verdana" w:cs="Arial"/>
      <w:b/>
      <w:bCs/>
      <w:color w:val="7F7F7F" w:themeColor="text1" w:themeTint="80"/>
      <w:kern w:val="32"/>
      <w:sz w:val="32"/>
      <w:szCs w:val="32"/>
      <w:lang w:val="en-US" w:eastAsia="en-US"/>
    </w:rPr>
  </w:style>
  <w:style w:type="paragraph" w:customStyle="1" w:styleId="hh">
    <w:name w:val="hh"/>
    <w:basedOn w:val="Normal"/>
    <w:rsid w:val="0074690E"/>
    <w:pPr>
      <w:spacing w:before="100" w:beforeAutospacing="1" w:after="100" w:afterAutospacing="1"/>
    </w:pPr>
    <w:rPr>
      <w:rFonts w:ascii="Times New Roman" w:hAnsi="Times New Roman"/>
      <w:sz w:val="24"/>
      <w:lang w:eastAsia="zh-CN"/>
    </w:rPr>
  </w:style>
  <w:style w:type="character" w:styleId="Strong">
    <w:name w:val="Strong"/>
    <w:basedOn w:val="DefaultParagraphFont"/>
    <w:uiPriority w:val="22"/>
    <w:qFormat/>
    <w:rsid w:val="0074690E"/>
    <w:rPr>
      <w:b/>
      <w:bCs/>
    </w:rPr>
  </w:style>
  <w:style w:type="character" w:styleId="HTMLCode">
    <w:name w:val="HTML Code"/>
    <w:basedOn w:val="DefaultParagraphFont"/>
    <w:uiPriority w:val="99"/>
    <w:semiHidden/>
    <w:unhideWhenUsed/>
    <w:rsid w:val="0074690E"/>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C1833"/>
    <w:rPr>
      <w:rFonts w:ascii="Courier New" w:hAnsi="Courier New" w:cs="Courier New"/>
      <w:lang w:val="en-US" w:eastAsia="en-US"/>
    </w:rPr>
  </w:style>
  <w:style w:type="character" w:customStyle="1" w:styleId="token">
    <w:name w:val="token"/>
    <w:basedOn w:val="DefaultParagraphFont"/>
    <w:rsid w:val="00BC1833"/>
  </w:style>
  <w:style w:type="paragraph" w:customStyle="1" w:styleId="WSHeadings">
    <w:name w:val="WS Headings"/>
    <w:basedOn w:val="Heading1"/>
    <w:link w:val="WSHeadingsChar"/>
    <w:qFormat/>
    <w:rsid w:val="007F0558"/>
    <w:pPr>
      <w:keepLines/>
      <w:spacing w:after="0" w:line="259" w:lineRule="auto"/>
    </w:pPr>
    <w:rPr>
      <w:rFonts w:asciiTheme="minorHAnsi" w:eastAsiaTheme="majorEastAsia" w:hAnsiTheme="minorHAnsi" w:cstheme="minorHAnsi"/>
      <w:bCs w:val="0"/>
      <w:color w:val="365F91" w:themeColor="accent1" w:themeShade="BF"/>
    </w:rPr>
  </w:style>
  <w:style w:type="character" w:customStyle="1" w:styleId="WSHeadingsChar">
    <w:name w:val="WS Headings Char"/>
    <w:basedOn w:val="Heading1Char"/>
    <w:link w:val="WSHeadings"/>
    <w:rsid w:val="007F0558"/>
    <w:rPr>
      <w:rFonts w:asciiTheme="minorHAnsi" w:eastAsiaTheme="majorEastAsia" w:hAnsiTheme="minorHAnsi" w:cstheme="minorHAnsi"/>
      <w:b/>
      <w:bCs w:val="0"/>
      <w:color w:val="365F91" w:themeColor="accent1" w:themeShade="BF"/>
      <w:kern w:val="32"/>
      <w:sz w:val="32"/>
      <w:szCs w:val="32"/>
      <w:lang w:val="en-US" w:eastAsia="en-US"/>
    </w:rPr>
  </w:style>
  <w:style w:type="character" w:customStyle="1" w:styleId="ListParagraphChar">
    <w:name w:val="List Paragraph Char"/>
    <w:aliases w:val="alphabet listing Char,RUS List Char,Noise heading Char,Credits Char,List Paragraph1 Char,Normal 1 Char,Text Char,Cell bullets Char,Rec para Char,Number abc Char,a List Paragraph Char"/>
    <w:basedOn w:val="DefaultParagraphFont"/>
    <w:link w:val="ListParagraph"/>
    <w:uiPriority w:val="34"/>
    <w:locked/>
    <w:rsid w:val="003D1BA6"/>
    <w:rPr>
      <w:rFonts w:ascii="Verdana" w:hAnsi="Verdana"/>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089288">
      <w:bodyDiv w:val="1"/>
      <w:marLeft w:val="0"/>
      <w:marRight w:val="0"/>
      <w:marTop w:val="0"/>
      <w:marBottom w:val="0"/>
      <w:divBdr>
        <w:top w:val="none" w:sz="0" w:space="0" w:color="auto"/>
        <w:left w:val="none" w:sz="0" w:space="0" w:color="auto"/>
        <w:bottom w:val="none" w:sz="0" w:space="0" w:color="auto"/>
        <w:right w:val="none" w:sz="0" w:space="0" w:color="auto"/>
      </w:divBdr>
      <w:divsChild>
        <w:div w:id="686978850">
          <w:marLeft w:val="0"/>
          <w:marRight w:val="0"/>
          <w:marTop w:val="0"/>
          <w:marBottom w:val="0"/>
          <w:divBdr>
            <w:top w:val="none" w:sz="0" w:space="0" w:color="auto"/>
            <w:left w:val="none" w:sz="0" w:space="0" w:color="auto"/>
            <w:bottom w:val="none" w:sz="0" w:space="0" w:color="auto"/>
            <w:right w:val="none" w:sz="0" w:space="0" w:color="auto"/>
          </w:divBdr>
        </w:div>
      </w:divsChild>
    </w:div>
    <w:div w:id="271519714">
      <w:bodyDiv w:val="1"/>
      <w:marLeft w:val="0"/>
      <w:marRight w:val="0"/>
      <w:marTop w:val="0"/>
      <w:marBottom w:val="0"/>
      <w:divBdr>
        <w:top w:val="none" w:sz="0" w:space="0" w:color="auto"/>
        <w:left w:val="none" w:sz="0" w:space="0" w:color="auto"/>
        <w:bottom w:val="none" w:sz="0" w:space="0" w:color="auto"/>
        <w:right w:val="none" w:sz="0" w:space="0" w:color="auto"/>
      </w:divBdr>
    </w:div>
    <w:div w:id="388576356">
      <w:bodyDiv w:val="1"/>
      <w:marLeft w:val="0"/>
      <w:marRight w:val="0"/>
      <w:marTop w:val="0"/>
      <w:marBottom w:val="0"/>
      <w:divBdr>
        <w:top w:val="none" w:sz="0" w:space="0" w:color="auto"/>
        <w:left w:val="none" w:sz="0" w:space="0" w:color="auto"/>
        <w:bottom w:val="none" w:sz="0" w:space="0" w:color="auto"/>
        <w:right w:val="none" w:sz="0" w:space="0" w:color="auto"/>
      </w:divBdr>
    </w:div>
    <w:div w:id="433718831">
      <w:bodyDiv w:val="1"/>
      <w:marLeft w:val="0"/>
      <w:marRight w:val="0"/>
      <w:marTop w:val="0"/>
      <w:marBottom w:val="0"/>
      <w:divBdr>
        <w:top w:val="none" w:sz="0" w:space="0" w:color="auto"/>
        <w:left w:val="none" w:sz="0" w:space="0" w:color="auto"/>
        <w:bottom w:val="none" w:sz="0" w:space="0" w:color="auto"/>
        <w:right w:val="none" w:sz="0" w:space="0" w:color="auto"/>
      </w:divBdr>
      <w:divsChild>
        <w:div w:id="1502501314">
          <w:marLeft w:val="0"/>
          <w:marRight w:val="0"/>
          <w:marTop w:val="0"/>
          <w:marBottom w:val="0"/>
          <w:divBdr>
            <w:top w:val="none" w:sz="0" w:space="0" w:color="auto"/>
            <w:left w:val="none" w:sz="0" w:space="0" w:color="auto"/>
            <w:bottom w:val="none" w:sz="0" w:space="0" w:color="auto"/>
            <w:right w:val="none" w:sz="0" w:space="0" w:color="auto"/>
          </w:divBdr>
          <w:divsChild>
            <w:div w:id="20397925">
              <w:marLeft w:val="0"/>
              <w:marRight w:val="0"/>
              <w:marTop w:val="0"/>
              <w:marBottom w:val="0"/>
              <w:divBdr>
                <w:top w:val="none" w:sz="0" w:space="0" w:color="auto"/>
                <w:left w:val="none" w:sz="0" w:space="0" w:color="auto"/>
                <w:bottom w:val="none" w:sz="0" w:space="0" w:color="auto"/>
                <w:right w:val="none" w:sz="0" w:space="0" w:color="auto"/>
              </w:divBdr>
            </w:div>
            <w:div w:id="90205769">
              <w:marLeft w:val="0"/>
              <w:marRight w:val="0"/>
              <w:marTop w:val="0"/>
              <w:marBottom w:val="0"/>
              <w:divBdr>
                <w:top w:val="none" w:sz="0" w:space="0" w:color="auto"/>
                <w:left w:val="none" w:sz="0" w:space="0" w:color="auto"/>
                <w:bottom w:val="none" w:sz="0" w:space="0" w:color="auto"/>
                <w:right w:val="none" w:sz="0" w:space="0" w:color="auto"/>
              </w:divBdr>
            </w:div>
            <w:div w:id="121191929">
              <w:marLeft w:val="0"/>
              <w:marRight w:val="0"/>
              <w:marTop w:val="0"/>
              <w:marBottom w:val="0"/>
              <w:divBdr>
                <w:top w:val="none" w:sz="0" w:space="0" w:color="auto"/>
                <w:left w:val="none" w:sz="0" w:space="0" w:color="auto"/>
                <w:bottom w:val="none" w:sz="0" w:space="0" w:color="auto"/>
                <w:right w:val="none" w:sz="0" w:space="0" w:color="auto"/>
              </w:divBdr>
            </w:div>
            <w:div w:id="124349633">
              <w:marLeft w:val="0"/>
              <w:marRight w:val="0"/>
              <w:marTop w:val="0"/>
              <w:marBottom w:val="0"/>
              <w:divBdr>
                <w:top w:val="none" w:sz="0" w:space="0" w:color="auto"/>
                <w:left w:val="none" w:sz="0" w:space="0" w:color="auto"/>
                <w:bottom w:val="none" w:sz="0" w:space="0" w:color="auto"/>
                <w:right w:val="none" w:sz="0" w:space="0" w:color="auto"/>
              </w:divBdr>
            </w:div>
            <w:div w:id="130103864">
              <w:marLeft w:val="0"/>
              <w:marRight w:val="0"/>
              <w:marTop w:val="0"/>
              <w:marBottom w:val="0"/>
              <w:divBdr>
                <w:top w:val="none" w:sz="0" w:space="0" w:color="auto"/>
                <w:left w:val="none" w:sz="0" w:space="0" w:color="auto"/>
                <w:bottom w:val="none" w:sz="0" w:space="0" w:color="auto"/>
                <w:right w:val="none" w:sz="0" w:space="0" w:color="auto"/>
              </w:divBdr>
            </w:div>
            <w:div w:id="170410383">
              <w:marLeft w:val="0"/>
              <w:marRight w:val="0"/>
              <w:marTop w:val="0"/>
              <w:marBottom w:val="0"/>
              <w:divBdr>
                <w:top w:val="none" w:sz="0" w:space="0" w:color="auto"/>
                <w:left w:val="none" w:sz="0" w:space="0" w:color="auto"/>
                <w:bottom w:val="none" w:sz="0" w:space="0" w:color="auto"/>
                <w:right w:val="none" w:sz="0" w:space="0" w:color="auto"/>
              </w:divBdr>
            </w:div>
            <w:div w:id="230625368">
              <w:marLeft w:val="0"/>
              <w:marRight w:val="0"/>
              <w:marTop w:val="0"/>
              <w:marBottom w:val="0"/>
              <w:divBdr>
                <w:top w:val="none" w:sz="0" w:space="0" w:color="auto"/>
                <w:left w:val="none" w:sz="0" w:space="0" w:color="auto"/>
                <w:bottom w:val="none" w:sz="0" w:space="0" w:color="auto"/>
                <w:right w:val="none" w:sz="0" w:space="0" w:color="auto"/>
              </w:divBdr>
            </w:div>
            <w:div w:id="235170984">
              <w:marLeft w:val="0"/>
              <w:marRight w:val="0"/>
              <w:marTop w:val="0"/>
              <w:marBottom w:val="0"/>
              <w:divBdr>
                <w:top w:val="none" w:sz="0" w:space="0" w:color="auto"/>
                <w:left w:val="none" w:sz="0" w:space="0" w:color="auto"/>
                <w:bottom w:val="none" w:sz="0" w:space="0" w:color="auto"/>
                <w:right w:val="none" w:sz="0" w:space="0" w:color="auto"/>
              </w:divBdr>
            </w:div>
            <w:div w:id="235284051">
              <w:marLeft w:val="0"/>
              <w:marRight w:val="0"/>
              <w:marTop w:val="0"/>
              <w:marBottom w:val="0"/>
              <w:divBdr>
                <w:top w:val="none" w:sz="0" w:space="0" w:color="auto"/>
                <w:left w:val="none" w:sz="0" w:space="0" w:color="auto"/>
                <w:bottom w:val="none" w:sz="0" w:space="0" w:color="auto"/>
                <w:right w:val="none" w:sz="0" w:space="0" w:color="auto"/>
              </w:divBdr>
            </w:div>
            <w:div w:id="295113456">
              <w:marLeft w:val="0"/>
              <w:marRight w:val="0"/>
              <w:marTop w:val="0"/>
              <w:marBottom w:val="0"/>
              <w:divBdr>
                <w:top w:val="none" w:sz="0" w:space="0" w:color="auto"/>
                <w:left w:val="none" w:sz="0" w:space="0" w:color="auto"/>
                <w:bottom w:val="none" w:sz="0" w:space="0" w:color="auto"/>
                <w:right w:val="none" w:sz="0" w:space="0" w:color="auto"/>
              </w:divBdr>
            </w:div>
            <w:div w:id="312376735">
              <w:marLeft w:val="0"/>
              <w:marRight w:val="0"/>
              <w:marTop w:val="0"/>
              <w:marBottom w:val="0"/>
              <w:divBdr>
                <w:top w:val="none" w:sz="0" w:space="0" w:color="auto"/>
                <w:left w:val="none" w:sz="0" w:space="0" w:color="auto"/>
                <w:bottom w:val="none" w:sz="0" w:space="0" w:color="auto"/>
                <w:right w:val="none" w:sz="0" w:space="0" w:color="auto"/>
              </w:divBdr>
            </w:div>
            <w:div w:id="411390491">
              <w:marLeft w:val="0"/>
              <w:marRight w:val="0"/>
              <w:marTop w:val="0"/>
              <w:marBottom w:val="0"/>
              <w:divBdr>
                <w:top w:val="none" w:sz="0" w:space="0" w:color="auto"/>
                <w:left w:val="none" w:sz="0" w:space="0" w:color="auto"/>
                <w:bottom w:val="none" w:sz="0" w:space="0" w:color="auto"/>
                <w:right w:val="none" w:sz="0" w:space="0" w:color="auto"/>
              </w:divBdr>
            </w:div>
            <w:div w:id="468321324">
              <w:marLeft w:val="0"/>
              <w:marRight w:val="0"/>
              <w:marTop w:val="0"/>
              <w:marBottom w:val="0"/>
              <w:divBdr>
                <w:top w:val="none" w:sz="0" w:space="0" w:color="auto"/>
                <w:left w:val="none" w:sz="0" w:space="0" w:color="auto"/>
                <w:bottom w:val="none" w:sz="0" w:space="0" w:color="auto"/>
                <w:right w:val="none" w:sz="0" w:space="0" w:color="auto"/>
              </w:divBdr>
            </w:div>
            <w:div w:id="534737875">
              <w:marLeft w:val="0"/>
              <w:marRight w:val="0"/>
              <w:marTop w:val="0"/>
              <w:marBottom w:val="0"/>
              <w:divBdr>
                <w:top w:val="none" w:sz="0" w:space="0" w:color="auto"/>
                <w:left w:val="none" w:sz="0" w:space="0" w:color="auto"/>
                <w:bottom w:val="none" w:sz="0" w:space="0" w:color="auto"/>
                <w:right w:val="none" w:sz="0" w:space="0" w:color="auto"/>
              </w:divBdr>
            </w:div>
            <w:div w:id="644507205">
              <w:marLeft w:val="0"/>
              <w:marRight w:val="0"/>
              <w:marTop w:val="0"/>
              <w:marBottom w:val="0"/>
              <w:divBdr>
                <w:top w:val="none" w:sz="0" w:space="0" w:color="auto"/>
                <w:left w:val="none" w:sz="0" w:space="0" w:color="auto"/>
                <w:bottom w:val="none" w:sz="0" w:space="0" w:color="auto"/>
                <w:right w:val="none" w:sz="0" w:space="0" w:color="auto"/>
              </w:divBdr>
            </w:div>
            <w:div w:id="674650561">
              <w:marLeft w:val="0"/>
              <w:marRight w:val="0"/>
              <w:marTop w:val="0"/>
              <w:marBottom w:val="0"/>
              <w:divBdr>
                <w:top w:val="none" w:sz="0" w:space="0" w:color="auto"/>
                <w:left w:val="none" w:sz="0" w:space="0" w:color="auto"/>
                <w:bottom w:val="none" w:sz="0" w:space="0" w:color="auto"/>
                <w:right w:val="none" w:sz="0" w:space="0" w:color="auto"/>
              </w:divBdr>
            </w:div>
            <w:div w:id="765880902">
              <w:marLeft w:val="0"/>
              <w:marRight w:val="0"/>
              <w:marTop w:val="0"/>
              <w:marBottom w:val="0"/>
              <w:divBdr>
                <w:top w:val="none" w:sz="0" w:space="0" w:color="auto"/>
                <w:left w:val="none" w:sz="0" w:space="0" w:color="auto"/>
                <w:bottom w:val="none" w:sz="0" w:space="0" w:color="auto"/>
                <w:right w:val="none" w:sz="0" w:space="0" w:color="auto"/>
              </w:divBdr>
            </w:div>
            <w:div w:id="824971515">
              <w:marLeft w:val="0"/>
              <w:marRight w:val="0"/>
              <w:marTop w:val="0"/>
              <w:marBottom w:val="0"/>
              <w:divBdr>
                <w:top w:val="none" w:sz="0" w:space="0" w:color="auto"/>
                <w:left w:val="none" w:sz="0" w:space="0" w:color="auto"/>
                <w:bottom w:val="none" w:sz="0" w:space="0" w:color="auto"/>
                <w:right w:val="none" w:sz="0" w:space="0" w:color="auto"/>
              </w:divBdr>
            </w:div>
            <w:div w:id="876963388">
              <w:marLeft w:val="0"/>
              <w:marRight w:val="0"/>
              <w:marTop w:val="0"/>
              <w:marBottom w:val="0"/>
              <w:divBdr>
                <w:top w:val="none" w:sz="0" w:space="0" w:color="auto"/>
                <w:left w:val="none" w:sz="0" w:space="0" w:color="auto"/>
                <w:bottom w:val="none" w:sz="0" w:space="0" w:color="auto"/>
                <w:right w:val="none" w:sz="0" w:space="0" w:color="auto"/>
              </w:divBdr>
            </w:div>
            <w:div w:id="1091779091">
              <w:marLeft w:val="0"/>
              <w:marRight w:val="0"/>
              <w:marTop w:val="0"/>
              <w:marBottom w:val="0"/>
              <w:divBdr>
                <w:top w:val="none" w:sz="0" w:space="0" w:color="auto"/>
                <w:left w:val="none" w:sz="0" w:space="0" w:color="auto"/>
                <w:bottom w:val="none" w:sz="0" w:space="0" w:color="auto"/>
                <w:right w:val="none" w:sz="0" w:space="0" w:color="auto"/>
              </w:divBdr>
            </w:div>
            <w:div w:id="1097021067">
              <w:marLeft w:val="0"/>
              <w:marRight w:val="0"/>
              <w:marTop w:val="0"/>
              <w:marBottom w:val="0"/>
              <w:divBdr>
                <w:top w:val="none" w:sz="0" w:space="0" w:color="auto"/>
                <w:left w:val="none" w:sz="0" w:space="0" w:color="auto"/>
                <w:bottom w:val="none" w:sz="0" w:space="0" w:color="auto"/>
                <w:right w:val="none" w:sz="0" w:space="0" w:color="auto"/>
              </w:divBdr>
            </w:div>
            <w:div w:id="1107576323">
              <w:marLeft w:val="0"/>
              <w:marRight w:val="0"/>
              <w:marTop w:val="0"/>
              <w:marBottom w:val="0"/>
              <w:divBdr>
                <w:top w:val="none" w:sz="0" w:space="0" w:color="auto"/>
                <w:left w:val="none" w:sz="0" w:space="0" w:color="auto"/>
                <w:bottom w:val="none" w:sz="0" w:space="0" w:color="auto"/>
                <w:right w:val="none" w:sz="0" w:space="0" w:color="auto"/>
              </w:divBdr>
            </w:div>
            <w:div w:id="1278637074">
              <w:marLeft w:val="0"/>
              <w:marRight w:val="0"/>
              <w:marTop w:val="0"/>
              <w:marBottom w:val="0"/>
              <w:divBdr>
                <w:top w:val="none" w:sz="0" w:space="0" w:color="auto"/>
                <w:left w:val="none" w:sz="0" w:space="0" w:color="auto"/>
                <w:bottom w:val="none" w:sz="0" w:space="0" w:color="auto"/>
                <w:right w:val="none" w:sz="0" w:space="0" w:color="auto"/>
              </w:divBdr>
            </w:div>
            <w:div w:id="1443694318">
              <w:marLeft w:val="0"/>
              <w:marRight w:val="0"/>
              <w:marTop w:val="0"/>
              <w:marBottom w:val="0"/>
              <w:divBdr>
                <w:top w:val="none" w:sz="0" w:space="0" w:color="auto"/>
                <w:left w:val="none" w:sz="0" w:space="0" w:color="auto"/>
                <w:bottom w:val="none" w:sz="0" w:space="0" w:color="auto"/>
                <w:right w:val="none" w:sz="0" w:space="0" w:color="auto"/>
              </w:divBdr>
            </w:div>
            <w:div w:id="1488597505">
              <w:marLeft w:val="0"/>
              <w:marRight w:val="0"/>
              <w:marTop w:val="0"/>
              <w:marBottom w:val="0"/>
              <w:divBdr>
                <w:top w:val="none" w:sz="0" w:space="0" w:color="auto"/>
                <w:left w:val="none" w:sz="0" w:space="0" w:color="auto"/>
                <w:bottom w:val="none" w:sz="0" w:space="0" w:color="auto"/>
                <w:right w:val="none" w:sz="0" w:space="0" w:color="auto"/>
              </w:divBdr>
            </w:div>
            <w:div w:id="1521360804">
              <w:marLeft w:val="0"/>
              <w:marRight w:val="0"/>
              <w:marTop w:val="0"/>
              <w:marBottom w:val="0"/>
              <w:divBdr>
                <w:top w:val="none" w:sz="0" w:space="0" w:color="auto"/>
                <w:left w:val="none" w:sz="0" w:space="0" w:color="auto"/>
                <w:bottom w:val="none" w:sz="0" w:space="0" w:color="auto"/>
                <w:right w:val="none" w:sz="0" w:space="0" w:color="auto"/>
              </w:divBdr>
            </w:div>
            <w:div w:id="1541550463">
              <w:marLeft w:val="0"/>
              <w:marRight w:val="0"/>
              <w:marTop w:val="0"/>
              <w:marBottom w:val="0"/>
              <w:divBdr>
                <w:top w:val="none" w:sz="0" w:space="0" w:color="auto"/>
                <w:left w:val="none" w:sz="0" w:space="0" w:color="auto"/>
                <w:bottom w:val="none" w:sz="0" w:space="0" w:color="auto"/>
                <w:right w:val="none" w:sz="0" w:space="0" w:color="auto"/>
              </w:divBdr>
            </w:div>
            <w:div w:id="1546217896">
              <w:marLeft w:val="0"/>
              <w:marRight w:val="0"/>
              <w:marTop w:val="0"/>
              <w:marBottom w:val="0"/>
              <w:divBdr>
                <w:top w:val="none" w:sz="0" w:space="0" w:color="auto"/>
                <w:left w:val="none" w:sz="0" w:space="0" w:color="auto"/>
                <w:bottom w:val="none" w:sz="0" w:space="0" w:color="auto"/>
                <w:right w:val="none" w:sz="0" w:space="0" w:color="auto"/>
              </w:divBdr>
            </w:div>
            <w:div w:id="1652365152">
              <w:marLeft w:val="0"/>
              <w:marRight w:val="0"/>
              <w:marTop w:val="0"/>
              <w:marBottom w:val="0"/>
              <w:divBdr>
                <w:top w:val="none" w:sz="0" w:space="0" w:color="auto"/>
                <w:left w:val="none" w:sz="0" w:space="0" w:color="auto"/>
                <w:bottom w:val="none" w:sz="0" w:space="0" w:color="auto"/>
                <w:right w:val="none" w:sz="0" w:space="0" w:color="auto"/>
              </w:divBdr>
            </w:div>
            <w:div w:id="1684284153">
              <w:marLeft w:val="0"/>
              <w:marRight w:val="0"/>
              <w:marTop w:val="0"/>
              <w:marBottom w:val="0"/>
              <w:divBdr>
                <w:top w:val="none" w:sz="0" w:space="0" w:color="auto"/>
                <w:left w:val="none" w:sz="0" w:space="0" w:color="auto"/>
                <w:bottom w:val="none" w:sz="0" w:space="0" w:color="auto"/>
                <w:right w:val="none" w:sz="0" w:space="0" w:color="auto"/>
              </w:divBdr>
            </w:div>
            <w:div w:id="1711605660">
              <w:marLeft w:val="0"/>
              <w:marRight w:val="0"/>
              <w:marTop w:val="0"/>
              <w:marBottom w:val="0"/>
              <w:divBdr>
                <w:top w:val="none" w:sz="0" w:space="0" w:color="auto"/>
                <w:left w:val="none" w:sz="0" w:space="0" w:color="auto"/>
                <w:bottom w:val="none" w:sz="0" w:space="0" w:color="auto"/>
                <w:right w:val="none" w:sz="0" w:space="0" w:color="auto"/>
              </w:divBdr>
            </w:div>
            <w:div w:id="1737973409">
              <w:marLeft w:val="0"/>
              <w:marRight w:val="0"/>
              <w:marTop w:val="0"/>
              <w:marBottom w:val="0"/>
              <w:divBdr>
                <w:top w:val="none" w:sz="0" w:space="0" w:color="auto"/>
                <w:left w:val="none" w:sz="0" w:space="0" w:color="auto"/>
                <w:bottom w:val="none" w:sz="0" w:space="0" w:color="auto"/>
                <w:right w:val="none" w:sz="0" w:space="0" w:color="auto"/>
              </w:divBdr>
            </w:div>
            <w:div w:id="1744987231">
              <w:marLeft w:val="0"/>
              <w:marRight w:val="0"/>
              <w:marTop w:val="0"/>
              <w:marBottom w:val="0"/>
              <w:divBdr>
                <w:top w:val="none" w:sz="0" w:space="0" w:color="auto"/>
                <w:left w:val="none" w:sz="0" w:space="0" w:color="auto"/>
                <w:bottom w:val="none" w:sz="0" w:space="0" w:color="auto"/>
                <w:right w:val="none" w:sz="0" w:space="0" w:color="auto"/>
              </w:divBdr>
            </w:div>
            <w:div w:id="1837185140">
              <w:marLeft w:val="0"/>
              <w:marRight w:val="0"/>
              <w:marTop w:val="0"/>
              <w:marBottom w:val="0"/>
              <w:divBdr>
                <w:top w:val="none" w:sz="0" w:space="0" w:color="auto"/>
                <w:left w:val="none" w:sz="0" w:space="0" w:color="auto"/>
                <w:bottom w:val="none" w:sz="0" w:space="0" w:color="auto"/>
                <w:right w:val="none" w:sz="0" w:space="0" w:color="auto"/>
              </w:divBdr>
            </w:div>
            <w:div w:id="1912234461">
              <w:marLeft w:val="0"/>
              <w:marRight w:val="0"/>
              <w:marTop w:val="0"/>
              <w:marBottom w:val="0"/>
              <w:divBdr>
                <w:top w:val="none" w:sz="0" w:space="0" w:color="auto"/>
                <w:left w:val="none" w:sz="0" w:space="0" w:color="auto"/>
                <w:bottom w:val="none" w:sz="0" w:space="0" w:color="auto"/>
                <w:right w:val="none" w:sz="0" w:space="0" w:color="auto"/>
              </w:divBdr>
            </w:div>
            <w:div w:id="1936785854">
              <w:marLeft w:val="0"/>
              <w:marRight w:val="0"/>
              <w:marTop w:val="0"/>
              <w:marBottom w:val="0"/>
              <w:divBdr>
                <w:top w:val="none" w:sz="0" w:space="0" w:color="auto"/>
                <w:left w:val="none" w:sz="0" w:space="0" w:color="auto"/>
                <w:bottom w:val="none" w:sz="0" w:space="0" w:color="auto"/>
                <w:right w:val="none" w:sz="0" w:space="0" w:color="auto"/>
              </w:divBdr>
            </w:div>
            <w:div w:id="2074160934">
              <w:marLeft w:val="0"/>
              <w:marRight w:val="0"/>
              <w:marTop w:val="0"/>
              <w:marBottom w:val="0"/>
              <w:divBdr>
                <w:top w:val="none" w:sz="0" w:space="0" w:color="auto"/>
                <w:left w:val="none" w:sz="0" w:space="0" w:color="auto"/>
                <w:bottom w:val="none" w:sz="0" w:space="0" w:color="auto"/>
                <w:right w:val="none" w:sz="0" w:space="0" w:color="auto"/>
              </w:divBdr>
            </w:div>
            <w:div w:id="207769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529356">
      <w:bodyDiv w:val="1"/>
      <w:marLeft w:val="0"/>
      <w:marRight w:val="0"/>
      <w:marTop w:val="0"/>
      <w:marBottom w:val="0"/>
      <w:divBdr>
        <w:top w:val="none" w:sz="0" w:space="0" w:color="auto"/>
        <w:left w:val="none" w:sz="0" w:space="0" w:color="auto"/>
        <w:bottom w:val="none" w:sz="0" w:space="0" w:color="auto"/>
        <w:right w:val="none" w:sz="0" w:space="0" w:color="auto"/>
      </w:divBdr>
      <w:divsChild>
        <w:div w:id="180121124">
          <w:marLeft w:val="547"/>
          <w:marRight w:val="0"/>
          <w:marTop w:val="115"/>
          <w:marBottom w:val="0"/>
          <w:divBdr>
            <w:top w:val="none" w:sz="0" w:space="0" w:color="auto"/>
            <w:left w:val="none" w:sz="0" w:space="0" w:color="auto"/>
            <w:bottom w:val="none" w:sz="0" w:space="0" w:color="auto"/>
            <w:right w:val="none" w:sz="0" w:space="0" w:color="auto"/>
          </w:divBdr>
        </w:div>
        <w:div w:id="190073195">
          <w:marLeft w:val="547"/>
          <w:marRight w:val="0"/>
          <w:marTop w:val="115"/>
          <w:marBottom w:val="0"/>
          <w:divBdr>
            <w:top w:val="none" w:sz="0" w:space="0" w:color="auto"/>
            <w:left w:val="none" w:sz="0" w:space="0" w:color="auto"/>
            <w:bottom w:val="none" w:sz="0" w:space="0" w:color="auto"/>
            <w:right w:val="none" w:sz="0" w:space="0" w:color="auto"/>
          </w:divBdr>
        </w:div>
        <w:div w:id="400297665">
          <w:marLeft w:val="1166"/>
          <w:marRight w:val="0"/>
          <w:marTop w:val="115"/>
          <w:marBottom w:val="0"/>
          <w:divBdr>
            <w:top w:val="none" w:sz="0" w:space="0" w:color="auto"/>
            <w:left w:val="none" w:sz="0" w:space="0" w:color="auto"/>
            <w:bottom w:val="none" w:sz="0" w:space="0" w:color="auto"/>
            <w:right w:val="none" w:sz="0" w:space="0" w:color="auto"/>
          </w:divBdr>
        </w:div>
        <w:div w:id="1749376135">
          <w:marLeft w:val="1166"/>
          <w:marRight w:val="0"/>
          <w:marTop w:val="115"/>
          <w:marBottom w:val="0"/>
          <w:divBdr>
            <w:top w:val="none" w:sz="0" w:space="0" w:color="auto"/>
            <w:left w:val="none" w:sz="0" w:space="0" w:color="auto"/>
            <w:bottom w:val="none" w:sz="0" w:space="0" w:color="auto"/>
            <w:right w:val="none" w:sz="0" w:space="0" w:color="auto"/>
          </w:divBdr>
        </w:div>
      </w:divsChild>
    </w:div>
    <w:div w:id="583877928">
      <w:bodyDiv w:val="1"/>
      <w:marLeft w:val="0"/>
      <w:marRight w:val="0"/>
      <w:marTop w:val="0"/>
      <w:marBottom w:val="0"/>
      <w:divBdr>
        <w:top w:val="none" w:sz="0" w:space="0" w:color="auto"/>
        <w:left w:val="none" w:sz="0" w:space="0" w:color="auto"/>
        <w:bottom w:val="none" w:sz="0" w:space="0" w:color="auto"/>
        <w:right w:val="none" w:sz="0" w:space="0" w:color="auto"/>
      </w:divBdr>
      <w:divsChild>
        <w:div w:id="188687950">
          <w:marLeft w:val="1166"/>
          <w:marRight w:val="0"/>
          <w:marTop w:val="115"/>
          <w:marBottom w:val="0"/>
          <w:divBdr>
            <w:top w:val="none" w:sz="0" w:space="0" w:color="auto"/>
            <w:left w:val="none" w:sz="0" w:space="0" w:color="auto"/>
            <w:bottom w:val="none" w:sz="0" w:space="0" w:color="auto"/>
            <w:right w:val="none" w:sz="0" w:space="0" w:color="auto"/>
          </w:divBdr>
        </w:div>
        <w:div w:id="935214579">
          <w:marLeft w:val="1166"/>
          <w:marRight w:val="0"/>
          <w:marTop w:val="115"/>
          <w:marBottom w:val="0"/>
          <w:divBdr>
            <w:top w:val="none" w:sz="0" w:space="0" w:color="auto"/>
            <w:left w:val="none" w:sz="0" w:space="0" w:color="auto"/>
            <w:bottom w:val="none" w:sz="0" w:space="0" w:color="auto"/>
            <w:right w:val="none" w:sz="0" w:space="0" w:color="auto"/>
          </w:divBdr>
        </w:div>
        <w:div w:id="949507974">
          <w:marLeft w:val="1166"/>
          <w:marRight w:val="0"/>
          <w:marTop w:val="115"/>
          <w:marBottom w:val="0"/>
          <w:divBdr>
            <w:top w:val="none" w:sz="0" w:space="0" w:color="auto"/>
            <w:left w:val="none" w:sz="0" w:space="0" w:color="auto"/>
            <w:bottom w:val="none" w:sz="0" w:space="0" w:color="auto"/>
            <w:right w:val="none" w:sz="0" w:space="0" w:color="auto"/>
          </w:divBdr>
        </w:div>
        <w:div w:id="1932008418">
          <w:marLeft w:val="1166"/>
          <w:marRight w:val="0"/>
          <w:marTop w:val="115"/>
          <w:marBottom w:val="0"/>
          <w:divBdr>
            <w:top w:val="none" w:sz="0" w:space="0" w:color="auto"/>
            <w:left w:val="none" w:sz="0" w:space="0" w:color="auto"/>
            <w:bottom w:val="none" w:sz="0" w:space="0" w:color="auto"/>
            <w:right w:val="none" w:sz="0" w:space="0" w:color="auto"/>
          </w:divBdr>
        </w:div>
        <w:div w:id="1985960861">
          <w:marLeft w:val="1166"/>
          <w:marRight w:val="0"/>
          <w:marTop w:val="115"/>
          <w:marBottom w:val="0"/>
          <w:divBdr>
            <w:top w:val="none" w:sz="0" w:space="0" w:color="auto"/>
            <w:left w:val="none" w:sz="0" w:space="0" w:color="auto"/>
            <w:bottom w:val="none" w:sz="0" w:space="0" w:color="auto"/>
            <w:right w:val="none" w:sz="0" w:space="0" w:color="auto"/>
          </w:divBdr>
        </w:div>
        <w:div w:id="2099710164">
          <w:marLeft w:val="1166"/>
          <w:marRight w:val="0"/>
          <w:marTop w:val="115"/>
          <w:marBottom w:val="0"/>
          <w:divBdr>
            <w:top w:val="none" w:sz="0" w:space="0" w:color="auto"/>
            <w:left w:val="none" w:sz="0" w:space="0" w:color="auto"/>
            <w:bottom w:val="none" w:sz="0" w:space="0" w:color="auto"/>
            <w:right w:val="none" w:sz="0" w:space="0" w:color="auto"/>
          </w:divBdr>
        </w:div>
      </w:divsChild>
    </w:div>
    <w:div w:id="678897926">
      <w:bodyDiv w:val="1"/>
      <w:marLeft w:val="0"/>
      <w:marRight w:val="0"/>
      <w:marTop w:val="0"/>
      <w:marBottom w:val="0"/>
      <w:divBdr>
        <w:top w:val="none" w:sz="0" w:space="0" w:color="auto"/>
        <w:left w:val="none" w:sz="0" w:space="0" w:color="auto"/>
        <w:bottom w:val="none" w:sz="0" w:space="0" w:color="auto"/>
        <w:right w:val="none" w:sz="0" w:space="0" w:color="auto"/>
      </w:divBdr>
      <w:divsChild>
        <w:div w:id="1069693765">
          <w:marLeft w:val="547"/>
          <w:marRight w:val="0"/>
          <w:marTop w:val="115"/>
          <w:marBottom w:val="0"/>
          <w:divBdr>
            <w:top w:val="none" w:sz="0" w:space="0" w:color="auto"/>
            <w:left w:val="none" w:sz="0" w:space="0" w:color="auto"/>
            <w:bottom w:val="none" w:sz="0" w:space="0" w:color="auto"/>
            <w:right w:val="none" w:sz="0" w:space="0" w:color="auto"/>
          </w:divBdr>
        </w:div>
        <w:div w:id="1478718647">
          <w:marLeft w:val="547"/>
          <w:marRight w:val="0"/>
          <w:marTop w:val="115"/>
          <w:marBottom w:val="0"/>
          <w:divBdr>
            <w:top w:val="none" w:sz="0" w:space="0" w:color="auto"/>
            <w:left w:val="none" w:sz="0" w:space="0" w:color="auto"/>
            <w:bottom w:val="none" w:sz="0" w:space="0" w:color="auto"/>
            <w:right w:val="none" w:sz="0" w:space="0" w:color="auto"/>
          </w:divBdr>
        </w:div>
      </w:divsChild>
    </w:div>
    <w:div w:id="702680540">
      <w:bodyDiv w:val="1"/>
      <w:marLeft w:val="0"/>
      <w:marRight w:val="0"/>
      <w:marTop w:val="0"/>
      <w:marBottom w:val="0"/>
      <w:divBdr>
        <w:top w:val="none" w:sz="0" w:space="0" w:color="auto"/>
        <w:left w:val="none" w:sz="0" w:space="0" w:color="auto"/>
        <w:bottom w:val="none" w:sz="0" w:space="0" w:color="auto"/>
        <w:right w:val="none" w:sz="0" w:space="0" w:color="auto"/>
      </w:divBdr>
      <w:divsChild>
        <w:div w:id="754205447">
          <w:marLeft w:val="547"/>
          <w:marRight w:val="0"/>
          <w:marTop w:val="0"/>
          <w:marBottom w:val="0"/>
          <w:divBdr>
            <w:top w:val="none" w:sz="0" w:space="0" w:color="auto"/>
            <w:left w:val="none" w:sz="0" w:space="0" w:color="auto"/>
            <w:bottom w:val="none" w:sz="0" w:space="0" w:color="auto"/>
            <w:right w:val="none" w:sz="0" w:space="0" w:color="auto"/>
          </w:divBdr>
        </w:div>
        <w:div w:id="1687714081">
          <w:marLeft w:val="547"/>
          <w:marRight w:val="0"/>
          <w:marTop w:val="0"/>
          <w:marBottom w:val="0"/>
          <w:divBdr>
            <w:top w:val="none" w:sz="0" w:space="0" w:color="auto"/>
            <w:left w:val="none" w:sz="0" w:space="0" w:color="auto"/>
            <w:bottom w:val="none" w:sz="0" w:space="0" w:color="auto"/>
            <w:right w:val="none" w:sz="0" w:space="0" w:color="auto"/>
          </w:divBdr>
        </w:div>
        <w:div w:id="1696468172">
          <w:marLeft w:val="547"/>
          <w:marRight w:val="0"/>
          <w:marTop w:val="0"/>
          <w:marBottom w:val="0"/>
          <w:divBdr>
            <w:top w:val="none" w:sz="0" w:space="0" w:color="auto"/>
            <w:left w:val="none" w:sz="0" w:space="0" w:color="auto"/>
            <w:bottom w:val="none" w:sz="0" w:space="0" w:color="auto"/>
            <w:right w:val="none" w:sz="0" w:space="0" w:color="auto"/>
          </w:divBdr>
        </w:div>
        <w:div w:id="1696728359">
          <w:marLeft w:val="547"/>
          <w:marRight w:val="0"/>
          <w:marTop w:val="0"/>
          <w:marBottom w:val="0"/>
          <w:divBdr>
            <w:top w:val="none" w:sz="0" w:space="0" w:color="auto"/>
            <w:left w:val="none" w:sz="0" w:space="0" w:color="auto"/>
            <w:bottom w:val="none" w:sz="0" w:space="0" w:color="auto"/>
            <w:right w:val="none" w:sz="0" w:space="0" w:color="auto"/>
          </w:divBdr>
        </w:div>
        <w:div w:id="1831753475">
          <w:marLeft w:val="547"/>
          <w:marRight w:val="0"/>
          <w:marTop w:val="0"/>
          <w:marBottom w:val="0"/>
          <w:divBdr>
            <w:top w:val="none" w:sz="0" w:space="0" w:color="auto"/>
            <w:left w:val="none" w:sz="0" w:space="0" w:color="auto"/>
            <w:bottom w:val="none" w:sz="0" w:space="0" w:color="auto"/>
            <w:right w:val="none" w:sz="0" w:space="0" w:color="auto"/>
          </w:divBdr>
        </w:div>
      </w:divsChild>
    </w:div>
    <w:div w:id="703403774">
      <w:bodyDiv w:val="1"/>
      <w:marLeft w:val="0"/>
      <w:marRight w:val="0"/>
      <w:marTop w:val="0"/>
      <w:marBottom w:val="0"/>
      <w:divBdr>
        <w:top w:val="none" w:sz="0" w:space="0" w:color="auto"/>
        <w:left w:val="none" w:sz="0" w:space="0" w:color="auto"/>
        <w:bottom w:val="none" w:sz="0" w:space="0" w:color="auto"/>
        <w:right w:val="none" w:sz="0" w:space="0" w:color="auto"/>
      </w:divBdr>
      <w:divsChild>
        <w:div w:id="1367219633">
          <w:marLeft w:val="547"/>
          <w:marRight w:val="0"/>
          <w:marTop w:val="115"/>
          <w:marBottom w:val="0"/>
          <w:divBdr>
            <w:top w:val="none" w:sz="0" w:space="0" w:color="auto"/>
            <w:left w:val="none" w:sz="0" w:space="0" w:color="auto"/>
            <w:bottom w:val="none" w:sz="0" w:space="0" w:color="auto"/>
            <w:right w:val="none" w:sz="0" w:space="0" w:color="auto"/>
          </w:divBdr>
        </w:div>
      </w:divsChild>
    </w:div>
    <w:div w:id="727725873">
      <w:bodyDiv w:val="1"/>
      <w:marLeft w:val="0"/>
      <w:marRight w:val="0"/>
      <w:marTop w:val="0"/>
      <w:marBottom w:val="0"/>
      <w:divBdr>
        <w:top w:val="none" w:sz="0" w:space="0" w:color="auto"/>
        <w:left w:val="none" w:sz="0" w:space="0" w:color="auto"/>
        <w:bottom w:val="none" w:sz="0" w:space="0" w:color="auto"/>
        <w:right w:val="none" w:sz="0" w:space="0" w:color="auto"/>
      </w:divBdr>
    </w:div>
    <w:div w:id="865673365">
      <w:bodyDiv w:val="1"/>
      <w:marLeft w:val="0"/>
      <w:marRight w:val="0"/>
      <w:marTop w:val="0"/>
      <w:marBottom w:val="0"/>
      <w:divBdr>
        <w:top w:val="none" w:sz="0" w:space="0" w:color="auto"/>
        <w:left w:val="none" w:sz="0" w:space="0" w:color="auto"/>
        <w:bottom w:val="none" w:sz="0" w:space="0" w:color="auto"/>
        <w:right w:val="none" w:sz="0" w:space="0" w:color="auto"/>
      </w:divBdr>
      <w:divsChild>
        <w:div w:id="166212596">
          <w:marLeft w:val="0"/>
          <w:marRight w:val="0"/>
          <w:marTop w:val="0"/>
          <w:marBottom w:val="0"/>
          <w:divBdr>
            <w:top w:val="none" w:sz="0" w:space="0" w:color="auto"/>
            <w:left w:val="none" w:sz="0" w:space="0" w:color="auto"/>
            <w:bottom w:val="none" w:sz="0" w:space="0" w:color="auto"/>
            <w:right w:val="none" w:sz="0" w:space="0" w:color="auto"/>
          </w:divBdr>
          <w:divsChild>
            <w:div w:id="840512931">
              <w:marLeft w:val="0"/>
              <w:marRight w:val="0"/>
              <w:marTop w:val="0"/>
              <w:marBottom w:val="0"/>
              <w:divBdr>
                <w:top w:val="none" w:sz="0" w:space="0" w:color="auto"/>
                <w:left w:val="none" w:sz="0" w:space="0" w:color="auto"/>
                <w:bottom w:val="none" w:sz="0" w:space="0" w:color="auto"/>
                <w:right w:val="none" w:sz="0" w:space="0" w:color="auto"/>
              </w:divBdr>
            </w:div>
            <w:div w:id="919750051">
              <w:marLeft w:val="0"/>
              <w:marRight w:val="0"/>
              <w:marTop w:val="0"/>
              <w:marBottom w:val="0"/>
              <w:divBdr>
                <w:top w:val="none" w:sz="0" w:space="0" w:color="auto"/>
                <w:left w:val="none" w:sz="0" w:space="0" w:color="auto"/>
                <w:bottom w:val="none" w:sz="0" w:space="0" w:color="auto"/>
                <w:right w:val="none" w:sz="0" w:space="0" w:color="auto"/>
              </w:divBdr>
            </w:div>
          </w:divsChild>
        </w:div>
        <w:div w:id="1680424775">
          <w:marLeft w:val="0"/>
          <w:marRight w:val="0"/>
          <w:marTop w:val="300"/>
          <w:marBottom w:val="225"/>
          <w:divBdr>
            <w:top w:val="none" w:sz="0" w:space="0" w:color="auto"/>
            <w:left w:val="none" w:sz="0" w:space="0" w:color="auto"/>
            <w:bottom w:val="none" w:sz="0" w:space="0" w:color="auto"/>
            <w:right w:val="none" w:sz="0" w:space="0" w:color="auto"/>
          </w:divBdr>
          <w:divsChild>
            <w:div w:id="52174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8236">
      <w:bodyDiv w:val="1"/>
      <w:marLeft w:val="0"/>
      <w:marRight w:val="0"/>
      <w:marTop w:val="0"/>
      <w:marBottom w:val="0"/>
      <w:divBdr>
        <w:top w:val="none" w:sz="0" w:space="0" w:color="auto"/>
        <w:left w:val="none" w:sz="0" w:space="0" w:color="auto"/>
        <w:bottom w:val="none" w:sz="0" w:space="0" w:color="auto"/>
        <w:right w:val="none" w:sz="0" w:space="0" w:color="auto"/>
      </w:divBdr>
    </w:div>
    <w:div w:id="917666487">
      <w:bodyDiv w:val="1"/>
      <w:marLeft w:val="0"/>
      <w:marRight w:val="0"/>
      <w:marTop w:val="0"/>
      <w:marBottom w:val="0"/>
      <w:divBdr>
        <w:top w:val="none" w:sz="0" w:space="0" w:color="auto"/>
        <w:left w:val="none" w:sz="0" w:space="0" w:color="auto"/>
        <w:bottom w:val="none" w:sz="0" w:space="0" w:color="auto"/>
        <w:right w:val="none" w:sz="0" w:space="0" w:color="auto"/>
      </w:divBdr>
      <w:divsChild>
        <w:div w:id="280772897">
          <w:marLeft w:val="0"/>
          <w:marRight w:val="0"/>
          <w:marTop w:val="0"/>
          <w:marBottom w:val="0"/>
          <w:divBdr>
            <w:top w:val="none" w:sz="0" w:space="0" w:color="auto"/>
            <w:left w:val="none" w:sz="0" w:space="0" w:color="auto"/>
            <w:bottom w:val="none" w:sz="0" w:space="0" w:color="auto"/>
            <w:right w:val="none" w:sz="0" w:space="0" w:color="auto"/>
          </w:divBdr>
          <w:divsChild>
            <w:div w:id="3558617">
              <w:marLeft w:val="0"/>
              <w:marRight w:val="0"/>
              <w:marTop w:val="0"/>
              <w:marBottom w:val="0"/>
              <w:divBdr>
                <w:top w:val="none" w:sz="0" w:space="0" w:color="auto"/>
                <w:left w:val="none" w:sz="0" w:space="0" w:color="auto"/>
                <w:bottom w:val="none" w:sz="0" w:space="0" w:color="auto"/>
                <w:right w:val="none" w:sz="0" w:space="0" w:color="auto"/>
              </w:divBdr>
            </w:div>
            <w:div w:id="5713220">
              <w:marLeft w:val="0"/>
              <w:marRight w:val="0"/>
              <w:marTop w:val="0"/>
              <w:marBottom w:val="0"/>
              <w:divBdr>
                <w:top w:val="none" w:sz="0" w:space="0" w:color="auto"/>
                <w:left w:val="none" w:sz="0" w:space="0" w:color="auto"/>
                <w:bottom w:val="none" w:sz="0" w:space="0" w:color="auto"/>
                <w:right w:val="none" w:sz="0" w:space="0" w:color="auto"/>
              </w:divBdr>
            </w:div>
            <w:div w:id="202791678">
              <w:marLeft w:val="0"/>
              <w:marRight w:val="0"/>
              <w:marTop w:val="0"/>
              <w:marBottom w:val="0"/>
              <w:divBdr>
                <w:top w:val="none" w:sz="0" w:space="0" w:color="auto"/>
                <w:left w:val="none" w:sz="0" w:space="0" w:color="auto"/>
                <w:bottom w:val="none" w:sz="0" w:space="0" w:color="auto"/>
                <w:right w:val="none" w:sz="0" w:space="0" w:color="auto"/>
              </w:divBdr>
            </w:div>
            <w:div w:id="206070512">
              <w:marLeft w:val="0"/>
              <w:marRight w:val="0"/>
              <w:marTop w:val="0"/>
              <w:marBottom w:val="0"/>
              <w:divBdr>
                <w:top w:val="none" w:sz="0" w:space="0" w:color="auto"/>
                <w:left w:val="none" w:sz="0" w:space="0" w:color="auto"/>
                <w:bottom w:val="none" w:sz="0" w:space="0" w:color="auto"/>
                <w:right w:val="none" w:sz="0" w:space="0" w:color="auto"/>
              </w:divBdr>
            </w:div>
            <w:div w:id="459031660">
              <w:marLeft w:val="0"/>
              <w:marRight w:val="0"/>
              <w:marTop w:val="0"/>
              <w:marBottom w:val="0"/>
              <w:divBdr>
                <w:top w:val="none" w:sz="0" w:space="0" w:color="auto"/>
                <w:left w:val="none" w:sz="0" w:space="0" w:color="auto"/>
                <w:bottom w:val="none" w:sz="0" w:space="0" w:color="auto"/>
                <w:right w:val="none" w:sz="0" w:space="0" w:color="auto"/>
              </w:divBdr>
            </w:div>
            <w:div w:id="548885781">
              <w:marLeft w:val="0"/>
              <w:marRight w:val="0"/>
              <w:marTop w:val="0"/>
              <w:marBottom w:val="0"/>
              <w:divBdr>
                <w:top w:val="none" w:sz="0" w:space="0" w:color="auto"/>
                <w:left w:val="none" w:sz="0" w:space="0" w:color="auto"/>
                <w:bottom w:val="none" w:sz="0" w:space="0" w:color="auto"/>
                <w:right w:val="none" w:sz="0" w:space="0" w:color="auto"/>
              </w:divBdr>
            </w:div>
            <w:div w:id="566494966">
              <w:marLeft w:val="0"/>
              <w:marRight w:val="0"/>
              <w:marTop w:val="0"/>
              <w:marBottom w:val="0"/>
              <w:divBdr>
                <w:top w:val="none" w:sz="0" w:space="0" w:color="auto"/>
                <w:left w:val="none" w:sz="0" w:space="0" w:color="auto"/>
                <w:bottom w:val="none" w:sz="0" w:space="0" w:color="auto"/>
                <w:right w:val="none" w:sz="0" w:space="0" w:color="auto"/>
              </w:divBdr>
            </w:div>
            <w:div w:id="578564166">
              <w:marLeft w:val="0"/>
              <w:marRight w:val="0"/>
              <w:marTop w:val="0"/>
              <w:marBottom w:val="0"/>
              <w:divBdr>
                <w:top w:val="none" w:sz="0" w:space="0" w:color="auto"/>
                <w:left w:val="none" w:sz="0" w:space="0" w:color="auto"/>
                <w:bottom w:val="none" w:sz="0" w:space="0" w:color="auto"/>
                <w:right w:val="none" w:sz="0" w:space="0" w:color="auto"/>
              </w:divBdr>
            </w:div>
            <w:div w:id="666129819">
              <w:marLeft w:val="0"/>
              <w:marRight w:val="0"/>
              <w:marTop w:val="0"/>
              <w:marBottom w:val="0"/>
              <w:divBdr>
                <w:top w:val="none" w:sz="0" w:space="0" w:color="auto"/>
                <w:left w:val="none" w:sz="0" w:space="0" w:color="auto"/>
                <w:bottom w:val="none" w:sz="0" w:space="0" w:color="auto"/>
                <w:right w:val="none" w:sz="0" w:space="0" w:color="auto"/>
              </w:divBdr>
            </w:div>
            <w:div w:id="926382939">
              <w:marLeft w:val="0"/>
              <w:marRight w:val="0"/>
              <w:marTop w:val="0"/>
              <w:marBottom w:val="0"/>
              <w:divBdr>
                <w:top w:val="none" w:sz="0" w:space="0" w:color="auto"/>
                <w:left w:val="none" w:sz="0" w:space="0" w:color="auto"/>
                <w:bottom w:val="none" w:sz="0" w:space="0" w:color="auto"/>
                <w:right w:val="none" w:sz="0" w:space="0" w:color="auto"/>
              </w:divBdr>
            </w:div>
            <w:div w:id="933560790">
              <w:marLeft w:val="0"/>
              <w:marRight w:val="0"/>
              <w:marTop w:val="0"/>
              <w:marBottom w:val="0"/>
              <w:divBdr>
                <w:top w:val="none" w:sz="0" w:space="0" w:color="auto"/>
                <w:left w:val="none" w:sz="0" w:space="0" w:color="auto"/>
                <w:bottom w:val="none" w:sz="0" w:space="0" w:color="auto"/>
                <w:right w:val="none" w:sz="0" w:space="0" w:color="auto"/>
              </w:divBdr>
            </w:div>
            <w:div w:id="941692915">
              <w:marLeft w:val="0"/>
              <w:marRight w:val="0"/>
              <w:marTop w:val="0"/>
              <w:marBottom w:val="0"/>
              <w:divBdr>
                <w:top w:val="none" w:sz="0" w:space="0" w:color="auto"/>
                <w:left w:val="none" w:sz="0" w:space="0" w:color="auto"/>
                <w:bottom w:val="none" w:sz="0" w:space="0" w:color="auto"/>
                <w:right w:val="none" w:sz="0" w:space="0" w:color="auto"/>
              </w:divBdr>
            </w:div>
            <w:div w:id="1044594347">
              <w:marLeft w:val="0"/>
              <w:marRight w:val="0"/>
              <w:marTop w:val="0"/>
              <w:marBottom w:val="0"/>
              <w:divBdr>
                <w:top w:val="none" w:sz="0" w:space="0" w:color="auto"/>
                <w:left w:val="none" w:sz="0" w:space="0" w:color="auto"/>
                <w:bottom w:val="none" w:sz="0" w:space="0" w:color="auto"/>
                <w:right w:val="none" w:sz="0" w:space="0" w:color="auto"/>
              </w:divBdr>
            </w:div>
            <w:div w:id="1158037665">
              <w:marLeft w:val="0"/>
              <w:marRight w:val="0"/>
              <w:marTop w:val="0"/>
              <w:marBottom w:val="0"/>
              <w:divBdr>
                <w:top w:val="none" w:sz="0" w:space="0" w:color="auto"/>
                <w:left w:val="none" w:sz="0" w:space="0" w:color="auto"/>
                <w:bottom w:val="none" w:sz="0" w:space="0" w:color="auto"/>
                <w:right w:val="none" w:sz="0" w:space="0" w:color="auto"/>
              </w:divBdr>
            </w:div>
            <w:div w:id="1213614084">
              <w:marLeft w:val="0"/>
              <w:marRight w:val="0"/>
              <w:marTop w:val="0"/>
              <w:marBottom w:val="0"/>
              <w:divBdr>
                <w:top w:val="none" w:sz="0" w:space="0" w:color="auto"/>
                <w:left w:val="none" w:sz="0" w:space="0" w:color="auto"/>
                <w:bottom w:val="none" w:sz="0" w:space="0" w:color="auto"/>
                <w:right w:val="none" w:sz="0" w:space="0" w:color="auto"/>
              </w:divBdr>
            </w:div>
            <w:div w:id="1258369725">
              <w:marLeft w:val="0"/>
              <w:marRight w:val="0"/>
              <w:marTop w:val="0"/>
              <w:marBottom w:val="0"/>
              <w:divBdr>
                <w:top w:val="none" w:sz="0" w:space="0" w:color="auto"/>
                <w:left w:val="none" w:sz="0" w:space="0" w:color="auto"/>
                <w:bottom w:val="none" w:sz="0" w:space="0" w:color="auto"/>
                <w:right w:val="none" w:sz="0" w:space="0" w:color="auto"/>
              </w:divBdr>
            </w:div>
            <w:div w:id="1322660190">
              <w:marLeft w:val="0"/>
              <w:marRight w:val="0"/>
              <w:marTop w:val="0"/>
              <w:marBottom w:val="0"/>
              <w:divBdr>
                <w:top w:val="none" w:sz="0" w:space="0" w:color="auto"/>
                <w:left w:val="none" w:sz="0" w:space="0" w:color="auto"/>
                <w:bottom w:val="none" w:sz="0" w:space="0" w:color="auto"/>
                <w:right w:val="none" w:sz="0" w:space="0" w:color="auto"/>
              </w:divBdr>
            </w:div>
            <w:div w:id="1323200228">
              <w:marLeft w:val="0"/>
              <w:marRight w:val="0"/>
              <w:marTop w:val="0"/>
              <w:marBottom w:val="0"/>
              <w:divBdr>
                <w:top w:val="none" w:sz="0" w:space="0" w:color="auto"/>
                <w:left w:val="none" w:sz="0" w:space="0" w:color="auto"/>
                <w:bottom w:val="none" w:sz="0" w:space="0" w:color="auto"/>
                <w:right w:val="none" w:sz="0" w:space="0" w:color="auto"/>
              </w:divBdr>
            </w:div>
            <w:div w:id="1497722288">
              <w:marLeft w:val="0"/>
              <w:marRight w:val="0"/>
              <w:marTop w:val="0"/>
              <w:marBottom w:val="0"/>
              <w:divBdr>
                <w:top w:val="none" w:sz="0" w:space="0" w:color="auto"/>
                <w:left w:val="none" w:sz="0" w:space="0" w:color="auto"/>
                <w:bottom w:val="none" w:sz="0" w:space="0" w:color="auto"/>
                <w:right w:val="none" w:sz="0" w:space="0" w:color="auto"/>
              </w:divBdr>
            </w:div>
            <w:div w:id="1577320713">
              <w:marLeft w:val="0"/>
              <w:marRight w:val="0"/>
              <w:marTop w:val="0"/>
              <w:marBottom w:val="0"/>
              <w:divBdr>
                <w:top w:val="none" w:sz="0" w:space="0" w:color="auto"/>
                <w:left w:val="none" w:sz="0" w:space="0" w:color="auto"/>
                <w:bottom w:val="none" w:sz="0" w:space="0" w:color="auto"/>
                <w:right w:val="none" w:sz="0" w:space="0" w:color="auto"/>
              </w:divBdr>
            </w:div>
            <w:div w:id="1639647378">
              <w:marLeft w:val="0"/>
              <w:marRight w:val="0"/>
              <w:marTop w:val="0"/>
              <w:marBottom w:val="0"/>
              <w:divBdr>
                <w:top w:val="none" w:sz="0" w:space="0" w:color="auto"/>
                <w:left w:val="none" w:sz="0" w:space="0" w:color="auto"/>
                <w:bottom w:val="none" w:sz="0" w:space="0" w:color="auto"/>
                <w:right w:val="none" w:sz="0" w:space="0" w:color="auto"/>
              </w:divBdr>
            </w:div>
            <w:div w:id="1696156036">
              <w:marLeft w:val="0"/>
              <w:marRight w:val="0"/>
              <w:marTop w:val="0"/>
              <w:marBottom w:val="0"/>
              <w:divBdr>
                <w:top w:val="none" w:sz="0" w:space="0" w:color="auto"/>
                <w:left w:val="none" w:sz="0" w:space="0" w:color="auto"/>
                <w:bottom w:val="none" w:sz="0" w:space="0" w:color="auto"/>
                <w:right w:val="none" w:sz="0" w:space="0" w:color="auto"/>
              </w:divBdr>
            </w:div>
            <w:div w:id="2036885993">
              <w:marLeft w:val="0"/>
              <w:marRight w:val="0"/>
              <w:marTop w:val="0"/>
              <w:marBottom w:val="0"/>
              <w:divBdr>
                <w:top w:val="none" w:sz="0" w:space="0" w:color="auto"/>
                <w:left w:val="none" w:sz="0" w:space="0" w:color="auto"/>
                <w:bottom w:val="none" w:sz="0" w:space="0" w:color="auto"/>
                <w:right w:val="none" w:sz="0" w:space="0" w:color="auto"/>
              </w:divBdr>
            </w:div>
            <w:div w:id="206690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85706">
      <w:bodyDiv w:val="1"/>
      <w:marLeft w:val="0"/>
      <w:marRight w:val="0"/>
      <w:marTop w:val="0"/>
      <w:marBottom w:val="0"/>
      <w:divBdr>
        <w:top w:val="none" w:sz="0" w:space="0" w:color="auto"/>
        <w:left w:val="none" w:sz="0" w:space="0" w:color="auto"/>
        <w:bottom w:val="none" w:sz="0" w:space="0" w:color="auto"/>
        <w:right w:val="none" w:sz="0" w:space="0" w:color="auto"/>
      </w:divBdr>
      <w:divsChild>
        <w:div w:id="86850442">
          <w:marLeft w:val="0"/>
          <w:marRight w:val="0"/>
          <w:marTop w:val="0"/>
          <w:marBottom w:val="0"/>
          <w:divBdr>
            <w:top w:val="none" w:sz="0" w:space="0" w:color="auto"/>
            <w:left w:val="none" w:sz="0" w:space="0" w:color="auto"/>
            <w:bottom w:val="none" w:sz="0" w:space="0" w:color="auto"/>
            <w:right w:val="none" w:sz="0" w:space="0" w:color="auto"/>
          </w:divBdr>
          <w:divsChild>
            <w:div w:id="53519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257355">
      <w:bodyDiv w:val="1"/>
      <w:marLeft w:val="0"/>
      <w:marRight w:val="0"/>
      <w:marTop w:val="0"/>
      <w:marBottom w:val="0"/>
      <w:divBdr>
        <w:top w:val="none" w:sz="0" w:space="0" w:color="auto"/>
        <w:left w:val="none" w:sz="0" w:space="0" w:color="auto"/>
        <w:bottom w:val="none" w:sz="0" w:space="0" w:color="auto"/>
        <w:right w:val="none" w:sz="0" w:space="0" w:color="auto"/>
      </w:divBdr>
      <w:divsChild>
        <w:div w:id="417675553">
          <w:marLeft w:val="720"/>
          <w:marRight w:val="0"/>
          <w:marTop w:val="0"/>
          <w:marBottom w:val="0"/>
          <w:divBdr>
            <w:top w:val="none" w:sz="0" w:space="0" w:color="auto"/>
            <w:left w:val="none" w:sz="0" w:space="0" w:color="auto"/>
            <w:bottom w:val="none" w:sz="0" w:space="0" w:color="auto"/>
            <w:right w:val="none" w:sz="0" w:space="0" w:color="auto"/>
          </w:divBdr>
        </w:div>
        <w:div w:id="891577566">
          <w:marLeft w:val="720"/>
          <w:marRight w:val="0"/>
          <w:marTop w:val="0"/>
          <w:marBottom w:val="0"/>
          <w:divBdr>
            <w:top w:val="none" w:sz="0" w:space="0" w:color="auto"/>
            <w:left w:val="none" w:sz="0" w:space="0" w:color="auto"/>
            <w:bottom w:val="none" w:sz="0" w:space="0" w:color="auto"/>
            <w:right w:val="none" w:sz="0" w:space="0" w:color="auto"/>
          </w:divBdr>
        </w:div>
      </w:divsChild>
    </w:div>
    <w:div w:id="1239051256">
      <w:bodyDiv w:val="1"/>
      <w:marLeft w:val="0"/>
      <w:marRight w:val="0"/>
      <w:marTop w:val="0"/>
      <w:marBottom w:val="0"/>
      <w:divBdr>
        <w:top w:val="none" w:sz="0" w:space="0" w:color="auto"/>
        <w:left w:val="none" w:sz="0" w:space="0" w:color="auto"/>
        <w:bottom w:val="none" w:sz="0" w:space="0" w:color="auto"/>
        <w:right w:val="none" w:sz="0" w:space="0" w:color="auto"/>
      </w:divBdr>
      <w:divsChild>
        <w:div w:id="1051075708">
          <w:marLeft w:val="547"/>
          <w:marRight w:val="0"/>
          <w:marTop w:val="115"/>
          <w:marBottom w:val="0"/>
          <w:divBdr>
            <w:top w:val="none" w:sz="0" w:space="0" w:color="auto"/>
            <w:left w:val="none" w:sz="0" w:space="0" w:color="auto"/>
            <w:bottom w:val="none" w:sz="0" w:space="0" w:color="auto"/>
            <w:right w:val="none" w:sz="0" w:space="0" w:color="auto"/>
          </w:divBdr>
        </w:div>
      </w:divsChild>
    </w:div>
    <w:div w:id="1324774356">
      <w:bodyDiv w:val="1"/>
      <w:marLeft w:val="0"/>
      <w:marRight w:val="0"/>
      <w:marTop w:val="0"/>
      <w:marBottom w:val="0"/>
      <w:divBdr>
        <w:top w:val="none" w:sz="0" w:space="0" w:color="auto"/>
        <w:left w:val="none" w:sz="0" w:space="0" w:color="auto"/>
        <w:bottom w:val="none" w:sz="0" w:space="0" w:color="auto"/>
        <w:right w:val="none" w:sz="0" w:space="0" w:color="auto"/>
      </w:divBdr>
    </w:div>
    <w:div w:id="1326469306">
      <w:bodyDiv w:val="1"/>
      <w:marLeft w:val="0"/>
      <w:marRight w:val="0"/>
      <w:marTop w:val="0"/>
      <w:marBottom w:val="0"/>
      <w:divBdr>
        <w:top w:val="none" w:sz="0" w:space="0" w:color="auto"/>
        <w:left w:val="none" w:sz="0" w:space="0" w:color="auto"/>
        <w:bottom w:val="none" w:sz="0" w:space="0" w:color="auto"/>
        <w:right w:val="none" w:sz="0" w:space="0" w:color="auto"/>
      </w:divBdr>
    </w:div>
    <w:div w:id="1329215427">
      <w:bodyDiv w:val="1"/>
      <w:marLeft w:val="0"/>
      <w:marRight w:val="0"/>
      <w:marTop w:val="0"/>
      <w:marBottom w:val="0"/>
      <w:divBdr>
        <w:top w:val="none" w:sz="0" w:space="0" w:color="auto"/>
        <w:left w:val="none" w:sz="0" w:space="0" w:color="auto"/>
        <w:bottom w:val="none" w:sz="0" w:space="0" w:color="auto"/>
        <w:right w:val="none" w:sz="0" w:space="0" w:color="auto"/>
      </w:divBdr>
      <w:divsChild>
        <w:div w:id="1653871272">
          <w:marLeft w:val="0"/>
          <w:marRight w:val="0"/>
          <w:marTop w:val="0"/>
          <w:marBottom w:val="0"/>
          <w:divBdr>
            <w:top w:val="none" w:sz="0" w:space="0" w:color="auto"/>
            <w:left w:val="none" w:sz="0" w:space="0" w:color="auto"/>
            <w:bottom w:val="none" w:sz="0" w:space="0" w:color="auto"/>
            <w:right w:val="none" w:sz="0" w:space="0" w:color="auto"/>
          </w:divBdr>
          <w:divsChild>
            <w:div w:id="37659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88218">
      <w:bodyDiv w:val="1"/>
      <w:marLeft w:val="0"/>
      <w:marRight w:val="0"/>
      <w:marTop w:val="0"/>
      <w:marBottom w:val="0"/>
      <w:divBdr>
        <w:top w:val="none" w:sz="0" w:space="0" w:color="auto"/>
        <w:left w:val="none" w:sz="0" w:space="0" w:color="auto"/>
        <w:bottom w:val="none" w:sz="0" w:space="0" w:color="auto"/>
        <w:right w:val="none" w:sz="0" w:space="0" w:color="auto"/>
      </w:divBdr>
    </w:div>
    <w:div w:id="1481574122">
      <w:bodyDiv w:val="1"/>
      <w:marLeft w:val="0"/>
      <w:marRight w:val="0"/>
      <w:marTop w:val="0"/>
      <w:marBottom w:val="0"/>
      <w:divBdr>
        <w:top w:val="none" w:sz="0" w:space="0" w:color="auto"/>
        <w:left w:val="none" w:sz="0" w:space="0" w:color="auto"/>
        <w:bottom w:val="none" w:sz="0" w:space="0" w:color="auto"/>
        <w:right w:val="none" w:sz="0" w:space="0" w:color="auto"/>
      </w:divBdr>
    </w:div>
    <w:div w:id="1549950943">
      <w:bodyDiv w:val="1"/>
      <w:marLeft w:val="0"/>
      <w:marRight w:val="0"/>
      <w:marTop w:val="0"/>
      <w:marBottom w:val="0"/>
      <w:divBdr>
        <w:top w:val="none" w:sz="0" w:space="0" w:color="auto"/>
        <w:left w:val="none" w:sz="0" w:space="0" w:color="auto"/>
        <w:bottom w:val="none" w:sz="0" w:space="0" w:color="auto"/>
        <w:right w:val="none" w:sz="0" w:space="0" w:color="auto"/>
      </w:divBdr>
    </w:div>
    <w:div w:id="1698770029">
      <w:bodyDiv w:val="1"/>
      <w:marLeft w:val="0"/>
      <w:marRight w:val="0"/>
      <w:marTop w:val="0"/>
      <w:marBottom w:val="0"/>
      <w:divBdr>
        <w:top w:val="none" w:sz="0" w:space="0" w:color="auto"/>
        <w:left w:val="none" w:sz="0" w:space="0" w:color="auto"/>
        <w:bottom w:val="none" w:sz="0" w:space="0" w:color="auto"/>
        <w:right w:val="none" w:sz="0" w:space="0" w:color="auto"/>
      </w:divBdr>
    </w:div>
    <w:div w:id="1739790847">
      <w:bodyDiv w:val="1"/>
      <w:marLeft w:val="0"/>
      <w:marRight w:val="0"/>
      <w:marTop w:val="0"/>
      <w:marBottom w:val="0"/>
      <w:divBdr>
        <w:top w:val="none" w:sz="0" w:space="0" w:color="auto"/>
        <w:left w:val="none" w:sz="0" w:space="0" w:color="auto"/>
        <w:bottom w:val="none" w:sz="0" w:space="0" w:color="auto"/>
        <w:right w:val="none" w:sz="0" w:space="0" w:color="auto"/>
      </w:divBdr>
      <w:divsChild>
        <w:div w:id="1124616143">
          <w:marLeft w:val="0"/>
          <w:marRight w:val="0"/>
          <w:marTop w:val="0"/>
          <w:marBottom w:val="0"/>
          <w:divBdr>
            <w:top w:val="none" w:sz="0" w:space="0" w:color="auto"/>
            <w:left w:val="none" w:sz="0" w:space="0" w:color="auto"/>
            <w:bottom w:val="none" w:sz="0" w:space="0" w:color="auto"/>
            <w:right w:val="none" w:sz="0" w:space="0" w:color="auto"/>
          </w:divBdr>
          <w:divsChild>
            <w:div w:id="20323774">
              <w:marLeft w:val="0"/>
              <w:marRight w:val="0"/>
              <w:marTop w:val="0"/>
              <w:marBottom w:val="0"/>
              <w:divBdr>
                <w:top w:val="none" w:sz="0" w:space="0" w:color="auto"/>
                <w:left w:val="none" w:sz="0" w:space="0" w:color="auto"/>
                <w:bottom w:val="none" w:sz="0" w:space="0" w:color="auto"/>
                <w:right w:val="none" w:sz="0" w:space="0" w:color="auto"/>
              </w:divBdr>
            </w:div>
            <w:div w:id="27608133">
              <w:marLeft w:val="0"/>
              <w:marRight w:val="0"/>
              <w:marTop w:val="0"/>
              <w:marBottom w:val="0"/>
              <w:divBdr>
                <w:top w:val="none" w:sz="0" w:space="0" w:color="auto"/>
                <w:left w:val="none" w:sz="0" w:space="0" w:color="auto"/>
                <w:bottom w:val="none" w:sz="0" w:space="0" w:color="auto"/>
                <w:right w:val="none" w:sz="0" w:space="0" w:color="auto"/>
              </w:divBdr>
            </w:div>
            <w:div w:id="29769716">
              <w:marLeft w:val="0"/>
              <w:marRight w:val="0"/>
              <w:marTop w:val="0"/>
              <w:marBottom w:val="0"/>
              <w:divBdr>
                <w:top w:val="none" w:sz="0" w:space="0" w:color="auto"/>
                <w:left w:val="none" w:sz="0" w:space="0" w:color="auto"/>
                <w:bottom w:val="none" w:sz="0" w:space="0" w:color="auto"/>
                <w:right w:val="none" w:sz="0" w:space="0" w:color="auto"/>
              </w:divBdr>
            </w:div>
            <w:div w:id="129900907">
              <w:marLeft w:val="0"/>
              <w:marRight w:val="0"/>
              <w:marTop w:val="0"/>
              <w:marBottom w:val="0"/>
              <w:divBdr>
                <w:top w:val="none" w:sz="0" w:space="0" w:color="auto"/>
                <w:left w:val="none" w:sz="0" w:space="0" w:color="auto"/>
                <w:bottom w:val="none" w:sz="0" w:space="0" w:color="auto"/>
                <w:right w:val="none" w:sz="0" w:space="0" w:color="auto"/>
              </w:divBdr>
            </w:div>
            <w:div w:id="318776389">
              <w:marLeft w:val="0"/>
              <w:marRight w:val="0"/>
              <w:marTop w:val="0"/>
              <w:marBottom w:val="0"/>
              <w:divBdr>
                <w:top w:val="none" w:sz="0" w:space="0" w:color="auto"/>
                <w:left w:val="none" w:sz="0" w:space="0" w:color="auto"/>
                <w:bottom w:val="none" w:sz="0" w:space="0" w:color="auto"/>
                <w:right w:val="none" w:sz="0" w:space="0" w:color="auto"/>
              </w:divBdr>
            </w:div>
            <w:div w:id="323168497">
              <w:marLeft w:val="0"/>
              <w:marRight w:val="0"/>
              <w:marTop w:val="0"/>
              <w:marBottom w:val="0"/>
              <w:divBdr>
                <w:top w:val="none" w:sz="0" w:space="0" w:color="auto"/>
                <w:left w:val="none" w:sz="0" w:space="0" w:color="auto"/>
                <w:bottom w:val="none" w:sz="0" w:space="0" w:color="auto"/>
                <w:right w:val="none" w:sz="0" w:space="0" w:color="auto"/>
              </w:divBdr>
            </w:div>
            <w:div w:id="452479273">
              <w:marLeft w:val="0"/>
              <w:marRight w:val="0"/>
              <w:marTop w:val="0"/>
              <w:marBottom w:val="0"/>
              <w:divBdr>
                <w:top w:val="none" w:sz="0" w:space="0" w:color="auto"/>
                <w:left w:val="none" w:sz="0" w:space="0" w:color="auto"/>
                <w:bottom w:val="none" w:sz="0" w:space="0" w:color="auto"/>
                <w:right w:val="none" w:sz="0" w:space="0" w:color="auto"/>
              </w:divBdr>
            </w:div>
            <w:div w:id="554899739">
              <w:marLeft w:val="0"/>
              <w:marRight w:val="0"/>
              <w:marTop w:val="0"/>
              <w:marBottom w:val="0"/>
              <w:divBdr>
                <w:top w:val="none" w:sz="0" w:space="0" w:color="auto"/>
                <w:left w:val="none" w:sz="0" w:space="0" w:color="auto"/>
                <w:bottom w:val="none" w:sz="0" w:space="0" w:color="auto"/>
                <w:right w:val="none" w:sz="0" w:space="0" w:color="auto"/>
              </w:divBdr>
            </w:div>
            <w:div w:id="655644902">
              <w:marLeft w:val="0"/>
              <w:marRight w:val="0"/>
              <w:marTop w:val="0"/>
              <w:marBottom w:val="0"/>
              <w:divBdr>
                <w:top w:val="none" w:sz="0" w:space="0" w:color="auto"/>
                <w:left w:val="none" w:sz="0" w:space="0" w:color="auto"/>
                <w:bottom w:val="none" w:sz="0" w:space="0" w:color="auto"/>
                <w:right w:val="none" w:sz="0" w:space="0" w:color="auto"/>
              </w:divBdr>
            </w:div>
            <w:div w:id="727456215">
              <w:marLeft w:val="0"/>
              <w:marRight w:val="0"/>
              <w:marTop w:val="0"/>
              <w:marBottom w:val="0"/>
              <w:divBdr>
                <w:top w:val="none" w:sz="0" w:space="0" w:color="auto"/>
                <w:left w:val="none" w:sz="0" w:space="0" w:color="auto"/>
                <w:bottom w:val="none" w:sz="0" w:space="0" w:color="auto"/>
                <w:right w:val="none" w:sz="0" w:space="0" w:color="auto"/>
              </w:divBdr>
            </w:div>
            <w:div w:id="768475278">
              <w:marLeft w:val="0"/>
              <w:marRight w:val="0"/>
              <w:marTop w:val="0"/>
              <w:marBottom w:val="0"/>
              <w:divBdr>
                <w:top w:val="none" w:sz="0" w:space="0" w:color="auto"/>
                <w:left w:val="none" w:sz="0" w:space="0" w:color="auto"/>
                <w:bottom w:val="none" w:sz="0" w:space="0" w:color="auto"/>
                <w:right w:val="none" w:sz="0" w:space="0" w:color="auto"/>
              </w:divBdr>
            </w:div>
            <w:div w:id="783501147">
              <w:marLeft w:val="0"/>
              <w:marRight w:val="0"/>
              <w:marTop w:val="0"/>
              <w:marBottom w:val="0"/>
              <w:divBdr>
                <w:top w:val="none" w:sz="0" w:space="0" w:color="auto"/>
                <w:left w:val="none" w:sz="0" w:space="0" w:color="auto"/>
                <w:bottom w:val="none" w:sz="0" w:space="0" w:color="auto"/>
                <w:right w:val="none" w:sz="0" w:space="0" w:color="auto"/>
              </w:divBdr>
            </w:div>
            <w:div w:id="960571148">
              <w:marLeft w:val="0"/>
              <w:marRight w:val="0"/>
              <w:marTop w:val="0"/>
              <w:marBottom w:val="0"/>
              <w:divBdr>
                <w:top w:val="none" w:sz="0" w:space="0" w:color="auto"/>
                <w:left w:val="none" w:sz="0" w:space="0" w:color="auto"/>
                <w:bottom w:val="none" w:sz="0" w:space="0" w:color="auto"/>
                <w:right w:val="none" w:sz="0" w:space="0" w:color="auto"/>
              </w:divBdr>
            </w:div>
            <w:div w:id="1151603114">
              <w:marLeft w:val="0"/>
              <w:marRight w:val="0"/>
              <w:marTop w:val="0"/>
              <w:marBottom w:val="0"/>
              <w:divBdr>
                <w:top w:val="none" w:sz="0" w:space="0" w:color="auto"/>
                <w:left w:val="none" w:sz="0" w:space="0" w:color="auto"/>
                <w:bottom w:val="none" w:sz="0" w:space="0" w:color="auto"/>
                <w:right w:val="none" w:sz="0" w:space="0" w:color="auto"/>
              </w:divBdr>
            </w:div>
            <w:div w:id="1203713297">
              <w:marLeft w:val="0"/>
              <w:marRight w:val="0"/>
              <w:marTop w:val="0"/>
              <w:marBottom w:val="0"/>
              <w:divBdr>
                <w:top w:val="none" w:sz="0" w:space="0" w:color="auto"/>
                <w:left w:val="none" w:sz="0" w:space="0" w:color="auto"/>
                <w:bottom w:val="none" w:sz="0" w:space="0" w:color="auto"/>
                <w:right w:val="none" w:sz="0" w:space="0" w:color="auto"/>
              </w:divBdr>
            </w:div>
            <w:div w:id="1426538214">
              <w:marLeft w:val="0"/>
              <w:marRight w:val="0"/>
              <w:marTop w:val="0"/>
              <w:marBottom w:val="0"/>
              <w:divBdr>
                <w:top w:val="none" w:sz="0" w:space="0" w:color="auto"/>
                <w:left w:val="none" w:sz="0" w:space="0" w:color="auto"/>
                <w:bottom w:val="none" w:sz="0" w:space="0" w:color="auto"/>
                <w:right w:val="none" w:sz="0" w:space="0" w:color="auto"/>
              </w:divBdr>
            </w:div>
            <w:div w:id="1442799119">
              <w:marLeft w:val="0"/>
              <w:marRight w:val="0"/>
              <w:marTop w:val="0"/>
              <w:marBottom w:val="0"/>
              <w:divBdr>
                <w:top w:val="none" w:sz="0" w:space="0" w:color="auto"/>
                <w:left w:val="none" w:sz="0" w:space="0" w:color="auto"/>
                <w:bottom w:val="none" w:sz="0" w:space="0" w:color="auto"/>
                <w:right w:val="none" w:sz="0" w:space="0" w:color="auto"/>
              </w:divBdr>
            </w:div>
            <w:div w:id="1710959357">
              <w:marLeft w:val="0"/>
              <w:marRight w:val="0"/>
              <w:marTop w:val="0"/>
              <w:marBottom w:val="0"/>
              <w:divBdr>
                <w:top w:val="none" w:sz="0" w:space="0" w:color="auto"/>
                <w:left w:val="none" w:sz="0" w:space="0" w:color="auto"/>
                <w:bottom w:val="none" w:sz="0" w:space="0" w:color="auto"/>
                <w:right w:val="none" w:sz="0" w:space="0" w:color="auto"/>
              </w:divBdr>
            </w:div>
            <w:div w:id="186115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485197">
      <w:bodyDiv w:val="1"/>
      <w:marLeft w:val="0"/>
      <w:marRight w:val="0"/>
      <w:marTop w:val="0"/>
      <w:marBottom w:val="0"/>
      <w:divBdr>
        <w:top w:val="none" w:sz="0" w:space="0" w:color="auto"/>
        <w:left w:val="none" w:sz="0" w:space="0" w:color="auto"/>
        <w:bottom w:val="none" w:sz="0" w:space="0" w:color="auto"/>
        <w:right w:val="none" w:sz="0" w:space="0" w:color="auto"/>
      </w:divBdr>
    </w:div>
    <w:div w:id="1832718957">
      <w:bodyDiv w:val="1"/>
      <w:marLeft w:val="0"/>
      <w:marRight w:val="0"/>
      <w:marTop w:val="0"/>
      <w:marBottom w:val="0"/>
      <w:divBdr>
        <w:top w:val="none" w:sz="0" w:space="0" w:color="auto"/>
        <w:left w:val="none" w:sz="0" w:space="0" w:color="auto"/>
        <w:bottom w:val="none" w:sz="0" w:space="0" w:color="auto"/>
        <w:right w:val="none" w:sz="0" w:space="0" w:color="auto"/>
      </w:divBdr>
      <w:divsChild>
        <w:div w:id="673145552">
          <w:marLeft w:val="1080"/>
          <w:marRight w:val="0"/>
          <w:marTop w:val="100"/>
          <w:marBottom w:val="0"/>
          <w:divBdr>
            <w:top w:val="none" w:sz="0" w:space="0" w:color="auto"/>
            <w:left w:val="none" w:sz="0" w:space="0" w:color="auto"/>
            <w:bottom w:val="none" w:sz="0" w:space="0" w:color="auto"/>
            <w:right w:val="none" w:sz="0" w:space="0" w:color="auto"/>
          </w:divBdr>
        </w:div>
        <w:div w:id="1242056658">
          <w:marLeft w:val="360"/>
          <w:marRight w:val="0"/>
          <w:marTop w:val="200"/>
          <w:marBottom w:val="0"/>
          <w:divBdr>
            <w:top w:val="none" w:sz="0" w:space="0" w:color="auto"/>
            <w:left w:val="none" w:sz="0" w:space="0" w:color="auto"/>
            <w:bottom w:val="none" w:sz="0" w:space="0" w:color="auto"/>
            <w:right w:val="none" w:sz="0" w:space="0" w:color="auto"/>
          </w:divBdr>
        </w:div>
        <w:div w:id="1301108465">
          <w:marLeft w:val="1080"/>
          <w:marRight w:val="0"/>
          <w:marTop w:val="100"/>
          <w:marBottom w:val="0"/>
          <w:divBdr>
            <w:top w:val="none" w:sz="0" w:space="0" w:color="auto"/>
            <w:left w:val="none" w:sz="0" w:space="0" w:color="auto"/>
            <w:bottom w:val="none" w:sz="0" w:space="0" w:color="auto"/>
            <w:right w:val="none" w:sz="0" w:space="0" w:color="auto"/>
          </w:divBdr>
        </w:div>
      </w:divsChild>
    </w:div>
    <w:div w:id="1893806982">
      <w:bodyDiv w:val="1"/>
      <w:marLeft w:val="0"/>
      <w:marRight w:val="0"/>
      <w:marTop w:val="0"/>
      <w:marBottom w:val="0"/>
      <w:divBdr>
        <w:top w:val="none" w:sz="0" w:space="0" w:color="auto"/>
        <w:left w:val="none" w:sz="0" w:space="0" w:color="auto"/>
        <w:bottom w:val="none" w:sz="0" w:space="0" w:color="auto"/>
        <w:right w:val="none" w:sz="0" w:space="0" w:color="auto"/>
      </w:divBdr>
      <w:divsChild>
        <w:div w:id="1556552545">
          <w:marLeft w:val="547"/>
          <w:marRight w:val="0"/>
          <w:marTop w:val="115"/>
          <w:marBottom w:val="0"/>
          <w:divBdr>
            <w:top w:val="none" w:sz="0" w:space="0" w:color="auto"/>
            <w:left w:val="none" w:sz="0" w:space="0" w:color="auto"/>
            <w:bottom w:val="none" w:sz="0" w:space="0" w:color="auto"/>
            <w:right w:val="none" w:sz="0" w:space="0" w:color="auto"/>
          </w:divBdr>
        </w:div>
      </w:divsChild>
    </w:div>
    <w:div w:id="1924802186">
      <w:bodyDiv w:val="1"/>
      <w:marLeft w:val="0"/>
      <w:marRight w:val="0"/>
      <w:marTop w:val="0"/>
      <w:marBottom w:val="0"/>
      <w:divBdr>
        <w:top w:val="none" w:sz="0" w:space="0" w:color="auto"/>
        <w:left w:val="none" w:sz="0" w:space="0" w:color="auto"/>
        <w:bottom w:val="none" w:sz="0" w:space="0" w:color="auto"/>
        <w:right w:val="none" w:sz="0" w:space="0" w:color="auto"/>
      </w:divBdr>
      <w:divsChild>
        <w:div w:id="709493533">
          <w:marLeft w:val="0"/>
          <w:marRight w:val="0"/>
          <w:marTop w:val="0"/>
          <w:marBottom w:val="0"/>
          <w:divBdr>
            <w:top w:val="none" w:sz="0" w:space="0" w:color="auto"/>
            <w:left w:val="none" w:sz="0" w:space="0" w:color="auto"/>
            <w:bottom w:val="none" w:sz="0" w:space="0" w:color="auto"/>
            <w:right w:val="none" w:sz="0" w:space="0" w:color="auto"/>
          </w:divBdr>
          <w:divsChild>
            <w:div w:id="81999217">
              <w:marLeft w:val="0"/>
              <w:marRight w:val="0"/>
              <w:marTop w:val="0"/>
              <w:marBottom w:val="0"/>
              <w:divBdr>
                <w:top w:val="none" w:sz="0" w:space="0" w:color="auto"/>
                <w:left w:val="none" w:sz="0" w:space="0" w:color="auto"/>
                <w:bottom w:val="none" w:sz="0" w:space="0" w:color="auto"/>
                <w:right w:val="none" w:sz="0" w:space="0" w:color="auto"/>
              </w:divBdr>
            </w:div>
            <w:div w:id="199248781">
              <w:marLeft w:val="0"/>
              <w:marRight w:val="0"/>
              <w:marTop w:val="0"/>
              <w:marBottom w:val="0"/>
              <w:divBdr>
                <w:top w:val="none" w:sz="0" w:space="0" w:color="auto"/>
                <w:left w:val="none" w:sz="0" w:space="0" w:color="auto"/>
                <w:bottom w:val="none" w:sz="0" w:space="0" w:color="auto"/>
                <w:right w:val="none" w:sz="0" w:space="0" w:color="auto"/>
              </w:divBdr>
            </w:div>
            <w:div w:id="243681849">
              <w:marLeft w:val="0"/>
              <w:marRight w:val="0"/>
              <w:marTop w:val="0"/>
              <w:marBottom w:val="0"/>
              <w:divBdr>
                <w:top w:val="none" w:sz="0" w:space="0" w:color="auto"/>
                <w:left w:val="none" w:sz="0" w:space="0" w:color="auto"/>
                <w:bottom w:val="none" w:sz="0" w:space="0" w:color="auto"/>
                <w:right w:val="none" w:sz="0" w:space="0" w:color="auto"/>
              </w:divBdr>
            </w:div>
            <w:div w:id="331180536">
              <w:marLeft w:val="0"/>
              <w:marRight w:val="0"/>
              <w:marTop w:val="0"/>
              <w:marBottom w:val="0"/>
              <w:divBdr>
                <w:top w:val="none" w:sz="0" w:space="0" w:color="auto"/>
                <w:left w:val="none" w:sz="0" w:space="0" w:color="auto"/>
                <w:bottom w:val="none" w:sz="0" w:space="0" w:color="auto"/>
                <w:right w:val="none" w:sz="0" w:space="0" w:color="auto"/>
              </w:divBdr>
            </w:div>
            <w:div w:id="425460534">
              <w:marLeft w:val="0"/>
              <w:marRight w:val="0"/>
              <w:marTop w:val="0"/>
              <w:marBottom w:val="0"/>
              <w:divBdr>
                <w:top w:val="none" w:sz="0" w:space="0" w:color="auto"/>
                <w:left w:val="none" w:sz="0" w:space="0" w:color="auto"/>
                <w:bottom w:val="none" w:sz="0" w:space="0" w:color="auto"/>
                <w:right w:val="none" w:sz="0" w:space="0" w:color="auto"/>
              </w:divBdr>
            </w:div>
            <w:div w:id="425999064">
              <w:marLeft w:val="0"/>
              <w:marRight w:val="0"/>
              <w:marTop w:val="0"/>
              <w:marBottom w:val="0"/>
              <w:divBdr>
                <w:top w:val="none" w:sz="0" w:space="0" w:color="auto"/>
                <w:left w:val="none" w:sz="0" w:space="0" w:color="auto"/>
                <w:bottom w:val="none" w:sz="0" w:space="0" w:color="auto"/>
                <w:right w:val="none" w:sz="0" w:space="0" w:color="auto"/>
              </w:divBdr>
            </w:div>
            <w:div w:id="684982500">
              <w:marLeft w:val="0"/>
              <w:marRight w:val="0"/>
              <w:marTop w:val="0"/>
              <w:marBottom w:val="0"/>
              <w:divBdr>
                <w:top w:val="none" w:sz="0" w:space="0" w:color="auto"/>
                <w:left w:val="none" w:sz="0" w:space="0" w:color="auto"/>
                <w:bottom w:val="none" w:sz="0" w:space="0" w:color="auto"/>
                <w:right w:val="none" w:sz="0" w:space="0" w:color="auto"/>
              </w:divBdr>
            </w:div>
            <w:div w:id="811482320">
              <w:marLeft w:val="0"/>
              <w:marRight w:val="0"/>
              <w:marTop w:val="0"/>
              <w:marBottom w:val="0"/>
              <w:divBdr>
                <w:top w:val="none" w:sz="0" w:space="0" w:color="auto"/>
                <w:left w:val="none" w:sz="0" w:space="0" w:color="auto"/>
                <w:bottom w:val="none" w:sz="0" w:space="0" w:color="auto"/>
                <w:right w:val="none" w:sz="0" w:space="0" w:color="auto"/>
              </w:divBdr>
            </w:div>
            <w:div w:id="833254024">
              <w:marLeft w:val="0"/>
              <w:marRight w:val="0"/>
              <w:marTop w:val="0"/>
              <w:marBottom w:val="0"/>
              <w:divBdr>
                <w:top w:val="none" w:sz="0" w:space="0" w:color="auto"/>
                <w:left w:val="none" w:sz="0" w:space="0" w:color="auto"/>
                <w:bottom w:val="none" w:sz="0" w:space="0" w:color="auto"/>
                <w:right w:val="none" w:sz="0" w:space="0" w:color="auto"/>
              </w:divBdr>
            </w:div>
            <w:div w:id="854614826">
              <w:marLeft w:val="0"/>
              <w:marRight w:val="0"/>
              <w:marTop w:val="0"/>
              <w:marBottom w:val="0"/>
              <w:divBdr>
                <w:top w:val="none" w:sz="0" w:space="0" w:color="auto"/>
                <w:left w:val="none" w:sz="0" w:space="0" w:color="auto"/>
                <w:bottom w:val="none" w:sz="0" w:space="0" w:color="auto"/>
                <w:right w:val="none" w:sz="0" w:space="0" w:color="auto"/>
              </w:divBdr>
            </w:div>
            <w:div w:id="936446717">
              <w:marLeft w:val="0"/>
              <w:marRight w:val="0"/>
              <w:marTop w:val="0"/>
              <w:marBottom w:val="0"/>
              <w:divBdr>
                <w:top w:val="none" w:sz="0" w:space="0" w:color="auto"/>
                <w:left w:val="none" w:sz="0" w:space="0" w:color="auto"/>
                <w:bottom w:val="none" w:sz="0" w:space="0" w:color="auto"/>
                <w:right w:val="none" w:sz="0" w:space="0" w:color="auto"/>
              </w:divBdr>
            </w:div>
            <w:div w:id="1008404157">
              <w:marLeft w:val="0"/>
              <w:marRight w:val="0"/>
              <w:marTop w:val="0"/>
              <w:marBottom w:val="0"/>
              <w:divBdr>
                <w:top w:val="none" w:sz="0" w:space="0" w:color="auto"/>
                <w:left w:val="none" w:sz="0" w:space="0" w:color="auto"/>
                <w:bottom w:val="none" w:sz="0" w:space="0" w:color="auto"/>
                <w:right w:val="none" w:sz="0" w:space="0" w:color="auto"/>
              </w:divBdr>
            </w:div>
            <w:div w:id="1020545327">
              <w:marLeft w:val="0"/>
              <w:marRight w:val="0"/>
              <w:marTop w:val="0"/>
              <w:marBottom w:val="0"/>
              <w:divBdr>
                <w:top w:val="none" w:sz="0" w:space="0" w:color="auto"/>
                <w:left w:val="none" w:sz="0" w:space="0" w:color="auto"/>
                <w:bottom w:val="none" w:sz="0" w:space="0" w:color="auto"/>
                <w:right w:val="none" w:sz="0" w:space="0" w:color="auto"/>
              </w:divBdr>
            </w:div>
            <w:div w:id="1204564114">
              <w:marLeft w:val="0"/>
              <w:marRight w:val="0"/>
              <w:marTop w:val="0"/>
              <w:marBottom w:val="0"/>
              <w:divBdr>
                <w:top w:val="none" w:sz="0" w:space="0" w:color="auto"/>
                <w:left w:val="none" w:sz="0" w:space="0" w:color="auto"/>
                <w:bottom w:val="none" w:sz="0" w:space="0" w:color="auto"/>
                <w:right w:val="none" w:sz="0" w:space="0" w:color="auto"/>
              </w:divBdr>
            </w:div>
            <w:div w:id="1297225134">
              <w:marLeft w:val="0"/>
              <w:marRight w:val="0"/>
              <w:marTop w:val="0"/>
              <w:marBottom w:val="0"/>
              <w:divBdr>
                <w:top w:val="none" w:sz="0" w:space="0" w:color="auto"/>
                <w:left w:val="none" w:sz="0" w:space="0" w:color="auto"/>
                <w:bottom w:val="none" w:sz="0" w:space="0" w:color="auto"/>
                <w:right w:val="none" w:sz="0" w:space="0" w:color="auto"/>
              </w:divBdr>
            </w:div>
            <w:div w:id="1559707982">
              <w:marLeft w:val="0"/>
              <w:marRight w:val="0"/>
              <w:marTop w:val="0"/>
              <w:marBottom w:val="0"/>
              <w:divBdr>
                <w:top w:val="none" w:sz="0" w:space="0" w:color="auto"/>
                <w:left w:val="none" w:sz="0" w:space="0" w:color="auto"/>
                <w:bottom w:val="none" w:sz="0" w:space="0" w:color="auto"/>
                <w:right w:val="none" w:sz="0" w:space="0" w:color="auto"/>
              </w:divBdr>
            </w:div>
            <w:div w:id="1621953750">
              <w:marLeft w:val="0"/>
              <w:marRight w:val="0"/>
              <w:marTop w:val="0"/>
              <w:marBottom w:val="0"/>
              <w:divBdr>
                <w:top w:val="none" w:sz="0" w:space="0" w:color="auto"/>
                <w:left w:val="none" w:sz="0" w:space="0" w:color="auto"/>
                <w:bottom w:val="none" w:sz="0" w:space="0" w:color="auto"/>
                <w:right w:val="none" w:sz="0" w:space="0" w:color="auto"/>
              </w:divBdr>
            </w:div>
            <w:div w:id="1722514441">
              <w:marLeft w:val="0"/>
              <w:marRight w:val="0"/>
              <w:marTop w:val="0"/>
              <w:marBottom w:val="0"/>
              <w:divBdr>
                <w:top w:val="none" w:sz="0" w:space="0" w:color="auto"/>
                <w:left w:val="none" w:sz="0" w:space="0" w:color="auto"/>
                <w:bottom w:val="none" w:sz="0" w:space="0" w:color="auto"/>
                <w:right w:val="none" w:sz="0" w:space="0" w:color="auto"/>
              </w:divBdr>
            </w:div>
            <w:div w:id="1759982855">
              <w:marLeft w:val="0"/>
              <w:marRight w:val="0"/>
              <w:marTop w:val="0"/>
              <w:marBottom w:val="0"/>
              <w:divBdr>
                <w:top w:val="none" w:sz="0" w:space="0" w:color="auto"/>
                <w:left w:val="none" w:sz="0" w:space="0" w:color="auto"/>
                <w:bottom w:val="none" w:sz="0" w:space="0" w:color="auto"/>
                <w:right w:val="none" w:sz="0" w:space="0" w:color="auto"/>
              </w:divBdr>
            </w:div>
            <w:div w:id="1810202235">
              <w:marLeft w:val="0"/>
              <w:marRight w:val="0"/>
              <w:marTop w:val="0"/>
              <w:marBottom w:val="0"/>
              <w:divBdr>
                <w:top w:val="none" w:sz="0" w:space="0" w:color="auto"/>
                <w:left w:val="none" w:sz="0" w:space="0" w:color="auto"/>
                <w:bottom w:val="none" w:sz="0" w:space="0" w:color="auto"/>
                <w:right w:val="none" w:sz="0" w:space="0" w:color="auto"/>
              </w:divBdr>
            </w:div>
            <w:div w:id="1878617264">
              <w:marLeft w:val="0"/>
              <w:marRight w:val="0"/>
              <w:marTop w:val="0"/>
              <w:marBottom w:val="0"/>
              <w:divBdr>
                <w:top w:val="none" w:sz="0" w:space="0" w:color="auto"/>
                <w:left w:val="none" w:sz="0" w:space="0" w:color="auto"/>
                <w:bottom w:val="none" w:sz="0" w:space="0" w:color="auto"/>
                <w:right w:val="none" w:sz="0" w:space="0" w:color="auto"/>
              </w:divBdr>
            </w:div>
            <w:div w:id="1943341196">
              <w:marLeft w:val="0"/>
              <w:marRight w:val="0"/>
              <w:marTop w:val="0"/>
              <w:marBottom w:val="0"/>
              <w:divBdr>
                <w:top w:val="none" w:sz="0" w:space="0" w:color="auto"/>
                <w:left w:val="none" w:sz="0" w:space="0" w:color="auto"/>
                <w:bottom w:val="none" w:sz="0" w:space="0" w:color="auto"/>
                <w:right w:val="none" w:sz="0" w:space="0" w:color="auto"/>
              </w:divBdr>
            </w:div>
            <w:div w:id="1976253813">
              <w:marLeft w:val="0"/>
              <w:marRight w:val="0"/>
              <w:marTop w:val="0"/>
              <w:marBottom w:val="0"/>
              <w:divBdr>
                <w:top w:val="none" w:sz="0" w:space="0" w:color="auto"/>
                <w:left w:val="none" w:sz="0" w:space="0" w:color="auto"/>
                <w:bottom w:val="none" w:sz="0" w:space="0" w:color="auto"/>
                <w:right w:val="none" w:sz="0" w:space="0" w:color="auto"/>
              </w:divBdr>
            </w:div>
            <w:div w:id="2011984428">
              <w:marLeft w:val="0"/>
              <w:marRight w:val="0"/>
              <w:marTop w:val="0"/>
              <w:marBottom w:val="0"/>
              <w:divBdr>
                <w:top w:val="none" w:sz="0" w:space="0" w:color="auto"/>
                <w:left w:val="none" w:sz="0" w:space="0" w:color="auto"/>
                <w:bottom w:val="none" w:sz="0" w:space="0" w:color="auto"/>
                <w:right w:val="none" w:sz="0" w:space="0" w:color="auto"/>
              </w:divBdr>
            </w:div>
            <w:div w:id="2091997328">
              <w:marLeft w:val="0"/>
              <w:marRight w:val="0"/>
              <w:marTop w:val="0"/>
              <w:marBottom w:val="0"/>
              <w:divBdr>
                <w:top w:val="none" w:sz="0" w:space="0" w:color="auto"/>
                <w:left w:val="none" w:sz="0" w:space="0" w:color="auto"/>
                <w:bottom w:val="none" w:sz="0" w:space="0" w:color="auto"/>
                <w:right w:val="none" w:sz="0" w:space="0" w:color="auto"/>
              </w:divBdr>
            </w:div>
            <w:div w:id="211367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085015">
      <w:bodyDiv w:val="1"/>
      <w:marLeft w:val="0"/>
      <w:marRight w:val="0"/>
      <w:marTop w:val="0"/>
      <w:marBottom w:val="0"/>
      <w:divBdr>
        <w:top w:val="none" w:sz="0" w:space="0" w:color="auto"/>
        <w:left w:val="none" w:sz="0" w:space="0" w:color="auto"/>
        <w:bottom w:val="none" w:sz="0" w:space="0" w:color="auto"/>
        <w:right w:val="none" w:sz="0" w:space="0" w:color="auto"/>
      </w:divBdr>
      <w:divsChild>
        <w:div w:id="1974483748">
          <w:marLeft w:val="0"/>
          <w:marRight w:val="0"/>
          <w:marTop w:val="0"/>
          <w:marBottom w:val="0"/>
          <w:divBdr>
            <w:top w:val="none" w:sz="0" w:space="0" w:color="auto"/>
            <w:left w:val="none" w:sz="0" w:space="0" w:color="auto"/>
            <w:bottom w:val="none" w:sz="0" w:space="0" w:color="auto"/>
            <w:right w:val="none" w:sz="0" w:space="0" w:color="auto"/>
          </w:divBdr>
          <w:divsChild>
            <w:div w:id="69278720">
              <w:marLeft w:val="0"/>
              <w:marRight w:val="0"/>
              <w:marTop w:val="0"/>
              <w:marBottom w:val="0"/>
              <w:divBdr>
                <w:top w:val="none" w:sz="0" w:space="0" w:color="auto"/>
                <w:left w:val="none" w:sz="0" w:space="0" w:color="auto"/>
                <w:bottom w:val="none" w:sz="0" w:space="0" w:color="auto"/>
                <w:right w:val="none" w:sz="0" w:space="0" w:color="auto"/>
              </w:divBdr>
            </w:div>
            <w:div w:id="519441005">
              <w:marLeft w:val="0"/>
              <w:marRight w:val="0"/>
              <w:marTop w:val="0"/>
              <w:marBottom w:val="0"/>
              <w:divBdr>
                <w:top w:val="none" w:sz="0" w:space="0" w:color="auto"/>
                <w:left w:val="none" w:sz="0" w:space="0" w:color="auto"/>
                <w:bottom w:val="none" w:sz="0" w:space="0" w:color="auto"/>
                <w:right w:val="none" w:sz="0" w:space="0" w:color="auto"/>
              </w:divBdr>
            </w:div>
            <w:div w:id="579754772">
              <w:marLeft w:val="0"/>
              <w:marRight w:val="0"/>
              <w:marTop w:val="0"/>
              <w:marBottom w:val="0"/>
              <w:divBdr>
                <w:top w:val="none" w:sz="0" w:space="0" w:color="auto"/>
                <w:left w:val="none" w:sz="0" w:space="0" w:color="auto"/>
                <w:bottom w:val="none" w:sz="0" w:space="0" w:color="auto"/>
                <w:right w:val="none" w:sz="0" w:space="0" w:color="auto"/>
              </w:divBdr>
            </w:div>
            <w:div w:id="956565743">
              <w:marLeft w:val="0"/>
              <w:marRight w:val="0"/>
              <w:marTop w:val="0"/>
              <w:marBottom w:val="0"/>
              <w:divBdr>
                <w:top w:val="none" w:sz="0" w:space="0" w:color="auto"/>
                <w:left w:val="none" w:sz="0" w:space="0" w:color="auto"/>
                <w:bottom w:val="none" w:sz="0" w:space="0" w:color="auto"/>
                <w:right w:val="none" w:sz="0" w:space="0" w:color="auto"/>
              </w:divBdr>
            </w:div>
            <w:div w:id="1016690735">
              <w:marLeft w:val="0"/>
              <w:marRight w:val="0"/>
              <w:marTop w:val="0"/>
              <w:marBottom w:val="0"/>
              <w:divBdr>
                <w:top w:val="none" w:sz="0" w:space="0" w:color="auto"/>
                <w:left w:val="none" w:sz="0" w:space="0" w:color="auto"/>
                <w:bottom w:val="none" w:sz="0" w:space="0" w:color="auto"/>
                <w:right w:val="none" w:sz="0" w:space="0" w:color="auto"/>
              </w:divBdr>
            </w:div>
            <w:div w:id="1022629053">
              <w:marLeft w:val="0"/>
              <w:marRight w:val="0"/>
              <w:marTop w:val="0"/>
              <w:marBottom w:val="0"/>
              <w:divBdr>
                <w:top w:val="none" w:sz="0" w:space="0" w:color="auto"/>
                <w:left w:val="none" w:sz="0" w:space="0" w:color="auto"/>
                <w:bottom w:val="none" w:sz="0" w:space="0" w:color="auto"/>
                <w:right w:val="none" w:sz="0" w:space="0" w:color="auto"/>
              </w:divBdr>
            </w:div>
            <w:div w:id="122383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9608">
      <w:bodyDiv w:val="1"/>
      <w:marLeft w:val="0"/>
      <w:marRight w:val="0"/>
      <w:marTop w:val="0"/>
      <w:marBottom w:val="0"/>
      <w:divBdr>
        <w:top w:val="none" w:sz="0" w:space="0" w:color="auto"/>
        <w:left w:val="none" w:sz="0" w:space="0" w:color="auto"/>
        <w:bottom w:val="none" w:sz="0" w:space="0" w:color="auto"/>
        <w:right w:val="none" w:sz="0" w:space="0" w:color="auto"/>
      </w:divBdr>
      <w:divsChild>
        <w:div w:id="54012455">
          <w:marLeft w:val="0"/>
          <w:marRight w:val="0"/>
          <w:marTop w:val="0"/>
          <w:marBottom w:val="0"/>
          <w:divBdr>
            <w:top w:val="none" w:sz="0" w:space="0" w:color="auto"/>
            <w:left w:val="none" w:sz="0" w:space="0" w:color="auto"/>
            <w:bottom w:val="none" w:sz="0" w:space="0" w:color="auto"/>
            <w:right w:val="none" w:sz="0" w:space="0" w:color="auto"/>
          </w:divBdr>
          <w:divsChild>
            <w:div w:id="1338072848">
              <w:marLeft w:val="0"/>
              <w:marRight w:val="0"/>
              <w:marTop w:val="0"/>
              <w:marBottom w:val="0"/>
              <w:divBdr>
                <w:top w:val="none" w:sz="0" w:space="0" w:color="auto"/>
                <w:left w:val="none" w:sz="0" w:space="0" w:color="auto"/>
                <w:bottom w:val="none" w:sz="0" w:space="0" w:color="auto"/>
                <w:right w:val="none" w:sz="0" w:space="0" w:color="auto"/>
              </w:divBdr>
              <w:divsChild>
                <w:div w:id="1432046035">
                  <w:marLeft w:val="0"/>
                  <w:marRight w:val="0"/>
                  <w:marTop w:val="100"/>
                  <w:marBottom w:val="100"/>
                  <w:divBdr>
                    <w:top w:val="none" w:sz="0" w:space="0" w:color="auto"/>
                    <w:left w:val="none" w:sz="0" w:space="0" w:color="auto"/>
                    <w:bottom w:val="none" w:sz="0" w:space="0" w:color="auto"/>
                    <w:right w:val="none" w:sz="0" w:space="0" w:color="auto"/>
                  </w:divBdr>
                  <w:divsChild>
                    <w:div w:id="242225399">
                      <w:marLeft w:val="0"/>
                      <w:marRight w:val="0"/>
                      <w:marTop w:val="0"/>
                      <w:marBottom w:val="0"/>
                      <w:divBdr>
                        <w:top w:val="none" w:sz="0" w:space="0" w:color="auto"/>
                        <w:left w:val="none" w:sz="0" w:space="0" w:color="auto"/>
                        <w:bottom w:val="none" w:sz="0" w:space="0" w:color="auto"/>
                        <w:right w:val="none" w:sz="0" w:space="0" w:color="auto"/>
                      </w:divBdr>
                      <w:divsChild>
                        <w:div w:id="192572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64022">
          <w:marLeft w:val="0"/>
          <w:marRight w:val="0"/>
          <w:marTop w:val="0"/>
          <w:marBottom w:val="0"/>
          <w:divBdr>
            <w:top w:val="none" w:sz="0" w:space="0" w:color="auto"/>
            <w:left w:val="none" w:sz="0" w:space="0" w:color="auto"/>
            <w:bottom w:val="none" w:sz="0" w:space="0" w:color="auto"/>
            <w:right w:val="none" w:sz="0" w:space="0" w:color="auto"/>
          </w:divBdr>
          <w:divsChild>
            <w:div w:id="1264150008">
              <w:marLeft w:val="0"/>
              <w:marRight w:val="0"/>
              <w:marTop w:val="0"/>
              <w:marBottom w:val="0"/>
              <w:divBdr>
                <w:top w:val="none" w:sz="0" w:space="0" w:color="auto"/>
                <w:left w:val="none" w:sz="0" w:space="0" w:color="auto"/>
                <w:bottom w:val="none" w:sz="0" w:space="0" w:color="auto"/>
                <w:right w:val="none" w:sz="0" w:space="0" w:color="auto"/>
              </w:divBdr>
              <w:divsChild>
                <w:div w:id="1186673903">
                  <w:marLeft w:val="0"/>
                  <w:marRight w:val="0"/>
                  <w:marTop w:val="100"/>
                  <w:marBottom w:val="100"/>
                  <w:divBdr>
                    <w:top w:val="none" w:sz="0" w:space="0" w:color="auto"/>
                    <w:left w:val="none" w:sz="0" w:space="0" w:color="auto"/>
                    <w:bottom w:val="none" w:sz="0" w:space="0" w:color="auto"/>
                    <w:right w:val="none" w:sz="0" w:space="0" w:color="auto"/>
                  </w:divBdr>
                  <w:divsChild>
                    <w:div w:id="2075274592">
                      <w:marLeft w:val="0"/>
                      <w:marRight w:val="0"/>
                      <w:marTop w:val="0"/>
                      <w:marBottom w:val="0"/>
                      <w:divBdr>
                        <w:top w:val="none" w:sz="0" w:space="0" w:color="auto"/>
                        <w:left w:val="none" w:sz="0" w:space="0" w:color="auto"/>
                        <w:bottom w:val="none" w:sz="0" w:space="0" w:color="auto"/>
                        <w:right w:val="none" w:sz="0" w:space="0" w:color="auto"/>
                      </w:divBdr>
                      <w:divsChild>
                        <w:div w:id="177806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8734189">
          <w:marLeft w:val="0"/>
          <w:marRight w:val="0"/>
          <w:marTop w:val="0"/>
          <w:marBottom w:val="0"/>
          <w:divBdr>
            <w:top w:val="none" w:sz="0" w:space="0" w:color="auto"/>
            <w:left w:val="none" w:sz="0" w:space="0" w:color="auto"/>
            <w:bottom w:val="none" w:sz="0" w:space="0" w:color="auto"/>
            <w:right w:val="none" w:sz="0" w:space="0" w:color="auto"/>
          </w:divBdr>
          <w:divsChild>
            <w:div w:id="309092159">
              <w:marLeft w:val="0"/>
              <w:marRight w:val="0"/>
              <w:marTop w:val="0"/>
              <w:marBottom w:val="0"/>
              <w:divBdr>
                <w:top w:val="none" w:sz="0" w:space="0" w:color="auto"/>
                <w:left w:val="none" w:sz="0" w:space="0" w:color="auto"/>
                <w:bottom w:val="none" w:sz="0" w:space="0" w:color="auto"/>
                <w:right w:val="none" w:sz="0" w:space="0" w:color="auto"/>
              </w:divBdr>
              <w:divsChild>
                <w:div w:id="947006901">
                  <w:marLeft w:val="0"/>
                  <w:marRight w:val="0"/>
                  <w:marTop w:val="100"/>
                  <w:marBottom w:val="100"/>
                  <w:divBdr>
                    <w:top w:val="none" w:sz="0" w:space="0" w:color="auto"/>
                    <w:left w:val="none" w:sz="0" w:space="0" w:color="auto"/>
                    <w:bottom w:val="none" w:sz="0" w:space="0" w:color="auto"/>
                    <w:right w:val="none" w:sz="0" w:space="0" w:color="auto"/>
                  </w:divBdr>
                  <w:divsChild>
                    <w:div w:id="1261600081">
                      <w:marLeft w:val="0"/>
                      <w:marRight w:val="0"/>
                      <w:marTop w:val="0"/>
                      <w:marBottom w:val="0"/>
                      <w:divBdr>
                        <w:top w:val="none" w:sz="0" w:space="0" w:color="auto"/>
                        <w:left w:val="none" w:sz="0" w:space="0" w:color="auto"/>
                        <w:bottom w:val="none" w:sz="0" w:space="0" w:color="auto"/>
                        <w:right w:val="none" w:sz="0" w:space="0" w:color="auto"/>
                      </w:divBdr>
                      <w:divsChild>
                        <w:div w:id="204439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686889">
          <w:marLeft w:val="0"/>
          <w:marRight w:val="0"/>
          <w:marTop w:val="0"/>
          <w:marBottom w:val="0"/>
          <w:divBdr>
            <w:top w:val="none" w:sz="0" w:space="0" w:color="auto"/>
            <w:left w:val="none" w:sz="0" w:space="0" w:color="auto"/>
            <w:bottom w:val="none" w:sz="0" w:space="0" w:color="auto"/>
            <w:right w:val="none" w:sz="0" w:space="0" w:color="auto"/>
          </w:divBdr>
          <w:divsChild>
            <w:div w:id="1924603740">
              <w:marLeft w:val="0"/>
              <w:marRight w:val="0"/>
              <w:marTop w:val="0"/>
              <w:marBottom w:val="0"/>
              <w:divBdr>
                <w:top w:val="none" w:sz="0" w:space="0" w:color="auto"/>
                <w:left w:val="none" w:sz="0" w:space="0" w:color="auto"/>
                <w:bottom w:val="none" w:sz="0" w:space="0" w:color="auto"/>
                <w:right w:val="none" w:sz="0" w:space="0" w:color="auto"/>
              </w:divBdr>
              <w:divsChild>
                <w:div w:id="2103138186">
                  <w:marLeft w:val="0"/>
                  <w:marRight w:val="0"/>
                  <w:marTop w:val="100"/>
                  <w:marBottom w:val="100"/>
                  <w:divBdr>
                    <w:top w:val="none" w:sz="0" w:space="0" w:color="auto"/>
                    <w:left w:val="none" w:sz="0" w:space="0" w:color="auto"/>
                    <w:bottom w:val="none" w:sz="0" w:space="0" w:color="auto"/>
                    <w:right w:val="none" w:sz="0" w:space="0" w:color="auto"/>
                  </w:divBdr>
                  <w:divsChild>
                    <w:div w:id="620771645">
                      <w:marLeft w:val="0"/>
                      <w:marRight w:val="0"/>
                      <w:marTop w:val="0"/>
                      <w:marBottom w:val="0"/>
                      <w:divBdr>
                        <w:top w:val="none" w:sz="0" w:space="0" w:color="auto"/>
                        <w:left w:val="none" w:sz="0" w:space="0" w:color="auto"/>
                        <w:bottom w:val="none" w:sz="0" w:space="0" w:color="auto"/>
                        <w:right w:val="none" w:sz="0" w:space="0" w:color="auto"/>
                      </w:divBdr>
                      <w:divsChild>
                        <w:div w:id="163868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293880">
          <w:marLeft w:val="0"/>
          <w:marRight w:val="0"/>
          <w:marTop w:val="0"/>
          <w:marBottom w:val="0"/>
          <w:divBdr>
            <w:top w:val="none" w:sz="0" w:space="0" w:color="auto"/>
            <w:left w:val="none" w:sz="0" w:space="0" w:color="auto"/>
            <w:bottom w:val="none" w:sz="0" w:space="0" w:color="auto"/>
            <w:right w:val="none" w:sz="0" w:space="0" w:color="auto"/>
          </w:divBdr>
          <w:divsChild>
            <w:div w:id="1844776291">
              <w:marLeft w:val="0"/>
              <w:marRight w:val="0"/>
              <w:marTop w:val="0"/>
              <w:marBottom w:val="0"/>
              <w:divBdr>
                <w:top w:val="none" w:sz="0" w:space="0" w:color="auto"/>
                <w:left w:val="none" w:sz="0" w:space="0" w:color="auto"/>
                <w:bottom w:val="none" w:sz="0" w:space="0" w:color="auto"/>
                <w:right w:val="none" w:sz="0" w:space="0" w:color="auto"/>
              </w:divBdr>
              <w:divsChild>
                <w:div w:id="181549356">
                  <w:marLeft w:val="0"/>
                  <w:marRight w:val="0"/>
                  <w:marTop w:val="100"/>
                  <w:marBottom w:val="100"/>
                  <w:divBdr>
                    <w:top w:val="none" w:sz="0" w:space="0" w:color="auto"/>
                    <w:left w:val="none" w:sz="0" w:space="0" w:color="auto"/>
                    <w:bottom w:val="none" w:sz="0" w:space="0" w:color="auto"/>
                    <w:right w:val="none" w:sz="0" w:space="0" w:color="auto"/>
                  </w:divBdr>
                  <w:divsChild>
                    <w:div w:id="753013425">
                      <w:marLeft w:val="0"/>
                      <w:marRight w:val="0"/>
                      <w:marTop w:val="0"/>
                      <w:marBottom w:val="0"/>
                      <w:divBdr>
                        <w:top w:val="none" w:sz="0" w:space="0" w:color="auto"/>
                        <w:left w:val="none" w:sz="0" w:space="0" w:color="auto"/>
                        <w:bottom w:val="none" w:sz="0" w:space="0" w:color="auto"/>
                        <w:right w:val="none" w:sz="0" w:space="0" w:color="auto"/>
                      </w:divBdr>
                      <w:divsChild>
                        <w:div w:id="99086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7091862">
          <w:marLeft w:val="0"/>
          <w:marRight w:val="0"/>
          <w:marTop w:val="0"/>
          <w:marBottom w:val="0"/>
          <w:divBdr>
            <w:top w:val="none" w:sz="0" w:space="0" w:color="auto"/>
            <w:left w:val="none" w:sz="0" w:space="0" w:color="auto"/>
            <w:bottom w:val="none" w:sz="0" w:space="0" w:color="auto"/>
            <w:right w:val="none" w:sz="0" w:space="0" w:color="auto"/>
          </w:divBdr>
          <w:divsChild>
            <w:div w:id="442265572">
              <w:marLeft w:val="0"/>
              <w:marRight w:val="0"/>
              <w:marTop w:val="100"/>
              <w:marBottom w:val="100"/>
              <w:divBdr>
                <w:top w:val="none" w:sz="0" w:space="0" w:color="auto"/>
                <w:left w:val="none" w:sz="0" w:space="0" w:color="auto"/>
                <w:bottom w:val="none" w:sz="0" w:space="0" w:color="auto"/>
                <w:right w:val="none" w:sz="0" w:space="0" w:color="auto"/>
              </w:divBdr>
              <w:divsChild>
                <w:div w:id="1876112842">
                  <w:marLeft w:val="0"/>
                  <w:marRight w:val="0"/>
                  <w:marTop w:val="0"/>
                  <w:marBottom w:val="0"/>
                  <w:divBdr>
                    <w:top w:val="none" w:sz="0" w:space="0" w:color="auto"/>
                    <w:left w:val="none" w:sz="0" w:space="0" w:color="auto"/>
                    <w:bottom w:val="none" w:sz="0" w:space="0" w:color="auto"/>
                    <w:right w:val="none" w:sz="0" w:space="0" w:color="auto"/>
                  </w:divBdr>
                  <w:divsChild>
                    <w:div w:id="19184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882593">
          <w:marLeft w:val="0"/>
          <w:marRight w:val="0"/>
          <w:marTop w:val="0"/>
          <w:marBottom w:val="0"/>
          <w:divBdr>
            <w:top w:val="none" w:sz="0" w:space="0" w:color="auto"/>
            <w:left w:val="none" w:sz="0" w:space="0" w:color="auto"/>
            <w:bottom w:val="none" w:sz="0" w:space="0" w:color="auto"/>
            <w:right w:val="none" w:sz="0" w:space="0" w:color="auto"/>
          </w:divBdr>
          <w:divsChild>
            <w:div w:id="612173436">
              <w:marLeft w:val="0"/>
              <w:marRight w:val="0"/>
              <w:marTop w:val="0"/>
              <w:marBottom w:val="0"/>
              <w:divBdr>
                <w:top w:val="none" w:sz="0" w:space="0" w:color="auto"/>
                <w:left w:val="none" w:sz="0" w:space="0" w:color="auto"/>
                <w:bottom w:val="none" w:sz="0" w:space="0" w:color="auto"/>
                <w:right w:val="none" w:sz="0" w:space="0" w:color="auto"/>
              </w:divBdr>
              <w:divsChild>
                <w:div w:id="1277559706">
                  <w:marLeft w:val="0"/>
                  <w:marRight w:val="0"/>
                  <w:marTop w:val="100"/>
                  <w:marBottom w:val="100"/>
                  <w:divBdr>
                    <w:top w:val="none" w:sz="0" w:space="0" w:color="auto"/>
                    <w:left w:val="none" w:sz="0" w:space="0" w:color="auto"/>
                    <w:bottom w:val="none" w:sz="0" w:space="0" w:color="auto"/>
                    <w:right w:val="none" w:sz="0" w:space="0" w:color="auto"/>
                  </w:divBdr>
                  <w:divsChild>
                    <w:div w:id="404304735">
                      <w:marLeft w:val="0"/>
                      <w:marRight w:val="0"/>
                      <w:marTop w:val="0"/>
                      <w:marBottom w:val="0"/>
                      <w:divBdr>
                        <w:top w:val="none" w:sz="0" w:space="0" w:color="auto"/>
                        <w:left w:val="none" w:sz="0" w:space="0" w:color="auto"/>
                        <w:bottom w:val="none" w:sz="0" w:space="0" w:color="auto"/>
                        <w:right w:val="none" w:sz="0" w:space="0" w:color="auto"/>
                      </w:divBdr>
                      <w:divsChild>
                        <w:div w:id="163578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535341">
          <w:marLeft w:val="0"/>
          <w:marRight w:val="0"/>
          <w:marTop w:val="0"/>
          <w:marBottom w:val="0"/>
          <w:divBdr>
            <w:top w:val="none" w:sz="0" w:space="0" w:color="auto"/>
            <w:left w:val="none" w:sz="0" w:space="0" w:color="auto"/>
            <w:bottom w:val="none" w:sz="0" w:space="0" w:color="auto"/>
            <w:right w:val="none" w:sz="0" w:space="0" w:color="auto"/>
          </w:divBdr>
          <w:divsChild>
            <w:div w:id="977145553">
              <w:marLeft w:val="0"/>
              <w:marRight w:val="0"/>
              <w:marTop w:val="0"/>
              <w:marBottom w:val="0"/>
              <w:divBdr>
                <w:top w:val="none" w:sz="0" w:space="0" w:color="auto"/>
                <w:left w:val="none" w:sz="0" w:space="0" w:color="auto"/>
                <w:bottom w:val="none" w:sz="0" w:space="0" w:color="auto"/>
                <w:right w:val="none" w:sz="0" w:space="0" w:color="auto"/>
              </w:divBdr>
              <w:divsChild>
                <w:div w:id="187908746">
                  <w:marLeft w:val="0"/>
                  <w:marRight w:val="0"/>
                  <w:marTop w:val="100"/>
                  <w:marBottom w:val="100"/>
                  <w:divBdr>
                    <w:top w:val="none" w:sz="0" w:space="0" w:color="auto"/>
                    <w:left w:val="none" w:sz="0" w:space="0" w:color="auto"/>
                    <w:bottom w:val="none" w:sz="0" w:space="0" w:color="auto"/>
                    <w:right w:val="none" w:sz="0" w:space="0" w:color="auto"/>
                  </w:divBdr>
                  <w:divsChild>
                    <w:div w:id="150879079">
                      <w:marLeft w:val="0"/>
                      <w:marRight w:val="0"/>
                      <w:marTop w:val="0"/>
                      <w:marBottom w:val="0"/>
                      <w:divBdr>
                        <w:top w:val="none" w:sz="0" w:space="0" w:color="auto"/>
                        <w:left w:val="none" w:sz="0" w:space="0" w:color="auto"/>
                        <w:bottom w:val="none" w:sz="0" w:space="0" w:color="auto"/>
                        <w:right w:val="none" w:sz="0" w:space="0" w:color="auto"/>
                      </w:divBdr>
                      <w:divsChild>
                        <w:div w:id="165559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298170">
          <w:marLeft w:val="0"/>
          <w:marRight w:val="0"/>
          <w:marTop w:val="0"/>
          <w:marBottom w:val="0"/>
          <w:divBdr>
            <w:top w:val="none" w:sz="0" w:space="0" w:color="auto"/>
            <w:left w:val="none" w:sz="0" w:space="0" w:color="auto"/>
            <w:bottom w:val="none" w:sz="0" w:space="0" w:color="auto"/>
            <w:right w:val="none" w:sz="0" w:space="0" w:color="auto"/>
          </w:divBdr>
          <w:divsChild>
            <w:div w:id="823010260">
              <w:marLeft w:val="0"/>
              <w:marRight w:val="0"/>
              <w:marTop w:val="100"/>
              <w:marBottom w:val="100"/>
              <w:divBdr>
                <w:top w:val="none" w:sz="0" w:space="0" w:color="auto"/>
                <w:left w:val="none" w:sz="0" w:space="0" w:color="auto"/>
                <w:bottom w:val="none" w:sz="0" w:space="0" w:color="auto"/>
                <w:right w:val="none" w:sz="0" w:space="0" w:color="auto"/>
              </w:divBdr>
              <w:divsChild>
                <w:div w:id="1973249980">
                  <w:marLeft w:val="0"/>
                  <w:marRight w:val="0"/>
                  <w:marTop w:val="0"/>
                  <w:marBottom w:val="0"/>
                  <w:divBdr>
                    <w:top w:val="none" w:sz="0" w:space="0" w:color="auto"/>
                    <w:left w:val="none" w:sz="0" w:space="0" w:color="auto"/>
                    <w:bottom w:val="none" w:sz="0" w:space="0" w:color="auto"/>
                    <w:right w:val="none" w:sz="0" w:space="0" w:color="auto"/>
                  </w:divBdr>
                  <w:divsChild>
                    <w:div w:id="120482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6695e44b-ae1d-4329-aac2-98142220c6c0" xsi:nil="true"/>
    <_activity xmlns="6695e44b-ae1d-4329-aac2-98142220c6c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85BAE15EC7B474B9D3491FB88EE9F4C" ma:contentTypeVersion="15" ma:contentTypeDescription="Create a new document." ma:contentTypeScope="" ma:versionID="99be02a4d0c9326aed6d12a35308e26b">
  <xsd:schema xmlns:xsd="http://www.w3.org/2001/XMLSchema" xmlns:xs="http://www.w3.org/2001/XMLSchema" xmlns:p="http://schemas.microsoft.com/office/2006/metadata/properties" xmlns:ns3="6695e44b-ae1d-4329-aac2-98142220c6c0" xmlns:ns4="99f514ed-0bc7-4a21-82e2-2cc7602dc4ce" targetNamespace="http://schemas.microsoft.com/office/2006/metadata/properties" ma:root="true" ma:fieldsID="1bc119943b8337ee0e9dbe34b981b96b" ns3:_="" ns4:_="">
    <xsd:import namespace="6695e44b-ae1d-4329-aac2-98142220c6c0"/>
    <xsd:import namespace="99f514ed-0bc7-4a21-82e2-2cc7602dc4ce"/>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SystemTag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5e44b-ae1d-4329-aac2-98142220c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9f514ed-0bc7-4a21-82e2-2cc7602dc4c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1F6760-2720-4259-BFC0-084FD8EBB7B3}">
  <ds:schemaRefs>
    <ds:schemaRef ds:uri="http://schemas.microsoft.com/office/2006/documentManagement/types"/>
    <ds:schemaRef ds:uri="http://schemas.openxmlformats.org/package/2006/metadata/core-properties"/>
    <ds:schemaRef ds:uri="6695e44b-ae1d-4329-aac2-98142220c6c0"/>
    <ds:schemaRef ds:uri="http://purl.org/dc/dcmitype/"/>
    <ds:schemaRef ds:uri="http://schemas.microsoft.com/office/infopath/2007/PartnerControls"/>
    <ds:schemaRef ds:uri="http://purl.org/dc/terms/"/>
    <ds:schemaRef ds:uri="http://purl.org/dc/elements/1.1/"/>
    <ds:schemaRef ds:uri="http://schemas.microsoft.com/office/2006/metadata/properties"/>
    <ds:schemaRef ds:uri="99f514ed-0bc7-4a21-82e2-2cc7602dc4ce"/>
    <ds:schemaRef ds:uri="http://www.w3.org/XML/1998/namespace"/>
  </ds:schemaRefs>
</ds:datastoreItem>
</file>

<file path=customXml/itemProps2.xml><?xml version="1.0" encoding="utf-8"?>
<ds:datastoreItem xmlns:ds="http://schemas.openxmlformats.org/officeDocument/2006/customXml" ds:itemID="{A24067C4-D1D1-43B3-A78E-43948AA2C890}">
  <ds:schemaRefs>
    <ds:schemaRef ds:uri="http://schemas.openxmlformats.org/officeDocument/2006/bibliography"/>
  </ds:schemaRefs>
</ds:datastoreItem>
</file>

<file path=customXml/itemProps3.xml><?xml version="1.0" encoding="utf-8"?>
<ds:datastoreItem xmlns:ds="http://schemas.openxmlformats.org/officeDocument/2006/customXml" ds:itemID="{A88BE75B-ADB5-43D6-9C51-1D484B239C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5e44b-ae1d-4329-aac2-98142220c6c0"/>
    <ds:schemaRef ds:uri="99f514ed-0bc7-4a21-82e2-2cc7602dc4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E9A930-A8EC-496E-8202-47256BBEB346}">
  <ds:schemaRefs>
    <ds:schemaRef ds:uri="http://schemas.microsoft.com/sharepoint/v3/contenttype/forms"/>
  </ds:schemaRefs>
</ds:datastoreItem>
</file>

<file path=docMetadata/LabelInfo.xml><?xml version="1.0" encoding="utf-8"?>
<clbl:labelList xmlns:clbl="http://schemas.microsoft.com/office/2020/mipLabelMetadata">
  <clbl:label id="{b70f6a2e-9a0b-44bc-9fcb-55781401e2f0}" enabled="1" method="Standard" siteId="{f688b0d0-79f0-40a4-8644-35fcdee9d0f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8</Pages>
  <Words>891</Words>
  <Characters>5655</Characters>
  <Application>Microsoft Office Word</Application>
  <DocSecurity>0</DocSecurity>
  <Lines>332</Lines>
  <Paragraphs>218</Paragraphs>
  <ScaleCrop>false</ScaleCrop>
  <HeadingPairs>
    <vt:vector size="2" baseType="variant">
      <vt:variant>
        <vt:lpstr>Title</vt:lpstr>
      </vt:variant>
      <vt:variant>
        <vt:i4>1</vt:i4>
      </vt:variant>
    </vt:vector>
  </HeadingPairs>
  <TitlesOfParts>
    <vt:vector size="1" baseType="lpstr">
      <vt:lpstr>C105 Introduction to Programming</vt:lpstr>
    </vt:vector>
  </TitlesOfParts>
  <Company>Republic Polytechnic</Company>
  <LinksUpToDate>false</LinksUpToDate>
  <CharactersWithSpaces>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105 Introduction to Programming</dc:title>
  <dc:subject/>
  <dc:creator>Tan Kok Cheng</dc:creator>
  <cp:keywords/>
  <dc:description/>
  <cp:lastModifiedBy>TAN YING XUAN</cp:lastModifiedBy>
  <cp:revision>2</cp:revision>
  <cp:lastPrinted>2024-07-04T12:13:00Z</cp:lastPrinted>
  <dcterms:created xsi:type="dcterms:W3CDTF">2024-07-04T12:14:00Z</dcterms:created>
  <dcterms:modified xsi:type="dcterms:W3CDTF">2024-07-0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5BAE15EC7B474B9D3491FB88EE9F4C</vt:lpwstr>
  </property>
  <property fmtid="{D5CDD505-2E9C-101B-9397-08002B2CF9AE}" pid="3" name="MSIP_Label_b70f6a2e-9a0b-44bc-9fcb-55781401e2f0_Enabled">
    <vt:lpwstr>true</vt:lpwstr>
  </property>
  <property fmtid="{D5CDD505-2E9C-101B-9397-08002B2CF9AE}" pid="4" name="MSIP_Label_b70f6a2e-9a0b-44bc-9fcb-55781401e2f0_SetDate">
    <vt:lpwstr>2021-06-28T00:37:40Z</vt:lpwstr>
  </property>
  <property fmtid="{D5CDD505-2E9C-101B-9397-08002B2CF9AE}" pid="5" name="MSIP_Label_b70f6a2e-9a0b-44bc-9fcb-55781401e2f0_Method">
    <vt:lpwstr>Standard</vt:lpwstr>
  </property>
  <property fmtid="{D5CDD505-2E9C-101B-9397-08002B2CF9AE}" pid="6" name="MSIP_Label_b70f6a2e-9a0b-44bc-9fcb-55781401e2f0_Name">
    <vt:lpwstr>NON-SENSITIVE</vt:lpwstr>
  </property>
  <property fmtid="{D5CDD505-2E9C-101B-9397-08002B2CF9AE}" pid="7" name="MSIP_Label_b70f6a2e-9a0b-44bc-9fcb-55781401e2f0_SiteId">
    <vt:lpwstr>f688b0d0-79f0-40a4-8644-35fcdee9d0f3</vt:lpwstr>
  </property>
  <property fmtid="{D5CDD505-2E9C-101B-9397-08002B2CF9AE}" pid="8" name="MSIP_Label_b70f6a2e-9a0b-44bc-9fcb-55781401e2f0_ActionId">
    <vt:lpwstr>c25c2847-8f5f-4547-9636-e7a30d34b26e</vt:lpwstr>
  </property>
  <property fmtid="{D5CDD505-2E9C-101B-9397-08002B2CF9AE}" pid="9" name="MSIP_Label_b70f6a2e-9a0b-44bc-9fcb-55781401e2f0_ContentBits">
    <vt:lpwstr>1</vt:lpwstr>
  </property>
  <property fmtid="{D5CDD505-2E9C-101B-9397-08002B2CF9AE}" pid="10" name="Order">
    <vt:r8>10201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TriggerFlowInfo">
    <vt:lpwstr/>
  </property>
  <property fmtid="{D5CDD505-2E9C-101B-9397-08002B2CF9AE}" pid="15" name="TemplateUrl">
    <vt:lpwstr/>
  </property>
  <property fmtid="{D5CDD505-2E9C-101B-9397-08002B2CF9AE}" pid="16" name="ComplianceAssetId">
    <vt:lpwstr/>
  </property>
  <property fmtid="{D5CDD505-2E9C-101B-9397-08002B2CF9AE}" pid="17" name="MediaServiceImageTags">
    <vt:lpwstr/>
  </property>
  <property fmtid="{D5CDD505-2E9C-101B-9397-08002B2CF9AE}" pid="18" name="GrammarlyDocumentId">
    <vt:lpwstr>1d297d8246f3d51eeb47df86333bc3083c9cebe2c9b0db9d412535007479efbd</vt:lpwstr>
  </property>
</Properties>
</file>